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17B9F" w14:textId="53968297" w:rsidR="007F1169" w:rsidRPr="00276BF9" w:rsidRDefault="00696EBD" w:rsidP="00CF20AC">
      <w:pPr>
        <w:jc w:val="center"/>
        <w:rPr>
          <w:b/>
        </w:rPr>
      </w:pPr>
      <w:r w:rsidRPr="00276BF9">
        <w:rPr>
          <w:noProof/>
        </w:rPr>
        <w:drawing>
          <wp:inline distT="0" distB="0" distL="0" distR="0" wp14:anchorId="501CBFC9" wp14:editId="3568DAE5">
            <wp:extent cx="5731510" cy="1443990"/>
            <wp:effectExtent l="0" t="0" r="2540" b="3810"/>
            <wp:docPr id="287790018" name="Picture 1" descr="A sign on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90018" name="Picture 1" descr="A sign on a building&#10;&#10;Description automatically generated"/>
                    <pic:cNvPicPr/>
                  </pic:nvPicPr>
                  <pic:blipFill>
                    <a:blip r:embed="rId12"/>
                    <a:stretch>
                      <a:fillRect/>
                    </a:stretch>
                  </pic:blipFill>
                  <pic:spPr>
                    <a:xfrm>
                      <a:off x="0" y="0"/>
                      <a:ext cx="5731510" cy="1443990"/>
                    </a:xfrm>
                    <a:prstGeom prst="rect">
                      <a:avLst/>
                    </a:prstGeom>
                  </pic:spPr>
                </pic:pic>
              </a:graphicData>
            </a:graphic>
          </wp:inline>
        </w:drawing>
      </w:r>
    </w:p>
    <w:p w14:paraId="6E201CD6" w14:textId="77777777" w:rsidR="007F1169" w:rsidRPr="00276BF9" w:rsidRDefault="007F1169" w:rsidP="008058E9">
      <w:pPr>
        <w:spacing w:after="0"/>
        <w:ind w:left="2127"/>
        <w:rPr>
          <w:color w:val="000000"/>
        </w:rPr>
      </w:pPr>
    </w:p>
    <w:p w14:paraId="61484C5B" w14:textId="77777777" w:rsidR="00F03615" w:rsidRPr="00276BF9" w:rsidRDefault="00F03615" w:rsidP="007F1169">
      <w:pPr>
        <w:spacing w:after="0"/>
        <w:jc w:val="center"/>
        <w:rPr>
          <w:b/>
          <w:bCs/>
          <w:color w:val="000000"/>
        </w:rPr>
      </w:pPr>
    </w:p>
    <w:p w14:paraId="58D3B8B1" w14:textId="77777777" w:rsidR="00F03615" w:rsidRDefault="00F03615" w:rsidP="004A00E0">
      <w:pPr>
        <w:pStyle w:val="HUMTitle"/>
        <w:jc w:val="center"/>
      </w:pPr>
    </w:p>
    <w:p w14:paraId="3D251B96" w14:textId="77777777" w:rsidR="00D31690" w:rsidRPr="00D31690" w:rsidRDefault="00D31690" w:rsidP="00D31690">
      <w:pPr>
        <w:rPr>
          <w:lang w:val="en-US"/>
        </w:rPr>
      </w:pPr>
    </w:p>
    <w:p w14:paraId="0173F5BA" w14:textId="2DA61DD8" w:rsidR="002A68E6" w:rsidRPr="004A00E0" w:rsidRDefault="00B70FFB" w:rsidP="004A00E0">
      <w:pPr>
        <w:pStyle w:val="HUMTitle"/>
        <w:jc w:val="center"/>
      </w:pPr>
      <w:r w:rsidRPr="004A00E0">
        <w:t>Qualitative Research Methods</w:t>
      </w:r>
    </w:p>
    <w:p w14:paraId="27225833" w14:textId="3D65425D" w:rsidR="009D757E" w:rsidRPr="004A00E0" w:rsidRDefault="009D757E" w:rsidP="004A00E0">
      <w:pPr>
        <w:pStyle w:val="HUMTitle"/>
        <w:jc w:val="center"/>
      </w:pPr>
      <w:proofErr w:type="spellStart"/>
      <w:r w:rsidRPr="004A00E0">
        <w:t>P</w:t>
      </w:r>
      <w:r w:rsidR="004A00E0" w:rsidRPr="004A00E0">
        <w:t>rogramme</w:t>
      </w:r>
      <w:proofErr w:type="spellEnd"/>
      <w:r w:rsidR="004A00E0" w:rsidRPr="004A00E0">
        <w:t xml:space="preserve"> </w:t>
      </w:r>
      <w:r w:rsidR="004A00E0">
        <w:t>H</w:t>
      </w:r>
      <w:r w:rsidR="004A00E0" w:rsidRPr="004A00E0">
        <w:t xml:space="preserve">andbook </w:t>
      </w:r>
      <w:r w:rsidR="00765E7C">
        <w:t>2025-2026</w:t>
      </w:r>
    </w:p>
    <w:p w14:paraId="171B29C3" w14:textId="32101ABE" w:rsidR="00F03615" w:rsidRPr="004A00E0" w:rsidRDefault="00F03615" w:rsidP="004A00E0">
      <w:pPr>
        <w:pStyle w:val="HUMTitle"/>
        <w:jc w:val="center"/>
      </w:pPr>
      <w:r w:rsidRPr="004A00E0">
        <w:t xml:space="preserve">Postgraduate </w:t>
      </w:r>
      <w:r w:rsidR="004A00E0">
        <w:t>Study</w:t>
      </w:r>
    </w:p>
    <w:p w14:paraId="10554FD8" w14:textId="7B77443D" w:rsidR="00F03615" w:rsidRPr="004A00E0" w:rsidRDefault="00F03615" w:rsidP="004A00E0">
      <w:pPr>
        <w:pStyle w:val="HUMTitle"/>
        <w:jc w:val="center"/>
      </w:pPr>
      <w:r w:rsidRPr="004A00E0">
        <w:br w:type="page"/>
      </w:r>
    </w:p>
    <w:p w14:paraId="0173F5BB" w14:textId="7DA3CF67" w:rsidR="00CF20AC" w:rsidRPr="00D31690" w:rsidRDefault="001573D9" w:rsidP="001573D9">
      <w:pPr>
        <w:pStyle w:val="HUMTitle"/>
        <w:rPr>
          <w:sz w:val="36"/>
          <w:szCs w:val="36"/>
        </w:rPr>
      </w:pPr>
      <w:r w:rsidRPr="00D31690">
        <w:rPr>
          <w:sz w:val="36"/>
          <w:szCs w:val="36"/>
        </w:rPr>
        <w:lastRenderedPageBreak/>
        <w:t>Preface</w:t>
      </w:r>
    </w:p>
    <w:p w14:paraId="02551EE6" w14:textId="77777777" w:rsidR="00DD2EA5" w:rsidRDefault="00CF20AC" w:rsidP="00CF20AC">
      <w:pPr>
        <w:jc w:val="both"/>
      </w:pPr>
      <w:r w:rsidRPr="00276BF9">
        <w:t xml:space="preserve">This document contains details of important information you will need during your period of study within the </w:t>
      </w:r>
      <w:r w:rsidR="00082233" w:rsidRPr="00276BF9">
        <w:t>School of Social Sciences</w:t>
      </w:r>
      <w:r w:rsidRPr="00276BF9">
        <w:t xml:space="preserve">. </w:t>
      </w:r>
    </w:p>
    <w:p w14:paraId="7E0E8107" w14:textId="77777777" w:rsidR="001F6708" w:rsidRDefault="00CF20AC" w:rsidP="00CF20AC">
      <w:pPr>
        <w:jc w:val="both"/>
      </w:pPr>
      <w:r w:rsidRPr="00276BF9">
        <w:t>It also should be read in conjunction with the University’s Student Charter</w:t>
      </w:r>
      <w:r w:rsidR="00CB47AE">
        <w:t>,</w:t>
      </w:r>
      <w:r w:rsidRPr="00276BF9">
        <w:t xml:space="preserve"> which can be found here: </w:t>
      </w:r>
    </w:p>
    <w:p w14:paraId="0173F5BC" w14:textId="231A95AD" w:rsidR="00CF20AC" w:rsidRPr="00276BF9" w:rsidRDefault="00783551" w:rsidP="00CF20AC">
      <w:pPr>
        <w:jc w:val="both"/>
      </w:pPr>
      <w:hyperlink r:id="rId13" w:history="1">
        <w:r w:rsidRPr="00E43AC8">
          <w:rPr>
            <w:rStyle w:val="Hyperlink"/>
          </w:rPr>
          <w:t>http://www.yoursay.manchester.ac.uk/</w:t>
        </w:r>
      </w:hyperlink>
      <w:r w:rsidR="00CF20AC" w:rsidRPr="00276BF9">
        <w:t xml:space="preserve"> </w:t>
      </w:r>
    </w:p>
    <w:p w14:paraId="63E6C3B1" w14:textId="77777777" w:rsidR="00AC2BCC" w:rsidRDefault="00AC2BCC" w:rsidP="00AC2BCC">
      <w:pPr>
        <w:rPr>
          <w:b/>
          <w:bCs/>
        </w:rPr>
      </w:pPr>
    </w:p>
    <w:p w14:paraId="4AABDAC0" w14:textId="77777777" w:rsidR="00AC2BCC" w:rsidRDefault="00AC2BCC" w:rsidP="00AC2BCC">
      <w:pPr>
        <w:rPr>
          <w:b/>
          <w:bCs/>
        </w:rPr>
      </w:pPr>
    </w:p>
    <w:p w14:paraId="6693D335" w14:textId="77777777" w:rsidR="00AC2BCC" w:rsidRDefault="00AC2BCC" w:rsidP="00AC2BCC">
      <w:pPr>
        <w:rPr>
          <w:b/>
          <w:bCs/>
        </w:rPr>
      </w:pPr>
    </w:p>
    <w:p w14:paraId="535CA5A2" w14:textId="77777777" w:rsidR="00AC2BCC" w:rsidRDefault="00AC2BCC" w:rsidP="00AC2BCC">
      <w:pPr>
        <w:rPr>
          <w:b/>
          <w:bCs/>
        </w:rPr>
      </w:pPr>
    </w:p>
    <w:p w14:paraId="38E098DB" w14:textId="77777777" w:rsidR="00AC2BCC" w:rsidRDefault="00AC2BCC" w:rsidP="00AC2BCC">
      <w:pPr>
        <w:rPr>
          <w:b/>
          <w:bCs/>
        </w:rPr>
      </w:pPr>
    </w:p>
    <w:p w14:paraId="1C96C06D" w14:textId="77777777" w:rsidR="00AC2BCC" w:rsidRDefault="00AC2BCC" w:rsidP="00AC2BCC">
      <w:pPr>
        <w:rPr>
          <w:b/>
          <w:bCs/>
        </w:rPr>
      </w:pPr>
    </w:p>
    <w:p w14:paraId="2DDB541E" w14:textId="77777777" w:rsidR="00AC2BCC" w:rsidRDefault="00AC2BCC" w:rsidP="00AC2BCC">
      <w:pPr>
        <w:rPr>
          <w:b/>
          <w:bCs/>
        </w:rPr>
      </w:pPr>
    </w:p>
    <w:p w14:paraId="1762F011" w14:textId="77777777" w:rsidR="00AC2BCC" w:rsidRDefault="00AC2BCC" w:rsidP="00AC2BCC">
      <w:pPr>
        <w:rPr>
          <w:b/>
          <w:bCs/>
        </w:rPr>
      </w:pPr>
    </w:p>
    <w:p w14:paraId="2E86EDFA" w14:textId="77777777" w:rsidR="00AC2BCC" w:rsidRDefault="00AC2BCC" w:rsidP="00AC2BCC">
      <w:pPr>
        <w:rPr>
          <w:b/>
          <w:bCs/>
        </w:rPr>
      </w:pPr>
    </w:p>
    <w:p w14:paraId="7BBB5616" w14:textId="77777777" w:rsidR="00AC2BCC" w:rsidRDefault="00AC2BCC" w:rsidP="00AC2BCC">
      <w:pPr>
        <w:rPr>
          <w:b/>
          <w:bCs/>
        </w:rPr>
      </w:pPr>
    </w:p>
    <w:p w14:paraId="5E7C20E8" w14:textId="77777777" w:rsidR="00AC2BCC" w:rsidRDefault="00AC2BCC" w:rsidP="00AC2BCC">
      <w:pPr>
        <w:rPr>
          <w:b/>
          <w:bCs/>
        </w:rPr>
      </w:pPr>
    </w:p>
    <w:p w14:paraId="2A5CE724" w14:textId="77777777" w:rsidR="00AC2BCC" w:rsidRDefault="00AC2BCC" w:rsidP="00AC2BCC">
      <w:pPr>
        <w:rPr>
          <w:b/>
          <w:bCs/>
        </w:rPr>
      </w:pPr>
    </w:p>
    <w:p w14:paraId="2E9F88A9" w14:textId="77777777" w:rsidR="00AC2BCC" w:rsidRDefault="00AC2BCC" w:rsidP="00AC2BCC">
      <w:pPr>
        <w:rPr>
          <w:b/>
          <w:bCs/>
        </w:rPr>
      </w:pPr>
    </w:p>
    <w:p w14:paraId="2FC40481" w14:textId="77777777" w:rsidR="00AC2BCC" w:rsidRDefault="00AC2BCC" w:rsidP="00AC2BCC">
      <w:pPr>
        <w:rPr>
          <w:b/>
          <w:bCs/>
        </w:rPr>
      </w:pPr>
    </w:p>
    <w:p w14:paraId="76F46177" w14:textId="77777777" w:rsidR="00AC2BCC" w:rsidRDefault="00AC2BCC" w:rsidP="00AC2BCC">
      <w:pPr>
        <w:rPr>
          <w:b/>
          <w:bCs/>
        </w:rPr>
      </w:pPr>
    </w:p>
    <w:p w14:paraId="0173F5BE" w14:textId="6A73C90A" w:rsidR="00CF20AC" w:rsidRPr="00AC2BCC" w:rsidRDefault="001573D9" w:rsidP="00AC2BCC">
      <w:pPr>
        <w:rPr>
          <w:b/>
          <w:bCs/>
        </w:rPr>
      </w:pPr>
      <w:r w:rsidRPr="00AC2BCC">
        <w:rPr>
          <w:b/>
          <w:bCs/>
        </w:rPr>
        <w:t>Disclaimer</w:t>
      </w:r>
    </w:p>
    <w:p w14:paraId="30411CD8" w14:textId="70AFBA8E" w:rsidR="00A35A57" w:rsidRPr="00276BF9" w:rsidRDefault="00A35A57" w:rsidP="00A35A57">
      <w:pPr>
        <w:pStyle w:val="NormalWeb"/>
        <w:rPr>
          <w:rFonts w:ascii="Calibri" w:hAnsi="Calibri" w:cs="Calibri"/>
          <w:color w:val="000000"/>
          <w:sz w:val="22"/>
          <w:szCs w:val="22"/>
        </w:rPr>
      </w:pPr>
      <w:r w:rsidRPr="00276BF9">
        <w:rPr>
          <w:rFonts w:ascii="Calibri" w:hAnsi="Calibri" w:cs="Calibri"/>
          <w:color w:val="000000"/>
          <w:sz w:val="22"/>
          <w:szCs w:val="22"/>
        </w:rPr>
        <w:t>All information relating to the programme(s) in this handbook is correct at the time of publication and we will use all reasonable endeavours to deliver the programme(s) accordingly. However, it may be necessary to make changes to the programme(s) in particular circumstances, including changes which may need to be implemented in response to the significant challenges presented by the pandemic. Please be assured that the University will act in the best interests of students and will take all reasonable and proportionate steps to mitigate the impact of the pandemic on teaching, learning and assessment.</w:t>
      </w:r>
      <w:r w:rsidR="0002770C">
        <w:rPr>
          <w:rFonts w:ascii="Calibri" w:hAnsi="Calibri" w:cs="Calibri"/>
          <w:color w:val="000000"/>
          <w:sz w:val="22"/>
          <w:szCs w:val="22"/>
        </w:rPr>
        <w:t xml:space="preserve"> </w:t>
      </w:r>
      <w:r w:rsidRPr="00276BF9">
        <w:rPr>
          <w:rFonts w:ascii="Calibri" w:hAnsi="Calibri" w:cs="Calibri"/>
          <w:color w:val="000000"/>
          <w:sz w:val="22"/>
          <w:szCs w:val="22"/>
        </w:rPr>
        <w:t xml:space="preserve">Students will be notified of any material changes in a timely and effective </w:t>
      </w:r>
      <w:proofErr w:type="gramStart"/>
      <w:r w:rsidRPr="00276BF9">
        <w:rPr>
          <w:rFonts w:ascii="Calibri" w:hAnsi="Calibri" w:cs="Calibri"/>
          <w:color w:val="000000"/>
          <w:sz w:val="22"/>
          <w:szCs w:val="22"/>
        </w:rPr>
        <w:t>manner</w:t>
      </w:r>
      <w:proofErr w:type="gramEnd"/>
      <w:r w:rsidRPr="00276BF9">
        <w:rPr>
          <w:rFonts w:ascii="Calibri" w:hAnsi="Calibri" w:cs="Calibri"/>
          <w:color w:val="000000"/>
          <w:sz w:val="22"/>
          <w:szCs w:val="22"/>
        </w:rPr>
        <w:t xml:space="preserve"> and students are also encouraged to regularly check My Manchester and the </w:t>
      </w:r>
      <w:r w:rsidR="00082233" w:rsidRPr="00276BF9">
        <w:rPr>
          <w:rFonts w:ascii="Calibri" w:hAnsi="Calibri" w:cs="Calibri"/>
          <w:color w:val="000000"/>
          <w:sz w:val="22"/>
          <w:szCs w:val="22"/>
        </w:rPr>
        <w:t xml:space="preserve">Programme </w:t>
      </w:r>
      <w:r w:rsidR="00BC095F">
        <w:rPr>
          <w:rFonts w:ascii="Calibri" w:hAnsi="Calibri" w:cs="Calibri"/>
          <w:color w:val="000000"/>
          <w:sz w:val="22"/>
          <w:szCs w:val="22"/>
        </w:rPr>
        <w:t>Canvas</w:t>
      </w:r>
      <w:r w:rsidR="00BC095F" w:rsidRPr="00276BF9">
        <w:rPr>
          <w:rFonts w:ascii="Calibri" w:hAnsi="Calibri" w:cs="Calibri"/>
          <w:color w:val="000000"/>
          <w:sz w:val="22"/>
          <w:szCs w:val="22"/>
        </w:rPr>
        <w:t xml:space="preserve"> </w:t>
      </w:r>
      <w:r w:rsidRPr="00276BF9">
        <w:rPr>
          <w:rFonts w:ascii="Calibri" w:hAnsi="Calibri" w:cs="Calibri"/>
          <w:color w:val="000000"/>
          <w:sz w:val="22"/>
          <w:szCs w:val="22"/>
        </w:rPr>
        <w:t>page.</w:t>
      </w:r>
    </w:p>
    <w:p w14:paraId="0173F600" w14:textId="3BAA0435" w:rsidR="00222BF4" w:rsidRPr="00276BF9" w:rsidRDefault="00222BF4" w:rsidP="00F03615">
      <w:pPr>
        <w:spacing w:after="0"/>
        <w:jc w:val="center"/>
        <w:rPr>
          <w:rFonts w:eastAsia="Times New Roman" w:cstheme="minorHAnsi"/>
          <w:b/>
          <w:bCs/>
          <w:iCs/>
          <w:lang w:eastAsia="zh-CN"/>
        </w:rPr>
      </w:pPr>
      <w:r w:rsidRPr="00276BF9">
        <w:rPr>
          <w:rFonts w:eastAsia="Times New Roman" w:cstheme="minorHAnsi"/>
          <w:b/>
          <w:bCs/>
          <w:iCs/>
          <w:lang w:eastAsia="zh-CN"/>
        </w:rPr>
        <w:br w:type="page"/>
      </w:r>
    </w:p>
    <w:p w14:paraId="0173F601" w14:textId="77777777" w:rsidR="00222BF4" w:rsidRPr="00276BF9" w:rsidRDefault="00222BF4" w:rsidP="00D73C72">
      <w:pPr>
        <w:keepNext/>
        <w:tabs>
          <w:tab w:val="left" w:pos="720"/>
        </w:tabs>
        <w:spacing w:after="0" w:line="240" w:lineRule="auto"/>
        <w:jc w:val="center"/>
        <w:outlineLvl w:val="1"/>
        <w:rPr>
          <w:rFonts w:eastAsia="Times New Roman" w:cstheme="minorHAnsi"/>
          <w:b/>
          <w:bCs/>
          <w:iCs/>
          <w:lang w:eastAsia="zh-CN"/>
        </w:rPr>
        <w:sectPr w:rsidR="00222BF4" w:rsidRPr="00276BF9" w:rsidSect="00CC02A4">
          <w:footerReference w:type="first" r:id="rId14"/>
          <w:type w:val="continuous"/>
          <w:pgSz w:w="11906" w:h="16838"/>
          <w:pgMar w:top="1440" w:right="1440" w:bottom="1440" w:left="1440" w:header="708" w:footer="708" w:gutter="0"/>
          <w:cols w:space="708"/>
          <w:docGrid w:linePitch="360"/>
        </w:sectPr>
      </w:pPr>
    </w:p>
    <w:p w14:paraId="0173F8C8" w14:textId="130D44F4" w:rsidR="001D435D" w:rsidRPr="00D31690" w:rsidRDefault="00276BF9" w:rsidP="00820563">
      <w:pPr>
        <w:pStyle w:val="HUMTitle"/>
        <w:rPr>
          <w:sz w:val="36"/>
          <w:szCs w:val="36"/>
        </w:rPr>
      </w:pPr>
      <w:r w:rsidRPr="00D31690">
        <w:rPr>
          <w:sz w:val="36"/>
          <w:szCs w:val="36"/>
        </w:rPr>
        <w:lastRenderedPageBreak/>
        <w:t>Introduction to Quantitative and Qualitative Research Methods</w:t>
      </w:r>
    </w:p>
    <w:p w14:paraId="47267A29" w14:textId="77777777" w:rsidR="00276BF9" w:rsidRPr="00276BF9" w:rsidRDefault="00276BF9" w:rsidP="001D435D">
      <w:pPr>
        <w:spacing w:after="0"/>
        <w:jc w:val="both"/>
      </w:pPr>
    </w:p>
    <w:p w14:paraId="69641591" w14:textId="1B7C4CE0" w:rsidR="004533EE" w:rsidRDefault="001D2978" w:rsidP="00276BF9">
      <w:r>
        <w:t>Welcome</w:t>
      </w:r>
      <w:r w:rsidR="00AC2BCC">
        <w:t xml:space="preserve"> to the QRM</w:t>
      </w:r>
      <w:r w:rsidR="009079BA">
        <w:t>.</w:t>
      </w:r>
      <w:r>
        <w:t xml:space="preserve"> </w:t>
      </w:r>
      <w:r w:rsidR="00276BF9" w:rsidRPr="00276BF9">
        <w:t>This handbook provides an overview of the</w:t>
      </w:r>
      <w:r>
        <w:t xml:space="preserve"> core</w:t>
      </w:r>
      <w:r w:rsidR="00276BF9" w:rsidRPr="00276BF9">
        <w:t xml:space="preserve"> training in Qualitative methods</w:t>
      </w:r>
      <w:r w:rsidR="00276BF9">
        <w:t xml:space="preserve"> offered</w:t>
      </w:r>
      <w:r w:rsidR="00E03856">
        <w:t xml:space="preserve"> by The University of Manchester</w:t>
      </w:r>
      <w:r w:rsidR="00276BF9">
        <w:t xml:space="preserve"> at postgraduate level</w:t>
      </w:r>
      <w:r w:rsidR="00276BF9" w:rsidRPr="00276BF9">
        <w:t xml:space="preserve">. </w:t>
      </w:r>
      <w:r w:rsidR="004533EE">
        <w:t>Within the handbook you will find:</w:t>
      </w:r>
    </w:p>
    <w:p w14:paraId="320063C1" w14:textId="2D6ED4D3" w:rsidR="004533EE" w:rsidRDefault="004533EE" w:rsidP="004B0471">
      <w:pPr>
        <w:pStyle w:val="ListParagraph"/>
        <w:numPr>
          <w:ilvl w:val="0"/>
          <w:numId w:val="3"/>
        </w:numPr>
      </w:pPr>
      <w:r>
        <w:t>key contact details</w:t>
      </w:r>
    </w:p>
    <w:p w14:paraId="117FD6AA" w14:textId="705AFE90" w:rsidR="004533EE" w:rsidRDefault="004533EE" w:rsidP="004B0471">
      <w:pPr>
        <w:pStyle w:val="ListParagraph"/>
        <w:numPr>
          <w:ilvl w:val="0"/>
          <w:numId w:val="3"/>
        </w:numPr>
      </w:pPr>
      <w:r>
        <w:t xml:space="preserve">course structure </w:t>
      </w:r>
    </w:p>
    <w:p w14:paraId="51C1E6B0" w14:textId="7B498E39" w:rsidR="004533EE" w:rsidRDefault="004533EE" w:rsidP="004B0471">
      <w:pPr>
        <w:pStyle w:val="ListParagraph"/>
        <w:numPr>
          <w:ilvl w:val="0"/>
          <w:numId w:val="3"/>
        </w:numPr>
      </w:pPr>
      <w:r>
        <w:t>assessment information</w:t>
      </w:r>
    </w:p>
    <w:p w14:paraId="1E8CD0DD" w14:textId="77777777" w:rsidR="00197FC1" w:rsidRDefault="00197FC1" w:rsidP="004B0471">
      <w:pPr>
        <w:pStyle w:val="ListParagraph"/>
        <w:numPr>
          <w:ilvl w:val="0"/>
          <w:numId w:val="3"/>
        </w:numPr>
      </w:pPr>
      <w:r>
        <w:t xml:space="preserve">summaries of the training on offer </w:t>
      </w:r>
    </w:p>
    <w:p w14:paraId="5EC0A7B7" w14:textId="77777777" w:rsidR="00197FC1" w:rsidRPr="00276BF9" w:rsidRDefault="00197FC1" w:rsidP="00197FC1">
      <w:pPr>
        <w:pStyle w:val="ListParagraph"/>
        <w:ind w:left="1440"/>
      </w:pPr>
    </w:p>
    <w:p w14:paraId="4CF0A45D" w14:textId="0E60AC85" w:rsidR="00276BF9" w:rsidRDefault="001573D9" w:rsidP="00276BF9">
      <w:bookmarkStart w:id="0" w:name="_Toc16583704"/>
      <w:r>
        <w:t>The Qualitative Research Methods (QRM) modules have been</w:t>
      </w:r>
      <w:r w:rsidR="00276BF9" w:rsidRPr="00276BF9">
        <w:t xml:space="preserve"> designed to provide basic quantitative and qualitative research skills in line with the generic training requirements specified by the ESRC and AHRC for research students.</w:t>
      </w:r>
      <w:bookmarkEnd w:id="0"/>
      <w:r w:rsidR="009079BA">
        <w:t xml:space="preserve"> </w:t>
      </w:r>
    </w:p>
    <w:p w14:paraId="0E9BDD60" w14:textId="3708EBD6" w:rsidR="00D36DC7" w:rsidRDefault="00D36DC7" w:rsidP="00D36DC7">
      <w:r>
        <w:t>Students studying Qualitative Research Methods take a mixture of optional classes, which will be explained below.</w:t>
      </w:r>
    </w:p>
    <w:p w14:paraId="1DA8F9BC" w14:textId="77777777" w:rsidR="00460C5F" w:rsidRDefault="00460C5F" w:rsidP="00276BF9"/>
    <w:p w14:paraId="1FB7E540" w14:textId="5DBF0889" w:rsidR="00460C5F" w:rsidRPr="00783551" w:rsidRDefault="00D36DC7" w:rsidP="00276BF9">
      <w:pPr>
        <w:rPr>
          <w:b/>
          <w:bCs/>
        </w:rPr>
      </w:pPr>
      <w:r w:rsidRPr="00783551">
        <w:rPr>
          <w:b/>
          <w:bCs/>
        </w:rPr>
        <w:t xml:space="preserve">Dr </w:t>
      </w:r>
      <w:r w:rsidR="00460C5F" w:rsidRPr="00783551">
        <w:rPr>
          <w:b/>
          <w:bCs/>
        </w:rPr>
        <w:t>James Hodgson</w:t>
      </w:r>
    </w:p>
    <w:p w14:paraId="414A30F6" w14:textId="2B8FA6C3" w:rsidR="00460C5F" w:rsidRPr="00754721" w:rsidRDefault="00460C5F" w:rsidP="00276BF9">
      <w:pPr>
        <w:rPr>
          <w:b/>
          <w:bCs/>
        </w:rPr>
      </w:pPr>
      <w:r w:rsidRPr="00754721">
        <w:rPr>
          <w:b/>
          <w:bCs/>
        </w:rPr>
        <w:t>Qualitative Research Methods Co-ordinator</w:t>
      </w:r>
    </w:p>
    <w:p w14:paraId="46DE6CD6" w14:textId="77777777" w:rsidR="00276BF9" w:rsidRPr="00276BF9" w:rsidRDefault="00276BF9" w:rsidP="00276BF9">
      <w:pPr>
        <w:pStyle w:val="Heading1"/>
        <w:rPr>
          <w:rFonts w:ascii="Verdana" w:hAnsi="Verdana" w:cs="Calibri"/>
          <w:sz w:val="22"/>
          <w:szCs w:val="22"/>
          <w:lang w:val="en"/>
        </w:rPr>
      </w:pPr>
    </w:p>
    <w:p w14:paraId="0173F8C9" w14:textId="77777777" w:rsidR="001D435D" w:rsidRPr="00276BF9" w:rsidRDefault="001D435D" w:rsidP="001D435D">
      <w:pPr>
        <w:spacing w:after="0"/>
        <w:jc w:val="both"/>
      </w:pPr>
    </w:p>
    <w:p w14:paraId="53840DC6" w14:textId="0382D44C" w:rsidR="008A37C1" w:rsidRPr="00D31690" w:rsidRDefault="008A37C1" w:rsidP="00D31690">
      <w:pPr>
        <w:rPr>
          <w:rFonts w:eastAsia="Times New Roman" w:cs="Calibri"/>
          <w:bCs/>
          <w:color w:val="000000"/>
          <w:lang w:eastAsia="en-GB"/>
        </w:rPr>
        <w:sectPr w:rsidR="008A37C1" w:rsidRPr="00D31690" w:rsidSect="00CC02A4">
          <w:headerReference w:type="default" r:id="rId15"/>
          <w:footerReference w:type="default" r:id="rId16"/>
          <w:footerReference w:type="first" r:id="rId17"/>
          <w:type w:val="continuous"/>
          <w:pgSz w:w="11909" w:h="16840"/>
          <w:pgMar w:top="1440" w:right="1440" w:bottom="1440" w:left="1440" w:header="0" w:footer="1191" w:gutter="0"/>
          <w:cols w:space="720"/>
          <w:docGrid w:linePitch="299"/>
        </w:sectPr>
      </w:pPr>
      <w:bookmarkStart w:id="1" w:name="_Toc177354748"/>
      <w:bookmarkStart w:id="2" w:name="_Toc208996185"/>
      <w:bookmarkStart w:id="3" w:name="_Toc238358328"/>
      <w:bookmarkStart w:id="4" w:name="_Toc269809018"/>
      <w:bookmarkStart w:id="5" w:name="_Toc269809858"/>
      <w:bookmarkStart w:id="6" w:name="_Toc269982100"/>
      <w:bookmarkStart w:id="7" w:name="_Toc269986413"/>
    </w:p>
    <w:bookmarkEnd w:id="1"/>
    <w:bookmarkEnd w:id="2"/>
    <w:bookmarkEnd w:id="3"/>
    <w:bookmarkEnd w:id="4"/>
    <w:bookmarkEnd w:id="5"/>
    <w:bookmarkEnd w:id="6"/>
    <w:bookmarkEnd w:id="7"/>
    <w:p w14:paraId="20360E4A" w14:textId="1F7E6BC0" w:rsidR="00D31690" w:rsidRPr="00D31690" w:rsidRDefault="00D31690" w:rsidP="00A83E1B">
      <w:pPr>
        <w:pStyle w:val="HUMH1"/>
      </w:pPr>
      <w:r w:rsidRPr="00D31690">
        <w:lastRenderedPageBreak/>
        <w:t xml:space="preserve">School of Social Sciences </w:t>
      </w:r>
      <w:r w:rsidR="007278E5">
        <w:t xml:space="preserve">Key Contacts </w:t>
      </w:r>
    </w:p>
    <w:p w14:paraId="4822AC80" w14:textId="352D868B" w:rsidR="00C235FD" w:rsidRDefault="00823AB7" w:rsidP="00D31690">
      <w:pPr>
        <w:rPr>
          <w:rFonts w:eastAsia="Times New Roman" w:cs="Calibri"/>
          <w:bCs/>
          <w:color w:val="000000"/>
          <w:lang w:eastAsia="en-GB"/>
        </w:rPr>
      </w:pPr>
      <w:r>
        <w:rPr>
          <w:rFonts w:eastAsia="Times New Roman" w:cs="Calibri"/>
          <w:bCs/>
          <w:color w:val="000000"/>
          <w:lang w:eastAsia="en-GB"/>
        </w:rPr>
        <w:t xml:space="preserve">The administration for the QRM </w:t>
      </w:r>
      <w:r w:rsidR="00C95593">
        <w:rPr>
          <w:rFonts w:eastAsia="Times New Roman" w:cs="Calibri"/>
          <w:bCs/>
          <w:color w:val="000000"/>
          <w:lang w:eastAsia="en-GB"/>
        </w:rPr>
        <w:t>is</w:t>
      </w:r>
      <w:r>
        <w:rPr>
          <w:rFonts w:eastAsia="Times New Roman" w:cs="Calibri"/>
          <w:bCs/>
          <w:color w:val="000000"/>
          <w:lang w:eastAsia="en-GB"/>
        </w:rPr>
        <w:t xml:space="preserve"> run through the </w:t>
      </w:r>
      <w:r w:rsidR="006E7BB8">
        <w:rPr>
          <w:rFonts w:eastAsia="Times New Roman" w:cs="Calibri"/>
          <w:bCs/>
          <w:color w:val="000000"/>
          <w:lang w:eastAsia="en-GB"/>
        </w:rPr>
        <w:t xml:space="preserve">School of Social Sciences </w:t>
      </w:r>
      <w:r w:rsidR="00985360">
        <w:rPr>
          <w:rFonts w:eastAsia="Times New Roman" w:cs="Calibri"/>
          <w:bCs/>
          <w:color w:val="000000"/>
          <w:lang w:eastAsia="en-GB"/>
        </w:rPr>
        <w:t xml:space="preserve">student </w:t>
      </w:r>
      <w:r w:rsidR="006E7BB8">
        <w:rPr>
          <w:rFonts w:eastAsia="Times New Roman" w:cs="Calibri"/>
          <w:bCs/>
          <w:color w:val="000000"/>
          <w:lang w:eastAsia="en-GB"/>
        </w:rPr>
        <w:t>administrative hub</w:t>
      </w:r>
      <w:r w:rsidR="00C235FD">
        <w:rPr>
          <w:rFonts w:eastAsia="Times New Roman" w:cs="Calibri"/>
          <w:bCs/>
          <w:color w:val="000000"/>
          <w:lang w:eastAsia="en-GB"/>
        </w:rPr>
        <w:t xml:space="preserve">. Within the hub, dedicated teams </w:t>
      </w:r>
      <w:r w:rsidR="00517D84">
        <w:rPr>
          <w:rFonts w:eastAsia="Times New Roman" w:cs="Calibri"/>
          <w:bCs/>
          <w:color w:val="000000"/>
          <w:lang w:eastAsia="en-GB"/>
        </w:rPr>
        <w:t xml:space="preserve">administer specific areas and will help you with your query. The emails for these teams are listed below. </w:t>
      </w:r>
    </w:p>
    <w:p w14:paraId="55DDA601" w14:textId="1DE3635C" w:rsidR="004103ED" w:rsidRPr="004B0471" w:rsidRDefault="00517D84" w:rsidP="004B0471">
      <w:pPr>
        <w:rPr>
          <w:rFonts w:eastAsia="Times New Roman" w:cs="Calibri"/>
          <w:bCs/>
          <w:color w:val="000000"/>
          <w:lang w:eastAsia="en-GB"/>
        </w:rPr>
      </w:pPr>
      <w:r>
        <w:rPr>
          <w:rFonts w:eastAsia="Times New Roman" w:cs="Calibri"/>
          <w:bCs/>
          <w:color w:val="000000"/>
          <w:lang w:eastAsia="en-GB"/>
        </w:rPr>
        <w:t>The key academic contacts for the School of Social Sciences are also listed below. Please note that i</w:t>
      </w:r>
      <w:r w:rsidR="00D31690" w:rsidRPr="00D31690">
        <w:rPr>
          <w:rFonts w:eastAsia="Times New Roman" w:cs="Calibri"/>
          <w:bCs/>
          <w:color w:val="000000"/>
          <w:lang w:eastAsia="en-GB"/>
        </w:rPr>
        <w:t xml:space="preserve">f you have any questions about your QRM or IQM course units you are advised to contact your course unit tutor, Programme Director or </w:t>
      </w:r>
      <w:r w:rsidR="00740A0E">
        <w:rPr>
          <w:rFonts w:eastAsia="Times New Roman" w:cs="Calibri"/>
          <w:bCs/>
          <w:color w:val="000000"/>
          <w:lang w:eastAsia="en-GB"/>
        </w:rPr>
        <w:t>Dr James Hodgson</w:t>
      </w:r>
      <w:r w:rsidR="00F77D48">
        <w:rPr>
          <w:rFonts w:eastAsia="Times New Roman" w:cs="Calibri"/>
          <w:bCs/>
          <w:color w:val="000000"/>
          <w:lang w:eastAsia="en-GB"/>
        </w:rPr>
        <w:t xml:space="preserve"> (the QRM co-ordinator)</w:t>
      </w:r>
      <w:r w:rsidR="00D31690" w:rsidRPr="00D31690">
        <w:rPr>
          <w:rFonts w:eastAsia="Times New Roman" w:cs="Calibri"/>
          <w:bCs/>
          <w:color w:val="000000"/>
          <w:lang w:eastAsia="en-GB"/>
        </w:rPr>
        <w:t xml:space="preserve"> in the first instance. </w:t>
      </w:r>
    </w:p>
    <w:tbl>
      <w:tblPr>
        <w:tblW w:w="9356" w:type="dxa"/>
        <w:tblInd w:w="-10" w:type="dxa"/>
        <w:tblCellMar>
          <w:left w:w="0" w:type="dxa"/>
          <w:right w:w="0" w:type="dxa"/>
        </w:tblCellMar>
        <w:tblLook w:val="04A0" w:firstRow="1" w:lastRow="0" w:firstColumn="1" w:lastColumn="0" w:noHBand="0" w:noVBand="1"/>
      </w:tblPr>
      <w:tblGrid>
        <w:gridCol w:w="4203"/>
        <w:gridCol w:w="5153"/>
      </w:tblGrid>
      <w:tr w:rsidR="00783551" w:rsidRPr="00783551" w14:paraId="02282863" w14:textId="77777777" w:rsidTr="009F5746">
        <w:tc>
          <w:tcPr>
            <w:tcW w:w="42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21C7D7" w14:textId="77777777" w:rsidR="00783551" w:rsidRPr="00783551" w:rsidRDefault="00783551">
            <w:pPr>
              <w:pStyle w:val="BodyText"/>
              <w:spacing w:before="120"/>
              <w:ind w:right="170"/>
              <w:rPr>
                <w:rFonts w:cstheme="minorHAnsi"/>
                <w:b/>
                <w:bCs/>
              </w:rPr>
            </w:pPr>
            <w:r w:rsidRPr="00783551">
              <w:rPr>
                <w:rFonts w:cstheme="minorHAnsi"/>
                <w:b/>
                <w:bCs/>
              </w:rPr>
              <w:t>Academic</w:t>
            </w:r>
          </w:p>
        </w:tc>
        <w:tc>
          <w:tcPr>
            <w:tcW w:w="515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DFC4677" w14:textId="77777777" w:rsidR="00783551" w:rsidRPr="00783551" w:rsidRDefault="00783551">
            <w:pPr>
              <w:pStyle w:val="BodyText"/>
              <w:spacing w:before="120"/>
              <w:ind w:right="170"/>
              <w:rPr>
                <w:rFonts w:cstheme="minorHAnsi"/>
                <w:b/>
                <w:bCs/>
              </w:rPr>
            </w:pPr>
          </w:p>
        </w:tc>
      </w:tr>
      <w:tr w:rsidR="00783551" w:rsidRPr="00783551" w14:paraId="54F069D0"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A219D5" w14:textId="77777777" w:rsidR="00783551" w:rsidRPr="00783551" w:rsidRDefault="00783551">
            <w:pPr>
              <w:pStyle w:val="BodyText"/>
              <w:spacing w:before="120"/>
              <w:ind w:right="170"/>
              <w:rPr>
                <w:rFonts w:cstheme="minorHAnsi"/>
              </w:rPr>
            </w:pPr>
            <w:r w:rsidRPr="00783551">
              <w:rPr>
                <w:rFonts w:cstheme="minorHAnsi"/>
              </w:rPr>
              <w:t>Head of School</w:t>
            </w: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3AC5DF3E" w14:textId="77777777" w:rsidR="00783551" w:rsidRPr="00783551" w:rsidRDefault="00783551">
            <w:pPr>
              <w:pStyle w:val="BodyText"/>
              <w:spacing w:before="120"/>
              <w:ind w:right="170"/>
              <w:rPr>
                <w:rFonts w:cstheme="minorHAnsi"/>
                <w:b/>
                <w:bCs/>
              </w:rPr>
            </w:pPr>
            <w:r w:rsidRPr="00783551">
              <w:rPr>
                <w:rFonts w:cstheme="minorHAnsi"/>
                <w:b/>
                <w:bCs/>
              </w:rPr>
              <w:t xml:space="preserve">Professor Claire Alexander </w:t>
            </w:r>
          </w:p>
          <w:p w14:paraId="5412165A" w14:textId="77777777" w:rsidR="00783551" w:rsidRPr="00783551" w:rsidRDefault="00783551">
            <w:pPr>
              <w:pStyle w:val="BodyText"/>
              <w:spacing w:before="120"/>
              <w:ind w:right="170"/>
              <w:rPr>
                <w:rFonts w:cstheme="minorHAnsi"/>
                <w:u w:val="single"/>
              </w:rPr>
            </w:pPr>
            <w:hyperlink r:id="rId18" w:history="1">
              <w:r w:rsidRPr="00783551">
                <w:rPr>
                  <w:rStyle w:val="Hyperlink"/>
                  <w:rFonts w:cstheme="minorHAnsi"/>
                </w:rPr>
                <w:t>claire.alexander@manchester.ac.uk</w:t>
              </w:r>
            </w:hyperlink>
            <w:r w:rsidRPr="00783551">
              <w:rPr>
                <w:rFonts w:cstheme="minorHAnsi"/>
                <w:u w:val="single"/>
              </w:rPr>
              <w:t xml:space="preserve"> </w:t>
            </w:r>
          </w:p>
        </w:tc>
      </w:tr>
      <w:tr w:rsidR="00783551" w:rsidRPr="009079BA" w14:paraId="329B5E57"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1838B7" w14:textId="77777777" w:rsidR="00783551" w:rsidRPr="00783551" w:rsidRDefault="00783551">
            <w:pPr>
              <w:pStyle w:val="BodyText"/>
              <w:spacing w:before="120"/>
              <w:ind w:right="170"/>
              <w:rPr>
                <w:rFonts w:cstheme="minorHAnsi"/>
              </w:rPr>
            </w:pPr>
            <w:r w:rsidRPr="00783551">
              <w:rPr>
                <w:rFonts w:cstheme="minorHAnsi"/>
              </w:rPr>
              <w:t xml:space="preserve">Director of Teaching &amp; Learning </w:t>
            </w: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0A448A64" w14:textId="085A38CF" w:rsidR="00783551" w:rsidRPr="00DE15FC" w:rsidRDefault="00BC095F">
            <w:pPr>
              <w:pStyle w:val="BodyText"/>
              <w:spacing w:before="120"/>
              <w:ind w:right="170"/>
              <w:rPr>
                <w:rFonts w:cstheme="minorHAnsi"/>
                <w:b/>
                <w:bCs/>
                <w:lang w:val="it-IT"/>
              </w:rPr>
            </w:pPr>
            <w:r>
              <w:rPr>
                <w:rFonts w:cstheme="minorHAnsi"/>
                <w:b/>
                <w:bCs/>
                <w:lang w:val="it-IT"/>
              </w:rPr>
              <w:t>Nadim Mirsh</w:t>
            </w:r>
            <w:r w:rsidR="00F95A07">
              <w:rPr>
                <w:rFonts w:cstheme="minorHAnsi"/>
                <w:b/>
                <w:bCs/>
                <w:lang w:val="it-IT"/>
              </w:rPr>
              <w:t>ak</w:t>
            </w:r>
          </w:p>
          <w:p w14:paraId="55932CF4" w14:textId="08420511" w:rsidR="000826E2" w:rsidRDefault="000826E2">
            <w:pPr>
              <w:pStyle w:val="BodyText"/>
              <w:spacing w:before="120"/>
              <w:ind w:right="170"/>
            </w:pPr>
          </w:p>
          <w:p w14:paraId="027DE3DE" w14:textId="67C90290" w:rsidR="00783551" w:rsidRPr="00DE15FC" w:rsidRDefault="000826E2">
            <w:pPr>
              <w:pStyle w:val="BodyText"/>
              <w:spacing w:before="120"/>
              <w:ind w:right="170"/>
              <w:rPr>
                <w:rFonts w:cstheme="minorHAnsi"/>
                <w:lang w:val="it-IT"/>
              </w:rPr>
            </w:pPr>
            <w:hyperlink r:id="rId19" w:history="1">
              <w:r>
                <w:rPr>
                  <w:rStyle w:val="Hyperlink"/>
                  <w:rFonts w:cstheme="minorHAnsi"/>
                  <w:lang w:val="it-IT"/>
                </w:rPr>
                <w:t>nadim,mirshak@</w:t>
              </w:r>
            </w:hyperlink>
            <w:r>
              <w:rPr>
                <w:rFonts w:cstheme="minorHAnsi"/>
                <w:lang w:val="it-IT"/>
              </w:rPr>
              <w:t>manchester.ac.uk</w:t>
            </w:r>
          </w:p>
        </w:tc>
      </w:tr>
      <w:tr w:rsidR="00783551" w:rsidRPr="00783551" w14:paraId="1D19BAF1"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A6F8FD" w14:textId="77777777" w:rsidR="00783551" w:rsidRPr="00783551" w:rsidRDefault="00783551">
            <w:pPr>
              <w:pStyle w:val="BodyText"/>
              <w:spacing w:before="120"/>
              <w:ind w:right="170"/>
              <w:rPr>
                <w:rFonts w:cstheme="minorHAnsi"/>
              </w:rPr>
            </w:pPr>
            <w:r w:rsidRPr="00783551">
              <w:rPr>
                <w:rFonts w:cstheme="minorHAnsi"/>
              </w:rPr>
              <w:t>QRM Co-ordinator</w:t>
            </w:r>
          </w:p>
          <w:p w14:paraId="63AAC5CB" w14:textId="77777777" w:rsidR="00783551" w:rsidRPr="00783551" w:rsidRDefault="00783551">
            <w:pPr>
              <w:pStyle w:val="BodyText"/>
              <w:spacing w:before="120"/>
              <w:ind w:right="170"/>
              <w:rPr>
                <w:rFonts w:cstheme="minorHAnsi"/>
              </w:rPr>
            </w:pP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2972EC51" w14:textId="77777777" w:rsidR="00783551" w:rsidRPr="00783551" w:rsidRDefault="00783551">
            <w:pPr>
              <w:pStyle w:val="BodyText"/>
              <w:spacing w:before="120"/>
              <w:ind w:right="170"/>
              <w:rPr>
                <w:rFonts w:cstheme="minorHAnsi"/>
                <w:b/>
                <w:bCs/>
              </w:rPr>
            </w:pPr>
            <w:r w:rsidRPr="00783551">
              <w:rPr>
                <w:rFonts w:cstheme="minorHAnsi"/>
                <w:b/>
                <w:bCs/>
              </w:rPr>
              <w:t>Dr James Hodgson</w:t>
            </w:r>
          </w:p>
          <w:p w14:paraId="38E0A4A9" w14:textId="100AB6C9" w:rsidR="00783551" w:rsidRPr="00783551" w:rsidRDefault="00783551">
            <w:pPr>
              <w:pStyle w:val="BodyText"/>
              <w:spacing w:before="120"/>
              <w:ind w:right="170"/>
              <w:rPr>
                <w:rFonts w:cstheme="minorHAnsi"/>
              </w:rPr>
            </w:pPr>
            <w:hyperlink r:id="rId20" w:history="1">
              <w:r w:rsidRPr="00783551">
                <w:rPr>
                  <w:rStyle w:val="Hyperlink"/>
                  <w:rFonts w:cstheme="minorHAnsi"/>
                </w:rPr>
                <w:t>james.hodgson-2@manchester.ac.uk</w:t>
              </w:r>
            </w:hyperlink>
            <w:r w:rsidR="009079BA">
              <w:rPr>
                <w:rFonts w:cstheme="minorHAnsi"/>
              </w:rPr>
              <w:t xml:space="preserve"> </w:t>
            </w:r>
          </w:p>
        </w:tc>
      </w:tr>
      <w:tr w:rsidR="00783551" w:rsidRPr="00783551" w14:paraId="060E90D2"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257754" w14:textId="77777777" w:rsidR="00783551" w:rsidRPr="00783551" w:rsidRDefault="00783551">
            <w:pPr>
              <w:pStyle w:val="BodyText"/>
              <w:spacing w:before="120"/>
              <w:ind w:right="170"/>
              <w:rPr>
                <w:rFonts w:cstheme="minorHAnsi"/>
                <w:b/>
                <w:bCs/>
              </w:rPr>
            </w:pPr>
            <w:r w:rsidRPr="00783551">
              <w:rPr>
                <w:rFonts w:cstheme="minorHAnsi"/>
                <w:b/>
                <w:bCs/>
              </w:rPr>
              <w:t>Administration</w:t>
            </w:r>
          </w:p>
        </w:tc>
        <w:tc>
          <w:tcPr>
            <w:tcW w:w="5153" w:type="dxa"/>
            <w:tcBorders>
              <w:top w:val="single" w:sz="8" w:space="0" w:color="auto"/>
              <w:left w:val="nil"/>
              <w:bottom w:val="single" w:sz="8" w:space="0" w:color="auto"/>
              <w:right w:val="single" w:sz="4" w:space="0" w:color="auto"/>
            </w:tcBorders>
            <w:vAlign w:val="center"/>
            <w:hideMark/>
          </w:tcPr>
          <w:p w14:paraId="5B5FD22B" w14:textId="77777777" w:rsidR="00783551" w:rsidRPr="00783551" w:rsidRDefault="00783551">
            <w:pPr>
              <w:rPr>
                <w:rFonts w:cstheme="minorHAnsi"/>
              </w:rPr>
            </w:pPr>
            <w:r w:rsidRPr="00783551">
              <w:rPr>
                <w:rFonts w:cstheme="minorHAnsi"/>
              </w:rPr>
              <w:t> </w:t>
            </w:r>
          </w:p>
        </w:tc>
      </w:tr>
      <w:tr w:rsidR="00783551" w:rsidRPr="00783551" w14:paraId="4500EA69" w14:textId="77777777" w:rsidTr="009F5746">
        <w:trPr>
          <w:trHeight w:val="898"/>
        </w:trPr>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D6698E" w14:textId="09967785" w:rsidR="00783551" w:rsidRPr="00783551" w:rsidRDefault="00783551">
            <w:pPr>
              <w:pStyle w:val="BodyText"/>
              <w:spacing w:before="120"/>
              <w:ind w:right="170"/>
              <w:rPr>
                <w:rFonts w:cstheme="minorHAnsi"/>
              </w:rPr>
            </w:pPr>
            <w:r w:rsidRPr="00783551">
              <w:rPr>
                <w:rFonts w:cstheme="minorHAnsi"/>
              </w:rPr>
              <w:t xml:space="preserve">All general queries, programme related queries, unofficial transcripts, confirmation letters etc. </w:t>
            </w: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779C5F4C" w14:textId="77777777" w:rsidR="00783551" w:rsidRPr="00783551" w:rsidRDefault="00783551">
            <w:pPr>
              <w:pStyle w:val="BodyText"/>
              <w:spacing w:before="120"/>
              <w:ind w:right="170"/>
              <w:rPr>
                <w:rFonts w:cstheme="minorHAnsi"/>
                <w:b/>
                <w:bCs/>
                <w:lang w:val="pt-PT"/>
              </w:rPr>
            </w:pPr>
            <w:hyperlink r:id="rId21" w:history="1">
              <w:r w:rsidRPr="00783551">
                <w:rPr>
                  <w:rStyle w:val="Hyperlink"/>
                  <w:rFonts w:cstheme="minorHAnsi"/>
                </w:rPr>
                <w:t>soss.hub@manchester.ac.uk</w:t>
              </w:r>
            </w:hyperlink>
          </w:p>
        </w:tc>
      </w:tr>
      <w:tr w:rsidR="00783551" w:rsidRPr="00783551" w14:paraId="6D89B149"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2D851A" w14:textId="77777777" w:rsidR="00783551" w:rsidRPr="00783551" w:rsidRDefault="00783551">
            <w:pPr>
              <w:pStyle w:val="BodyText"/>
              <w:spacing w:before="120"/>
              <w:ind w:right="170"/>
              <w:rPr>
                <w:rFonts w:cstheme="minorHAnsi"/>
              </w:rPr>
            </w:pPr>
            <w:r w:rsidRPr="00783551">
              <w:rPr>
                <w:rFonts w:cstheme="minorHAnsi"/>
              </w:rPr>
              <w:t>Queries relating to your wellbeing</w:t>
            </w: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205810D0" w14:textId="77777777" w:rsidR="00783551" w:rsidRPr="00783551" w:rsidRDefault="00783551">
            <w:pPr>
              <w:pStyle w:val="BodyText"/>
              <w:spacing w:before="120"/>
              <w:ind w:right="170"/>
              <w:rPr>
                <w:rFonts w:cstheme="minorHAnsi"/>
                <w:u w:val="single"/>
                <w:lang w:val="es-ES"/>
              </w:rPr>
            </w:pPr>
            <w:hyperlink r:id="rId22" w:history="1">
              <w:r w:rsidRPr="00783551">
                <w:rPr>
                  <w:rStyle w:val="Hyperlink"/>
                  <w:rFonts w:cstheme="minorHAnsi"/>
                  <w:lang w:val="es-ES"/>
                </w:rPr>
                <w:t>soss.wellbeing@manchester.ac.uk</w:t>
              </w:r>
            </w:hyperlink>
          </w:p>
        </w:tc>
      </w:tr>
      <w:tr w:rsidR="009079BA" w:rsidRPr="00783551" w14:paraId="3D45FF50"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7E56F0" w14:textId="257440A8" w:rsidR="009079BA" w:rsidRPr="00783551" w:rsidRDefault="009079BA">
            <w:pPr>
              <w:pStyle w:val="BodyText"/>
              <w:spacing w:before="120"/>
              <w:ind w:right="170"/>
              <w:rPr>
                <w:rFonts w:cstheme="minorHAnsi"/>
              </w:rPr>
            </w:pPr>
            <w:r>
              <w:rPr>
                <w:rFonts w:cstheme="minorHAnsi"/>
              </w:rPr>
              <w:t>Queries relating to course unit selection/enrolment/</w:t>
            </w:r>
            <w:r w:rsidR="000826E2">
              <w:rPr>
                <w:rFonts w:cstheme="minorHAnsi"/>
              </w:rPr>
              <w:t xml:space="preserve">Canvas </w:t>
            </w:r>
            <w:r>
              <w:rPr>
                <w:rFonts w:cstheme="minorHAnsi"/>
              </w:rPr>
              <w:t>pages/timetable</w:t>
            </w:r>
          </w:p>
        </w:tc>
        <w:tc>
          <w:tcPr>
            <w:tcW w:w="5153" w:type="dxa"/>
            <w:tcBorders>
              <w:top w:val="nil"/>
              <w:left w:val="nil"/>
              <w:bottom w:val="single" w:sz="8" w:space="0" w:color="auto"/>
              <w:right w:val="single" w:sz="8" w:space="0" w:color="auto"/>
            </w:tcBorders>
            <w:tcMar>
              <w:top w:w="0" w:type="dxa"/>
              <w:left w:w="108" w:type="dxa"/>
              <w:bottom w:w="0" w:type="dxa"/>
              <w:right w:w="108" w:type="dxa"/>
            </w:tcMar>
          </w:tcPr>
          <w:p w14:paraId="6EDA06DB" w14:textId="16B6CC63" w:rsidR="009079BA" w:rsidRDefault="009F5746">
            <w:pPr>
              <w:pStyle w:val="BodyText"/>
              <w:spacing w:before="120"/>
              <w:ind w:right="170"/>
            </w:pPr>
            <w:hyperlink r:id="rId23" w:history="1">
              <w:r w:rsidRPr="008D2DB0">
                <w:rPr>
                  <w:rStyle w:val="Hyperlink"/>
                </w:rPr>
                <w:t>Soss.courseunits@manchester.ac.uk</w:t>
              </w:r>
            </w:hyperlink>
            <w:r>
              <w:t xml:space="preserve"> </w:t>
            </w:r>
          </w:p>
        </w:tc>
      </w:tr>
      <w:tr w:rsidR="00783551" w:rsidRPr="00783551" w14:paraId="203EC4AE"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92EC9B" w14:textId="419DCC89" w:rsidR="00783551" w:rsidRPr="00783551" w:rsidRDefault="00783551">
            <w:pPr>
              <w:pStyle w:val="BodyText"/>
              <w:spacing w:before="120"/>
              <w:ind w:right="170"/>
              <w:rPr>
                <w:rFonts w:cstheme="minorHAnsi"/>
              </w:rPr>
            </w:pPr>
            <w:r w:rsidRPr="00783551">
              <w:rPr>
                <w:rFonts w:cstheme="minorHAnsi"/>
              </w:rPr>
              <w:t>Queries relating to exams and assessment</w:t>
            </w:r>
          </w:p>
        </w:tc>
        <w:tc>
          <w:tcPr>
            <w:tcW w:w="5153" w:type="dxa"/>
            <w:tcBorders>
              <w:top w:val="nil"/>
              <w:left w:val="nil"/>
              <w:bottom w:val="single" w:sz="8" w:space="0" w:color="auto"/>
              <w:right w:val="single" w:sz="8" w:space="0" w:color="auto"/>
            </w:tcBorders>
            <w:tcMar>
              <w:top w:w="0" w:type="dxa"/>
              <w:left w:w="108" w:type="dxa"/>
              <w:bottom w:w="0" w:type="dxa"/>
              <w:right w:w="108" w:type="dxa"/>
            </w:tcMar>
          </w:tcPr>
          <w:p w14:paraId="0B626BA5" w14:textId="6B391D57" w:rsidR="00783551" w:rsidRPr="00783551" w:rsidRDefault="00783551">
            <w:pPr>
              <w:pStyle w:val="BodyText"/>
              <w:spacing w:before="120"/>
              <w:ind w:right="170"/>
              <w:rPr>
                <w:rFonts w:cstheme="minorHAnsi"/>
              </w:rPr>
            </w:pPr>
            <w:hyperlink r:id="rId24" w:history="1">
              <w:r w:rsidRPr="00783551">
                <w:rPr>
                  <w:rStyle w:val="Hyperlink"/>
                  <w:rFonts w:cstheme="minorHAnsi"/>
                </w:rPr>
                <w:t>Soss.assessment@manchester.ac.uk</w:t>
              </w:r>
            </w:hyperlink>
          </w:p>
          <w:p w14:paraId="2F8BC62F" w14:textId="1E0AE285" w:rsidR="00783551" w:rsidRPr="00783551" w:rsidRDefault="00783551">
            <w:pPr>
              <w:pStyle w:val="BodyText"/>
              <w:spacing w:before="120"/>
              <w:ind w:right="170"/>
              <w:rPr>
                <w:rFonts w:cstheme="minorHAnsi"/>
              </w:rPr>
            </w:pPr>
          </w:p>
        </w:tc>
      </w:tr>
      <w:tr w:rsidR="00783551" w:rsidRPr="00783551" w14:paraId="2ACCDCE1" w14:textId="77777777" w:rsidTr="009F5746">
        <w:tc>
          <w:tcPr>
            <w:tcW w:w="4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63206D" w14:textId="77777777" w:rsidR="00783551" w:rsidRPr="00783551" w:rsidRDefault="00783551">
            <w:pPr>
              <w:pStyle w:val="BodyText"/>
              <w:spacing w:before="120"/>
              <w:ind w:right="170"/>
              <w:rPr>
                <w:rFonts w:cstheme="minorHAnsi"/>
              </w:rPr>
            </w:pPr>
            <w:r w:rsidRPr="00783551">
              <w:rPr>
                <w:rFonts w:cstheme="minorHAnsi"/>
              </w:rPr>
              <w:lastRenderedPageBreak/>
              <w:t>Applications for extensions and mitigating circumstances</w:t>
            </w:r>
          </w:p>
        </w:tc>
        <w:tc>
          <w:tcPr>
            <w:tcW w:w="5153" w:type="dxa"/>
            <w:tcBorders>
              <w:top w:val="nil"/>
              <w:left w:val="nil"/>
              <w:bottom w:val="single" w:sz="8" w:space="0" w:color="auto"/>
              <w:right w:val="single" w:sz="8" w:space="0" w:color="auto"/>
            </w:tcBorders>
            <w:tcMar>
              <w:top w:w="0" w:type="dxa"/>
              <w:left w:w="108" w:type="dxa"/>
              <w:bottom w:w="0" w:type="dxa"/>
              <w:right w:w="108" w:type="dxa"/>
            </w:tcMar>
            <w:hideMark/>
          </w:tcPr>
          <w:p w14:paraId="33DFC672" w14:textId="77777777" w:rsidR="00783551" w:rsidRPr="00783551" w:rsidRDefault="00783551">
            <w:pPr>
              <w:pStyle w:val="BodyText"/>
              <w:spacing w:before="120"/>
              <w:ind w:right="170"/>
              <w:rPr>
                <w:rFonts w:cstheme="minorHAnsi"/>
                <w:lang w:val="fr-FR"/>
              </w:rPr>
            </w:pPr>
            <w:hyperlink r:id="rId25" w:history="1">
              <w:r w:rsidRPr="00783551">
                <w:rPr>
                  <w:rStyle w:val="Hyperlink"/>
                  <w:rFonts w:cstheme="minorHAnsi"/>
                </w:rPr>
                <w:t>soss.mitcircs@manchester.ac.uk</w:t>
              </w:r>
            </w:hyperlink>
          </w:p>
        </w:tc>
      </w:tr>
    </w:tbl>
    <w:p w14:paraId="1DDEBB07" w14:textId="2875A4B6" w:rsidR="00C93926" w:rsidRDefault="00C93926" w:rsidP="00A83E1B">
      <w:pPr>
        <w:pStyle w:val="HUMH1"/>
      </w:pPr>
      <w:r>
        <w:t>Welcome to Qualitative Research Methods in the School of Social Scienc</w:t>
      </w:r>
      <w:r w:rsidRPr="00D31690">
        <w:t>e</w:t>
      </w:r>
      <w:r>
        <w:t>s</w:t>
      </w:r>
    </w:p>
    <w:p w14:paraId="098A3A24" w14:textId="77777777" w:rsidR="006B2727" w:rsidRDefault="006B2727" w:rsidP="001B5217">
      <w:pPr>
        <w:rPr>
          <w:lang w:val="en-US"/>
        </w:rPr>
      </w:pPr>
      <w:r>
        <w:rPr>
          <w:lang w:val="en-US"/>
        </w:rPr>
        <w:t>C</w:t>
      </w:r>
      <w:r w:rsidR="009C1B52">
        <w:rPr>
          <w:lang w:val="en-US"/>
        </w:rPr>
        <w:t>oordinated by the School of Social Sciences</w:t>
      </w:r>
      <w:r>
        <w:rPr>
          <w:lang w:val="en-US"/>
        </w:rPr>
        <w:t xml:space="preserve">, the QRM </w:t>
      </w:r>
      <w:proofErr w:type="spellStart"/>
      <w:r>
        <w:rPr>
          <w:lang w:val="en-US"/>
        </w:rPr>
        <w:t>programme</w:t>
      </w:r>
      <w:proofErr w:type="spellEnd"/>
      <w:r>
        <w:rPr>
          <w:lang w:val="en-US"/>
        </w:rPr>
        <w:t xml:space="preserve"> is</w:t>
      </w:r>
      <w:r w:rsidR="009C1B52">
        <w:rPr>
          <w:lang w:val="en-US"/>
        </w:rPr>
        <w:t xml:space="preserve"> </w:t>
      </w:r>
      <w:r w:rsidR="001B5217" w:rsidRPr="001B5217">
        <w:rPr>
          <w:lang w:val="en-US"/>
        </w:rPr>
        <w:t>designed to meet the needs of postgraduate research students and ESRC funded students, and the requirements with respect to training in qualitative methods set out in the ESRC’s Postgraduate Training Guidelines.</w:t>
      </w:r>
    </w:p>
    <w:p w14:paraId="3C2E2BA2" w14:textId="77777777" w:rsidR="00BD7FDF" w:rsidRPr="00BD7FDF" w:rsidRDefault="00BD7FDF" w:rsidP="00BD7FDF">
      <w:pPr>
        <w:rPr>
          <w:lang w:val="en-US"/>
        </w:rPr>
      </w:pPr>
      <w:r w:rsidRPr="00BD7FDF">
        <w:rPr>
          <w:lang w:val="en-US"/>
        </w:rPr>
        <w:t xml:space="preserve">These short courses provide an introduction to a selection of qualitative research methods which you may use to supplement the core disciplinary research skills you acquire through working with your supervisor on your research topic. You will also undertake more specialist training in methods central to your discipline which are provided through courses in your discipline area. </w:t>
      </w:r>
    </w:p>
    <w:p w14:paraId="6221207A" w14:textId="159EAEA2" w:rsidR="00BD7FDF" w:rsidRPr="00BD7FDF" w:rsidRDefault="00BD7FDF" w:rsidP="00BD7FDF">
      <w:pPr>
        <w:rPr>
          <w:lang w:val="en-US"/>
        </w:rPr>
      </w:pPr>
      <w:r w:rsidRPr="00BD7FDF">
        <w:rPr>
          <w:lang w:val="en-US"/>
        </w:rPr>
        <w:t xml:space="preserve">The ESRC and the School of Social Sciences </w:t>
      </w:r>
      <w:proofErr w:type="spellStart"/>
      <w:r w:rsidRPr="00BD7FDF">
        <w:rPr>
          <w:lang w:val="en-US"/>
        </w:rPr>
        <w:t>recognise</w:t>
      </w:r>
      <w:proofErr w:type="spellEnd"/>
      <w:r w:rsidRPr="00BD7FDF">
        <w:rPr>
          <w:lang w:val="en-US"/>
        </w:rPr>
        <w:t xml:space="preserve"> that training in research skills is a continuous process. The short courses have been designed to offer a set of basic skills to </w:t>
      </w:r>
      <w:r w:rsidR="008E70BC">
        <w:rPr>
          <w:lang w:val="en-US"/>
        </w:rPr>
        <w:t xml:space="preserve">postgraduate taught students and postgraduate </w:t>
      </w:r>
      <w:r w:rsidRPr="00BD7FDF">
        <w:rPr>
          <w:lang w:val="en-US"/>
        </w:rPr>
        <w:t>researchers</w:t>
      </w:r>
      <w:r w:rsidR="00003597">
        <w:rPr>
          <w:lang w:val="en-US"/>
        </w:rPr>
        <w:t>,</w:t>
      </w:r>
      <w:r w:rsidRPr="00BD7FDF">
        <w:rPr>
          <w:lang w:val="en-US"/>
        </w:rPr>
        <w:t xml:space="preserve"> and</w:t>
      </w:r>
      <w:r w:rsidR="00003597">
        <w:rPr>
          <w:lang w:val="en-US"/>
        </w:rPr>
        <w:t xml:space="preserve"> to provide</w:t>
      </w:r>
      <w:r w:rsidRPr="00BD7FDF">
        <w:rPr>
          <w:lang w:val="en-US"/>
        </w:rPr>
        <w:t xml:space="preserve"> an awareness of where particular methods are situated within the social sciences. The aim is to enable students to begin to use the methodologies in the context of their own research. </w:t>
      </w:r>
    </w:p>
    <w:p w14:paraId="75DF6740" w14:textId="6EB90B94" w:rsidR="00BD7FDF" w:rsidRPr="00BD7FDF" w:rsidRDefault="00BD7FDF" w:rsidP="00BD7FDF">
      <w:pPr>
        <w:rPr>
          <w:lang w:val="en-US"/>
        </w:rPr>
      </w:pPr>
      <w:r w:rsidRPr="00BD7FDF">
        <w:rPr>
          <w:lang w:val="en-US"/>
        </w:rPr>
        <w:t>In order to do this most effectively you should choose your options in collaboration with your supervisor and the skills audit. You should select methods which are relevant to your proposed research question.</w:t>
      </w:r>
      <w:r w:rsidR="009079BA">
        <w:rPr>
          <w:lang w:val="en-US"/>
        </w:rPr>
        <w:t xml:space="preserve"> </w:t>
      </w:r>
      <w:r w:rsidRPr="00BD7FDF">
        <w:rPr>
          <w:lang w:val="en-US"/>
        </w:rPr>
        <w:t xml:space="preserve">If you need additional specialist training please see your supervisor in the first instance to discuss how we can assist you in locating the necessary expertise. </w:t>
      </w:r>
    </w:p>
    <w:p w14:paraId="22A59D14" w14:textId="3BF6242E" w:rsidR="00BD7FDF" w:rsidRPr="00BD7FDF" w:rsidRDefault="00BD7FDF" w:rsidP="00BD7FDF">
      <w:pPr>
        <w:rPr>
          <w:lang w:val="en-US"/>
        </w:rPr>
      </w:pPr>
      <w:r w:rsidRPr="00BD7FDF">
        <w:rPr>
          <w:lang w:val="en-US"/>
        </w:rPr>
        <w:t>Assessments and exercises on the units are practical opportunities to pilot your own competencies in a particular method. The assignment is an opportunity to get feedback on how you are using a method and a chance to develop your competencies.</w:t>
      </w:r>
      <w:r w:rsidR="009079BA">
        <w:rPr>
          <w:lang w:val="en-US"/>
        </w:rPr>
        <w:t xml:space="preserve"> </w:t>
      </w:r>
      <w:r w:rsidRPr="00BD7FDF">
        <w:rPr>
          <w:lang w:val="en-US"/>
        </w:rPr>
        <w:t xml:space="preserve">To make the course work for you, adapt exercises to your research topic, focus on practical skills and build your confidence as a researcher. </w:t>
      </w:r>
    </w:p>
    <w:p w14:paraId="61680C1D" w14:textId="77777777" w:rsidR="00BD7FDF" w:rsidRDefault="00BD7FDF" w:rsidP="00BD7FDF">
      <w:pPr>
        <w:rPr>
          <w:lang w:val="en-US"/>
        </w:rPr>
      </w:pPr>
      <w:r w:rsidRPr="00BD7FDF">
        <w:rPr>
          <w:lang w:val="en-US"/>
        </w:rPr>
        <w:t xml:space="preserve">The assessments for the course units are important because they structure your practical learning. To get the most from the course units concentrate </w:t>
      </w:r>
      <w:r w:rsidRPr="00BD7FDF">
        <w:rPr>
          <w:lang w:val="en-US"/>
        </w:rPr>
        <w:lastRenderedPageBreak/>
        <w:t xml:space="preserve">on learning through the assignment with a focus on improving your practical skills. </w:t>
      </w:r>
    </w:p>
    <w:p w14:paraId="644C2F14" w14:textId="4BFE5A2E" w:rsidR="006209BC" w:rsidRDefault="006209BC">
      <w:pPr>
        <w:rPr>
          <w:lang w:val="en-US"/>
        </w:rPr>
      </w:pPr>
      <w:r>
        <w:rPr>
          <w:lang w:val="en-US"/>
        </w:rPr>
        <w:br w:type="page"/>
      </w:r>
    </w:p>
    <w:p w14:paraId="77D67AD0" w14:textId="5CB9DC90" w:rsidR="006209BC" w:rsidRPr="00A443D8" w:rsidRDefault="00A443D8" w:rsidP="00A83E1B">
      <w:pPr>
        <w:pStyle w:val="HUMH1"/>
      </w:pPr>
      <w:r>
        <w:lastRenderedPageBreak/>
        <w:t xml:space="preserve">Course </w:t>
      </w:r>
      <w:r w:rsidR="006209BC" w:rsidRPr="00A443D8">
        <w:t>Structure</w:t>
      </w:r>
    </w:p>
    <w:p w14:paraId="0C50063C" w14:textId="4BAC2B4C" w:rsidR="000C14D6" w:rsidRPr="009E226C" w:rsidRDefault="0005417E" w:rsidP="009E226C">
      <w:pPr>
        <w:rPr>
          <w:lang w:val="en-US"/>
        </w:rPr>
      </w:pPr>
      <w:r w:rsidRPr="78E228FA">
        <w:rPr>
          <w:lang w:val="en-US"/>
        </w:rPr>
        <w:t>The</w:t>
      </w:r>
      <w:r w:rsidR="006B2727" w:rsidRPr="78E228FA">
        <w:rPr>
          <w:lang w:val="en-US"/>
        </w:rPr>
        <w:t xml:space="preserve"> QRM </w:t>
      </w:r>
      <w:r w:rsidR="009079BA" w:rsidRPr="78E228FA">
        <w:rPr>
          <w:lang w:val="en-US"/>
        </w:rPr>
        <w:t xml:space="preserve">(SOCS60230) </w:t>
      </w:r>
      <w:r w:rsidRPr="78E228FA">
        <w:rPr>
          <w:lang w:val="en-US"/>
        </w:rPr>
        <w:t>is structured</w:t>
      </w:r>
      <w:r w:rsidR="006B2727" w:rsidRPr="78E228FA">
        <w:rPr>
          <w:lang w:val="en-US"/>
        </w:rPr>
        <w:t xml:space="preserve"> as follows. </w:t>
      </w:r>
      <w:r w:rsidR="009E226C" w:rsidRPr="78E228FA">
        <w:rPr>
          <w:lang w:val="en-US"/>
        </w:rPr>
        <w:t xml:space="preserve">Students </w:t>
      </w:r>
      <w:r w:rsidR="006B2727" w:rsidRPr="78E228FA">
        <w:rPr>
          <w:lang w:val="en-US"/>
        </w:rPr>
        <w:t>select three</w:t>
      </w:r>
      <w:r w:rsidR="00A443D8" w:rsidRPr="78E228FA">
        <w:rPr>
          <w:lang w:val="en-US"/>
        </w:rPr>
        <w:t xml:space="preserve"> (x 3)</w:t>
      </w:r>
      <w:r w:rsidR="006B2727" w:rsidRPr="78E228FA">
        <w:rPr>
          <w:lang w:val="en-US"/>
        </w:rPr>
        <w:t xml:space="preserve"> short </w:t>
      </w:r>
      <w:r w:rsidR="007E787C" w:rsidRPr="78E228FA">
        <w:rPr>
          <w:lang w:val="en-US"/>
        </w:rPr>
        <w:t xml:space="preserve">courses on different </w:t>
      </w:r>
      <w:r w:rsidR="006B2727" w:rsidRPr="78E228FA">
        <w:rPr>
          <w:lang w:val="en-US"/>
        </w:rPr>
        <w:t xml:space="preserve">methodological approaches. </w:t>
      </w:r>
      <w:r w:rsidR="00A7767A" w:rsidRPr="78E228FA">
        <w:rPr>
          <w:lang w:val="en-US"/>
        </w:rPr>
        <w:t xml:space="preserve">These are provided by different departments </w:t>
      </w:r>
      <w:r w:rsidR="006209BC" w:rsidRPr="78E228FA">
        <w:rPr>
          <w:lang w:val="en-US"/>
        </w:rPr>
        <w:t>across</w:t>
      </w:r>
      <w:r w:rsidR="00CB4A4C">
        <w:rPr>
          <w:lang w:val="en-US"/>
        </w:rPr>
        <w:t xml:space="preserve"> the</w:t>
      </w:r>
      <w:r w:rsidR="00A7767A" w:rsidRPr="78E228FA">
        <w:rPr>
          <w:lang w:val="en-US"/>
        </w:rPr>
        <w:t xml:space="preserve"> School of Social Sciences. </w:t>
      </w:r>
      <w:r w:rsidR="001261F3" w:rsidRPr="78E228FA">
        <w:rPr>
          <w:lang w:val="en-US"/>
        </w:rPr>
        <w:t xml:space="preserve">The </w:t>
      </w:r>
      <w:r w:rsidR="007E787C" w:rsidRPr="78E228FA">
        <w:rPr>
          <w:lang w:val="en-US"/>
        </w:rPr>
        <w:t>short courses</w:t>
      </w:r>
      <w:r w:rsidR="001261F3" w:rsidRPr="78E228FA">
        <w:rPr>
          <w:lang w:val="en-US"/>
        </w:rPr>
        <w:t xml:space="preserve"> are listed below</w:t>
      </w:r>
      <w:r w:rsidR="009079BA" w:rsidRPr="78E228FA">
        <w:rPr>
          <w:lang w:val="en-US"/>
        </w:rPr>
        <w:t xml:space="preserve"> (1 to </w:t>
      </w:r>
      <w:r w:rsidR="2BA24F0A" w:rsidRPr="78E228FA">
        <w:rPr>
          <w:lang w:val="en-US"/>
        </w:rPr>
        <w:t>6</w:t>
      </w:r>
      <w:r w:rsidR="009079BA" w:rsidRPr="78E228FA">
        <w:rPr>
          <w:lang w:val="en-US"/>
        </w:rPr>
        <w:t>, see below)</w:t>
      </w:r>
      <w:r w:rsidR="00905F77" w:rsidRPr="78E228FA">
        <w:rPr>
          <w:lang w:val="en-US"/>
        </w:rPr>
        <w:t xml:space="preserve">. </w:t>
      </w:r>
    </w:p>
    <w:p w14:paraId="00465D45" w14:textId="58E305F6" w:rsidR="004F5D9E" w:rsidRDefault="007575DB" w:rsidP="00A443D8">
      <w:pPr>
        <w:rPr>
          <w:lang w:val="en-US"/>
        </w:rPr>
      </w:pPr>
      <w:r>
        <w:rPr>
          <w:lang w:val="en-US"/>
        </w:rPr>
        <w:t xml:space="preserve">If you have any questions about this please contact </w:t>
      </w:r>
      <w:hyperlink r:id="rId26" w:history="1">
        <w:r w:rsidR="00354281" w:rsidRPr="00DE0653">
          <w:rPr>
            <w:rStyle w:val="Hyperlink"/>
            <w:lang w:val="en-US"/>
          </w:rPr>
          <w:t>soss.courseunits@manchester.ac.uk</w:t>
        </w:r>
      </w:hyperlink>
      <w:r w:rsidR="005204AA">
        <w:rPr>
          <w:lang w:val="en-US"/>
        </w:rPr>
        <w:t xml:space="preserve">. </w:t>
      </w:r>
    </w:p>
    <w:p w14:paraId="475E15C4" w14:textId="18C799F5" w:rsidR="007575DB" w:rsidRPr="00A443D8" w:rsidRDefault="007575DB" w:rsidP="00A83E1B">
      <w:pPr>
        <w:pStyle w:val="HUMH1"/>
      </w:pPr>
      <w:r>
        <w:t xml:space="preserve">Short </w:t>
      </w:r>
      <w:r w:rsidR="002C4B4B">
        <w:t>course</w:t>
      </w:r>
      <w:r>
        <w:t xml:space="preserve"> options</w:t>
      </w:r>
    </w:p>
    <w:p w14:paraId="2D5ABF67" w14:textId="6BA9A794" w:rsidR="008A6FC1" w:rsidRDefault="007575DB" w:rsidP="00A443D8">
      <w:pPr>
        <w:rPr>
          <w:lang w:val="en-US"/>
        </w:rPr>
      </w:pPr>
      <w:r>
        <w:rPr>
          <w:lang w:val="en-US"/>
        </w:rPr>
        <w:t xml:space="preserve">Once students have completed the first mandatory </w:t>
      </w:r>
      <w:r w:rsidR="008A6FC1">
        <w:rPr>
          <w:lang w:val="en-US"/>
        </w:rPr>
        <w:t xml:space="preserve">component of the QRM, they will be able to choose from the list of short </w:t>
      </w:r>
      <w:r w:rsidR="00F63E17">
        <w:rPr>
          <w:lang w:val="en-US"/>
        </w:rPr>
        <w:t xml:space="preserve">courses </w:t>
      </w:r>
      <w:r w:rsidR="008A6FC1">
        <w:rPr>
          <w:lang w:val="en-US"/>
        </w:rPr>
        <w:t xml:space="preserve">below. </w:t>
      </w:r>
    </w:p>
    <w:p w14:paraId="251CD5ED" w14:textId="684E275B" w:rsidR="008A6FC1" w:rsidRPr="00BA571F" w:rsidRDefault="005D4239" w:rsidP="00BA571F">
      <w:pPr>
        <w:pStyle w:val="ListParagraph"/>
        <w:numPr>
          <w:ilvl w:val="0"/>
          <w:numId w:val="12"/>
        </w:numPr>
        <w:rPr>
          <w:lang w:val="en-US"/>
        </w:rPr>
      </w:pPr>
      <w:r w:rsidRPr="00BA571F">
        <w:rPr>
          <w:lang w:val="en-US"/>
        </w:rPr>
        <w:t xml:space="preserve">SOAN60891 Practicing participant observation </w:t>
      </w:r>
    </w:p>
    <w:p w14:paraId="01476EE7" w14:textId="0D4CDA5C" w:rsidR="00AE146A" w:rsidRPr="00BA571F" w:rsidRDefault="005D4239" w:rsidP="00BA571F">
      <w:pPr>
        <w:pStyle w:val="ListParagraph"/>
        <w:numPr>
          <w:ilvl w:val="0"/>
          <w:numId w:val="12"/>
        </w:numPr>
        <w:rPr>
          <w:lang w:val="en-US"/>
        </w:rPr>
      </w:pPr>
      <w:r w:rsidRPr="00BA571F">
        <w:rPr>
          <w:lang w:val="en-US"/>
        </w:rPr>
        <w:t>SOAN6020</w:t>
      </w:r>
      <w:r w:rsidR="00AE146A" w:rsidRPr="00BA571F">
        <w:rPr>
          <w:lang w:val="en-US"/>
        </w:rPr>
        <w:t>1</w:t>
      </w:r>
      <w:r w:rsidRPr="00BA571F">
        <w:rPr>
          <w:lang w:val="en-US"/>
        </w:rPr>
        <w:t xml:space="preserve"> Doing interviews </w:t>
      </w:r>
    </w:p>
    <w:p w14:paraId="06436D19" w14:textId="7D57544B" w:rsidR="00AE146A" w:rsidRPr="00BA571F" w:rsidRDefault="00AE146A" w:rsidP="00BA571F">
      <w:pPr>
        <w:pStyle w:val="ListParagraph"/>
        <w:numPr>
          <w:ilvl w:val="0"/>
          <w:numId w:val="12"/>
        </w:numPr>
        <w:rPr>
          <w:lang w:val="en-US"/>
        </w:rPr>
      </w:pPr>
      <w:r w:rsidRPr="00BA571F">
        <w:rPr>
          <w:lang w:val="en-US"/>
        </w:rPr>
        <w:t xml:space="preserve">POLI71201 The Photovoice method </w:t>
      </w:r>
    </w:p>
    <w:p w14:paraId="31233755" w14:textId="5EB52FD9" w:rsidR="008A6FC1" w:rsidRPr="00BA571F" w:rsidRDefault="005D4239" w:rsidP="00BA571F">
      <w:pPr>
        <w:pStyle w:val="ListParagraph"/>
        <w:numPr>
          <w:ilvl w:val="0"/>
          <w:numId w:val="12"/>
        </w:numPr>
        <w:rPr>
          <w:lang w:val="en-US"/>
        </w:rPr>
      </w:pPr>
      <w:r w:rsidRPr="00BA571F">
        <w:rPr>
          <w:lang w:val="en-US"/>
        </w:rPr>
        <w:t xml:space="preserve">SOST60232 Internet research </w:t>
      </w:r>
    </w:p>
    <w:p w14:paraId="31EC0B98" w14:textId="6DEFE649" w:rsidR="00AE146A" w:rsidRPr="00BA571F" w:rsidRDefault="005D4239" w:rsidP="00BA571F">
      <w:pPr>
        <w:pStyle w:val="ListParagraph"/>
        <w:numPr>
          <w:ilvl w:val="0"/>
          <w:numId w:val="12"/>
        </w:numPr>
        <w:rPr>
          <w:lang w:val="en-US"/>
        </w:rPr>
      </w:pPr>
      <w:r w:rsidRPr="00BA571F">
        <w:rPr>
          <w:lang w:val="en-US"/>
        </w:rPr>
        <w:t>POLI7002</w:t>
      </w:r>
      <w:r w:rsidR="00AE146A" w:rsidRPr="00BA571F">
        <w:rPr>
          <w:lang w:val="en-US"/>
        </w:rPr>
        <w:t>2</w:t>
      </w:r>
      <w:r w:rsidRPr="00BA571F">
        <w:rPr>
          <w:lang w:val="en-US"/>
        </w:rPr>
        <w:t xml:space="preserve"> Researching elites </w:t>
      </w:r>
    </w:p>
    <w:p w14:paraId="066E3226" w14:textId="58DD4A2F" w:rsidR="005D4239" w:rsidRPr="00BA571F" w:rsidRDefault="005D4239" w:rsidP="00BA571F">
      <w:pPr>
        <w:pStyle w:val="ListParagraph"/>
        <w:numPr>
          <w:ilvl w:val="0"/>
          <w:numId w:val="12"/>
        </w:numPr>
        <w:rPr>
          <w:lang w:val="en-US"/>
        </w:rPr>
      </w:pPr>
      <w:r w:rsidRPr="00BA571F">
        <w:rPr>
          <w:lang w:val="en-US"/>
        </w:rPr>
        <w:t xml:space="preserve">SOCY60192 Creative methods </w:t>
      </w:r>
    </w:p>
    <w:p w14:paraId="0DC91928" w14:textId="689DA9C8" w:rsidR="006B2727" w:rsidRDefault="00F841A9" w:rsidP="000C14D6">
      <w:pPr>
        <w:rPr>
          <w:lang w:val="en-US"/>
        </w:rPr>
      </w:pPr>
      <w:r>
        <w:rPr>
          <w:lang w:val="en-US"/>
        </w:rPr>
        <w:t xml:space="preserve">Each short </w:t>
      </w:r>
      <w:r w:rsidR="00803CCB">
        <w:rPr>
          <w:lang w:val="en-US"/>
        </w:rPr>
        <w:t>course</w:t>
      </w:r>
      <w:r>
        <w:rPr>
          <w:lang w:val="en-US"/>
        </w:rPr>
        <w:t xml:space="preserve"> consists of two </w:t>
      </w:r>
      <w:proofErr w:type="gramStart"/>
      <w:r>
        <w:rPr>
          <w:lang w:val="en-US"/>
        </w:rPr>
        <w:t>weeks</w:t>
      </w:r>
      <w:r w:rsidR="00AB68AB">
        <w:rPr>
          <w:lang w:val="en-US"/>
        </w:rPr>
        <w:t>’</w:t>
      </w:r>
      <w:proofErr w:type="gramEnd"/>
      <w:r>
        <w:rPr>
          <w:lang w:val="en-US"/>
        </w:rPr>
        <w:t xml:space="preserve"> of teaching </w:t>
      </w:r>
      <w:r w:rsidR="00F252D9">
        <w:rPr>
          <w:lang w:val="en-US"/>
        </w:rPr>
        <w:t>followed by an</w:t>
      </w:r>
      <w:r>
        <w:rPr>
          <w:lang w:val="en-US"/>
        </w:rPr>
        <w:t xml:space="preserve"> assessment. </w:t>
      </w:r>
    </w:p>
    <w:p w14:paraId="6ECA687B" w14:textId="2B50E948" w:rsidR="009079BA" w:rsidRDefault="009079BA" w:rsidP="000C14D6">
      <w:pPr>
        <w:rPr>
          <w:lang w:val="en-US"/>
        </w:rPr>
      </w:pPr>
      <w:r>
        <w:rPr>
          <w:lang w:val="en-US"/>
        </w:rPr>
        <w:t>More information about each of these modules is available below.</w:t>
      </w:r>
    </w:p>
    <w:p w14:paraId="6B338E31" w14:textId="5E9D6F88" w:rsidR="009715A1" w:rsidRDefault="009715A1" w:rsidP="00A83E1B">
      <w:pPr>
        <w:pStyle w:val="HUMH1"/>
      </w:pPr>
      <w:r>
        <w:t>How to select your options</w:t>
      </w:r>
    </w:p>
    <w:p w14:paraId="29A98095" w14:textId="56EFFEA7" w:rsidR="00CB31EA" w:rsidRDefault="00CB31EA" w:rsidP="009715A1">
      <w:pPr>
        <w:rPr>
          <w:lang w:val="en-US"/>
        </w:rPr>
      </w:pPr>
      <w:r>
        <w:rPr>
          <w:lang w:val="en-US"/>
        </w:rPr>
        <w:t>Student</w:t>
      </w:r>
      <w:r w:rsidR="00AC0630">
        <w:rPr>
          <w:lang w:val="en-US"/>
        </w:rPr>
        <w:t>s</w:t>
      </w:r>
      <w:r>
        <w:rPr>
          <w:lang w:val="en-US"/>
        </w:rPr>
        <w:t xml:space="preserve"> </w:t>
      </w:r>
      <w:r w:rsidR="00DF3814">
        <w:rPr>
          <w:lang w:val="en-US"/>
        </w:rPr>
        <w:t xml:space="preserve">should </w:t>
      </w:r>
      <w:r>
        <w:rPr>
          <w:lang w:val="en-US"/>
        </w:rPr>
        <w:t xml:space="preserve">use the following online form to select </w:t>
      </w:r>
      <w:r w:rsidR="0077530B">
        <w:rPr>
          <w:lang w:val="en-US"/>
        </w:rPr>
        <w:t>their</w:t>
      </w:r>
      <w:r w:rsidR="00AB3B4A">
        <w:rPr>
          <w:lang w:val="en-US"/>
        </w:rPr>
        <w:t xml:space="preserve"> short course options</w:t>
      </w:r>
      <w:r w:rsidR="0077530B">
        <w:rPr>
          <w:lang w:val="en-US"/>
        </w:rPr>
        <w:t xml:space="preserve">. Please note that this </w:t>
      </w:r>
      <w:r w:rsidR="00AB3B4A">
        <w:rPr>
          <w:lang w:val="en-US"/>
        </w:rPr>
        <w:t xml:space="preserve">selection </w:t>
      </w:r>
      <w:r w:rsidR="0077530B">
        <w:rPr>
          <w:lang w:val="en-US"/>
        </w:rPr>
        <w:t xml:space="preserve">must be completed </w:t>
      </w:r>
      <w:r w:rsidR="00AB3B4A" w:rsidRPr="00301770">
        <w:rPr>
          <w:lang w:val="en-US"/>
        </w:rPr>
        <w:t>by</w:t>
      </w:r>
      <w:r w:rsidR="00AB3B4A" w:rsidRPr="00301770">
        <w:rPr>
          <w:b/>
          <w:bCs/>
          <w:lang w:val="en-US"/>
        </w:rPr>
        <w:t xml:space="preserve"> </w:t>
      </w:r>
      <w:bookmarkStart w:id="8" w:name="_Hlk145577388"/>
      <w:r w:rsidR="00A85DF1">
        <w:rPr>
          <w:b/>
          <w:bCs/>
          <w:lang w:val="en-US"/>
        </w:rPr>
        <w:t>10</w:t>
      </w:r>
      <w:r w:rsidR="00AB3B4A" w:rsidRPr="00301770">
        <w:rPr>
          <w:b/>
          <w:bCs/>
          <w:lang w:val="en-US"/>
        </w:rPr>
        <w:t xml:space="preserve"> October 202</w:t>
      </w:r>
      <w:bookmarkEnd w:id="8"/>
      <w:r w:rsidR="00F14EC3">
        <w:rPr>
          <w:b/>
          <w:bCs/>
          <w:lang w:val="en-US"/>
        </w:rPr>
        <w:t>5</w:t>
      </w:r>
      <w:r w:rsidR="005C1BD9">
        <w:rPr>
          <w:lang w:val="en-US"/>
        </w:rPr>
        <w:t xml:space="preserve"> after which the University Timetabling processes are confirmed for the academic year, and no changes can be made. </w:t>
      </w:r>
    </w:p>
    <w:p w14:paraId="233B9259" w14:textId="5009350B" w:rsidR="00FA009C" w:rsidRDefault="00132F92" w:rsidP="009715A1">
      <w:r>
        <w:t xml:space="preserve"> </w:t>
      </w:r>
      <w:hyperlink r:id="rId27" w:history="1">
        <w:r w:rsidR="00C76684" w:rsidRPr="00132F92">
          <w:rPr>
            <w:rStyle w:val="Hyperlink"/>
          </w:rPr>
          <w:t>Topic Selection Form</w:t>
        </w:r>
      </w:hyperlink>
    </w:p>
    <w:p w14:paraId="01E4E2B6" w14:textId="12640C61" w:rsidR="00AB3B4A" w:rsidRDefault="00E16B4C" w:rsidP="009715A1">
      <w:pPr>
        <w:rPr>
          <w:lang w:val="en-US"/>
        </w:rPr>
      </w:pPr>
      <w:r>
        <w:rPr>
          <w:lang w:val="en-US"/>
        </w:rPr>
        <w:t xml:space="preserve">You can refer to any course requirements when you complete this form, and if in doubt consult with the QRM </w:t>
      </w:r>
      <w:proofErr w:type="spellStart"/>
      <w:r>
        <w:rPr>
          <w:lang w:val="en-US"/>
        </w:rPr>
        <w:t>co-ordinator</w:t>
      </w:r>
      <w:proofErr w:type="spellEnd"/>
      <w:r w:rsidR="00AB3B4A">
        <w:rPr>
          <w:lang w:val="en-US"/>
        </w:rPr>
        <w:t xml:space="preserve">. </w:t>
      </w:r>
    </w:p>
    <w:p w14:paraId="24CF219E" w14:textId="0B21BE6C" w:rsidR="00AB3B4A" w:rsidRDefault="00C31703" w:rsidP="009715A1">
      <w:pPr>
        <w:rPr>
          <w:lang w:val="en-US"/>
        </w:rPr>
      </w:pPr>
      <w:r>
        <w:rPr>
          <w:lang w:val="en-US"/>
        </w:rPr>
        <w:t>If you cannot access the form or wish to change your selection, p</w:t>
      </w:r>
      <w:r w:rsidR="00AB3B4A">
        <w:rPr>
          <w:lang w:val="en-US"/>
        </w:rPr>
        <w:t>lease direct</w:t>
      </w:r>
      <w:r>
        <w:rPr>
          <w:lang w:val="en-US"/>
        </w:rPr>
        <w:t xml:space="preserve"> your</w:t>
      </w:r>
      <w:r w:rsidR="00AB3B4A">
        <w:rPr>
          <w:lang w:val="en-US"/>
        </w:rPr>
        <w:t xml:space="preserve"> queries around the short course selection process to: </w:t>
      </w:r>
      <w:hyperlink r:id="rId28" w:history="1">
        <w:r w:rsidR="0093400E" w:rsidRPr="00DE0653">
          <w:rPr>
            <w:rStyle w:val="Hyperlink"/>
            <w:lang w:val="en-US"/>
          </w:rPr>
          <w:t>soss.courseunits@manchester.ac.uk</w:t>
        </w:r>
      </w:hyperlink>
    </w:p>
    <w:p w14:paraId="7B6105A7" w14:textId="44CC01BC" w:rsidR="00DE15FC" w:rsidRDefault="0065111F" w:rsidP="00DE15FC">
      <w:r>
        <w:t>This team will be able to assist you including any</w:t>
      </w:r>
      <w:r w:rsidR="00AB3B4A">
        <w:t xml:space="preserve"> changes to course selection you wish to make. Please note that due to the timetabling process, no changes can be made to your choices </w:t>
      </w:r>
      <w:r w:rsidR="00AB3B4A" w:rsidRPr="00AB3B4A">
        <w:rPr>
          <w:b/>
          <w:bCs/>
        </w:rPr>
        <w:t xml:space="preserve">after </w:t>
      </w:r>
      <w:r w:rsidR="00604B4E">
        <w:rPr>
          <w:b/>
          <w:bCs/>
          <w:u w:val="single"/>
        </w:rPr>
        <w:t>10</w:t>
      </w:r>
      <w:r w:rsidR="00AE146A" w:rsidRPr="00AE146A">
        <w:rPr>
          <w:b/>
          <w:bCs/>
          <w:u w:val="single"/>
        </w:rPr>
        <w:t xml:space="preserve"> </w:t>
      </w:r>
      <w:r w:rsidR="00AB3B4A" w:rsidRPr="00AE146A">
        <w:rPr>
          <w:b/>
          <w:bCs/>
          <w:u w:val="single"/>
        </w:rPr>
        <w:t>October 202</w:t>
      </w:r>
      <w:r w:rsidR="00604B4E">
        <w:rPr>
          <w:b/>
          <w:bCs/>
          <w:u w:val="single"/>
        </w:rPr>
        <w:t>5</w:t>
      </w:r>
      <w:r w:rsidR="00AB3B4A" w:rsidRPr="00AE146A">
        <w:rPr>
          <w:u w:val="single"/>
        </w:rPr>
        <w:t>.</w:t>
      </w:r>
    </w:p>
    <w:p w14:paraId="19F839D5" w14:textId="4B4508E8" w:rsidR="00B73FF6" w:rsidRDefault="009E36D6" w:rsidP="00A83E1B">
      <w:pPr>
        <w:pStyle w:val="HUMH1"/>
      </w:pPr>
      <w:r>
        <w:lastRenderedPageBreak/>
        <w:t xml:space="preserve">Timetable </w:t>
      </w:r>
      <w:r w:rsidR="004D0521">
        <w:t>25-26</w:t>
      </w:r>
    </w:p>
    <w:p w14:paraId="5960D8FF" w14:textId="4760BA8E" w:rsidR="007E5E7C" w:rsidRDefault="007E5E7C" w:rsidP="007E5E7C">
      <w:pPr>
        <w:rPr>
          <w:lang w:val="en-US"/>
        </w:rPr>
      </w:pPr>
      <w:r>
        <w:rPr>
          <w:lang w:val="en-US"/>
        </w:rPr>
        <w:t>All live timetabling information, including venue and time, is held on the University’s Timetables page. Please follow this link</w:t>
      </w:r>
      <w:r w:rsidR="00CD7721">
        <w:rPr>
          <w:lang w:val="en-US"/>
        </w:rPr>
        <w:t xml:space="preserve"> to access it</w:t>
      </w:r>
      <w:r>
        <w:rPr>
          <w:lang w:val="en-US"/>
        </w:rPr>
        <w:t>:</w:t>
      </w:r>
    </w:p>
    <w:p w14:paraId="1E2FEBF1" w14:textId="2BECAF25" w:rsidR="007E5E7C" w:rsidRDefault="00CD0282" w:rsidP="007E5E7C">
      <w:pPr>
        <w:rPr>
          <w:lang w:val="en-US"/>
        </w:rPr>
      </w:pPr>
      <w:hyperlink r:id="rId29" w:history="1">
        <w:r w:rsidRPr="00BC696E">
          <w:rPr>
            <w:rStyle w:val="Hyperlink"/>
            <w:lang w:val="en-US"/>
          </w:rPr>
          <w:t>https://timetables.manchester.ac.uk/</w:t>
        </w:r>
      </w:hyperlink>
    </w:p>
    <w:p w14:paraId="7614D2F8" w14:textId="4B8CF828" w:rsidR="007E5E7C" w:rsidRDefault="007E5E7C" w:rsidP="009715A1">
      <w:pPr>
        <w:rPr>
          <w:lang w:val="en-US"/>
        </w:rPr>
      </w:pPr>
      <w:r>
        <w:rPr>
          <w:lang w:val="en-US"/>
        </w:rPr>
        <w:t xml:space="preserve">Please note that while some </w:t>
      </w:r>
      <w:r w:rsidR="00E16B4C">
        <w:rPr>
          <w:lang w:val="en-US"/>
        </w:rPr>
        <w:t>course</w:t>
      </w:r>
      <w:r w:rsidR="001C69BC">
        <w:rPr>
          <w:lang w:val="en-US"/>
        </w:rPr>
        <w:t xml:space="preserve"> </w:t>
      </w:r>
      <w:r>
        <w:rPr>
          <w:lang w:val="en-US"/>
        </w:rPr>
        <w:t xml:space="preserve">information is available in this handbook, the </w:t>
      </w:r>
      <w:r w:rsidR="00CD7721">
        <w:rPr>
          <w:lang w:val="en-US"/>
        </w:rPr>
        <w:t>School of Social Sciences P</w:t>
      </w:r>
      <w:r>
        <w:rPr>
          <w:lang w:val="en-US"/>
        </w:rPr>
        <w:t xml:space="preserve">rogrammes </w:t>
      </w:r>
      <w:r w:rsidR="00CD7721">
        <w:rPr>
          <w:lang w:val="en-US"/>
        </w:rPr>
        <w:t>T</w:t>
      </w:r>
      <w:r>
        <w:rPr>
          <w:lang w:val="en-US"/>
        </w:rPr>
        <w:t xml:space="preserve">eam will allocate you </w:t>
      </w:r>
      <w:r w:rsidR="00E16B4C">
        <w:rPr>
          <w:lang w:val="en-US"/>
        </w:rPr>
        <w:t xml:space="preserve">to your selected courses </w:t>
      </w:r>
      <w:r w:rsidR="00A8155F">
        <w:rPr>
          <w:lang w:val="en-US"/>
        </w:rPr>
        <w:t>and t</w:t>
      </w:r>
      <w:r>
        <w:rPr>
          <w:lang w:val="en-US"/>
        </w:rPr>
        <w:t xml:space="preserve">his information will be included on your personalized timetable. Please check the University’s Timetables page to keep up to date with any changes to your </w:t>
      </w:r>
      <w:r w:rsidR="00E16B4C">
        <w:rPr>
          <w:lang w:val="en-US"/>
        </w:rPr>
        <w:t xml:space="preserve">course </w:t>
      </w:r>
      <w:r>
        <w:rPr>
          <w:lang w:val="en-US"/>
        </w:rPr>
        <w:t xml:space="preserve">allocation. </w:t>
      </w:r>
    </w:p>
    <w:p w14:paraId="1D2AA9D2" w14:textId="21C5983D" w:rsidR="005D34ED" w:rsidRDefault="005D34ED" w:rsidP="005D34ED">
      <w:pPr>
        <w:ind w:firstLine="720"/>
        <w:rPr>
          <w:rFonts w:eastAsia="OpenSans-Light" w:cs="Open Sans Light"/>
          <w:b/>
          <w:color w:val="7030A0"/>
          <w:sz w:val="36"/>
          <w:szCs w:val="36"/>
          <w:lang w:val="en-US"/>
        </w:rPr>
      </w:pPr>
      <w:r>
        <w:rPr>
          <w:rFonts w:eastAsia="OpenSans-Light" w:cs="Open Sans Light"/>
          <w:b/>
          <w:color w:val="7030A0"/>
          <w:sz w:val="36"/>
          <w:szCs w:val="36"/>
          <w:lang w:val="en-US"/>
        </w:rPr>
        <w:br w:type="page"/>
      </w:r>
    </w:p>
    <w:p w14:paraId="76428EBF" w14:textId="77777777" w:rsidR="00861BA0" w:rsidRDefault="00861BA0" w:rsidP="00861BA0">
      <w:pPr>
        <w:pStyle w:val="HUMH1"/>
      </w:pPr>
      <w:r>
        <w:lastRenderedPageBreak/>
        <w:t>Ethics</w:t>
      </w:r>
    </w:p>
    <w:p w14:paraId="5A1E891C" w14:textId="26B468B7" w:rsidR="001F7B91" w:rsidRDefault="001F7B91" w:rsidP="00861BA0">
      <w:r w:rsidRPr="001F7B91">
        <w:t xml:space="preserve">Students undertaking </w:t>
      </w:r>
      <w:r>
        <w:t>M</w:t>
      </w:r>
      <w:r w:rsidRPr="001F7B91">
        <w:t xml:space="preserve">aster's dissertations and other </w:t>
      </w:r>
      <w:r>
        <w:t>M</w:t>
      </w:r>
      <w:r w:rsidRPr="001F7B91">
        <w:t xml:space="preserve">aster's research projects </w:t>
      </w:r>
      <w:r>
        <w:t xml:space="preserve">(including any projects conducted for the QRM’s short courses) must understand </w:t>
      </w:r>
      <w:r w:rsidRPr="001F7B91">
        <w:t xml:space="preserve">that any project that collects data on/from human participants will involve ethical considerations. </w:t>
      </w:r>
    </w:p>
    <w:p w14:paraId="0474D6FA" w14:textId="26060EA3" w:rsidR="001F7B91" w:rsidRDefault="001F7B91" w:rsidP="00861BA0">
      <w:r>
        <w:t>The first step for determining what ethics procedure is appropriate is to use the Ethics Decision Tool, found here:</w:t>
      </w:r>
    </w:p>
    <w:p w14:paraId="5E3FD7AA" w14:textId="77777777" w:rsidR="00BA571F" w:rsidRDefault="00BA571F" w:rsidP="00861BA0">
      <w:hyperlink r:id="rId30" w:history="1">
        <w:r w:rsidRPr="00BA571F">
          <w:rPr>
            <w:color w:val="0000FF"/>
            <w:u w:val="single"/>
          </w:rPr>
          <w:t>Ethics Decision Tool (manchester.ac.uk)</w:t>
        </w:r>
      </w:hyperlink>
    </w:p>
    <w:p w14:paraId="1FAE0FBA" w14:textId="4302D205" w:rsidR="001F7B91" w:rsidRDefault="001F7B91" w:rsidP="00861BA0">
      <w:r>
        <w:t xml:space="preserve">This will help you work out if your research project needs to secure formal ethics approval from the University Research Ethics Committee (UREC). </w:t>
      </w:r>
    </w:p>
    <w:p w14:paraId="03BCC37F" w14:textId="2F54FB36" w:rsidR="0013050D" w:rsidRDefault="0013050D" w:rsidP="00861BA0">
      <w:r>
        <w:t xml:space="preserve">Please note that ethical requirements vary from subject to subject. Your project supervisor will be able to provide information on this for you. </w:t>
      </w:r>
    </w:p>
    <w:p w14:paraId="193603C9" w14:textId="50237BB8" w:rsidR="00861BA0" w:rsidRDefault="00861BA0" w:rsidP="00861BA0">
      <w:r>
        <w:t>Further information about Ethical Issues and Ethical Approval can be found at:</w:t>
      </w:r>
    </w:p>
    <w:p w14:paraId="4BF3F74B" w14:textId="77777777" w:rsidR="00BA571F" w:rsidRDefault="00BA571F" w:rsidP="009E652E">
      <w:hyperlink r:id="rId31" w:history="1">
        <w:r w:rsidRPr="00BA571F">
          <w:rPr>
            <w:color w:val="0000FF"/>
            <w:u w:val="single"/>
          </w:rPr>
          <w:t>University ethical approval | The University of Manchester</w:t>
        </w:r>
      </w:hyperlink>
    </w:p>
    <w:p w14:paraId="67C7BB7A" w14:textId="152BCA13" w:rsidR="001F7B91" w:rsidRDefault="0013050D" w:rsidP="009E652E">
      <w:r w:rsidRPr="0013050D">
        <w:t>Please note that you will normal not have ethical approval to work with children or minors (under 18s)</w:t>
      </w:r>
      <w:r w:rsidR="00E95491">
        <w:t xml:space="preserve"> or vulnerable individuals</w:t>
      </w:r>
      <w:r w:rsidRPr="0013050D">
        <w:t xml:space="preserve"> unless you are undertaking a specific project</w:t>
      </w:r>
      <w:r>
        <w:t xml:space="preserve"> and have talked to your supervisor about this issue</w:t>
      </w:r>
      <w:r w:rsidRPr="0013050D">
        <w:t xml:space="preserve">. </w:t>
      </w:r>
      <w:r w:rsidR="009E652E" w:rsidRPr="009E652E">
        <w:rPr>
          <w:b/>
          <w:bCs/>
        </w:rPr>
        <w:t>Please do not conduct research on children on vulnerable people for your QRM assignments</w:t>
      </w:r>
      <w:r w:rsidR="009E652E">
        <w:t xml:space="preserve">. </w:t>
      </w:r>
    </w:p>
    <w:p w14:paraId="45B7F966" w14:textId="77777777" w:rsidR="001F7B91" w:rsidRDefault="001F7B91" w:rsidP="00861BA0"/>
    <w:p w14:paraId="7D373F0B" w14:textId="5F4826CC" w:rsidR="00861BA0" w:rsidRDefault="00861BA0" w:rsidP="00861BA0">
      <w:pPr>
        <w:rPr>
          <w:rFonts w:eastAsia="OpenSans-Light" w:cs="Open Sans Light"/>
          <w:b/>
          <w:color w:val="7030A0"/>
          <w:sz w:val="36"/>
          <w:szCs w:val="40"/>
          <w:lang w:val="en-US"/>
        </w:rPr>
      </w:pPr>
      <w:r>
        <w:br w:type="page"/>
      </w:r>
    </w:p>
    <w:p w14:paraId="4A9A72D4" w14:textId="73396DD3" w:rsidR="00CC02A4" w:rsidRPr="00B86BB5" w:rsidRDefault="00CC02A4" w:rsidP="00B86BB5">
      <w:pPr>
        <w:pStyle w:val="HUMH1"/>
      </w:pPr>
      <w:r w:rsidRPr="00B86BB5">
        <w:lastRenderedPageBreak/>
        <w:t>Assessment</w:t>
      </w:r>
    </w:p>
    <w:p w14:paraId="3F721A05" w14:textId="54D03F1D" w:rsidR="000D0391" w:rsidRDefault="000D0391" w:rsidP="00B86BB5">
      <w:r>
        <w:t>Please read the following information carefully</w:t>
      </w:r>
      <w:r w:rsidR="00BD5080">
        <w:t>.</w:t>
      </w:r>
      <w:r w:rsidR="001C39A5">
        <w:t xml:space="preserve"> </w:t>
      </w:r>
    </w:p>
    <w:p w14:paraId="6B34173E" w14:textId="2C9A786B" w:rsidR="006F2123" w:rsidRDefault="000D0391" w:rsidP="006F2123">
      <w:r>
        <w:t>All short courses</w:t>
      </w:r>
      <w:r w:rsidR="00CC02A4" w:rsidRPr="00CC02A4">
        <w:t xml:space="preserve"> are assessed by a </w:t>
      </w:r>
      <w:r w:rsidR="00CC02A4" w:rsidRPr="00B86BB5">
        <w:t xml:space="preserve">1,500 word </w:t>
      </w:r>
      <w:r w:rsidR="00A103D8" w:rsidRPr="00B86BB5">
        <w:t>assessmen</w:t>
      </w:r>
      <w:r w:rsidR="00A8155F">
        <w:t xml:space="preserve">t, although the format these take may vary across the short courses. </w:t>
      </w:r>
      <w:r w:rsidR="006F2123">
        <w:t>The short courses may also require a</w:t>
      </w:r>
      <w:r w:rsidR="006F2123" w:rsidRPr="00CC02A4">
        <w:t xml:space="preserve"> presentation where necessary</w:t>
      </w:r>
      <w:r w:rsidR="006F2123">
        <w:t>. M</w:t>
      </w:r>
      <w:r w:rsidR="006F2123" w:rsidRPr="00CC02A4">
        <w:t>ore details are available in the descriptions above and from your course tutor</w:t>
      </w:r>
      <w:r w:rsidR="006F2123">
        <w:t>.</w:t>
      </w:r>
      <w:r w:rsidR="009079BA">
        <w:t xml:space="preserve"> </w:t>
      </w:r>
    </w:p>
    <w:p w14:paraId="04307460" w14:textId="77777777" w:rsidR="00CC02A4" w:rsidRPr="00CC02A4" w:rsidRDefault="00CC02A4" w:rsidP="00B86BB5"/>
    <w:p w14:paraId="51ED322F" w14:textId="76AA8DA4" w:rsidR="00CC02A4" w:rsidRPr="00B86BB5" w:rsidRDefault="00CC02A4" w:rsidP="00B86BB5">
      <w:pPr>
        <w:rPr>
          <w:b/>
          <w:bCs/>
        </w:rPr>
      </w:pPr>
      <w:r w:rsidRPr="00B86BB5">
        <w:rPr>
          <w:b/>
          <w:bCs/>
        </w:rPr>
        <w:t>Submission of A</w:t>
      </w:r>
      <w:r w:rsidR="00AD19C9" w:rsidRPr="00B86BB5">
        <w:rPr>
          <w:b/>
          <w:bCs/>
        </w:rPr>
        <w:t>ssessments</w:t>
      </w:r>
    </w:p>
    <w:p w14:paraId="1C65E104" w14:textId="62B9D1A4" w:rsidR="00FD355B" w:rsidRDefault="00FD355B" w:rsidP="00B86BB5">
      <w:r>
        <w:t>Please read the following information carefully.</w:t>
      </w:r>
    </w:p>
    <w:p w14:paraId="6205D4F1" w14:textId="31FFB4D3" w:rsidR="000A6CDC" w:rsidRPr="00B86BB5" w:rsidRDefault="00CC02A4" w:rsidP="00B86BB5">
      <w:r w:rsidRPr="00CC02A4">
        <w:t>As</w:t>
      </w:r>
      <w:r w:rsidR="00AD19C9">
        <w:t>sessments</w:t>
      </w:r>
      <w:r w:rsidRPr="00CC02A4">
        <w:t xml:space="preserve"> must be submitted via </w:t>
      </w:r>
      <w:r w:rsidR="001C69BC">
        <w:t>T</w:t>
      </w:r>
      <w:r w:rsidRPr="00CC02A4">
        <w:t xml:space="preserve">urnitin </w:t>
      </w:r>
      <w:r w:rsidRPr="00B86BB5">
        <w:t xml:space="preserve">by the dates specified in the course unit description for your </w:t>
      </w:r>
      <w:r w:rsidR="000A6CDC" w:rsidRPr="00B86BB5">
        <w:t>course</w:t>
      </w:r>
      <w:r w:rsidRPr="00B86BB5">
        <w:t xml:space="preserve">. </w:t>
      </w:r>
    </w:p>
    <w:p w14:paraId="13AB0E77" w14:textId="32737F27" w:rsidR="00CC02A4" w:rsidRPr="00B86BB5" w:rsidRDefault="00FD355B" w:rsidP="00B86BB5">
      <w:r w:rsidRPr="001C69BC">
        <w:rPr>
          <w:b/>
          <w:bCs/>
        </w:rPr>
        <w:t xml:space="preserve">You must use the </w:t>
      </w:r>
      <w:r w:rsidRPr="00E16B4C">
        <w:rPr>
          <w:b/>
          <w:bCs/>
        </w:rPr>
        <w:t xml:space="preserve">SOCS60230 </w:t>
      </w:r>
      <w:r w:rsidR="00777E08">
        <w:rPr>
          <w:b/>
          <w:bCs/>
        </w:rPr>
        <w:t>Canvas</w:t>
      </w:r>
      <w:r w:rsidR="00777E08" w:rsidRPr="00E16B4C">
        <w:rPr>
          <w:b/>
          <w:bCs/>
        </w:rPr>
        <w:t xml:space="preserve"> </w:t>
      </w:r>
      <w:r w:rsidRPr="00E16B4C">
        <w:rPr>
          <w:b/>
          <w:bCs/>
        </w:rPr>
        <w:t>page</w:t>
      </w:r>
      <w:r w:rsidRPr="001C69BC">
        <w:rPr>
          <w:b/>
          <w:bCs/>
        </w:rPr>
        <w:t xml:space="preserve"> to submit your assessments</w:t>
      </w:r>
      <w:r w:rsidRPr="00B86BB5">
        <w:t xml:space="preserve">. Individual folders have been set up within Turnitin for the specific short course. </w:t>
      </w:r>
    </w:p>
    <w:p w14:paraId="2456B975" w14:textId="46B284A5" w:rsidR="00CC02A4" w:rsidRPr="00CC02A4" w:rsidRDefault="00FD355B" w:rsidP="00B86BB5">
      <w:r w:rsidRPr="00B86BB5">
        <w:t xml:space="preserve">Please note that there </w:t>
      </w:r>
      <w:r w:rsidR="00CC02A4" w:rsidRPr="00CC02A4">
        <w:t>is not a common submission date for all courses. It is vital that you ensure that you are familiar with the deadlines for your course units.</w:t>
      </w:r>
    </w:p>
    <w:p w14:paraId="531EADE6" w14:textId="2CF04E7A" w:rsidR="00FD355B" w:rsidRDefault="00CC02A4" w:rsidP="00B86BB5">
      <w:r w:rsidRPr="00CC02A4">
        <w:t>One copy of the assignment is to be submitted.</w:t>
      </w:r>
      <w:r w:rsidR="009079BA">
        <w:t xml:space="preserve"> </w:t>
      </w:r>
    </w:p>
    <w:p w14:paraId="2E158942" w14:textId="4997798B" w:rsidR="00CC02A4" w:rsidRPr="00CC02A4" w:rsidRDefault="00CC02A4" w:rsidP="00B86BB5">
      <w:r w:rsidRPr="00CC02A4">
        <w:t>Your name must not appear on the assignment itself.</w:t>
      </w:r>
    </w:p>
    <w:p w14:paraId="0B3F74F5" w14:textId="77777777" w:rsidR="00CC02A4" w:rsidRPr="00CC02A4" w:rsidRDefault="00CC02A4" w:rsidP="00B86BB5"/>
    <w:p w14:paraId="1C769587" w14:textId="77777777" w:rsidR="00CC02A4" w:rsidRPr="00B86BB5" w:rsidRDefault="00CC02A4" w:rsidP="00B86BB5">
      <w:pPr>
        <w:rPr>
          <w:b/>
          <w:bCs/>
        </w:rPr>
      </w:pPr>
      <w:r w:rsidRPr="00B86BB5">
        <w:rPr>
          <w:b/>
          <w:bCs/>
        </w:rPr>
        <w:t>Extensions</w:t>
      </w:r>
    </w:p>
    <w:p w14:paraId="0C530A34" w14:textId="03427AC1" w:rsidR="00CC02A4" w:rsidRPr="00CC02A4" w:rsidRDefault="00CC02A4" w:rsidP="00B86BB5">
      <w:r w:rsidRPr="00CC02A4">
        <w:t>Extensions to a submission deadline can only be granted in situations where unforeseeable events, or events beyond the student’s control, have made submission in good time impossible.</w:t>
      </w:r>
      <w:r w:rsidR="009079BA">
        <w:t xml:space="preserve"> </w:t>
      </w:r>
      <w:r w:rsidRPr="00CC02A4">
        <w:t>A request for such an extension will only be considered in exceptional circumstances such as illness, bereavement or family crisis, and must be supported by appropriate evidence such as medical certificates plus a statement of support from the student’s dissertation supervisor.</w:t>
      </w:r>
      <w:r w:rsidR="009079BA">
        <w:t xml:space="preserve"> </w:t>
      </w:r>
      <w:r w:rsidRPr="00CC02A4">
        <w:t>Requests for extensions based on a student’s employment situation will be considered only in exceptional unforeseen circumstances. Requests for extensions based on a student’s computer or other equipment failure are not considered grounds for an extension.</w:t>
      </w:r>
    </w:p>
    <w:p w14:paraId="68BB1C2B" w14:textId="77777777" w:rsidR="00CC02A4" w:rsidRPr="00CC02A4" w:rsidRDefault="00CC02A4" w:rsidP="00B86BB5"/>
    <w:p w14:paraId="6D348F0F" w14:textId="77777777" w:rsidR="00CC02A4" w:rsidRPr="00CC02A4" w:rsidRDefault="00CC02A4" w:rsidP="00B86BB5">
      <w:r w:rsidRPr="00CC02A4">
        <w:lastRenderedPageBreak/>
        <w:t xml:space="preserve">Students will not be granted extensions because research has taken longer than expected, or on the basis of personal or financial situations which could reasonably have been foreseen. </w:t>
      </w:r>
    </w:p>
    <w:p w14:paraId="6FE6C227" w14:textId="71B30569" w:rsidR="00CC02A4" w:rsidRDefault="00CC02A4" w:rsidP="00B86BB5">
      <w:r w:rsidRPr="00CC02A4">
        <w:t xml:space="preserve">Extension applications should be made on the ‘Mitigating Circumstances online form’ available from the School website at: </w:t>
      </w:r>
    </w:p>
    <w:p w14:paraId="0C3AD697" w14:textId="2267D693" w:rsidR="00E9673A" w:rsidRPr="00B86BB5" w:rsidRDefault="00BA571F" w:rsidP="00B86BB5">
      <w:pPr>
        <w:rPr>
          <w:rStyle w:val="Hyperlink"/>
        </w:rPr>
      </w:pPr>
      <w:hyperlink r:id="rId32" w:history="1">
        <w:r w:rsidRPr="00BA571F">
          <w:rPr>
            <w:rStyle w:val="Hyperlink"/>
            <w:rFonts w:hint="eastAsia"/>
          </w:rPr>
          <w:t>Your welfare and wellbeing (sharepoint.com)</w:t>
        </w:r>
      </w:hyperlink>
      <w:r w:rsidR="00B86BB5">
        <w:fldChar w:fldCharType="begin"/>
      </w:r>
      <w:r w:rsidR="00B86BB5">
        <w:instrText>HYPERLINK "https://www.socialsciences.manchester.ac.uk/student-intranet/postgraduate/postgraduate-taught/ma-msc-diploma-forms-and-guidance/"</w:instrText>
      </w:r>
      <w:r w:rsidR="00B86BB5">
        <w:fldChar w:fldCharType="separate"/>
      </w:r>
    </w:p>
    <w:p w14:paraId="02B350A7" w14:textId="5B55B7B8" w:rsidR="00CC02A4" w:rsidRPr="001C69BC" w:rsidRDefault="00B86BB5" w:rsidP="00B86BB5">
      <w:pPr>
        <w:rPr>
          <w:b/>
          <w:bCs/>
        </w:rPr>
      </w:pPr>
      <w:r>
        <w:fldChar w:fldCharType="end"/>
      </w:r>
      <w:r w:rsidR="00E16B4C" w:rsidRPr="001C69BC">
        <w:rPr>
          <w:b/>
          <w:bCs/>
        </w:rPr>
        <w:t>All requests for extensions must be submitted to soss.mitcircs@manchester.ac.uk</w:t>
      </w:r>
    </w:p>
    <w:p w14:paraId="3429BB29" w14:textId="77777777" w:rsidR="00CC02A4" w:rsidRPr="00B86BB5" w:rsidRDefault="00CC02A4" w:rsidP="00B86BB5">
      <w:pPr>
        <w:rPr>
          <w:b/>
          <w:bCs/>
        </w:rPr>
      </w:pPr>
      <w:r w:rsidRPr="00B86BB5">
        <w:rPr>
          <w:b/>
          <w:bCs/>
        </w:rPr>
        <w:t>Disclosure of Marks</w:t>
      </w:r>
    </w:p>
    <w:p w14:paraId="3FFDD8FB" w14:textId="77777777" w:rsidR="00CC02A4" w:rsidRPr="00CC02A4" w:rsidRDefault="00CC02A4" w:rsidP="00B86BB5">
      <w:r w:rsidRPr="00CC02A4">
        <w:t>Please refer to the Postgraduate Taught Student’s Guide for details regarding disclosure of marks.</w:t>
      </w:r>
    </w:p>
    <w:p w14:paraId="2AEC84A1" w14:textId="3AFF51DF" w:rsidR="000E3AB7" w:rsidRDefault="00CC02A4" w:rsidP="00B86BB5">
      <w:r w:rsidRPr="00CC02A4">
        <w:t xml:space="preserve">Students who complete three </w:t>
      </w:r>
      <w:r w:rsidR="000E3AB7">
        <w:t xml:space="preserve">short courses </w:t>
      </w:r>
      <w:r w:rsidRPr="00CC02A4">
        <w:t xml:space="preserve">as part of the Qualitative Research Methods course unit should note that, for the purposes of the PGT Programme Regulations and examination conventions, an average of the three workshop marks is used when calculating the overall result.  </w:t>
      </w:r>
    </w:p>
    <w:p w14:paraId="07452E39" w14:textId="54611196" w:rsidR="00CC02A4" w:rsidRPr="00CC02A4" w:rsidRDefault="00CC02A4" w:rsidP="00B86BB5">
      <w:r w:rsidRPr="00CC02A4">
        <w:t>Example:</w:t>
      </w:r>
    </w:p>
    <w:p w14:paraId="040AFD41" w14:textId="77777777" w:rsidR="00CC02A4" w:rsidRPr="00CC02A4" w:rsidRDefault="00CC02A4" w:rsidP="00B86BB5"/>
    <w:tbl>
      <w:tblPr>
        <w:tblW w:w="0" w:type="auto"/>
        <w:jc w:val="center"/>
        <w:tblLook w:val="01E0" w:firstRow="1" w:lastRow="1" w:firstColumn="1" w:lastColumn="1" w:noHBand="0" w:noVBand="0"/>
      </w:tblPr>
      <w:tblGrid>
        <w:gridCol w:w="3008"/>
        <w:gridCol w:w="3009"/>
        <w:gridCol w:w="3009"/>
      </w:tblGrid>
      <w:tr w:rsidR="00B86BB5" w:rsidRPr="00B86BB5" w14:paraId="291C51D4" w14:textId="77777777" w:rsidTr="000A129C">
        <w:trPr>
          <w:jc w:val="center"/>
        </w:trPr>
        <w:tc>
          <w:tcPr>
            <w:tcW w:w="3284" w:type="dxa"/>
            <w:shd w:val="clear" w:color="auto" w:fill="0C0C0C"/>
          </w:tcPr>
          <w:p w14:paraId="34A25119" w14:textId="77777777" w:rsidR="00CC02A4" w:rsidRPr="00B86BB5" w:rsidRDefault="00CC02A4" w:rsidP="00B86BB5">
            <w:r w:rsidRPr="00B86BB5">
              <w:t>QRM Unit 1</w:t>
            </w:r>
          </w:p>
          <w:p w14:paraId="520E058C" w14:textId="4EA8F153" w:rsidR="00CC02A4" w:rsidRPr="00B86BB5" w:rsidRDefault="00CC02A4" w:rsidP="00B86BB5"/>
        </w:tc>
        <w:tc>
          <w:tcPr>
            <w:tcW w:w="3285" w:type="dxa"/>
            <w:shd w:val="clear" w:color="auto" w:fill="0C0C0C"/>
          </w:tcPr>
          <w:p w14:paraId="7EF7A10D" w14:textId="77777777" w:rsidR="00CC02A4" w:rsidRPr="00B86BB5" w:rsidRDefault="00CC02A4" w:rsidP="00B86BB5">
            <w:r w:rsidRPr="00B86BB5">
              <w:t>QRM Unit 2</w:t>
            </w:r>
          </w:p>
          <w:p w14:paraId="7CEA5DB7" w14:textId="423ED904" w:rsidR="00CC02A4" w:rsidRPr="00B86BB5" w:rsidRDefault="00CC02A4" w:rsidP="00B86BB5"/>
        </w:tc>
        <w:tc>
          <w:tcPr>
            <w:tcW w:w="3285" w:type="dxa"/>
            <w:shd w:val="clear" w:color="auto" w:fill="0C0C0C"/>
          </w:tcPr>
          <w:p w14:paraId="461A2832" w14:textId="77777777" w:rsidR="00CC02A4" w:rsidRPr="00B86BB5" w:rsidRDefault="00CC02A4" w:rsidP="00B86BB5">
            <w:r w:rsidRPr="00B86BB5">
              <w:t>QRM Unit 3</w:t>
            </w:r>
          </w:p>
          <w:p w14:paraId="7484E399" w14:textId="00183C75" w:rsidR="00CC02A4" w:rsidRPr="00B86BB5" w:rsidRDefault="00CC02A4" w:rsidP="00B86BB5"/>
        </w:tc>
      </w:tr>
      <w:tr w:rsidR="00B86BB5" w:rsidRPr="00B86BB5" w14:paraId="6C533DD8" w14:textId="77777777" w:rsidTr="000A129C">
        <w:trPr>
          <w:jc w:val="center"/>
        </w:trPr>
        <w:tc>
          <w:tcPr>
            <w:tcW w:w="3284" w:type="dxa"/>
          </w:tcPr>
          <w:p w14:paraId="3E7C0590" w14:textId="77777777" w:rsidR="00CC02A4" w:rsidRPr="00B86BB5" w:rsidRDefault="00CC02A4" w:rsidP="00B86BB5">
            <w:r w:rsidRPr="00B86BB5">
              <w:t>47%</w:t>
            </w:r>
          </w:p>
        </w:tc>
        <w:tc>
          <w:tcPr>
            <w:tcW w:w="3285" w:type="dxa"/>
          </w:tcPr>
          <w:p w14:paraId="36EE2D18" w14:textId="77777777" w:rsidR="00CC02A4" w:rsidRPr="00B86BB5" w:rsidRDefault="00CC02A4" w:rsidP="00B86BB5">
            <w:r w:rsidRPr="00B86BB5">
              <w:t>63%</w:t>
            </w:r>
          </w:p>
        </w:tc>
        <w:tc>
          <w:tcPr>
            <w:tcW w:w="3285" w:type="dxa"/>
          </w:tcPr>
          <w:p w14:paraId="6A44CC01" w14:textId="77777777" w:rsidR="00CC02A4" w:rsidRPr="00B86BB5" w:rsidRDefault="00CC02A4" w:rsidP="00B86BB5">
            <w:r w:rsidRPr="00B86BB5">
              <w:t>70%</w:t>
            </w:r>
          </w:p>
        </w:tc>
      </w:tr>
      <w:tr w:rsidR="00CC02A4" w:rsidRPr="00B86BB5" w14:paraId="3733CEAF" w14:textId="77777777" w:rsidTr="000A129C">
        <w:trPr>
          <w:jc w:val="center"/>
        </w:trPr>
        <w:tc>
          <w:tcPr>
            <w:tcW w:w="9854" w:type="dxa"/>
            <w:gridSpan w:val="3"/>
          </w:tcPr>
          <w:p w14:paraId="50786E7F" w14:textId="77777777" w:rsidR="00CC02A4" w:rsidRPr="00B86BB5" w:rsidRDefault="00CC02A4" w:rsidP="00B86BB5">
            <w:r w:rsidRPr="00B86BB5">
              <w:t>Overall average = 60% (15 credits)</w:t>
            </w:r>
          </w:p>
        </w:tc>
      </w:tr>
    </w:tbl>
    <w:p w14:paraId="0F6767B9" w14:textId="77777777" w:rsidR="00CC02A4" w:rsidRPr="00CC02A4" w:rsidRDefault="00CC02A4" w:rsidP="00B86BB5">
      <w:r w:rsidRPr="00CC02A4">
        <w:t>The individual mark for each course unit will appear on your academic transcript.</w:t>
      </w:r>
    </w:p>
    <w:p w14:paraId="0D02EA58" w14:textId="77777777" w:rsidR="00CC02A4" w:rsidRPr="00CC02A4" w:rsidRDefault="00CC02A4" w:rsidP="00CC02A4"/>
    <w:p w14:paraId="7943E402" w14:textId="77777777" w:rsidR="005D34ED" w:rsidRDefault="005D34ED" w:rsidP="005D34ED">
      <w:pPr>
        <w:pStyle w:val="HUMH1"/>
        <w:rPr>
          <w:lang w:val="en-GB"/>
        </w:rPr>
      </w:pPr>
      <w:r>
        <w:rPr>
          <w:lang w:val="en-GB"/>
        </w:rPr>
        <w:br w:type="page"/>
      </w:r>
    </w:p>
    <w:p w14:paraId="51A1AAD8" w14:textId="0D405D31" w:rsidR="005D34ED" w:rsidRDefault="005D34ED" w:rsidP="005D34ED">
      <w:pPr>
        <w:pStyle w:val="HUMH1"/>
        <w:rPr>
          <w:lang w:val="en-GB"/>
        </w:rPr>
      </w:pPr>
      <w:r>
        <w:rPr>
          <w:noProof/>
        </w:rPr>
        <w:lastRenderedPageBreak/>
        <w:drawing>
          <wp:anchor distT="0" distB="0" distL="114300" distR="114300" simplePos="0" relativeHeight="251658240" behindDoc="1" locked="0" layoutInCell="1" allowOverlap="1" wp14:anchorId="70A23565" wp14:editId="19E75E34">
            <wp:simplePos x="0" y="0"/>
            <wp:positionH relativeFrom="margin">
              <wp:align>right</wp:align>
            </wp:positionH>
            <wp:positionV relativeFrom="paragraph">
              <wp:posOffset>161290</wp:posOffset>
            </wp:positionV>
            <wp:extent cx="666750" cy="666750"/>
            <wp:effectExtent l="0" t="0" r="0" b="0"/>
            <wp:wrapTight wrapText="bothSides">
              <wp:wrapPolygon edited="0">
                <wp:start x="6171" y="0"/>
                <wp:lineTo x="0" y="3086"/>
                <wp:lineTo x="0" y="16046"/>
                <wp:lineTo x="3703" y="19749"/>
                <wp:lineTo x="5554" y="20983"/>
                <wp:lineTo x="6171" y="20983"/>
                <wp:lineTo x="14811" y="20983"/>
                <wp:lineTo x="15429" y="20983"/>
                <wp:lineTo x="17280" y="19749"/>
                <wp:lineTo x="20983" y="16046"/>
                <wp:lineTo x="20983" y="3086"/>
                <wp:lineTo x="14811" y="0"/>
                <wp:lineTo x="6171" y="0"/>
              </wp:wrapPolygon>
            </wp:wrapTight>
            <wp:docPr id="91" name="Picture 91" descr="A blue and white circle with a purple border&#10;&#10;Description automatically generated"/>
            <wp:cNvGraphicFramePr/>
            <a:graphic xmlns:a="http://schemas.openxmlformats.org/drawingml/2006/main">
              <a:graphicData uri="http://schemas.openxmlformats.org/drawingml/2006/picture">
                <pic:pic xmlns:pic="http://schemas.openxmlformats.org/drawingml/2006/picture">
                  <pic:nvPicPr>
                    <pic:cNvPr id="91" name="Picture 91" descr="A blue and white circle with a purple bord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Pr>
          <w:lang w:val="en-GB"/>
        </w:rPr>
        <w:t xml:space="preserve">Feedback </w:t>
      </w:r>
    </w:p>
    <w:p w14:paraId="4223F4C3" w14:textId="77777777" w:rsidR="005D34ED" w:rsidRPr="00493681" w:rsidRDefault="005D34ED" w:rsidP="005D34ED">
      <w:r w:rsidRPr="00493681">
        <w:t>All sociology courses include both formative feedback – which lets you know how you’re getting on and what you could do to improve – and summative feedback – which gives you a mark for your assessed work. This course uses the following mechanisms for feedback:</w:t>
      </w:r>
    </w:p>
    <w:p w14:paraId="7871C3F0" w14:textId="77777777" w:rsidR="005D34ED" w:rsidRPr="00493681" w:rsidRDefault="005D34ED" w:rsidP="004B0471">
      <w:pPr>
        <w:pStyle w:val="HUMNormal"/>
        <w:numPr>
          <w:ilvl w:val="0"/>
          <w:numId w:val="4"/>
        </w:numPr>
        <w:rPr>
          <w:szCs w:val="26"/>
          <w:lang w:val="en-GB"/>
        </w:rPr>
      </w:pPr>
      <w:r>
        <w:rPr>
          <w:szCs w:val="26"/>
          <w:lang w:val="en-GB"/>
        </w:rPr>
        <w:t xml:space="preserve">Informal feedback during online and face-to-face discussion. </w:t>
      </w:r>
      <w:r w:rsidRPr="00493681">
        <w:rPr>
          <w:szCs w:val="26"/>
          <w:lang w:val="en-GB"/>
        </w:rPr>
        <w:t xml:space="preserve">Preparing adequately and participating fully in discussion </w:t>
      </w:r>
      <w:r>
        <w:rPr>
          <w:szCs w:val="26"/>
          <w:lang w:val="en-GB"/>
        </w:rPr>
        <w:t xml:space="preserve">will </w:t>
      </w:r>
      <w:r w:rsidRPr="00493681">
        <w:rPr>
          <w:szCs w:val="26"/>
          <w:lang w:val="en-GB"/>
        </w:rPr>
        <w:t xml:space="preserve">make this feedback as useful as possible. </w:t>
      </w:r>
    </w:p>
    <w:p w14:paraId="3F76CBFE" w14:textId="77777777" w:rsidR="005D34ED" w:rsidRPr="00493681" w:rsidRDefault="005D34ED" w:rsidP="004B0471">
      <w:pPr>
        <w:pStyle w:val="HUMNormal"/>
        <w:numPr>
          <w:ilvl w:val="0"/>
          <w:numId w:val="4"/>
        </w:numPr>
        <w:rPr>
          <w:szCs w:val="26"/>
          <w:lang w:val="en-GB"/>
        </w:rPr>
      </w:pPr>
      <w:r w:rsidRPr="00493681">
        <w:rPr>
          <w:szCs w:val="26"/>
          <w:lang w:val="en-GB"/>
        </w:rPr>
        <w:t xml:space="preserve">You may email the course lecturer with an essay plan for discussion. This should be at least two weeks before the deadline. You should then book an office hour session by email to the course lecturer to discuss your essay preparation. </w:t>
      </w:r>
    </w:p>
    <w:p w14:paraId="084E10C3" w14:textId="78961B6E" w:rsidR="005D34ED" w:rsidRPr="009637CB" w:rsidRDefault="005D34ED" w:rsidP="004B0471">
      <w:pPr>
        <w:pStyle w:val="HUMNormal"/>
        <w:numPr>
          <w:ilvl w:val="0"/>
          <w:numId w:val="4"/>
        </w:numPr>
        <w:rPr>
          <w:szCs w:val="26"/>
          <w:lang w:val="en-GB"/>
        </w:rPr>
      </w:pPr>
      <w:r w:rsidRPr="00493681">
        <w:rPr>
          <w:szCs w:val="26"/>
          <w:lang w:val="en-GB"/>
        </w:rPr>
        <w:t xml:space="preserve">Formal written feedback will be available for coursework essays and should help you plan both for your exams and for future coursework essays in other subjects. </w:t>
      </w:r>
    </w:p>
    <w:p w14:paraId="35E5C6F5" w14:textId="77777777" w:rsidR="005D34ED" w:rsidRPr="00493681" w:rsidRDefault="005D34ED" w:rsidP="005D34ED">
      <w:pPr>
        <w:pStyle w:val="HUMH2"/>
        <w:rPr>
          <w:lang w:val="en-GB"/>
        </w:rPr>
      </w:pPr>
      <w:r w:rsidRPr="00493681">
        <w:rPr>
          <w:lang w:val="en-GB"/>
        </w:rPr>
        <w:t>Your Feedback to Us</w:t>
      </w:r>
    </w:p>
    <w:p w14:paraId="4B0E6EBC" w14:textId="77777777" w:rsidR="005D34ED" w:rsidRPr="00493681" w:rsidRDefault="005D34ED" w:rsidP="005D34ED">
      <w:pPr>
        <w:pStyle w:val="HUMNormal"/>
        <w:rPr>
          <w:szCs w:val="26"/>
          <w:lang w:val="en-GB"/>
        </w:rPr>
      </w:pPr>
      <w:r w:rsidRPr="00493681">
        <w:rPr>
          <w:szCs w:val="26"/>
          <w:lang w:val="en-GB"/>
        </w:rPr>
        <w:t xml:space="preserve">We’re continually working to improve our teaching practices – for that we need your feedback. Towards the end of the semester you’ll be asked to fill out a Unit Survey for each of your modules – please do! The survey is designed to be very short and easy to fill out but the results are really valuable for our monitoring of teaching quality. We want to hear from you whether your opinion on the course was good, bad or indifferent. </w:t>
      </w:r>
    </w:p>
    <w:p w14:paraId="03BAF1F3" w14:textId="591A4661" w:rsidR="005D34ED" w:rsidRDefault="005D34ED" w:rsidP="005D34ED">
      <w:pPr>
        <w:pStyle w:val="HUMNormal"/>
        <w:rPr>
          <w:szCs w:val="26"/>
          <w:lang w:val="en-GB"/>
        </w:rPr>
      </w:pPr>
      <w:proofErr w:type="gramStart"/>
      <w:r w:rsidRPr="00493681">
        <w:rPr>
          <w:szCs w:val="26"/>
          <w:lang w:val="en-GB"/>
        </w:rPr>
        <w:t>All of</w:t>
      </w:r>
      <w:proofErr w:type="gramEnd"/>
      <w:r w:rsidRPr="00493681">
        <w:rPr>
          <w:szCs w:val="26"/>
          <w:lang w:val="en-GB"/>
        </w:rPr>
        <w:t xml:space="preserve"> your Unit Surveys are available via </w:t>
      </w:r>
      <w:r w:rsidR="00900A32">
        <w:rPr>
          <w:szCs w:val="26"/>
          <w:lang w:val="en-GB"/>
        </w:rPr>
        <w:t>Canvas</w:t>
      </w:r>
      <w:r w:rsidR="00900A32" w:rsidRPr="00493681">
        <w:rPr>
          <w:szCs w:val="26"/>
          <w:lang w:val="en-GB"/>
        </w:rPr>
        <w:t xml:space="preserve"> </w:t>
      </w:r>
      <w:r w:rsidRPr="00493681">
        <w:rPr>
          <w:szCs w:val="26"/>
          <w:lang w:val="en-GB"/>
        </w:rPr>
        <w:t xml:space="preserve">– simply go to ‘Unit Evaluation’ on the </w:t>
      </w:r>
      <w:proofErr w:type="gramStart"/>
      <w:r w:rsidRPr="00493681">
        <w:rPr>
          <w:szCs w:val="26"/>
          <w:lang w:val="en-GB"/>
        </w:rPr>
        <w:t>left hand</w:t>
      </w:r>
      <w:proofErr w:type="gramEnd"/>
      <w:r w:rsidRPr="00493681">
        <w:rPr>
          <w:szCs w:val="26"/>
          <w:lang w:val="en-GB"/>
        </w:rPr>
        <w:t xml:space="preserve"> menu of the </w:t>
      </w:r>
      <w:r w:rsidR="00900A32">
        <w:rPr>
          <w:szCs w:val="26"/>
          <w:lang w:val="en-GB"/>
        </w:rPr>
        <w:t>Canvas</w:t>
      </w:r>
      <w:r w:rsidR="00900A32" w:rsidRPr="00493681">
        <w:rPr>
          <w:szCs w:val="26"/>
          <w:lang w:val="en-GB"/>
        </w:rPr>
        <w:t xml:space="preserve"> </w:t>
      </w:r>
      <w:r w:rsidRPr="00493681">
        <w:rPr>
          <w:szCs w:val="26"/>
          <w:lang w:val="en-GB"/>
        </w:rPr>
        <w:t xml:space="preserve">website to begin. Alternatively, you can download a smartphone app called </w:t>
      </w:r>
      <w:proofErr w:type="spellStart"/>
      <w:r w:rsidRPr="00493681">
        <w:rPr>
          <w:szCs w:val="26"/>
          <w:lang w:val="en-GB"/>
        </w:rPr>
        <w:t>EvaluationKit</w:t>
      </w:r>
      <w:proofErr w:type="spellEnd"/>
      <w:r w:rsidRPr="00493681">
        <w:rPr>
          <w:szCs w:val="26"/>
          <w:lang w:val="en-GB"/>
        </w:rPr>
        <w:t xml:space="preserve"> to fill out Unit Surveys for all of your course units.</w:t>
      </w:r>
    </w:p>
    <w:p w14:paraId="35E0ADFA" w14:textId="77777777" w:rsidR="005D34ED" w:rsidRDefault="005D34ED" w:rsidP="005D34ED">
      <w:pPr>
        <w:rPr>
          <w:rFonts w:cs="Open Sans Light"/>
          <w:b/>
          <w:color w:val="7030A0"/>
          <w:sz w:val="36"/>
          <w:szCs w:val="40"/>
        </w:rPr>
      </w:pPr>
      <w:r>
        <w:br w:type="page"/>
      </w:r>
    </w:p>
    <w:p w14:paraId="077F1A3A" w14:textId="77777777" w:rsidR="005D34ED" w:rsidRPr="00493681" w:rsidRDefault="005D34ED" w:rsidP="005D34ED">
      <w:pPr>
        <w:pStyle w:val="HUMH1"/>
        <w:rPr>
          <w:lang w:val="en-GB"/>
        </w:rPr>
      </w:pPr>
      <w:r>
        <w:rPr>
          <w:lang w:val="en-GB"/>
        </w:rPr>
        <w:lastRenderedPageBreak/>
        <w:t>Referencing</w:t>
      </w:r>
    </w:p>
    <w:p w14:paraId="321DE4B5" w14:textId="47F48EDA" w:rsidR="005D34ED" w:rsidRDefault="005D34ED" w:rsidP="005D34ED">
      <w:pPr>
        <w:pStyle w:val="HUMNormal"/>
        <w:rPr>
          <w:szCs w:val="26"/>
          <w:lang w:val="en-GB"/>
        </w:rPr>
      </w:pPr>
      <w:r w:rsidRPr="00493681">
        <w:rPr>
          <w:szCs w:val="26"/>
          <w:lang w:val="en-GB"/>
        </w:rPr>
        <w:t>The lack of a proper bibliography and appropriate reference in assessed essays will potentially greatly affect the mark for the work and may be considered plagiarism, which is a serious offence.</w:t>
      </w:r>
      <w:r>
        <w:rPr>
          <w:szCs w:val="26"/>
          <w:lang w:val="en-GB"/>
        </w:rPr>
        <w:t xml:space="preserve"> </w:t>
      </w:r>
      <w:r w:rsidRPr="00493681">
        <w:rPr>
          <w:szCs w:val="26"/>
          <w:lang w:val="en-GB"/>
        </w:rPr>
        <w:t>All essays must employ the scholarly apparatus of references and a bibliography.</w:t>
      </w:r>
      <w:r w:rsidR="009079BA">
        <w:rPr>
          <w:szCs w:val="26"/>
          <w:lang w:val="en-GB"/>
        </w:rPr>
        <w:t xml:space="preserve"> </w:t>
      </w:r>
      <w:r w:rsidRPr="00493681">
        <w:rPr>
          <w:szCs w:val="26"/>
          <w:lang w:val="en-GB"/>
        </w:rPr>
        <w:t>There are different acceptable referencing styles.</w:t>
      </w:r>
      <w:r w:rsidR="009079BA">
        <w:rPr>
          <w:szCs w:val="26"/>
          <w:lang w:val="en-GB"/>
        </w:rPr>
        <w:t xml:space="preserve"> </w:t>
      </w:r>
      <w:r w:rsidRPr="00493681">
        <w:rPr>
          <w:szCs w:val="26"/>
          <w:lang w:val="en-GB"/>
        </w:rPr>
        <w:t>In sociology we recommend use of the Harvard system of referencing, which is described in detail here:</w:t>
      </w:r>
      <w:r>
        <w:rPr>
          <w:szCs w:val="26"/>
          <w:lang w:val="en-GB"/>
        </w:rPr>
        <w:t xml:space="preserve"> </w:t>
      </w:r>
      <w:hyperlink r:id="rId34" w:history="1">
        <w:r w:rsidR="00BA571F" w:rsidRPr="00BA571F">
          <w:rPr>
            <w:rFonts w:eastAsiaTheme="minorHAnsi" w:cstheme="minorBidi"/>
            <w:color w:val="0000FF"/>
            <w:szCs w:val="22"/>
            <w:u w:val="single"/>
            <w:lang w:val="en-GB"/>
          </w:rPr>
          <w:t>Referencing support (The University of Manchester Library)</w:t>
        </w:r>
      </w:hyperlink>
    </w:p>
    <w:p w14:paraId="3FDBD217" w14:textId="77777777" w:rsidR="005D34ED" w:rsidRDefault="005D34ED" w:rsidP="005D34ED">
      <w:pPr>
        <w:pStyle w:val="HUMNormal"/>
        <w:rPr>
          <w:szCs w:val="26"/>
          <w:lang w:val="en-GB"/>
        </w:rPr>
      </w:pPr>
      <w:r w:rsidRPr="00493681">
        <w:rPr>
          <w:szCs w:val="26"/>
          <w:lang w:val="en-GB"/>
        </w:rPr>
        <w:t xml:space="preserve">In short, Harvard referencing means that you refer to the author and date of publication in brackets within the text, wherever you are referring to the ideas of another writer. Where you quote an author you must always include quotation marks and a page number in the reference. </w:t>
      </w:r>
    </w:p>
    <w:p w14:paraId="6F178A21" w14:textId="77777777" w:rsidR="005D34ED" w:rsidRDefault="005D34ED" w:rsidP="005D34ED">
      <w:pPr>
        <w:pStyle w:val="HUMNormal"/>
        <w:rPr>
          <w:szCs w:val="26"/>
          <w:lang w:val="en-GB"/>
        </w:rPr>
      </w:pPr>
      <w:r w:rsidRPr="00493681">
        <w:rPr>
          <w:szCs w:val="26"/>
          <w:lang w:val="en-GB"/>
        </w:rPr>
        <w:t xml:space="preserve">All essays must include a References List which lists your sources in alphabetical order by author's surname. This should include all (and only) the sources you have directly referenced in the text. Whatever your source is, you need to provide a full set of publication details as described in the guide linked above. All academic texts you read will include bibliographies and these should give you plenty of examples of what information to include. </w:t>
      </w:r>
    </w:p>
    <w:p w14:paraId="751B02A8" w14:textId="77777777" w:rsidR="005D34ED" w:rsidRDefault="005D34ED" w:rsidP="005D34ED">
      <w:pPr>
        <w:pStyle w:val="HUMNormal"/>
      </w:pPr>
      <w:r>
        <w:rPr>
          <w:rFonts w:eastAsia="Times New Roman"/>
          <w:b/>
          <w:bCs/>
          <w:noProof/>
          <w:lang w:val="en-GB" w:eastAsia="en-GB"/>
        </w:rPr>
        <mc:AlternateContent>
          <mc:Choice Requires="wpg">
            <w:drawing>
              <wp:anchor distT="0" distB="0" distL="114300" distR="114300" simplePos="0" relativeHeight="251658241" behindDoc="0" locked="0" layoutInCell="1" allowOverlap="1" wp14:anchorId="5C15A3C4" wp14:editId="45387CDB">
                <wp:simplePos x="0" y="0"/>
                <wp:positionH relativeFrom="margin">
                  <wp:align>left</wp:align>
                </wp:positionH>
                <wp:positionV relativeFrom="paragraph">
                  <wp:posOffset>38455</wp:posOffset>
                </wp:positionV>
                <wp:extent cx="6390806" cy="1284157"/>
                <wp:effectExtent l="0" t="0" r="10160" b="0"/>
                <wp:wrapNone/>
                <wp:docPr id="102" name="Group 102"/>
                <wp:cNvGraphicFramePr/>
                <a:graphic xmlns:a="http://schemas.openxmlformats.org/drawingml/2006/main">
                  <a:graphicData uri="http://schemas.microsoft.com/office/word/2010/wordprocessingGroup">
                    <wpg:wgp>
                      <wpg:cNvGrpSpPr/>
                      <wpg:grpSpPr>
                        <a:xfrm>
                          <a:off x="0" y="0"/>
                          <a:ext cx="6390806" cy="1284157"/>
                          <a:chOff x="0" y="0"/>
                          <a:chExt cx="6475095" cy="3630295"/>
                        </a:xfrm>
                      </wpg:grpSpPr>
                      <wpg:grpSp>
                        <wpg:cNvPr id="53" name="Group 53"/>
                        <wpg:cNvGrpSpPr>
                          <a:grpSpLocks/>
                        </wpg:cNvGrpSpPr>
                        <wpg:grpSpPr bwMode="auto">
                          <a:xfrm>
                            <a:off x="0" y="0"/>
                            <a:ext cx="6475095" cy="3630295"/>
                            <a:chOff x="1004" y="195"/>
                            <a:chExt cx="10197" cy="5717"/>
                          </a:xfrm>
                          <a:solidFill>
                            <a:srgbClr val="CDECF0"/>
                          </a:solidFill>
                        </wpg:grpSpPr>
                        <wps:wsp>
                          <wps:cNvPr id="54" name="Rectangle 24"/>
                          <wps:cNvSpPr>
                            <a:spLocks noChangeArrowheads="1"/>
                          </wps:cNvSpPr>
                          <wps:spPr bwMode="auto">
                            <a:xfrm>
                              <a:off x="1034" y="725"/>
                              <a:ext cx="9865" cy="518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25"/>
                          <wps:cNvSpPr>
                            <a:spLocks noChangeArrowheads="1"/>
                          </wps:cNvSpPr>
                          <wps:spPr bwMode="auto">
                            <a:xfrm>
                              <a:off x="1034" y="673"/>
                              <a:ext cx="9865" cy="6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Freeform 26"/>
                          <wps:cNvSpPr>
                            <a:spLocks/>
                          </wps:cNvSpPr>
                          <wps:spPr bwMode="auto">
                            <a:xfrm>
                              <a:off x="9522" y="380"/>
                              <a:ext cx="1202" cy="1202"/>
                            </a:xfrm>
                            <a:custGeom>
                              <a:avLst/>
                              <a:gdLst>
                                <a:gd name="T0" fmla="+- 0 10124 9523"/>
                                <a:gd name="T1" fmla="*/ T0 w 1202"/>
                                <a:gd name="T2" fmla="+- 0 380 380"/>
                                <a:gd name="T3" fmla="*/ 380 h 1202"/>
                                <a:gd name="T4" fmla="+- 0 10048 9523"/>
                                <a:gd name="T5" fmla="*/ T4 w 1202"/>
                                <a:gd name="T6" fmla="+- 0 385 380"/>
                                <a:gd name="T7" fmla="*/ 385 h 1202"/>
                                <a:gd name="T8" fmla="+- 0 9976 9523"/>
                                <a:gd name="T9" fmla="*/ T8 w 1202"/>
                                <a:gd name="T10" fmla="+- 0 399 380"/>
                                <a:gd name="T11" fmla="*/ 399 h 1202"/>
                                <a:gd name="T12" fmla="+- 0 9906 9523"/>
                                <a:gd name="T13" fmla="*/ T12 w 1202"/>
                                <a:gd name="T14" fmla="+- 0 421 380"/>
                                <a:gd name="T15" fmla="*/ 421 h 1202"/>
                                <a:gd name="T16" fmla="+- 0 9841 9523"/>
                                <a:gd name="T17" fmla="*/ T16 w 1202"/>
                                <a:gd name="T18" fmla="+- 0 451 380"/>
                                <a:gd name="T19" fmla="*/ 451 h 1202"/>
                                <a:gd name="T20" fmla="+- 0 9780 9523"/>
                                <a:gd name="T21" fmla="*/ T20 w 1202"/>
                                <a:gd name="T22" fmla="+- 0 488 380"/>
                                <a:gd name="T23" fmla="*/ 488 h 1202"/>
                                <a:gd name="T24" fmla="+- 0 9725 9523"/>
                                <a:gd name="T25" fmla="*/ T24 w 1202"/>
                                <a:gd name="T26" fmla="+- 0 532 380"/>
                                <a:gd name="T27" fmla="*/ 532 h 1202"/>
                                <a:gd name="T28" fmla="+- 0 9674 9523"/>
                                <a:gd name="T29" fmla="*/ T28 w 1202"/>
                                <a:gd name="T30" fmla="+- 0 582 380"/>
                                <a:gd name="T31" fmla="*/ 582 h 1202"/>
                                <a:gd name="T32" fmla="+- 0 9630 9523"/>
                                <a:gd name="T33" fmla="*/ T32 w 1202"/>
                                <a:gd name="T34" fmla="+- 0 638 380"/>
                                <a:gd name="T35" fmla="*/ 638 h 1202"/>
                                <a:gd name="T36" fmla="+- 0 9593 9523"/>
                                <a:gd name="T37" fmla="*/ T36 w 1202"/>
                                <a:gd name="T38" fmla="+- 0 698 380"/>
                                <a:gd name="T39" fmla="*/ 698 h 1202"/>
                                <a:gd name="T40" fmla="+- 0 9563 9523"/>
                                <a:gd name="T41" fmla="*/ T40 w 1202"/>
                                <a:gd name="T42" fmla="+- 0 764 380"/>
                                <a:gd name="T43" fmla="*/ 764 h 1202"/>
                                <a:gd name="T44" fmla="+- 0 9541 9523"/>
                                <a:gd name="T45" fmla="*/ T44 w 1202"/>
                                <a:gd name="T46" fmla="+- 0 833 380"/>
                                <a:gd name="T47" fmla="*/ 833 h 1202"/>
                                <a:gd name="T48" fmla="+- 0 9528 9523"/>
                                <a:gd name="T49" fmla="*/ T48 w 1202"/>
                                <a:gd name="T50" fmla="+- 0 905 380"/>
                                <a:gd name="T51" fmla="*/ 905 h 1202"/>
                                <a:gd name="T52" fmla="+- 0 9523 9523"/>
                                <a:gd name="T53" fmla="*/ T52 w 1202"/>
                                <a:gd name="T54" fmla="+- 0 981 380"/>
                                <a:gd name="T55" fmla="*/ 981 h 1202"/>
                                <a:gd name="T56" fmla="+- 0 9528 9523"/>
                                <a:gd name="T57" fmla="*/ T56 w 1202"/>
                                <a:gd name="T58" fmla="+- 0 1056 380"/>
                                <a:gd name="T59" fmla="*/ 1056 h 1202"/>
                                <a:gd name="T60" fmla="+- 0 9541 9523"/>
                                <a:gd name="T61" fmla="*/ T60 w 1202"/>
                                <a:gd name="T62" fmla="+- 0 1129 380"/>
                                <a:gd name="T63" fmla="*/ 1129 h 1202"/>
                                <a:gd name="T64" fmla="+- 0 9563 9523"/>
                                <a:gd name="T65" fmla="*/ T64 w 1202"/>
                                <a:gd name="T66" fmla="+- 0 1198 380"/>
                                <a:gd name="T67" fmla="*/ 1198 h 1202"/>
                                <a:gd name="T68" fmla="+- 0 9593 9523"/>
                                <a:gd name="T69" fmla="*/ T68 w 1202"/>
                                <a:gd name="T70" fmla="+- 0 1263 380"/>
                                <a:gd name="T71" fmla="*/ 1263 h 1202"/>
                                <a:gd name="T72" fmla="+- 0 9630 9523"/>
                                <a:gd name="T73" fmla="*/ T72 w 1202"/>
                                <a:gd name="T74" fmla="+- 0 1324 380"/>
                                <a:gd name="T75" fmla="*/ 1324 h 1202"/>
                                <a:gd name="T76" fmla="+- 0 9674 9523"/>
                                <a:gd name="T77" fmla="*/ T76 w 1202"/>
                                <a:gd name="T78" fmla="+- 0 1380 380"/>
                                <a:gd name="T79" fmla="*/ 1380 h 1202"/>
                                <a:gd name="T80" fmla="+- 0 9725 9523"/>
                                <a:gd name="T81" fmla="*/ T80 w 1202"/>
                                <a:gd name="T82" fmla="+- 0 1430 380"/>
                                <a:gd name="T83" fmla="*/ 1430 h 1202"/>
                                <a:gd name="T84" fmla="+- 0 9780 9523"/>
                                <a:gd name="T85" fmla="*/ T84 w 1202"/>
                                <a:gd name="T86" fmla="+- 0 1474 380"/>
                                <a:gd name="T87" fmla="*/ 1474 h 1202"/>
                                <a:gd name="T88" fmla="+- 0 9841 9523"/>
                                <a:gd name="T89" fmla="*/ T88 w 1202"/>
                                <a:gd name="T90" fmla="+- 0 1511 380"/>
                                <a:gd name="T91" fmla="*/ 1511 h 1202"/>
                                <a:gd name="T92" fmla="+- 0 9906 9523"/>
                                <a:gd name="T93" fmla="*/ T92 w 1202"/>
                                <a:gd name="T94" fmla="+- 0 1541 380"/>
                                <a:gd name="T95" fmla="*/ 1541 h 1202"/>
                                <a:gd name="T96" fmla="+- 0 9976 9523"/>
                                <a:gd name="T97" fmla="*/ T96 w 1202"/>
                                <a:gd name="T98" fmla="+- 0 1563 380"/>
                                <a:gd name="T99" fmla="*/ 1563 h 1202"/>
                                <a:gd name="T100" fmla="+- 0 10048 9523"/>
                                <a:gd name="T101" fmla="*/ T100 w 1202"/>
                                <a:gd name="T102" fmla="+- 0 1577 380"/>
                                <a:gd name="T103" fmla="*/ 1577 h 1202"/>
                                <a:gd name="T104" fmla="+- 0 10124 9523"/>
                                <a:gd name="T105" fmla="*/ T104 w 1202"/>
                                <a:gd name="T106" fmla="+- 0 1581 380"/>
                                <a:gd name="T107" fmla="*/ 1581 h 1202"/>
                                <a:gd name="T108" fmla="+- 0 10199 9523"/>
                                <a:gd name="T109" fmla="*/ T108 w 1202"/>
                                <a:gd name="T110" fmla="+- 0 1577 380"/>
                                <a:gd name="T111" fmla="*/ 1577 h 1202"/>
                                <a:gd name="T112" fmla="+- 0 10271 9523"/>
                                <a:gd name="T113" fmla="*/ T112 w 1202"/>
                                <a:gd name="T114" fmla="+- 0 1563 380"/>
                                <a:gd name="T115" fmla="*/ 1563 h 1202"/>
                                <a:gd name="T116" fmla="+- 0 10341 9523"/>
                                <a:gd name="T117" fmla="*/ T116 w 1202"/>
                                <a:gd name="T118" fmla="+- 0 1541 380"/>
                                <a:gd name="T119" fmla="*/ 1541 h 1202"/>
                                <a:gd name="T120" fmla="+- 0 10406 9523"/>
                                <a:gd name="T121" fmla="*/ T120 w 1202"/>
                                <a:gd name="T122" fmla="+- 0 1511 380"/>
                                <a:gd name="T123" fmla="*/ 1511 h 1202"/>
                                <a:gd name="T124" fmla="+- 0 10467 9523"/>
                                <a:gd name="T125" fmla="*/ T124 w 1202"/>
                                <a:gd name="T126" fmla="+- 0 1474 380"/>
                                <a:gd name="T127" fmla="*/ 1474 h 1202"/>
                                <a:gd name="T128" fmla="+- 0 10522 9523"/>
                                <a:gd name="T129" fmla="*/ T128 w 1202"/>
                                <a:gd name="T130" fmla="+- 0 1430 380"/>
                                <a:gd name="T131" fmla="*/ 1430 h 1202"/>
                                <a:gd name="T132" fmla="+- 0 10573 9523"/>
                                <a:gd name="T133" fmla="*/ T132 w 1202"/>
                                <a:gd name="T134" fmla="+- 0 1380 380"/>
                                <a:gd name="T135" fmla="*/ 1380 h 1202"/>
                                <a:gd name="T136" fmla="+- 0 10617 9523"/>
                                <a:gd name="T137" fmla="*/ T136 w 1202"/>
                                <a:gd name="T138" fmla="+- 0 1324 380"/>
                                <a:gd name="T139" fmla="*/ 1324 h 1202"/>
                                <a:gd name="T140" fmla="+- 0 10654 9523"/>
                                <a:gd name="T141" fmla="*/ T140 w 1202"/>
                                <a:gd name="T142" fmla="+- 0 1263 380"/>
                                <a:gd name="T143" fmla="*/ 1263 h 1202"/>
                                <a:gd name="T144" fmla="+- 0 10684 9523"/>
                                <a:gd name="T145" fmla="*/ T144 w 1202"/>
                                <a:gd name="T146" fmla="+- 0 1198 380"/>
                                <a:gd name="T147" fmla="*/ 1198 h 1202"/>
                                <a:gd name="T148" fmla="+- 0 10706 9523"/>
                                <a:gd name="T149" fmla="*/ T148 w 1202"/>
                                <a:gd name="T150" fmla="+- 0 1129 380"/>
                                <a:gd name="T151" fmla="*/ 1129 h 1202"/>
                                <a:gd name="T152" fmla="+- 0 10719 9523"/>
                                <a:gd name="T153" fmla="*/ T152 w 1202"/>
                                <a:gd name="T154" fmla="+- 0 1056 380"/>
                                <a:gd name="T155" fmla="*/ 1056 h 1202"/>
                                <a:gd name="T156" fmla="+- 0 10724 9523"/>
                                <a:gd name="T157" fmla="*/ T156 w 1202"/>
                                <a:gd name="T158" fmla="+- 0 981 380"/>
                                <a:gd name="T159" fmla="*/ 981 h 1202"/>
                                <a:gd name="T160" fmla="+- 0 10719 9523"/>
                                <a:gd name="T161" fmla="*/ T160 w 1202"/>
                                <a:gd name="T162" fmla="+- 0 905 380"/>
                                <a:gd name="T163" fmla="*/ 905 h 1202"/>
                                <a:gd name="T164" fmla="+- 0 10706 9523"/>
                                <a:gd name="T165" fmla="*/ T164 w 1202"/>
                                <a:gd name="T166" fmla="+- 0 833 380"/>
                                <a:gd name="T167" fmla="*/ 833 h 1202"/>
                                <a:gd name="T168" fmla="+- 0 10684 9523"/>
                                <a:gd name="T169" fmla="*/ T168 w 1202"/>
                                <a:gd name="T170" fmla="+- 0 764 380"/>
                                <a:gd name="T171" fmla="*/ 764 h 1202"/>
                                <a:gd name="T172" fmla="+- 0 10654 9523"/>
                                <a:gd name="T173" fmla="*/ T172 w 1202"/>
                                <a:gd name="T174" fmla="+- 0 698 380"/>
                                <a:gd name="T175" fmla="*/ 698 h 1202"/>
                                <a:gd name="T176" fmla="+- 0 10617 9523"/>
                                <a:gd name="T177" fmla="*/ T176 w 1202"/>
                                <a:gd name="T178" fmla="+- 0 638 380"/>
                                <a:gd name="T179" fmla="*/ 638 h 1202"/>
                                <a:gd name="T180" fmla="+- 0 10573 9523"/>
                                <a:gd name="T181" fmla="*/ T180 w 1202"/>
                                <a:gd name="T182" fmla="+- 0 582 380"/>
                                <a:gd name="T183" fmla="*/ 582 h 1202"/>
                                <a:gd name="T184" fmla="+- 0 10522 9523"/>
                                <a:gd name="T185" fmla="*/ T184 w 1202"/>
                                <a:gd name="T186" fmla="+- 0 532 380"/>
                                <a:gd name="T187" fmla="*/ 532 h 1202"/>
                                <a:gd name="T188" fmla="+- 0 10467 9523"/>
                                <a:gd name="T189" fmla="*/ T188 w 1202"/>
                                <a:gd name="T190" fmla="+- 0 488 380"/>
                                <a:gd name="T191" fmla="*/ 488 h 1202"/>
                                <a:gd name="T192" fmla="+- 0 10406 9523"/>
                                <a:gd name="T193" fmla="*/ T192 w 1202"/>
                                <a:gd name="T194" fmla="+- 0 451 380"/>
                                <a:gd name="T195" fmla="*/ 451 h 1202"/>
                                <a:gd name="T196" fmla="+- 0 10341 9523"/>
                                <a:gd name="T197" fmla="*/ T196 w 1202"/>
                                <a:gd name="T198" fmla="+- 0 421 380"/>
                                <a:gd name="T199" fmla="*/ 421 h 1202"/>
                                <a:gd name="T200" fmla="+- 0 10271 9523"/>
                                <a:gd name="T201" fmla="*/ T200 w 1202"/>
                                <a:gd name="T202" fmla="+- 0 399 380"/>
                                <a:gd name="T203" fmla="*/ 399 h 1202"/>
                                <a:gd name="T204" fmla="+- 0 10199 9523"/>
                                <a:gd name="T205" fmla="*/ T204 w 1202"/>
                                <a:gd name="T206" fmla="+- 0 385 380"/>
                                <a:gd name="T207" fmla="*/ 385 h 1202"/>
                                <a:gd name="T208" fmla="+- 0 10124 9523"/>
                                <a:gd name="T209" fmla="*/ T208 w 1202"/>
                                <a:gd name="T210" fmla="+- 0 380 380"/>
                                <a:gd name="T211" fmla="*/ 380 h 1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02" h="1202">
                                  <a:moveTo>
                                    <a:pt x="601" y="0"/>
                                  </a:moveTo>
                                  <a:lnTo>
                                    <a:pt x="525" y="5"/>
                                  </a:lnTo>
                                  <a:lnTo>
                                    <a:pt x="453" y="19"/>
                                  </a:lnTo>
                                  <a:lnTo>
                                    <a:pt x="383" y="41"/>
                                  </a:lnTo>
                                  <a:lnTo>
                                    <a:pt x="318" y="71"/>
                                  </a:lnTo>
                                  <a:lnTo>
                                    <a:pt x="257" y="108"/>
                                  </a:lnTo>
                                  <a:lnTo>
                                    <a:pt x="202" y="152"/>
                                  </a:lnTo>
                                  <a:lnTo>
                                    <a:pt x="151" y="202"/>
                                  </a:lnTo>
                                  <a:lnTo>
                                    <a:pt x="107" y="258"/>
                                  </a:lnTo>
                                  <a:lnTo>
                                    <a:pt x="70" y="318"/>
                                  </a:lnTo>
                                  <a:lnTo>
                                    <a:pt x="40" y="384"/>
                                  </a:lnTo>
                                  <a:lnTo>
                                    <a:pt x="18" y="453"/>
                                  </a:lnTo>
                                  <a:lnTo>
                                    <a:pt x="5" y="525"/>
                                  </a:lnTo>
                                  <a:lnTo>
                                    <a:pt x="0" y="601"/>
                                  </a:lnTo>
                                  <a:lnTo>
                                    <a:pt x="5" y="676"/>
                                  </a:lnTo>
                                  <a:lnTo>
                                    <a:pt x="18" y="749"/>
                                  </a:lnTo>
                                  <a:lnTo>
                                    <a:pt x="40" y="818"/>
                                  </a:lnTo>
                                  <a:lnTo>
                                    <a:pt x="70" y="883"/>
                                  </a:lnTo>
                                  <a:lnTo>
                                    <a:pt x="107" y="944"/>
                                  </a:lnTo>
                                  <a:lnTo>
                                    <a:pt x="151" y="1000"/>
                                  </a:lnTo>
                                  <a:lnTo>
                                    <a:pt x="202" y="1050"/>
                                  </a:lnTo>
                                  <a:lnTo>
                                    <a:pt x="257" y="1094"/>
                                  </a:lnTo>
                                  <a:lnTo>
                                    <a:pt x="318" y="1131"/>
                                  </a:lnTo>
                                  <a:lnTo>
                                    <a:pt x="383" y="1161"/>
                                  </a:lnTo>
                                  <a:lnTo>
                                    <a:pt x="453" y="1183"/>
                                  </a:lnTo>
                                  <a:lnTo>
                                    <a:pt x="525" y="1197"/>
                                  </a:lnTo>
                                  <a:lnTo>
                                    <a:pt x="601" y="1201"/>
                                  </a:lnTo>
                                  <a:lnTo>
                                    <a:pt x="676" y="1197"/>
                                  </a:lnTo>
                                  <a:lnTo>
                                    <a:pt x="748" y="1183"/>
                                  </a:lnTo>
                                  <a:lnTo>
                                    <a:pt x="818" y="1161"/>
                                  </a:lnTo>
                                  <a:lnTo>
                                    <a:pt x="883" y="1131"/>
                                  </a:lnTo>
                                  <a:lnTo>
                                    <a:pt x="944" y="1094"/>
                                  </a:lnTo>
                                  <a:lnTo>
                                    <a:pt x="999" y="1050"/>
                                  </a:lnTo>
                                  <a:lnTo>
                                    <a:pt x="1050" y="1000"/>
                                  </a:lnTo>
                                  <a:lnTo>
                                    <a:pt x="1094" y="944"/>
                                  </a:lnTo>
                                  <a:lnTo>
                                    <a:pt x="1131" y="883"/>
                                  </a:lnTo>
                                  <a:lnTo>
                                    <a:pt x="1161" y="818"/>
                                  </a:lnTo>
                                  <a:lnTo>
                                    <a:pt x="1183" y="749"/>
                                  </a:lnTo>
                                  <a:lnTo>
                                    <a:pt x="1196" y="676"/>
                                  </a:lnTo>
                                  <a:lnTo>
                                    <a:pt x="1201" y="601"/>
                                  </a:lnTo>
                                  <a:lnTo>
                                    <a:pt x="1196" y="525"/>
                                  </a:lnTo>
                                  <a:lnTo>
                                    <a:pt x="1183" y="453"/>
                                  </a:lnTo>
                                  <a:lnTo>
                                    <a:pt x="1161" y="384"/>
                                  </a:lnTo>
                                  <a:lnTo>
                                    <a:pt x="1131" y="318"/>
                                  </a:lnTo>
                                  <a:lnTo>
                                    <a:pt x="1094" y="258"/>
                                  </a:lnTo>
                                  <a:lnTo>
                                    <a:pt x="1050" y="202"/>
                                  </a:lnTo>
                                  <a:lnTo>
                                    <a:pt x="999" y="152"/>
                                  </a:lnTo>
                                  <a:lnTo>
                                    <a:pt x="944" y="108"/>
                                  </a:lnTo>
                                  <a:lnTo>
                                    <a:pt x="883" y="71"/>
                                  </a:lnTo>
                                  <a:lnTo>
                                    <a:pt x="818" y="41"/>
                                  </a:lnTo>
                                  <a:lnTo>
                                    <a:pt x="748" y="19"/>
                                  </a:lnTo>
                                  <a:lnTo>
                                    <a:pt x="676" y="5"/>
                                  </a:lnTo>
                                  <a:lnTo>
                                    <a:pt x="601"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27"/>
                          <wps:cNvSpPr>
                            <a:spLocks/>
                          </wps:cNvSpPr>
                          <wps:spPr bwMode="auto">
                            <a:xfrm>
                              <a:off x="9522" y="380"/>
                              <a:ext cx="1202" cy="1202"/>
                            </a:xfrm>
                            <a:custGeom>
                              <a:avLst/>
                              <a:gdLst>
                                <a:gd name="T0" fmla="+- 0 10724 9523"/>
                                <a:gd name="T1" fmla="*/ T0 w 1202"/>
                                <a:gd name="T2" fmla="+- 0 981 380"/>
                                <a:gd name="T3" fmla="*/ 981 h 1202"/>
                                <a:gd name="T4" fmla="+- 0 10719 9523"/>
                                <a:gd name="T5" fmla="*/ T4 w 1202"/>
                                <a:gd name="T6" fmla="+- 0 1056 380"/>
                                <a:gd name="T7" fmla="*/ 1056 h 1202"/>
                                <a:gd name="T8" fmla="+- 0 10706 9523"/>
                                <a:gd name="T9" fmla="*/ T8 w 1202"/>
                                <a:gd name="T10" fmla="+- 0 1129 380"/>
                                <a:gd name="T11" fmla="*/ 1129 h 1202"/>
                                <a:gd name="T12" fmla="+- 0 10684 9523"/>
                                <a:gd name="T13" fmla="*/ T12 w 1202"/>
                                <a:gd name="T14" fmla="+- 0 1198 380"/>
                                <a:gd name="T15" fmla="*/ 1198 h 1202"/>
                                <a:gd name="T16" fmla="+- 0 10654 9523"/>
                                <a:gd name="T17" fmla="*/ T16 w 1202"/>
                                <a:gd name="T18" fmla="+- 0 1263 380"/>
                                <a:gd name="T19" fmla="*/ 1263 h 1202"/>
                                <a:gd name="T20" fmla="+- 0 10617 9523"/>
                                <a:gd name="T21" fmla="*/ T20 w 1202"/>
                                <a:gd name="T22" fmla="+- 0 1324 380"/>
                                <a:gd name="T23" fmla="*/ 1324 h 1202"/>
                                <a:gd name="T24" fmla="+- 0 10573 9523"/>
                                <a:gd name="T25" fmla="*/ T24 w 1202"/>
                                <a:gd name="T26" fmla="+- 0 1380 380"/>
                                <a:gd name="T27" fmla="*/ 1380 h 1202"/>
                                <a:gd name="T28" fmla="+- 0 10522 9523"/>
                                <a:gd name="T29" fmla="*/ T28 w 1202"/>
                                <a:gd name="T30" fmla="+- 0 1430 380"/>
                                <a:gd name="T31" fmla="*/ 1430 h 1202"/>
                                <a:gd name="T32" fmla="+- 0 10467 9523"/>
                                <a:gd name="T33" fmla="*/ T32 w 1202"/>
                                <a:gd name="T34" fmla="+- 0 1474 380"/>
                                <a:gd name="T35" fmla="*/ 1474 h 1202"/>
                                <a:gd name="T36" fmla="+- 0 10406 9523"/>
                                <a:gd name="T37" fmla="*/ T36 w 1202"/>
                                <a:gd name="T38" fmla="+- 0 1511 380"/>
                                <a:gd name="T39" fmla="*/ 1511 h 1202"/>
                                <a:gd name="T40" fmla="+- 0 10341 9523"/>
                                <a:gd name="T41" fmla="*/ T40 w 1202"/>
                                <a:gd name="T42" fmla="+- 0 1541 380"/>
                                <a:gd name="T43" fmla="*/ 1541 h 1202"/>
                                <a:gd name="T44" fmla="+- 0 10271 9523"/>
                                <a:gd name="T45" fmla="*/ T44 w 1202"/>
                                <a:gd name="T46" fmla="+- 0 1563 380"/>
                                <a:gd name="T47" fmla="*/ 1563 h 1202"/>
                                <a:gd name="T48" fmla="+- 0 10199 9523"/>
                                <a:gd name="T49" fmla="*/ T48 w 1202"/>
                                <a:gd name="T50" fmla="+- 0 1577 380"/>
                                <a:gd name="T51" fmla="*/ 1577 h 1202"/>
                                <a:gd name="T52" fmla="+- 0 10124 9523"/>
                                <a:gd name="T53" fmla="*/ T52 w 1202"/>
                                <a:gd name="T54" fmla="+- 0 1581 380"/>
                                <a:gd name="T55" fmla="*/ 1581 h 1202"/>
                                <a:gd name="T56" fmla="+- 0 10048 9523"/>
                                <a:gd name="T57" fmla="*/ T56 w 1202"/>
                                <a:gd name="T58" fmla="+- 0 1577 380"/>
                                <a:gd name="T59" fmla="*/ 1577 h 1202"/>
                                <a:gd name="T60" fmla="+- 0 9976 9523"/>
                                <a:gd name="T61" fmla="*/ T60 w 1202"/>
                                <a:gd name="T62" fmla="+- 0 1563 380"/>
                                <a:gd name="T63" fmla="*/ 1563 h 1202"/>
                                <a:gd name="T64" fmla="+- 0 9906 9523"/>
                                <a:gd name="T65" fmla="*/ T64 w 1202"/>
                                <a:gd name="T66" fmla="+- 0 1541 380"/>
                                <a:gd name="T67" fmla="*/ 1541 h 1202"/>
                                <a:gd name="T68" fmla="+- 0 9841 9523"/>
                                <a:gd name="T69" fmla="*/ T68 w 1202"/>
                                <a:gd name="T70" fmla="+- 0 1511 380"/>
                                <a:gd name="T71" fmla="*/ 1511 h 1202"/>
                                <a:gd name="T72" fmla="+- 0 9780 9523"/>
                                <a:gd name="T73" fmla="*/ T72 w 1202"/>
                                <a:gd name="T74" fmla="+- 0 1474 380"/>
                                <a:gd name="T75" fmla="*/ 1474 h 1202"/>
                                <a:gd name="T76" fmla="+- 0 9725 9523"/>
                                <a:gd name="T77" fmla="*/ T76 w 1202"/>
                                <a:gd name="T78" fmla="+- 0 1430 380"/>
                                <a:gd name="T79" fmla="*/ 1430 h 1202"/>
                                <a:gd name="T80" fmla="+- 0 9674 9523"/>
                                <a:gd name="T81" fmla="*/ T80 w 1202"/>
                                <a:gd name="T82" fmla="+- 0 1380 380"/>
                                <a:gd name="T83" fmla="*/ 1380 h 1202"/>
                                <a:gd name="T84" fmla="+- 0 9630 9523"/>
                                <a:gd name="T85" fmla="*/ T84 w 1202"/>
                                <a:gd name="T86" fmla="+- 0 1324 380"/>
                                <a:gd name="T87" fmla="*/ 1324 h 1202"/>
                                <a:gd name="T88" fmla="+- 0 9593 9523"/>
                                <a:gd name="T89" fmla="*/ T88 w 1202"/>
                                <a:gd name="T90" fmla="+- 0 1263 380"/>
                                <a:gd name="T91" fmla="*/ 1263 h 1202"/>
                                <a:gd name="T92" fmla="+- 0 9563 9523"/>
                                <a:gd name="T93" fmla="*/ T92 w 1202"/>
                                <a:gd name="T94" fmla="+- 0 1198 380"/>
                                <a:gd name="T95" fmla="*/ 1198 h 1202"/>
                                <a:gd name="T96" fmla="+- 0 9541 9523"/>
                                <a:gd name="T97" fmla="*/ T96 w 1202"/>
                                <a:gd name="T98" fmla="+- 0 1129 380"/>
                                <a:gd name="T99" fmla="*/ 1129 h 1202"/>
                                <a:gd name="T100" fmla="+- 0 9528 9523"/>
                                <a:gd name="T101" fmla="*/ T100 w 1202"/>
                                <a:gd name="T102" fmla="+- 0 1056 380"/>
                                <a:gd name="T103" fmla="*/ 1056 h 1202"/>
                                <a:gd name="T104" fmla="+- 0 9523 9523"/>
                                <a:gd name="T105" fmla="*/ T104 w 1202"/>
                                <a:gd name="T106" fmla="+- 0 981 380"/>
                                <a:gd name="T107" fmla="*/ 981 h 1202"/>
                                <a:gd name="T108" fmla="+- 0 9528 9523"/>
                                <a:gd name="T109" fmla="*/ T108 w 1202"/>
                                <a:gd name="T110" fmla="+- 0 905 380"/>
                                <a:gd name="T111" fmla="*/ 905 h 1202"/>
                                <a:gd name="T112" fmla="+- 0 9541 9523"/>
                                <a:gd name="T113" fmla="*/ T112 w 1202"/>
                                <a:gd name="T114" fmla="+- 0 833 380"/>
                                <a:gd name="T115" fmla="*/ 833 h 1202"/>
                                <a:gd name="T116" fmla="+- 0 9563 9523"/>
                                <a:gd name="T117" fmla="*/ T116 w 1202"/>
                                <a:gd name="T118" fmla="+- 0 764 380"/>
                                <a:gd name="T119" fmla="*/ 764 h 1202"/>
                                <a:gd name="T120" fmla="+- 0 9593 9523"/>
                                <a:gd name="T121" fmla="*/ T120 w 1202"/>
                                <a:gd name="T122" fmla="+- 0 698 380"/>
                                <a:gd name="T123" fmla="*/ 698 h 1202"/>
                                <a:gd name="T124" fmla="+- 0 9630 9523"/>
                                <a:gd name="T125" fmla="*/ T124 w 1202"/>
                                <a:gd name="T126" fmla="+- 0 638 380"/>
                                <a:gd name="T127" fmla="*/ 638 h 1202"/>
                                <a:gd name="T128" fmla="+- 0 9674 9523"/>
                                <a:gd name="T129" fmla="*/ T128 w 1202"/>
                                <a:gd name="T130" fmla="+- 0 582 380"/>
                                <a:gd name="T131" fmla="*/ 582 h 1202"/>
                                <a:gd name="T132" fmla="+- 0 9725 9523"/>
                                <a:gd name="T133" fmla="*/ T132 w 1202"/>
                                <a:gd name="T134" fmla="+- 0 532 380"/>
                                <a:gd name="T135" fmla="*/ 532 h 1202"/>
                                <a:gd name="T136" fmla="+- 0 9780 9523"/>
                                <a:gd name="T137" fmla="*/ T136 w 1202"/>
                                <a:gd name="T138" fmla="+- 0 488 380"/>
                                <a:gd name="T139" fmla="*/ 488 h 1202"/>
                                <a:gd name="T140" fmla="+- 0 9841 9523"/>
                                <a:gd name="T141" fmla="*/ T140 w 1202"/>
                                <a:gd name="T142" fmla="+- 0 451 380"/>
                                <a:gd name="T143" fmla="*/ 451 h 1202"/>
                                <a:gd name="T144" fmla="+- 0 9906 9523"/>
                                <a:gd name="T145" fmla="*/ T144 w 1202"/>
                                <a:gd name="T146" fmla="+- 0 421 380"/>
                                <a:gd name="T147" fmla="*/ 421 h 1202"/>
                                <a:gd name="T148" fmla="+- 0 9976 9523"/>
                                <a:gd name="T149" fmla="*/ T148 w 1202"/>
                                <a:gd name="T150" fmla="+- 0 399 380"/>
                                <a:gd name="T151" fmla="*/ 399 h 1202"/>
                                <a:gd name="T152" fmla="+- 0 10048 9523"/>
                                <a:gd name="T153" fmla="*/ T152 w 1202"/>
                                <a:gd name="T154" fmla="+- 0 385 380"/>
                                <a:gd name="T155" fmla="*/ 385 h 1202"/>
                                <a:gd name="T156" fmla="+- 0 10124 9523"/>
                                <a:gd name="T157" fmla="*/ T156 w 1202"/>
                                <a:gd name="T158" fmla="+- 0 380 380"/>
                                <a:gd name="T159" fmla="*/ 380 h 1202"/>
                                <a:gd name="T160" fmla="+- 0 10199 9523"/>
                                <a:gd name="T161" fmla="*/ T160 w 1202"/>
                                <a:gd name="T162" fmla="+- 0 385 380"/>
                                <a:gd name="T163" fmla="*/ 385 h 1202"/>
                                <a:gd name="T164" fmla="+- 0 10271 9523"/>
                                <a:gd name="T165" fmla="*/ T164 w 1202"/>
                                <a:gd name="T166" fmla="+- 0 399 380"/>
                                <a:gd name="T167" fmla="*/ 399 h 1202"/>
                                <a:gd name="T168" fmla="+- 0 10341 9523"/>
                                <a:gd name="T169" fmla="*/ T168 w 1202"/>
                                <a:gd name="T170" fmla="+- 0 421 380"/>
                                <a:gd name="T171" fmla="*/ 421 h 1202"/>
                                <a:gd name="T172" fmla="+- 0 10406 9523"/>
                                <a:gd name="T173" fmla="*/ T172 w 1202"/>
                                <a:gd name="T174" fmla="+- 0 451 380"/>
                                <a:gd name="T175" fmla="*/ 451 h 1202"/>
                                <a:gd name="T176" fmla="+- 0 10467 9523"/>
                                <a:gd name="T177" fmla="*/ T176 w 1202"/>
                                <a:gd name="T178" fmla="+- 0 488 380"/>
                                <a:gd name="T179" fmla="*/ 488 h 1202"/>
                                <a:gd name="T180" fmla="+- 0 10522 9523"/>
                                <a:gd name="T181" fmla="*/ T180 w 1202"/>
                                <a:gd name="T182" fmla="+- 0 532 380"/>
                                <a:gd name="T183" fmla="*/ 532 h 1202"/>
                                <a:gd name="T184" fmla="+- 0 10573 9523"/>
                                <a:gd name="T185" fmla="*/ T184 w 1202"/>
                                <a:gd name="T186" fmla="+- 0 582 380"/>
                                <a:gd name="T187" fmla="*/ 582 h 1202"/>
                                <a:gd name="T188" fmla="+- 0 10617 9523"/>
                                <a:gd name="T189" fmla="*/ T188 w 1202"/>
                                <a:gd name="T190" fmla="+- 0 638 380"/>
                                <a:gd name="T191" fmla="*/ 638 h 1202"/>
                                <a:gd name="T192" fmla="+- 0 10654 9523"/>
                                <a:gd name="T193" fmla="*/ T192 w 1202"/>
                                <a:gd name="T194" fmla="+- 0 698 380"/>
                                <a:gd name="T195" fmla="*/ 698 h 1202"/>
                                <a:gd name="T196" fmla="+- 0 10684 9523"/>
                                <a:gd name="T197" fmla="*/ T196 w 1202"/>
                                <a:gd name="T198" fmla="+- 0 764 380"/>
                                <a:gd name="T199" fmla="*/ 764 h 1202"/>
                                <a:gd name="T200" fmla="+- 0 10706 9523"/>
                                <a:gd name="T201" fmla="*/ T200 w 1202"/>
                                <a:gd name="T202" fmla="+- 0 833 380"/>
                                <a:gd name="T203" fmla="*/ 833 h 1202"/>
                                <a:gd name="T204" fmla="+- 0 10719 9523"/>
                                <a:gd name="T205" fmla="*/ T204 w 1202"/>
                                <a:gd name="T206" fmla="+- 0 905 380"/>
                                <a:gd name="T207" fmla="*/ 905 h 1202"/>
                                <a:gd name="T208" fmla="+- 0 10724 9523"/>
                                <a:gd name="T209" fmla="*/ T208 w 1202"/>
                                <a:gd name="T210" fmla="+- 0 981 380"/>
                                <a:gd name="T211" fmla="*/ 981 h 1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02" h="1202">
                                  <a:moveTo>
                                    <a:pt x="1201" y="601"/>
                                  </a:moveTo>
                                  <a:lnTo>
                                    <a:pt x="1196" y="676"/>
                                  </a:lnTo>
                                  <a:lnTo>
                                    <a:pt x="1183" y="749"/>
                                  </a:lnTo>
                                  <a:lnTo>
                                    <a:pt x="1161" y="818"/>
                                  </a:lnTo>
                                  <a:lnTo>
                                    <a:pt x="1131" y="883"/>
                                  </a:lnTo>
                                  <a:lnTo>
                                    <a:pt x="1094" y="944"/>
                                  </a:lnTo>
                                  <a:lnTo>
                                    <a:pt x="1050" y="1000"/>
                                  </a:lnTo>
                                  <a:lnTo>
                                    <a:pt x="999" y="1050"/>
                                  </a:lnTo>
                                  <a:lnTo>
                                    <a:pt x="944" y="1094"/>
                                  </a:lnTo>
                                  <a:lnTo>
                                    <a:pt x="883" y="1131"/>
                                  </a:lnTo>
                                  <a:lnTo>
                                    <a:pt x="818" y="1161"/>
                                  </a:lnTo>
                                  <a:lnTo>
                                    <a:pt x="748" y="1183"/>
                                  </a:lnTo>
                                  <a:lnTo>
                                    <a:pt x="676" y="1197"/>
                                  </a:lnTo>
                                  <a:lnTo>
                                    <a:pt x="601" y="1201"/>
                                  </a:lnTo>
                                  <a:lnTo>
                                    <a:pt x="525" y="1197"/>
                                  </a:lnTo>
                                  <a:lnTo>
                                    <a:pt x="453" y="1183"/>
                                  </a:lnTo>
                                  <a:lnTo>
                                    <a:pt x="383" y="1161"/>
                                  </a:lnTo>
                                  <a:lnTo>
                                    <a:pt x="318" y="1131"/>
                                  </a:lnTo>
                                  <a:lnTo>
                                    <a:pt x="257" y="1094"/>
                                  </a:lnTo>
                                  <a:lnTo>
                                    <a:pt x="202" y="1050"/>
                                  </a:lnTo>
                                  <a:lnTo>
                                    <a:pt x="151" y="1000"/>
                                  </a:lnTo>
                                  <a:lnTo>
                                    <a:pt x="107" y="944"/>
                                  </a:lnTo>
                                  <a:lnTo>
                                    <a:pt x="70" y="883"/>
                                  </a:lnTo>
                                  <a:lnTo>
                                    <a:pt x="40" y="818"/>
                                  </a:lnTo>
                                  <a:lnTo>
                                    <a:pt x="18" y="749"/>
                                  </a:lnTo>
                                  <a:lnTo>
                                    <a:pt x="5" y="676"/>
                                  </a:lnTo>
                                  <a:lnTo>
                                    <a:pt x="0" y="601"/>
                                  </a:lnTo>
                                  <a:lnTo>
                                    <a:pt x="5" y="525"/>
                                  </a:lnTo>
                                  <a:lnTo>
                                    <a:pt x="18" y="453"/>
                                  </a:lnTo>
                                  <a:lnTo>
                                    <a:pt x="40" y="384"/>
                                  </a:lnTo>
                                  <a:lnTo>
                                    <a:pt x="70" y="318"/>
                                  </a:lnTo>
                                  <a:lnTo>
                                    <a:pt x="107" y="258"/>
                                  </a:lnTo>
                                  <a:lnTo>
                                    <a:pt x="151" y="202"/>
                                  </a:lnTo>
                                  <a:lnTo>
                                    <a:pt x="202" y="152"/>
                                  </a:lnTo>
                                  <a:lnTo>
                                    <a:pt x="257" y="108"/>
                                  </a:lnTo>
                                  <a:lnTo>
                                    <a:pt x="318" y="71"/>
                                  </a:lnTo>
                                  <a:lnTo>
                                    <a:pt x="383" y="41"/>
                                  </a:lnTo>
                                  <a:lnTo>
                                    <a:pt x="453" y="19"/>
                                  </a:lnTo>
                                  <a:lnTo>
                                    <a:pt x="525" y="5"/>
                                  </a:lnTo>
                                  <a:lnTo>
                                    <a:pt x="601" y="0"/>
                                  </a:lnTo>
                                  <a:lnTo>
                                    <a:pt x="676" y="5"/>
                                  </a:lnTo>
                                  <a:lnTo>
                                    <a:pt x="748" y="19"/>
                                  </a:lnTo>
                                  <a:lnTo>
                                    <a:pt x="818" y="41"/>
                                  </a:lnTo>
                                  <a:lnTo>
                                    <a:pt x="883" y="71"/>
                                  </a:lnTo>
                                  <a:lnTo>
                                    <a:pt x="944" y="108"/>
                                  </a:lnTo>
                                  <a:lnTo>
                                    <a:pt x="999" y="152"/>
                                  </a:lnTo>
                                  <a:lnTo>
                                    <a:pt x="1050" y="202"/>
                                  </a:lnTo>
                                  <a:lnTo>
                                    <a:pt x="1094" y="258"/>
                                  </a:lnTo>
                                  <a:lnTo>
                                    <a:pt x="1131" y="318"/>
                                  </a:lnTo>
                                  <a:lnTo>
                                    <a:pt x="1161" y="384"/>
                                  </a:lnTo>
                                  <a:lnTo>
                                    <a:pt x="1183" y="453"/>
                                  </a:lnTo>
                                  <a:lnTo>
                                    <a:pt x="1196" y="525"/>
                                  </a:lnTo>
                                  <a:lnTo>
                                    <a:pt x="1201" y="601"/>
                                  </a:lnTo>
                                  <a:close/>
                                </a:path>
                              </a:pathLst>
                            </a:custGeom>
                            <a:grpFill/>
                            <a:ln w="54317">
                              <a:solidFill>
                                <a:srgbClr val="6C2383"/>
                              </a:solidFill>
                              <a:prstDash val="solid"/>
                              <a:round/>
                              <a:headEnd/>
                              <a:tailEnd/>
                            </a:ln>
                          </wps:spPr>
                          <wps:bodyPr rot="0" vert="horz" wrap="square" lIns="91440" tIns="45720" rIns="91440" bIns="45720" anchor="t" anchorCtr="0" upright="1">
                            <a:noAutofit/>
                          </wps:bodyPr>
                        </wps:wsp>
                        <wps:wsp>
                          <wps:cNvPr id="58" name="AutoShape 28"/>
                          <wps:cNvSpPr>
                            <a:spLocks/>
                          </wps:cNvSpPr>
                          <wps:spPr bwMode="auto">
                            <a:xfrm>
                              <a:off x="9729" y="628"/>
                              <a:ext cx="788" cy="626"/>
                            </a:xfrm>
                            <a:custGeom>
                              <a:avLst/>
                              <a:gdLst>
                                <a:gd name="T0" fmla="+- 0 10517 9730"/>
                                <a:gd name="T1" fmla="*/ T0 w 788"/>
                                <a:gd name="T2" fmla="+- 0 1213 628"/>
                                <a:gd name="T3" fmla="*/ 1213 h 626"/>
                                <a:gd name="T4" fmla="+- 0 9929 9730"/>
                                <a:gd name="T5" fmla="*/ T4 w 788"/>
                                <a:gd name="T6" fmla="+- 0 1213 628"/>
                                <a:gd name="T7" fmla="*/ 1213 h 626"/>
                                <a:gd name="T8" fmla="+- 0 9978 9730"/>
                                <a:gd name="T9" fmla="*/ T8 w 788"/>
                                <a:gd name="T10" fmla="+- 0 1214 628"/>
                                <a:gd name="T11" fmla="*/ 1214 h 626"/>
                                <a:gd name="T12" fmla="+- 0 10032 9730"/>
                                <a:gd name="T13" fmla="*/ T12 w 788"/>
                                <a:gd name="T14" fmla="+- 0 1223 628"/>
                                <a:gd name="T15" fmla="*/ 1223 h 626"/>
                                <a:gd name="T16" fmla="+- 0 10077 9730"/>
                                <a:gd name="T17" fmla="*/ T16 w 788"/>
                                <a:gd name="T18" fmla="+- 0 1246 628"/>
                                <a:gd name="T19" fmla="*/ 1246 h 626"/>
                                <a:gd name="T20" fmla="+- 0 10125 9730"/>
                                <a:gd name="T21" fmla="*/ T20 w 788"/>
                                <a:gd name="T22" fmla="+- 0 1253 628"/>
                                <a:gd name="T23" fmla="*/ 1253 h 626"/>
                                <a:gd name="T24" fmla="+- 0 10174 9730"/>
                                <a:gd name="T25" fmla="*/ T24 w 788"/>
                                <a:gd name="T26" fmla="+- 0 1245 628"/>
                                <a:gd name="T27" fmla="*/ 1245 h 626"/>
                                <a:gd name="T28" fmla="+- 0 10221 9730"/>
                                <a:gd name="T29" fmla="*/ T28 w 788"/>
                                <a:gd name="T30" fmla="+- 0 1219 628"/>
                                <a:gd name="T31" fmla="*/ 1219 h 626"/>
                                <a:gd name="T32" fmla="+- 0 10517 9730"/>
                                <a:gd name="T33" fmla="*/ T32 w 788"/>
                                <a:gd name="T34" fmla="+- 0 1219 628"/>
                                <a:gd name="T35" fmla="*/ 1219 h 626"/>
                                <a:gd name="T36" fmla="+- 0 10517 9730"/>
                                <a:gd name="T37" fmla="*/ T36 w 788"/>
                                <a:gd name="T38" fmla="+- 0 1213 628"/>
                                <a:gd name="T39" fmla="*/ 1213 h 626"/>
                                <a:gd name="T40" fmla="+- 0 10008 9730"/>
                                <a:gd name="T41" fmla="*/ T40 w 788"/>
                                <a:gd name="T42" fmla="+- 0 673 628"/>
                                <a:gd name="T43" fmla="*/ 673 h 626"/>
                                <a:gd name="T44" fmla="+- 0 9953 9730"/>
                                <a:gd name="T45" fmla="*/ T44 w 788"/>
                                <a:gd name="T46" fmla="+- 0 674 628"/>
                                <a:gd name="T47" fmla="*/ 674 h 626"/>
                                <a:gd name="T48" fmla="+- 0 9892 9730"/>
                                <a:gd name="T49" fmla="*/ T48 w 788"/>
                                <a:gd name="T50" fmla="+- 0 691 628"/>
                                <a:gd name="T51" fmla="*/ 691 h 626"/>
                                <a:gd name="T52" fmla="+- 0 9820 9730"/>
                                <a:gd name="T53" fmla="*/ T52 w 788"/>
                                <a:gd name="T54" fmla="+- 0 721 628"/>
                                <a:gd name="T55" fmla="*/ 721 h 626"/>
                                <a:gd name="T56" fmla="+- 0 9730 9730"/>
                                <a:gd name="T57" fmla="*/ T56 w 788"/>
                                <a:gd name="T58" fmla="+- 0 764 628"/>
                                <a:gd name="T59" fmla="*/ 764 h 626"/>
                                <a:gd name="T60" fmla="+- 0 9730 9730"/>
                                <a:gd name="T61" fmla="*/ T60 w 788"/>
                                <a:gd name="T62" fmla="+- 0 1242 628"/>
                                <a:gd name="T63" fmla="*/ 1242 h 626"/>
                                <a:gd name="T64" fmla="+- 0 9855 9730"/>
                                <a:gd name="T65" fmla="*/ T64 w 788"/>
                                <a:gd name="T66" fmla="+- 0 1222 628"/>
                                <a:gd name="T67" fmla="*/ 1222 h 626"/>
                                <a:gd name="T68" fmla="+- 0 9929 9730"/>
                                <a:gd name="T69" fmla="*/ T68 w 788"/>
                                <a:gd name="T70" fmla="+- 0 1213 628"/>
                                <a:gd name="T71" fmla="*/ 1213 h 626"/>
                                <a:gd name="T72" fmla="+- 0 10517 9730"/>
                                <a:gd name="T73" fmla="*/ T72 w 788"/>
                                <a:gd name="T74" fmla="+- 0 1213 628"/>
                                <a:gd name="T75" fmla="*/ 1213 h 626"/>
                                <a:gd name="T76" fmla="+- 0 10517 9730"/>
                                <a:gd name="T77" fmla="*/ T76 w 788"/>
                                <a:gd name="T78" fmla="+- 0 764 628"/>
                                <a:gd name="T79" fmla="*/ 764 h 626"/>
                                <a:gd name="T80" fmla="+- 0 10459 9730"/>
                                <a:gd name="T81" fmla="*/ T80 w 788"/>
                                <a:gd name="T82" fmla="+- 0 722 628"/>
                                <a:gd name="T83" fmla="*/ 722 h 626"/>
                                <a:gd name="T84" fmla="+- 0 10124 9730"/>
                                <a:gd name="T85" fmla="*/ T84 w 788"/>
                                <a:gd name="T86" fmla="+- 0 722 628"/>
                                <a:gd name="T87" fmla="*/ 722 h 626"/>
                                <a:gd name="T88" fmla="+- 0 10063 9730"/>
                                <a:gd name="T89" fmla="*/ T88 w 788"/>
                                <a:gd name="T90" fmla="+- 0 688 628"/>
                                <a:gd name="T91" fmla="*/ 688 h 626"/>
                                <a:gd name="T92" fmla="+- 0 10008 9730"/>
                                <a:gd name="T93" fmla="*/ T92 w 788"/>
                                <a:gd name="T94" fmla="+- 0 673 628"/>
                                <a:gd name="T95" fmla="*/ 673 h 626"/>
                                <a:gd name="T96" fmla="+- 0 10517 9730"/>
                                <a:gd name="T97" fmla="*/ T96 w 788"/>
                                <a:gd name="T98" fmla="+- 0 1219 628"/>
                                <a:gd name="T99" fmla="*/ 1219 h 626"/>
                                <a:gd name="T100" fmla="+- 0 10221 9730"/>
                                <a:gd name="T101" fmla="*/ T100 w 788"/>
                                <a:gd name="T102" fmla="+- 0 1219 628"/>
                                <a:gd name="T103" fmla="*/ 1219 h 626"/>
                                <a:gd name="T104" fmla="+- 0 10289 9730"/>
                                <a:gd name="T105" fmla="*/ T104 w 788"/>
                                <a:gd name="T106" fmla="+- 0 1222 628"/>
                                <a:gd name="T107" fmla="*/ 1222 h 626"/>
                                <a:gd name="T108" fmla="+- 0 10517 9730"/>
                                <a:gd name="T109" fmla="*/ T108 w 788"/>
                                <a:gd name="T110" fmla="+- 0 1236 628"/>
                                <a:gd name="T111" fmla="*/ 1236 h 626"/>
                                <a:gd name="T112" fmla="+- 0 10517 9730"/>
                                <a:gd name="T113" fmla="*/ T112 w 788"/>
                                <a:gd name="T114" fmla="+- 0 1219 628"/>
                                <a:gd name="T115" fmla="*/ 1219 h 626"/>
                                <a:gd name="T116" fmla="+- 0 10296 9730"/>
                                <a:gd name="T117" fmla="*/ T116 w 788"/>
                                <a:gd name="T118" fmla="+- 0 628 628"/>
                                <a:gd name="T119" fmla="*/ 628 h 626"/>
                                <a:gd name="T120" fmla="+- 0 10222 9730"/>
                                <a:gd name="T121" fmla="*/ T120 w 788"/>
                                <a:gd name="T122" fmla="+- 0 648 628"/>
                                <a:gd name="T123" fmla="*/ 648 h 626"/>
                                <a:gd name="T124" fmla="+- 0 10124 9730"/>
                                <a:gd name="T125" fmla="*/ T124 w 788"/>
                                <a:gd name="T126" fmla="+- 0 722 628"/>
                                <a:gd name="T127" fmla="*/ 722 h 626"/>
                                <a:gd name="T128" fmla="+- 0 10459 9730"/>
                                <a:gd name="T129" fmla="*/ T128 w 788"/>
                                <a:gd name="T130" fmla="+- 0 722 628"/>
                                <a:gd name="T131" fmla="*/ 722 h 626"/>
                                <a:gd name="T132" fmla="+- 0 10382 9730"/>
                                <a:gd name="T133" fmla="*/ T132 w 788"/>
                                <a:gd name="T134" fmla="+- 0 665 628"/>
                                <a:gd name="T135" fmla="*/ 665 h 626"/>
                                <a:gd name="T136" fmla="+- 0 10296 9730"/>
                                <a:gd name="T137" fmla="*/ T136 w 788"/>
                                <a:gd name="T138" fmla="+- 0 628 628"/>
                                <a:gd name="T139" fmla="*/ 628 h 6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88" h="626">
                                  <a:moveTo>
                                    <a:pt x="787" y="585"/>
                                  </a:moveTo>
                                  <a:lnTo>
                                    <a:pt x="199" y="585"/>
                                  </a:lnTo>
                                  <a:lnTo>
                                    <a:pt x="248" y="586"/>
                                  </a:lnTo>
                                  <a:lnTo>
                                    <a:pt x="302" y="595"/>
                                  </a:lnTo>
                                  <a:lnTo>
                                    <a:pt x="347" y="618"/>
                                  </a:lnTo>
                                  <a:lnTo>
                                    <a:pt x="395" y="625"/>
                                  </a:lnTo>
                                  <a:lnTo>
                                    <a:pt x="444" y="617"/>
                                  </a:lnTo>
                                  <a:lnTo>
                                    <a:pt x="491" y="591"/>
                                  </a:lnTo>
                                  <a:lnTo>
                                    <a:pt x="787" y="591"/>
                                  </a:lnTo>
                                  <a:lnTo>
                                    <a:pt x="787" y="585"/>
                                  </a:lnTo>
                                  <a:close/>
                                  <a:moveTo>
                                    <a:pt x="278" y="45"/>
                                  </a:moveTo>
                                  <a:lnTo>
                                    <a:pt x="223" y="46"/>
                                  </a:lnTo>
                                  <a:lnTo>
                                    <a:pt x="162" y="63"/>
                                  </a:lnTo>
                                  <a:lnTo>
                                    <a:pt x="90" y="93"/>
                                  </a:lnTo>
                                  <a:lnTo>
                                    <a:pt x="0" y="136"/>
                                  </a:lnTo>
                                  <a:lnTo>
                                    <a:pt x="0" y="614"/>
                                  </a:lnTo>
                                  <a:lnTo>
                                    <a:pt x="125" y="594"/>
                                  </a:lnTo>
                                  <a:lnTo>
                                    <a:pt x="199" y="585"/>
                                  </a:lnTo>
                                  <a:lnTo>
                                    <a:pt x="787" y="585"/>
                                  </a:lnTo>
                                  <a:lnTo>
                                    <a:pt x="787" y="136"/>
                                  </a:lnTo>
                                  <a:lnTo>
                                    <a:pt x="729" y="94"/>
                                  </a:lnTo>
                                  <a:lnTo>
                                    <a:pt x="394" y="94"/>
                                  </a:lnTo>
                                  <a:lnTo>
                                    <a:pt x="333" y="60"/>
                                  </a:lnTo>
                                  <a:lnTo>
                                    <a:pt x="278" y="45"/>
                                  </a:lnTo>
                                  <a:close/>
                                  <a:moveTo>
                                    <a:pt x="787" y="591"/>
                                  </a:moveTo>
                                  <a:lnTo>
                                    <a:pt x="491" y="591"/>
                                  </a:lnTo>
                                  <a:lnTo>
                                    <a:pt x="559" y="594"/>
                                  </a:lnTo>
                                  <a:lnTo>
                                    <a:pt x="787" y="608"/>
                                  </a:lnTo>
                                  <a:lnTo>
                                    <a:pt x="787" y="591"/>
                                  </a:lnTo>
                                  <a:close/>
                                  <a:moveTo>
                                    <a:pt x="566" y="0"/>
                                  </a:moveTo>
                                  <a:lnTo>
                                    <a:pt x="492" y="20"/>
                                  </a:lnTo>
                                  <a:lnTo>
                                    <a:pt x="394" y="94"/>
                                  </a:lnTo>
                                  <a:lnTo>
                                    <a:pt x="729" y="94"/>
                                  </a:lnTo>
                                  <a:lnTo>
                                    <a:pt x="652" y="37"/>
                                  </a:lnTo>
                                  <a:lnTo>
                                    <a:pt x="566"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AutoShape 29"/>
                          <wps:cNvSpPr>
                            <a:spLocks/>
                          </wps:cNvSpPr>
                          <wps:spPr bwMode="auto">
                            <a:xfrm>
                              <a:off x="9776" y="670"/>
                              <a:ext cx="330" cy="537"/>
                            </a:xfrm>
                            <a:custGeom>
                              <a:avLst/>
                              <a:gdLst>
                                <a:gd name="T0" fmla="+- 0 10058 9777"/>
                                <a:gd name="T1" fmla="*/ T0 w 330"/>
                                <a:gd name="T2" fmla="+- 0 671 671"/>
                                <a:gd name="T3" fmla="*/ 671 h 537"/>
                                <a:gd name="T4" fmla="+- 0 9962 9777"/>
                                <a:gd name="T5" fmla="*/ T4 w 330"/>
                                <a:gd name="T6" fmla="+- 0 697 671"/>
                                <a:gd name="T7" fmla="*/ 697 h 537"/>
                                <a:gd name="T8" fmla="+- 0 9777 9777"/>
                                <a:gd name="T9" fmla="*/ T8 w 330"/>
                                <a:gd name="T10" fmla="+- 0 778 671"/>
                                <a:gd name="T11" fmla="*/ 778 h 537"/>
                                <a:gd name="T12" fmla="+- 0 9777 9777"/>
                                <a:gd name="T13" fmla="*/ T12 w 330"/>
                                <a:gd name="T14" fmla="+- 0 1207 671"/>
                                <a:gd name="T15" fmla="*/ 1207 h 537"/>
                                <a:gd name="T16" fmla="+- 0 9894 9777"/>
                                <a:gd name="T17" fmla="*/ T16 w 330"/>
                                <a:gd name="T18" fmla="+- 0 1136 671"/>
                                <a:gd name="T19" fmla="*/ 1136 h 537"/>
                                <a:gd name="T20" fmla="+- 0 9967 9777"/>
                                <a:gd name="T21" fmla="*/ T20 w 330"/>
                                <a:gd name="T22" fmla="+- 0 1109 671"/>
                                <a:gd name="T23" fmla="*/ 1109 h 537"/>
                                <a:gd name="T24" fmla="+- 0 10106 9777"/>
                                <a:gd name="T25" fmla="*/ T24 w 330"/>
                                <a:gd name="T26" fmla="+- 0 1109 671"/>
                                <a:gd name="T27" fmla="*/ 1109 h 537"/>
                                <a:gd name="T28" fmla="+- 0 10106 9777"/>
                                <a:gd name="T29" fmla="*/ T28 w 330"/>
                                <a:gd name="T30" fmla="+- 0 778 671"/>
                                <a:gd name="T31" fmla="*/ 778 h 537"/>
                                <a:gd name="T32" fmla="+- 0 10096 9777"/>
                                <a:gd name="T33" fmla="*/ T32 w 330"/>
                                <a:gd name="T34" fmla="+- 0 697 671"/>
                                <a:gd name="T35" fmla="*/ 697 h 537"/>
                                <a:gd name="T36" fmla="+- 0 10058 9777"/>
                                <a:gd name="T37" fmla="*/ T36 w 330"/>
                                <a:gd name="T38" fmla="+- 0 671 671"/>
                                <a:gd name="T39" fmla="*/ 671 h 537"/>
                                <a:gd name="T40" fmla="+- 0 10106 9777"/>
                                <a:gd name="T41" fmla="*/ T40 w 330"/>
                                <a:gd name="T42" fmla="+- 0 1109 671"/>
                                <a:gd name="T43" fmla="*/ 1109 h 537"/>
                                <a:gd name="T44" fmla="+- 0 9967 9777"/>
                                <a:gd name="T45" fmla="*/ T44 w 330"/>
                                <a:gd name="T46" fmla="+- 0 1109 671"/>
                                <a:gd name="T47" fmla="*/ 1109 h 537"/>
                                <a:gd name="T48" fmla="+- 0 10028 9777"/>
                                <a:gd name="T49" fmla="*/ T48 w 330"/>
                                <a:gd name="T50" fmla="+- 0 1122 671"/>
                                <a:gd name="T51" fmla="*/ 1122 h 537"/>
                                <a:gd name="T52" fmla="+- 0 10106 9777"/>
                                <a:gd name="T53" fmla="*/ T52 w 330"/>
                                <a:gd name="T54" fmla="+- 0 1173 671"/>
                                <a:gd name="T55" fmla="*/ 1173 h 537"/>
                                <a:gd name="T56" fmla="+- 0 10106 9777"/>
                                <a:gd name="T57" fmla="*/ T56 w 330"/>
                                <a:gd name="T58" fmla="+- 0 1109 671"/>
                                <a:gd name="T59" fmla="*/ 1109 h 5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30" h="537">
                                  <a:moveTo>
                                    <a:pt x="281" y="0"/>
                                  </a:moveTo>
                                  <a:lnTo>
                                    <a:pt x="185" y="26"/>
                                  </a:lnTo>
                                  <a:lnTo>
                                    <a:pt x="0" y="107"/>
                                  </a:lnTo>
                                  <a:lnTo>
                                    <a:pt x="0" y="536"/>
                                  </a:lnTo>
                                  <a:lnTo>
                                    <a:pt x="117" y="465"/>
                                  </a:lnTo>
                                  <a:lnTo>
                                    <a:pt x="190" y="438"/>
                                  </a:lnTo>
                                  <a:lnTo>
                                    <a:pt x="329" y="438"/>
                                  </a:lnTo>
                                  <a:lnTo>
                                    <a:pt x="329" y="107"/>
                                  </a:lnTo>
                                  <a:lnTo>
                                    <a:pt x="319" y="26"/>
                                  </a:lnTo>
                                  <a:lnTo>
                                    <a:pt x="281" y="0"/>
                                  </a:lnTo>
                                  <a:close/>
                                  <a:moveTo>
                                    <a:pt x="329" y="438"/>
                                  </a:moveTo>
                                  <a:lnTo>
                                    <a:pt x="190" y="438"/>
                                  </a:lnTo>
                                  <a:lnTo>
                                    <a:pt x="251" y="451"/>
                                  </a:lnTo>
                                  <a:lnTo>
                                    <a:pt x="329" y="502"/>
                                  </a:lnTo>
                                  <a:lnTo>
                                    <a:pt x="329" y="438"/>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9815" y="780"/>
                              <a:ext cx="252" cy="33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pic:spPr>
                        </pic:pic>
                        <wps:wsp>
                          <wps:cNvPr id="61" name="AutoShape 31"/>
                          <wps:cNvSpPr>
                            <a:spLocks/>
                          </wps:cNvSpPr>
                          <wps:spPr bwMode="auto">
                            <a:xfrm>
                              <a:off x="10136" y="670"/>
                              <a:ext cx="330" cy="537"/>
                            </a:xfrm>
                            <a:custGeom>
                              <a:avLst/>
                              <a:gdLst>
                                <a:gd name="T0" fmla="+- 0 10466 10137"/>
                                <a:gd name="T1" fmla="*/ T0 w 330"/>
                                <a:gd name="T2" fmla="+- 0 1109 671"/>
                                <a:gd name="T3" fmla="*/ 1109 h 537"/>
                                <a:gd name="T4" fmla="+- 0 10275 10137"/>
                                <a:gd name="T5" fmla="*/ T4 w 330"/>
                                <a:gd name="T6" fmla="+- 0 1109 671"/>
                                <a:gd name="T7" fmla="*/ 1109 h 537"/>
                                <a:gd name="T8" fmla="+- 0 10349 10137"/>
                                <a:gd name="T9" fmla="*/ T8 w 330"/>
                                <a:gd name="T10" fmla="+- 0 1136 671"/>
                                <a:gd name="T11" fmla="*/ 1136 h 537"/>
                                <a:gd name="T12" fmla="+- 0 10466 10137"/>
                                <a:gd name="T13" fmla="*/ T12 w 330"/>
                                <a:gd name="T14" fmla="+- 0 1207 671"/>
                                <a:gd name="T15" fmla="*/ 1207 h 537"/>
                                <a:gd name="T16" fmla="+- 0 10466 10137"/>
                                <a:gd name="T17" fmla="*/ T16 w 330"/>
                                <a:gd name="T18" fmla="+- 0 1109 671"/>
                                <a:gd name="T19" fmla="*/ 1109 h 537"/>
                                <a:gd name="T20" fmla="+- 0 10184 10137"/>
                                <a:gd name="T21" fmla="*/ T20 w 330"/>
                                <a:gd name="T22" fmla="+- 0 671 671"/>
                                <a:gd name="T23" fmla="*/ 671 h 537"/>
                                <a:gd name="T24" fmla="+- 0 10147 10137"/>
                                <a:gd name="T25" fmla="*/ T24 w 330"/>
                                <a:gd name="T26" fmla="+- 0 697 671"/>
                                <a:gd name="T27" fmla="*/ 697 h 537"/>
                                <a:gd name="T28" fmla="+- 0 10137 10137"/>
                                <a:gd name="T29" fmla="*/ T28 w 330"/>
                                <a:gd name="T30" fmla="+- 0 778 671"/>
                                <a:gd name="T31" fmla="*/ 778 h 537"/>
                                <a:gd name="T32" fmla="+- 0 10137 10137"/>
                                <a:gd name="T33" fmla="*/ T32 w 330"/>
                                <a:gd name="T34" fmla="+- 0 1173 671"/>
                                <a:gd name="T35" fmla="*/ 1173 h 537"/>
                                <a:gd name="T36" fmla="+- 0 10215 10137"/>
                                <a:gd name="T37" fmla="*/ T36 w 330"/>
                                <a:gd name="T38" fmla="+- 0 1122 671"/>
                                <a:gd name="T39" fmla="*/ 1122 h 537"/>
                                <a:gd name="T40" fmla="+- 0 10275 10137"/>
                                <a:gd name="T41" fmla="*/ T40 w 330"/>
                                <a:gd name="T42" fmla="+- 0 1109 671"/>
                                <a:gd name="T43" fmla="*/ 1109 h 537"/>
                                <a:gd name="T44" fmla="+- 0 10466 10137"/>
                                <a:gd name="T45" fmla="*/ T44 w 330"/>
                                <a:gd name="T46" fmla="+- 0 1109 671"/>
                                <a:gd name="T47" fmla="*/ 1109 h 537"/>
                                <a:gd name="T48" fmla="+- 0 10466 10137"/>
                                <a:gd name="T49" fmla="*/ T48 w 330"/>
                                <a:gd name="T50" fmla="+- 0 778 671"/>
                                <a:gd name="T51" fmla="*/ 778 h 537"/>
                                <a:gd name="T52" fmla="+- 0 10280 10137"/>
                                <a:gd name="T53" fmla="*/ T52 w 330"/>
                                <a:gd name="T54" fmla="+- 0 697 671"/>
                                <a:gd name="T55" fmla="*/ 697 h 537"/>
                                <a:gd name="T56" fmla="+- 0 10184 10137"/>
                                <a:gd name="T57" fmla="*/ T56 w 330"/>
                                <a:gd name="T58" fmla="+- 0 671 671"/>
                                <a:gd name="T59" fmla="*/ 671 h 5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30" h="537">
                                  <a:moveTo>
                                    <a:pt x="329" y="438"/>
                                  </a:moveTo>
                                  <a:lnTo>
                                    <a:pt x="138" y="438"/>
                                  </a:lnTo>
                                  <a:lnTo>
                                    <a:pt x="212" y="465"/>
                                  </a:lnTo>
                                  <a:lnTo>
                                    <a:pt x="329" y="536"/>
                                  </a:lnTo>
                                  <a:lnTo>
                                    <a:pt x="329" y="438"/>
                                  </a:lnTo>
                                  <a:close/>
                                  <a:moveTo>
                                    <a:pt x="47" y="0"/>
                                  </a:moveTo>
                                  <a:lnTo>
                                    <a:pt x="10" y="26"/>
                                  </a:lnTo>
                                  <a:lnTo>
                                    <a:pt x="0" y="107"/>
                                  </a:lnTo>
                                  <a:lnTo>
                                    <a:pt x="0" y="502"/>
                                  </a:lnTo>
                                  <a:lnTo>
                                    <a:pt x="78" y="451"/>
                                  </a:lnTo>
                                  <a:lnTo>
                                    <a:pt x="138" y="438"/>
                                  </a:lnTo>
                                  <a:lnTo>
                                    <a:pt x="329" y="438"/>
                                  </a:lnTo>
                                  <a:lnTo>
                                    <a:pt x="329" y="107"/>
                                  </a:lnTo>
                                  <a:lnTo>
                                    <a:pt x="143" y="26"/>
                                  </a:lnTo>
                                  <a:lnTo>
                                    <a:pt x="47"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0175" y="780"/>
                              <a:ext cx="252" cy="33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pic:spPr>
                        </pic:pic>
                        <wps:wsp>
                          <wps:cNvPr id="63" name="Text Box 33"/>
                          <wps:cNvSpPr txBox="1">
                            <a:spLocks noChangeArrowheads="1"/>
                          </wps:cNvSpPr>
                          <wps:spPr bwMode="auto">
                            <a:xfrm>
                              <a:off x="1004" y="195"/>
                              <a:ext cx="10197" cy="5320"/>
                            </a:xfrm>
                            <a:prstGeom prst="rect">
                              <a:avLst/>
                            </a:prstGeom>
                            <a:solidFill>
                              <a:schemeClr val="bg2">
                                <a:lumMod val="90000"/>
                              </a:schemeClr>
                            </a:solidFill>
                            <a:ln w="15875">
                              <a:solidFill>
                                <a:srgbClr val="7030A0"/>
                              </a:solidFill>
                              <a:miter lim="800000"/>
                              <a:headEnd/>
                              <a:tailEnd/>
                            </a:ln>
                          </wps:spPr>
                          <wps:txbx>
                            <w:txbxContent>
                              <w:p w14:paraId="5237E88B" w14:textId="77777777" w:rsidR="005D34ED" w:rsidRPr="00D53DF7" w:rsidRDefault="005D34ED" w:rsidP="005D34ED">
                                <w:pPr>
                                  <w:pStyle w:val="HUMTextBoxHeading"/>
                                  <w:ind w:firstLine="170"/>
                                </w:pPr>
                                <w:r>
                                  <w:t>KNOW HOW: Cite it Right</w:t>
                                </w:r>
                              </w:p>
                              <w:p w14:paraId="45E10519" w14:textId="3E440CCC" w:rsidR="005D34ED" w:rsidRPr="00994AEF" w:rsidRDefault="005D34ED" w:rsidP="005D34ED">
                                <w:pPr>
                                  <w:ind w:left="170"/>
                                  <w:rPr>
                                    <w:rFonts w:cs="Open Sans"/>
                                    <w:szCs w:val="24"/>
                                  </w:rPr>
                                </w:pPr>
                                <w:r w:rsidRPr="00994AEF">
                                  <w:rPr>
                                    <w:rFonts w:cs="Open Sans"/>
                                    <w:szCs w:val="24"/>
                                  </w:rPr>
                                  <w:t>You can learn how to reference properly in 15 minutes – head to the online tutorial, Citing it right, at:</w:t>
                                </w:r>
                                <w:r>
                                  <w:rPr>
                                    <w:rFonts w:cs="Open Sans"/>
                                    <w:szCs w:val="24"/>
                                  </w:rPr>
                                  <w:t xml:space="preserve"> </w:t>
                                </w:r>
                                <w:hyperlink r:id="rId37" w:anchor="/" w:history="1">
                                  <w:r w:rsidR="00BA571F" w:rsidRPr="00BA571F">
                                    <w:rPr>
                                      <w:color w:val="0000FF"/>
                                      <w:u w:val="single"/>
                                    </w:rPr>
                                    <w:t>Referring to other people's ideas in your work - Overview (manchester.ac.uk)</w:t>
                                  </w:r>
                                </w:hyperlink>
                              </w:p>
                            </w:txbxContent>
                          </wps:txbx>
                          <wps:bodyPr rot="0" vert="horz" wrap="square" lIns="36000" tIns="72000" rIns="936000" bIns="72000" anchor="t" anchorCtr="0" upright="1">
                            <a:noAutofit/>
                          </wps:bodyPr>
                        </wps:wsp>
                      </wpg:grpSp>
                      <wps:wsp>
                        <wps:cNvPr id="17" name="Text Box 17"/>
                        <wps:cNvSpPr txBox="1"/>
                        <wps:spPr>
                          <a:xfrm>
                            <a:off x="5562052" y="83888"/>
                            <a:ext cx="847725" cy="2006711"/>
                          </a:xfrm>
                          <a:prstGeom prst="rect">
                            <a:avLst/>
                          </a:prstGeom>
                          <a:solidFill>
                            <a:schemeClr val="bg2">
                              <a:lumMod val="90000"/>
                            </a:schemeClr>
                          </a:solidFill>
                          <a:ln w="6350">
                            <a:noFill/>
                          </a:ln>
                        </wps:spPr>
                        <wps:txbx>
                          <w:txbxContent>
                            <w:p w14:paraId="1DACF0DC" w14:textId="77777777" w:rsidR="005D34ED" w:rsidRPr="003E53C9" w:rsidRDefault="005D34ED" w:rsidP="005D34ED">
                              <w:pPr>
                                <w:rPr>
                                  <w:szCs w:val="26"/>
                                </w:rPr>
                              </w:pPr>
                              <w:r>
                                <w:rPr>
                                  <w:noProof/>
                                </w:rPr>
                                <w:drawing>
                                  <wp:inline distT="0" distB="0" distL="0" distR="0" wp14:anchorId="4F9FC09A" wp14:editId="3EACA731">
                                    <wp:extent cx="499745" cy="49974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745" cy="4997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15A3C4" id="Group 102" o:spid="_x0000_s1026" style="position:absolute;margin-left:0;margin-top:3.05pt;width:503.2pt;height:101.1pt;z-index:251658241;mso-position-horizontal:left;mso-position-horizontal-relative:margin;mso-width-relative:margin;mso-height-relative:margin" coordsize="64750,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">
                <v:group id="Group 53" o:spid="_x0000_s1027" style="position:absolute;width:64750;height:36302" coordorigin="1004,195" coordsize="10197,5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angle 24" o:spid="_x0000_s1028" style="position:absolute;left:1034;top:725;width:9865;height:5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UjcxAAAANsAAAAPAAAAZHJzL2Rvd25yZXYueG1sRI9Ba8JA&#10;FITvBf/D8gQvohulF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OZdSNzEAAAA2wAAAA8A&#10;AAAAAAAAAAAAAAAABwIAAGRycy9kb3ducmV2LnhtbFBLBQYAAAAAAwADALcAAAD4AgAAAAA=&#10;" filled="f" stroked="f"/>
                  <v:rect id="Rectangle 25" o:spid="_x0000_s1029" style="position:absolute;left:1034;top:673;width:9865;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" filled="f" stroked="f"/>
                  <v:shape id="Freeform 26" o:spid="_x0000_s1030" style="position:absolute;left:9522;top:380;width:1202;height:1202;visibility:visible;mso-wrap-style:square;v-text-anchor:top" coordsize="120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" path="m601,l525,5,453,19,383,41,318,71r-61,37l202,152r-51,50l107,258,70,318,40,384,18,453,5,525,,601r5,75l18,749r22,69l70,883r37,61l151,1000r51,50l257,1094r61,37l383,1161r70,22l525,1197r76,4l676,1197r72,-14l818,1161r65,-30l944,1094r55,-44l1050,1000r44,-56l1131,883r30,-65l1183,749r13,-73l1201,601r-5,-76l1183,453r-22,-69l1131,318r-37,-60l1050,202,999,152,944,108,883,71,818,41,748,19,676,5,601,xe" filled="f" stroked="f">
                    <v:path arrowok="t" o:connecttype="custom" o:connectlocs="601,380;525,385;453,399;383,421;318,451;257,488;202,532;151,582;107,638;70,698;40,764;18,833;5,905;0,981;5,1056;18,1129;40,1198;70,1263;107,1324;151,1380;202,1430;257,1474;318,1511;383,1541;453,1563;525,1577;601,1581;676,1577;748,1563;818,1541;883,1511;944,1474;999,1430;1050,1380;1094,1324;1131,1263;1161,1198;1183,1129;1196,1056;1201,981;1196,905;1183,833;1161,764;1131,698;1094,638;1050,582;999,532;944,488;883,451;818,421;748,399;676,385;601,380" o:connectangles="0,0,0,0,0,0,0,0,0,0,0,0,0,0,0,0,0,0,0,0,0,0,0,0,0,0,0,0,0,0,0,0,0,0,0,0,0,0,0,0,0,0,0,0,0,0,0,0,0,0,0,0,0"/>
                  </v:shape>
                  <v:shape id="Freeform 27" o:spid="_x0000_s1031" style="position:absolute;left:9522;top:380;width:1202;height:1202;visibility:visible;mso-wrap-style:square;v-text-anchor:top" coordsize="120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" path="m1201,601r-5,75l1183,749r-22,69l1131,883r-37,61l1050,1000r-51,50l944,1094r-61,37l818,1161r-70,22l676,1197r-75,4l525,1197r-72,-14l383,1161r-65,-30l257,1094r-55,-44l151,1000,107,944,70,883,40,818,18,749,5,676,,601,5,525,18,453,40,384,70,318r37,-60l151,202r51,-50l257,108,318,71,383,41,453,19,525,5,601,r75,5l748,19r70,22l883,71r61,37l999,152r51,50l1094,258r37,60l1161,384r22,69l1196,525r5,76xe" filled="f" strokecolor="#6c2383" strokeweight="1.50881mm">
                    <v:path arrowok="t" o:connecttype="custom" o:connectlocs="1201,981;1196,1056;1183,1129;1161,1198;1131,1263;1094,1324;1050,1380;999,1430;944,1474;883,1511;818,1541;748,1563;676,1577;601,1581;525,1577;453,1563;383,1541;318,1511;257,1474;202,1430;151,1380;107,1324;70,1263;40,1198;18,1129;5,1056;0,981;5,905;18,833;40,764;70,698;107,638;151,582;202,532;257,488;318,451;383,421;453,399;525,385;601,380;676,385;748,399;818,421;883,451;944,488;999,532;1050,582;1094,638;1131,698;1161,764;1183,833;1196,905;1201,981" o:connectangles="0,0,0,0,0,0,0,0,0,0,0,0,0,0,0,0,0,0,0,0,0,0,0,0,0,0,0,0,0,0,0,0,0,0,0,0,0,0,0,0,0,0,0,0,0,0,0,0,0,0,0,0,0"/>
                  </v:shape>
                  <v:shape id="AutoShape 28" o:spid="_x0000_s1032" style="position:absolute;left:9729;top:628;width:788;height:626;visibility:visible;mso-wrap-style:square;v-text-anchor:top" coordsize="788,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" path="m787,585r-588,l248,586r54,9l347,618r48,7l444,617r47,-26l787,591r,-6xm278,45r-55,1l162,63,90,93,,136,,614,125,594r74,-9l787,585r,-449l729,94r-335,l333,60,278,45xm787,591r-296,l559,594r228,14l787,591xm566,l492,20,394,94r335,l652,37,566,xe" filled="f" stroked="f">
                    <v:path arrowok="t" o:connecttype="custom" o:connectlocs="787,1213;199,1213;248,1214;302,1223;347,1246;395,1253;444,1245;491,1219;787,1219;787,1213;278,673;223,674;162,691;90,721;0,764;0,1242;125,1222;199,1213;787,1213;787,764;729,722;394,722;333,688;278,673;787,1219;491,1219;559,1222;787,1236;787,1219;566,628;492,648;394,722;729,722;652,665;566,628" o:connectangles="0,0,0,0,0,0,0,0,0,0,0,0,0,0,0,0,0,0,0,0,0,0,0,0,0,0,0,0,0,0,0,0,0,0,0"/>
                  </v:shape>
                  <v:shape id="AutoShape 29" o:spid="_x0000_s1033" style="position:absolute;left:9776;top:670;width:330;height:537;visibility:visible;mso-wrap-style:square;v-text-anchor:top" coordsize="330,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" path="m281,l185,26,,107,,536,117,465r73,-27l329,438r,-331l319,26,281,xm329,438r-139,l251,451r78,51l329,438xe" filled="f" stroked="f">
                    <v:path arrowok="t" o:connecttype="custom" o:connectlocs="281,671;185,697;0,778;0,1207;117,1136;190,1109;329,1109;329,778;319,697;281,671;329,1109;190,1109;251,1122;329,1173;329,1109"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4" type="#_x0000_t75" style="position:absolute;left:9815;top:780;width:252;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">
                    <v:imagedata r:id="rId39" o:title=""/>
                  </v:shape>
                  <v:shape id="AutoShape 31" o:spid="_x0000_s1035" style="position:absolute;left:10136;top:670;width:330;height:537;visibility:visible;mso-wrap-style:square;v-text-anchor:top" coordsize="330,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" path="m329,438r-191,l212,465r117,71l329,438xm47,l10,26,,107,,502,78,451r60,-13l329,438r,-331l143,26,47,xe" filled="f" stroked="f">
                    <v:path arrowok="t" o:connecttype="custom" o:connectlocs="329,1109;138,1109;212,1136;329,1207;329,1109;47,671;10,697;0,778;0,1173;78,1122;138,1109;329,1109;329,778;143,697;47,671" o:connectangles="0,0,0,0,0,0,0,0,0,0,0,0,0,0,0"/>
                  </v:shape>
                  <v:shape id="Picture 32" o:spid="_x0000_s1036" type="#_x0000_t75" style="position:absolute;left:10175;top:780;width:252;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">
                    <v:imagedata r:id="rId40" o:title=""/>
                  </v:shape>
                  <v:shapetype id="_x0000_t202" coordsize="21600,21600" o:spt="202" path="m,l,21600r21600,l21600,xe">
                    <v:stroke joinstyle="miter"/>
                    <v:path gradientshapeok="t" o:connecttype="rect"/>
                  </v:shapetype>
                  <v:shape id="Text Box 33" o:spid="_x0000_s1037" type="#_x0000_t202" style="position:absolute;left:1004;top:195;width:10197;height:5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" fillcolor="#cfcdcd [2894]" strokecolor="#7030a0" strokeweight="1.25pt">
                    <v:textbox inset="1mm,2mm,26mm,2mm">
                      <w:txbxContent>
                        <w:p w14:paraId="5237E88B" w14:textId="77777777" w:rsidR="005D34ED" w:rsidRPr="00D53DF7" w:rsidRDefault="005D34ED" w:rsidP="005D34ED">
                          <w:pPr>
                            <w:pStyle w:val="HUMTextBoxHeading"/>
                            <w:ind w:firstLine="170"/>
                          </w:pPr>
                          <w:r>
                            <w:t>KNOW HOW: Cite it Right</w:t>
                          </w:r>
                        </w:p>
                        <w:p w14:paraId="45E10519" w14:textId="3E440CCC" w:rsidR="005D34ED" w:rsidRPr="00994AEF" w:rsidRDefault="005D34ED" w:rsidP="005D34ED">
                          <w:pPr>
                            <w:ind w:left="170"/>
                            <w:rPr>
                              <w:rFonts w:cs="Open Sans"/>
                              <w:szCs w:val="24"/>
                            </w:rPr>
                          </w:pPr>
                          <w:r w:rsidRPr="00994AEF">
                            <w:rPr>
                              <w:rFonts w:cs="Open Sans"/>
                              <w:szCs w:val="24"/>
                            </w:rPr>
                            <w:t>You can learn how to reference properly in 15 minutes – head to the online tutorial, Citing it right, at:</w:t>
                          </w:r>
                          <w:r>
                            <w:rPr>
                              <w:rFonts w:cs="Open Sans"/>
                              <w:szCs w:val="24"/>
                            </w:rPr>
                            <w:t xml:space="preserve"> </w:t>
                          </w:r>
                          <w:hyperlink r:id="rId41" w:anchor="/" w:history="1">
                            <w:r w:rsidR="00BA571F" w:rsidRPr="00BA571F">
                              <w:rPr>
                                <w:color w:val="0000FF"/>
                                <w:u w:val="single"/>
                              </w:rPr>
                              <w:t>Referring to other people's ideas in your work - Overview (manchester.ac.uk)</w:t>
                            </w:r>
                          </w:hyperlink>
                        </w:p>
                      </w:txbxContent>
                    </v:textbox>
                  </v:shape>
                </v:group>
                <v:shape id="Text Box 17" o:spid="_x0000_s1038" type="#_x0000_t202" style="position:absolute;left:55620;top:838;width:8477;height:20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" fillcolor="#cfcdcd [2894]" stroked="f" strokeweight=".5pt">
                  <v:textbox>
                    <w:txbxContent>
                      <w:p w14:paraId="1DACF0DC" w14:textId="77777777" w:rsidR="005D34ED" w:rsidRPr="003E53C9" w:rsidRDefault="005D34ED" w:rsidP="005D34ED">
                        <w:pPr>
                          <w:rPr>
                            <w:szCs w:val="26"/>
                          </w:rPr>
                        </w:pPr>
                        <w:r>
                          <w:rPr>
                            <w:noProof/>
                          </w:rPr>
                          <w:drawing>
                            <wp:inline distT="0" distB="0" distL="0" distR="0" wp14:anchorId="4F9FC09A" wp14:editId="3EACA731">
                              <wp:extent cx="499745" cy="49974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745" cy="499745"/>
                                      </a:xfrm>
                                      <a:prstGeom prst="rect">
                                        <a:avLst/>
                                      </a:prstGeom>
                                    </pic:spPr>
                                  </pic:pic>
                                </a:graphicData>
                              </a:graphic>
                            </wp:inline>
                          </w:drawing>
                        </w:r>
                      </w:p>
                    </w:txbxContent>
                  </v:textbox>
                </v:shape>
                <w10:wrap anchorx="margin"/>
              </v:group>
            </w:pict>
          </mc:Fallback>
        </mc:AlternateContent>
      </w:r>
    </w:p>
    <w:p w14:paraId="2841CBD0" w14:textId="77777777" w:rsidR="005D34ED" w:rsidRPr="00BD3483" w:rsidRDefault="005D34ED" w:rsidP="005D34ED">
      <w:pPr>
        <w:pStyle w:val="HUMNormal"/>
      </w:pPr>
    </w:p>
    <w:p w14:paraId="7F34A9E0" w14:textId="77777777" w:rsidR="005D34ED" w:rsidRDefault="005D34ED" w:rsidP="005D34ED">
      <w:pPr>
        <w:rPr>
          <w:rFonts w:ascii="Open Sans Light" w:hAnsi="Open Sans Light"/>
        </w:rPr>
      </w:pPr>
    </w:p>
    <w:p w14:paraId="2265E2E0" w14:textId="77777777" w:rsidR="005D34ED" w:rsidRPr="00CC651D" w:rsidRDefault="005D34ED" w:rsidP="005D34ED">
      <w:pPr>
        <w:rPr>
          <w:rFonts w:cs="Open Sans"/>
          <w:b/>
          <w:color w:val="00A2AE"/>
          <w:szCs w:val="26"/>
        </w:rPr>
      </w:pPr>
    </w:p>
    <w:p w14:paraId="39BD5F73" w14:textId="77777777" w:rsidR="005D34ED" w:rsidRPr="00CC651D" w:rsidRDefault="005D34ED" w:rsidP="005D34ED">
      <w:pPr>
        <w:rPr>
          <w:rFonts w:cs="Open Sans"/>
          <w:b/>
          <w:color w:val="00A2AE"/>
          <w:szCs w:val="26"/>
        </w:rPr>
      </w:pPr>
    </w:p>
    <w:p w14:paraId="3103A1D5" w14:textId="77777777" w:rsidR="005D34ED" w:rsidRPr="00493681" w:rsidRDefault="005D34ED" w:rsidP="005D34ED">
      <w:pPr>
        <w:pStyle w:val="HUMH1"/>
        <w:rPr>
          <w:lang w:val="en-GB"/>
        </w:rPr>
      </w:pPr>
      <w:r w:rsidRPr="00493681">
        <w:rPr>
          <w:lang w:val="en-GB"/>
        </w:rPr>
        <w:t>Plagiarism</w:t>
      </w:r>
    </w:p>
    <w:p w14:paraId="73644729" w14:textId="77777777" w:rsidR="005D34ED" w:rsidRDefault="005D34ED" w:rsidP="005D34ED">
      <w:pPr>
        <w:pStyle w:val="HUMNormal"/>
        <w:rPr>
          <w:szCs w:val="26"/>
          <w:lang w:val="en-GB"/>
        </w:rPr>
      </w:pPr>
      <w:r w:rsidRPr="00493681">
        <w:rPr>
          <w:szCs w:val="26"/>
          <w:lang w:val="en-GB"/>
        </w:rPr>
        <w:t>The University defines plagiarism as ‘presenting the ideas, work or words of other people without proper, clear and unambiguous acknowledgement.’ It is an example of academic malpractice and can lead to very serious penalties up to exclusion from the University. You should read the University’s guidelines here:</w:t>
      </w:r>
      <w:r>
        <w:rPr>
          <w:szCs w:val="26"/>
          <w:lang w:val="en-GB"/>
        </w:rPr>
        <w:t xml:space="preserve"> </w:t>
      </w:r>
      <w:hyperlink r:id="rId42" w:history="1">
        <w:r w:rsidRPr="00AC3E85">
          <w:rPr>
            <w:rStyle w:val="Hyperlink"/>
            <w:szCs w:val="26"/>
            <w:lang w:val="en-GB"/>
          </w:rPr>
          <w:t>http://documents.manchester.ac.uk/display.aspx?DocID=2870</w:t>
        </w:r>
      </w:hyperlink>
    </w:p>
    <w:p w14:paraId="690AE77A" w14:textId="77777777" w:rsidR="005D34ED" w:rsidRPr="0085177F" w:rsidRDefault="005D34ED" w:rsidP="005D34ED">
      <w:pPr>
        <w:pStyle w:val="HUMNormal"/>
      </w:pPr>
    </w:p>
    <w:p w14:paraId="625F2FA0" w14:textId="77777777" w:rsidR="005D34ED" w:rsidRDefault="005D34ED" w:rsidP="005D34ED">
      <w:pPr>
        <w:pStyle w:val="HUMNormal"/>
      </w:pPr>
      <w:r>
        <w:rPr>
          <w:rFonts w:eastAsia="Times New Roman"/>
          <w:b/>
          <w:bCs/>
          <w:noProof/>
          <w:lang w:val="en-GB" w:eastAsia="en-GB"/>
        </w:rPr>
        <mc:AlternateContent>
          <mc:Choice Requires="wpg">
            <w:drawing>
              <wp:anchor distT="0" distB="0" distL="114300" distR="114300" simplePos="0" relativeHeight="251658242" behindDoc="0" locked="0" layoutInCell="1" allowOverlap="1" wp14:anchorId="231AB18E" wp14:editId="521A5FD0">
                <wp:simplePos x="0" y="0"/>
                <wp:positionH relativeFrom="margin">
                  <wp:align>left</wp:align>
                </wp:positionH>
                <wp:positionV relativeFrom="paragraph">
                  <wp:posOffset>13335</wp:posOffset>
                </wp:positionV>
                <wp:extent cx="6473190" cy="1499016"/>
                <wp:effectExtent l="0" t="0" r="22860" b="6350"/>
                <wp:wrapNone/>
                <wp:docPr id="321" name="Group 321"/>
                <wp:cNvGraphicFramePr/>
                <a:graphic xmlns:a="http://schemas.openxmlformats.org/drawingml/2006/main">
                  <a:graphicData uri="http://schemas.microsoft.com/office/word/2010/wordprocessingGroup">
                    <wpg:wgp>
                      <wpg:cNvGrpSpPr/>
                      <wpg:grpSpPr>
                        <a:xfrm>
                          <a:off x="0" y="0"/>
                          <a:ext cx="6473190" cy="1499016"/>
                          <a:chOff x="0" y="0"/>
                          <a:chExt cx="6474460" cy="3630295"/>
                        </a:xfrm>
                      </wpg:grpSpPr>
                      <wpg:grpSp>
                        <wpg:cNvPr id="322" name="Group 322"/>
                        <wpg:cNvGrpSpPr>
                          <a:grpSpLocks/>
                        </wpg:cNvGrpSpPr>
                        <wpg:grpSpPr bwMode="auto">
                          <a:xfrm>
                            <a:off x="0" y="0"/>
                            <a:ext cx="6474460" cy="3630295"/>
                            <a:chOff x="1004" y="195"/>
                            <a:chExt cx="10196" cy="5717"/>
                          </a:xfrm>
                          <a:solidFill>
                            <a:srgbClr val="CDECF0"/>
                          </a:solidFill>
                        </wpg:grpSpPr>
                        <wps:wsp>
                          <wps:cNvPr id="323" name="Rectangle 24"/>
                          <wps:cNvSpPr>
                            <a:spLocks noChangeArrowheads="1"/>
                          </wps:cNvSpPr>
                          <wps:spPr bwMode="auto">
                            <a:xfrm>
                              <a:off x="1034" y="725"/>
                              <a:ext cx="9865" cy="518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4" name="Rectangle 25"/>
                          <wps:cNvSpPr>
                            <a:spLocks noChangeArrowheads="1"/>
                          </wps:cNvSpPr>
                          <wps:spPr bwMode="auto">
                            <a:xfrm>
                              <a:off x="1034" y="673"/>
                              <a:ext cx="9865" cy="6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 name="Freeform 26"/>
                          <wps:cNvSpPr>
                            <a:spLocks/>
                          </wps:cNvSpPr>
                          <wps:spPr bwMode="auto">
                            <a:xfrm>
                              <a:off x="9522" y="380"/>
                              <a:ext cx="1202" cy="1202"/>
                            </a:xfrm>
                            <a:custGeom>
                              <a:avLst/>
                              <a:gdLst>
                                <a:gd name="T0" fmla="+- 0 10124 9523"/>
                                <a:gd name="T1" fmla="*/ T0 w 1202"/>
                                <a:gd name="T2" fmla="+- 0 380 380"/>
                                <a:gd name="T3" fmla="*/ 380 h 1202"/>
                                <a:gd name="T4" fmla="+- 0 10048 9523"/>
                                <a:gd name="T5" fmla="*/ T4 w 1202"/>
                                <a:gd name="T6" fmla="+- 0 385 380"/>
                                <a:gd name="T7" fmla="*/ 385 h 1202"/>
                                <a:gd name="T8" fmla="+- 0 9976 9523"/>
                                <a:gd name="T9" fmla="*/ T8 w 1202"/>
                                <a:gd name="T10" fmla="+- 0 399 380"/>
                                <a:gd name="T11" fmla="*/ 399 h 1202"/>
                                <a:gd name="T12" fmla="+- 0 9906 9523"/>
                                <a:gd name="T13" fmla="*/ T12 w 1202"/>
                                <a:gd name="T14" fmla="+- 0 421 380"/>
                                <a:gd name="T15" fmla="*/ 421 h 1202"/>
                                <a:gd name="T16" fmla="+- 0 9841 9523"/>
                                <a:gd name="T17" fmla="*/ T16 w 1202"/>
                                <a:gd name="T18" fmla="+- 0 451 380"/>
                                <a:gd name="T19" fmla="*/ 451 h 1202"/>
                                <a:gd name="T20" fmla="+- 0 9780 9523"/>
                                <a:gd name="T21" fmla="*/ T20 w 1202"/>
                                <a:gd name="T22" fmla="+- 0 488 380"/>
                                <a:gd name="T23" fmla="*/ 488 h 1202"/>
                                <a:gd name="T24" fmla="+- 0 9725 9523"/>
                                <a:gd name="T25" fmla="*/ T24 w 1202"/>
                                <a:gd name="T26" fmla="+- 0 532 380"/>
                                <a:gd name="T27" fmla="*/ 532 h 1202"/>
                                <a:gd name="T28" fmla="+- 0 9674 9523"/>
                                <a:gd name="T29" fmla="*/ T28 w 1202"/>
                                <a:gd name="T30" fmla="+- 0 582 380"/>
                                <a:gd name="T31" fmla="*/ 582 h 1202"/>
                                <a:gd name="T32" fmla="+- 0 9630 9523"/>
                                <a:gd name="T33" fmla="*/ T32 w 1202"/>
                                <a:gd name="T34" fmla="+- 0 638 380"/>
                                <a:gd name="T35" fmla="*/ 638 h 1202"/>
                                <a:gd name="T36" fmla="+- 0 9593 9523"/>
                                <a:gd name="T37" fmla="*/ T36 w 1202"/>
                                <a:gd name="T38" fmla="+- 0 698 380"/>
                                <a:gd name="T39" fmla="*/ 698 h 1202"/>
                                <a:gd name="T40" fmla="+- 0 9563 9523"/>
                                <a:gd name="T41" fmla="*/ T40 w 1202"/>
                                <a:gd name="T42" fmla="+- 0 764 380"/>
                                <a:gd name="T43" fmla="*/ 764 h 1202"/>
                                <a:gd name="T44" fmla="+- 0 9541 9523"/>
                                <a:gd name="T45" fmla="*/ T44 w 1202"/>
                                <a:gd name="T46" fmla="+- 0 833 380"/>
                                <a:gd name="T47" fmla="*/ 833 h 1202"/>
                                <a:gd name="T48" fmla="+- 0 9528 9523"/>
                                <a:gd name="T49" fmla="*/ T48 w 1202"/>
                                <a:gd name="T50" fmla="+- 0 905 380"/>
                                <a:gd name="T51" fmla="*/ 905 h 1202"/>
                                <a:gd name="T52" fmla="+- 0 9523 9523"/>
                                <a:gd name="T53" fmla="*/ T52 w 1202"/>
                                <a:gd name="T54" fmla="+- 0 981 380"/>
                                <a:gd name="T55" fmla="*/ 981 h 1202"/>
                                <a:gd name="T56" fmla="+- 0 9528 9523"/>
                                <a:gd name="T57" fmla="*/ T56 w 1202"/>
                                <a:gd name="T58" fmla="+- 0 1056 380"/>
                                <a:gd name="T59" fmla="*/ 1056 h 1202"/>
                                <a:gd name="T60" fmla="+- 0 9541 9523"/>
                                <a:gd name="T61" fmla="*/ T60 w 1202"/>
                                <a:gd name="T62" fmla="+- 0 1129 380"/>
                                <a:gd name="T63" fmla="*/ 1129 h 1202"/>
                                <a:gd name="T64" fmla="+- 0 9563 9523"/>
                                <a:gd name="T65" fmla="*/ T64 w 1202"/>
                                <a:gd name="T66" fmla="+- 0 1198 380"/>
                                <a:gd name="T67" fmla="*/ 1198 h 1202"/>
                                <a:gd name="T68" fmla="+- 0 9593 9523"/>
                                <a:gd name="T69" fmla="*/ T68 w 1202"/>
                                <a:gd name="T70" fmla="+- 0 1263 380"/>
                                <a:gd name="T71" fmla="*/ 1263 h 1202"/>
                                <a:gd name="T72" fmla="+- 0 9630 9523"/>
                                <a:gd name="T73" fmla="*/ T72 w 1202"/>
                                <a:gd name="T74" fmla="+- 0 1324 380"/>
                                <a:gd name="T75" fmla="*/ 1324 h 1202"/>
                                <a:gd name="T76" fmla="+- 0 9674 9523"/>
                                <a:gd name="T77" fmla="*/ T76 w 1202"/>
                                <a:gd name="T78" fmla="+- 0 1380 380"/>
                                <a:gd name="T79" fmla="*/ 1380 h 1202"/>
                                <a:gd name="T80" fmla="+- 0 9725 9523"/>
                                <a:gd name="T81" fmla="*/ T80 w 1202"/>
                                <a:gd name="T82" fmla="+- 0 1430 380"/>
                                <a:gd name="T83" fmla="*/ 1430 h 1202"/>
                                <a:gd name="T84" fmla="+- 0 9780 9523"/>
                                <a:gd name="T85" fmla="*/ T84 w 1202"/>
                                <a:gd name="T86" fmla="+- 0 1474 380"/>
                                <a:gd name="T87" fmla="*/ 1474 h 1202"/>
                                <a:gd name="T88" fmla="+- 0 9841 9523"/>
                                <a:gd name="T89" fmla="*/ T88 w 1202"/>
                                <a:gd name="T90" fmla="+- 0 1511 380"/>
                                <a:gd name="T91" fmla="*/ 1511 h 1202"/>
                                <a:gd name="T92" fmla="+- 0 9906 9523"/>
                                <a:gd name="T93" fmla="*/ T92 w 1202"/>
                                <a:gd name="T94" fmla="+- 0 1541 380"/>
                                <a:gd name="T95" fmla="*/ 1541 h 1202"/>
                                <a:gd name="T96" fmla="+- 0 9976 9523"/>
                                <a:gd name="T97" fmla="*/ T96 w 1202"/>
                                <a:gd name="T98" fmla="+- 0 1563 380"/>
                                <a:gd name="T99" fmla="*/ 1563 h 1202"/>
                                <a:gd name="T100" fmla="+- 0 10048 9523"/>
                                <a:gd name="T101" fmla="*/ T100 w 1202"/>
                                <a:gd name="T102" fmla="+- 0 1577 380"/>
                                <a:gd name="T103" fmla="*/ 1577 h 1202"/>
                                <a:gd name="T104" fmla="+- 0 10124 9523"/>
                                <a:gd name="T105" fmla="*/ T104 w 1202"/>
                                <a:gd name="T106" fmla="+- 0 1581 380"/>
                                <a:gd name="T107" fmla="*/ 1581 h 1202"/>
                                <a:gd name="T108" fmla="+- 0 10199 9523"/>
                                <a:gd name="T109" fmla="*/ T108 w 1202"/>
                                <a:gd name="T110" fmla="+- 0 1577 380"/>
                                <a:gd name="T111" fmla="*/ 1577 h 1202"/>
                                <a:gd name="T112" fmla="+- 0 10271 9523"/>
                                <a:gd name="T113" fmla="*/ T112 w 1202"/>
                                <a:gd name="T114" fmla="+- 0 1563 380"/>
                                <a:gd name="T115" fmla="*/ 1563 h 1202"/>
                                <a:gd name="T116" fmla="+- 0 10341 9523"/>
                                <a:gd name="T117" fmla="*/ T116 w 1202"/>
                                <a:gd name="T118" fmla="+- 0 1541 380"/>
                                <a:gd name="T119" fmla="*/ 1541 h 1202"/>
                                <a:gd name="T120" fmla="+- 0 10406 9523"/>
                                <a:gd name="T121" fmla="*/ T120 w 1202"/>
                                <a:gd name="T122" fmla="+- 0 1511 380"/>
                                <a:gd name="T123" fmla="*/ 1511 h 1202"/>
                                <a:gd name="T124" fmla="+- 0 10467 9523"/>
                                <a:gd name="T125" fmla="*/ T124 w 1202"/>
                                <a:gd name="T126" fmla="+- 0 1474 380"/>
                                <a:gd name="T127" fmla="*/ 1474 h 1202"/>
                                <a:gd name="T128" fmla="+- 0 10522 9523"/>
                                <a:gd name="T129" fmla="*/ T128 w 1202"/>
                                <a:gd name="T130" fmla="+- 0 1430 380"/>
                                <a:gd name="T131" fmla="*/ 1430 h 1202"/>
                                <a:gd name="T132" fmla="+- 0 10573 9523"/>
                                <a:gd name="T133" fmla="*/ T132 w 1202"/>
                                <a:gd name="T134" fmla="+- 0 1380 380"/>
                                <a:gd name="T135" fmla="*/ 1380 h 1202"/>
                                <a:gd name="T136" fmla="+- 0 10617 9523"/>
                                <a:gd name="T137" fmla="*/ T136 w 1202"/>
                                <a:gd name="T138" fmla="+- 0 1324 380"/>
                                <a:gd name="T139" fmla="*/ 1324 h 1202"/>
                                <a:gd name="T140" fmla="+- 0 10654 9523"/>
                                <a:gd name="T141" fmla="*/ T140 w 1202"/>
                                <a:gd name="T142" fmla="+- 0 1263 380"/>
                                <a:gd name="T143" fmla="*/ 1263 h 1202"/>
                                <a:gd name="T144" fmla="+- 0 10684 9523"/>
                                <a:gd name="T145" fmla="*/ T144 w 1202"/>
                                <a:gd name="T146" fmla="+- 0 1198 380"/>
                                <a:gd name="T147" fmla="*/ 1198 h 1202"/>
                                <a:gd name="T148" fmla="+- 0 10706 9523"/>
                                <a:gd name="T149" fmla="*/ T148 w 1202"/>
                                <a:gd name="T150" fmla="+- 0 1129 380"/>
                                <a:gd name="T151" fmla="*/ 1129 h 1202"/>
                                <a:gd name="T152" fmla="+- 0 10719 9523"/>
                                <a:gd name="T153" fmla="*/ T152 w 1202"/>
                                <a:gd name="T154" fmla="+- 0 1056 380"/>
                                <a:gd name="T155" fmla="*/ 1056 h 1202"/>
                                <a:gd name="T156" fmla="+- 0 10724 9523"/>
                                <a:gd name="T157" fmla="*/ T156 w 1202"/>
                                <a:gd name="T158" fmla="+- 0 981 380"/>
                                <a:gd name="T159" fmla="*/ 981 h 1202"/>
                                <a:gd name="T160" fmla="+- 0 10719 9523"/>
                                <a:gd name="T161" fmla="*/ T160 w 1202"/>
                                <a:gd name="T162" fmla="+- 0 905 380"/>
                                <a:gd name="T163" fmla="*/ 905 h 1202"/>
                                <a:gd name="T164" fmla="+- 0 10706 9523"/>
                                <a:gd name="T165" fmla="*/ T164 w 1202"/>
                                <a:gd name="T166" fmla="+- 0 833 380"/>
                                <a:gd name="T167" fmla="*/ 833 h 1202"/>
                                <a:gd name="T168" fmla="+- 0 10684 9523"/>
                                <a:gd name="T169" fmla="*/ T168 w 1202"/>
                                <a:gd name="T170" fmla="+- 0 764 380"/>
                                <a:gd name="T171" fmla="*/ 764 h 1202"/>
                                <a:gd name="T172" fmla="+- 0 10654 9523"/>
                                <a:gd name="T173" fmla="*/ T172 w 1202"/>
                                <a:gd name="T174" fmla="+- 0 698 380"/>
                                <a:gd name="T175" fmla="*/ 698 h 1202"/>
                                <a:gd name="T176" fmla="+- 0 10617 9523"/>
                                <a:gd name="T177" fmla="*/ T176 w 1202"/>
                                <a:gd name="T178" fmla="+- 0 638 380"/>
                                <a:gd name="T179" fmla="*/ 638 h 1202"/>
                                <a:gd name="T180" fmla="+- 0 10573 9523"/>
                                <a:gd name="T181" fmla="*/ T180 w 1202"/>
                                <a:gd name="T182" fmla="+- 0 582 380"/>
                                <a:gd name="T183" fmla="*/ 582 h 1202"/>
                                <a:gd name="T184" fmla="+- 0 10522 9523"/>
                                <a:gd name="T185" fmla="*/ T184 w 1202"/>
                                <a:gd name="T186" fmla="+- 0 532 380"/>
                                <a:gd name="T187" fmla="*/ 532 h 1202"/>
                                <a:gd name="T188" fmla="+- 0 10467 9523"/>
                                <a:gd name="T189" fmla="*/ T188 w 1202"/>
                                <a:gd name="T190" fmla="+- 0 488 380"/>
                                <a:gd name="T191" fmla="*/ 488 h 1202"/>
                                <a:gd name="T192" fmla="+- 0 10406 9523"/>
                                <a:gd name="T193" fmla="*/ T192 w 1202"/>
                                <a:gd name="T194" fmla="+- 0 451 380"/>
                                <a:gd name="T195" fmla="*/ 451 h 1202"/>
                                <a:gd name="T196" fmla="+- 0 10341 9523"/>
                                <a:gd name="T197" fmla="*/ T196 w 1202"/>
                                <a:gd name="T198" fmla="+- 0 421 380"/>
                                <a:gd name="T199" fmla="*/ 421 h 1202"/>
                                <a:gd name="T200" fmla="+- 0 10271 9523"/>
                                <a:gd name="T201" fmla="*/ T200 w 1202"/>
                                <a:gd name="T202" fmla="+- 0 399 380"/>
                                <a:gd name="T203" fmla="*/ 399 h 1202"/>
                                <a:gd name="T204" fmla="+- 0 10199 9523"/>
                                <a:gd name="T205" fmla="*/ T204 w 1202"/>
                                <a:gd name="T206" fmla="+- 0 385 380"/>
                                <a:gd name="T207" fmla="*/ 385 h 1202"/>
                                <a:gd name="T208" fmla="+- 0 10124 9523"/>
                                <a:gd name="T209" fmla="*/ T208 w 1202"/>
                                <a:gd name="T210" fmla="+- 0 380 380"/>
                                <a:gd name="T211" fmla="*/ 380 h 1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02" h="1202">
                                  <a:moveTo>
                                    <a:pt x="601" y="0"/>
                                  </a:moveTo>
                                  <a:lnTo>
                                    <a:pt x="525" y="5"/>
                                  </a:lnTo>
                                  <a:lnTo>
                                    <a:pt x="453" y="19"/>
                                  </a:lnTo>
                                  <a:lnTo>
                                    <a:pt x="383" y="41"/>
                                  </a:lnTo>
                                  <a:lnTo>
                                    <a:pt x="318" y="71"/>
                                  </a:lnTo>
                                  <a:lnTo>
                                    <a:pt x="257" y="108"/>
                                  </a:lnTo>
                                  <a:lnTo>
                                    <a:pt x="202" y="152"/>
                                  </a:lnTo>
                                  <a:lnTo>
                                    <a:pt x="151" y="202"/>
                                  </a:lnTo>
                                  <a:lnTo>
                                    <a:pt x="107" y="258"/>
                                  </a:lnTo>
                                  <a:lnTo>
                                    <a:pt x="70" y="318"/>
                                  </a:lnTo>
                                  <a:lnTo>
                                    <a:pt x="40" y="384"/>
                                  </a:lnTo>
                                  <a:lnTo>
                                    <a:pt x="18" y="453"/>
                                  </a:lnTo>
                                  <a:lnTo>
                                    <a:pt x="5" y="525"/>
                                  </a:lnTo>
                                  <a:lnTo>
                                    <a:pt x="0" y="601"/>
                                  </a:lnTo>
                                  <a:lnTo>
                                    <a:pt x="5" y="676"/>
                                  </a:lnTo>
                                  <a:lnTo>
                                    <a:pt x="18" y="749"/>
                                  </a:lnTo>
                                  <a:lnTo>
                                    <a:pt x="40" y="818"/>
                                  </a:lnTo>
                                  <a:lnTo>
                                    <a:pt x="70" y="883"/>
                                  </a:lnTo>
                                  <a:lnTo>
                                    <a:pt x="107" y="944"/>
                                  </a:lnTo>
                                  <a:lnTo>
                                    <a:pt x="151" y="1000"/>
                                  </a:lnTo>
                                  <a:lnTo>
                                    <a:pt x="202" y="1050"/>
                                  </a:lnTo>
                                  <a:lnTo>
                                    <a:pt x="257" y="1094"/>
                                  </a:lnTo>
                                  <a:lnTo>
                                    <a:pt x="318" y="1131"/>
                                  </a:lnTo>
                                  <a:lnTo>
                                    <a:pt x="383" y="1161"/>
                                  </a:lnTo>
                                  <a:lnTo>
                                    <a:pt x="453" y="1183"/>
                                  </a:lnTo>
                                  <a:lnTo>
                                    <a:pt x="525" y="1197"/>
                                  </a:lnTo>
                                  <a:lnTo>
                                    <a:pt x="601" y="1201"/>
                                  </a:lnTo>
                                  <a:lnTo>
                                    <a:pt x="676" y="1197"/>
                                  </a:lnTo>
                                  <a:lnTo>
                                    <a:pt x="748" y="1183"/>
                                  </a:lnTo>
                                  <a:lnTo>
                                    <a:pt x="818" y="1161"/>
                                  </a:lnTo>
                                  <a:lnTo>
                                    <a:pt x="883" y="1131"/>
                                  </a:lnTo>
                                  <a:lnTo>
                                    <a:pt x="944" y="1094"/>
                                  </a:lnTo>
                                  <a:lnTo>
                                    <a:pt x="999" y="1050"/>
                                  </a:lnTo>
                                  <a:lnTo>
                                    <a:pt x="1050" y="1000"/>
                                  </a:lnTo>
                                  <a:lnTo>
                                    <a:pt x="1094" y="944"/>
                                  </a:lnTo>
                                  <a:lnTo>
                                    <a:pt x="1131" y="883"/>
                                  </a:lnTo>
                                  <a:lnTo>
                                    <a:pt x="1161" y="818"/>
                                  </a:lnTo>
                                  <a:lnTo>
                                    <a:pt x="1183" y="749"/>
                                  </a:lnTo>
                                  <a:lnTo>
                                    <a:pt x="1196" y="676"/>
                                  </a:lnTo>
                                  <a:lnTo>
                                    <a:pt x="1201" y="601"/>
                                  </a:lnTo>
                                  <a:lnTo>
                                    <a:pt x="1196" y="525"/>
                                  </a:lnTo>
                                  <a:lnTo>
                                    <a:pt x="1183" y="453"/>
                                  </a:lnTo>
                                  <a:lnTo>
                                    <a:pt x="1161" y="384"/>
                                  </a:lnTo>
                                  <a:lnTo>
                                    <a:pt x="1131" y="318"/>
                                  </a:lnTo>
                                  <a:lnTo>
                                    <a:pt x="1094" y="258"/>
                                  </a:lnTo>
                                  <a:lnTo>
                                    <a:pt x="1050" y="202"/>
                                  </a:lnTo>
                                  <a:lnTo>
                                    <a:pt x="999" y="152"/>
                                  </a:lnTo>
                                  <a:lnTo>
                                    <a:pt x="944" y="108"/>
                                  </a:lnTo>
                                  <a:lnTo>
                                    <a:pt x="883" y="71"/>
                                  </a:lnTo>
                                  <a:lnTo>
                                    <a:pt x="818" y="41"/>
                                  </a:lnTo>
                                  <a:lnTo>
                                    <a:pt x="748" y="19"/>
                                  </a:lnTo>
                                  <a:lnTo>
                                    <a:pt x="676" y="5"/>
                                  </a:lnTo>
                                  <a:lnTo>
                                    <a:pt x="601"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Freeform 27"/>
                          <wps:cNvSpPr>
                            <a:spLocks/>
                          </wps:cNvSpPr>
                          <wps:spPr bwMode="auto">
                            <a:xfrm>
                              <a:off x="9522" y="380"/>
                              <a:ext cx="1202" cy="1202"/>
                            </a:xfrm>
                            <a:custGeom>
                              <a:avLst/>
                              <a:gdLst>
                                <a:gd name="T0" fmla="+- 0 10724 9523"/>
                                <a:gd name="T1" fmla="*/ T0 w 1202"/>
                                <a:gd name="T2" fmla="+- 0 981 380"/>
                                <a:gd name="T3" fmla="*/ 981 h 1202"/>
                                <a:gd name="T4" fmla="+- 0 10719 9523"/>
                                <a:gd name="T5" fmla="*/ T4 w 1202"/>
                                <a:gd name="T6" fmla="+- 0 1056 380"/>
                                <a:gd name="T7" fmla="*/ 1056 h 1202"/>
                                <a:gd name="T8" fmla="+- 0 10706 9523"/>
                                <a:gd name="T9" fmla="*/ T8 w 1202"/>
                                <a:gd name="T10" fmla="+- 0 1129 380"/>
                                <a:gd name="T11" fmla="*/ 1129 h 1202"/>
                                <a:gd name="T12" fmla="+- 0 10684 9523"/>
                                <a:gd name="T13" fmla="*/ T12 w 1202"/>
                                <a:gd name="T14" fmla="+- 0 1198 380"/>
                                <a:gd name="T15" fmla="*/ 1198 h 1202"/>
                                <a:gd name="T16" fmla="+- 0 10654 9523"/>
                                <a:gd name="T17" fmla="*/ T16 w 1202"/>
                                <a:gd name="T18" fmla="+- 0 1263 380"/>
                                <a:gd name="T19" fmla="*/ 1263 h 1202"/>
                                <a:gd name="T20" fmla="+- 0 10617 9523"/>
                                <a:gd name="T21" fmla="*/ T20 w 1202"/>
                                <a:gd name="T22" fmla="+- 0 1324 380"/>
                                <a:gd name="T23" fmla="*/ 1324 h 1202"/>
                                <a:gd name="T24" fmla="+- 0 10573 9523"/>
                                <a:gd name="T25" fmla="*/ T24 w 1202"/>
                                <a:gd name="T26" fmla="+- 0 1380 380"/>
                                <a:gd name="T27" fmla="*/ 1380 h 1202"/>
                                <a:gd name="T28" fmla="+- 0 10522 9523"/>
                                <a:gd name="T29" fmla="*/ T28 w 1202"/>
                                <a:gd name="T30" fmla="+- 0 1430 380"/>
                                <a:gd name="T31" fmla="*/ 1430 h 1202"/>
                                <a:gd name="T32" fmla="+- 0 10467 9523"/>
                                <a:gd name="T33" fmla="*/ T32 w 1202"/>
                                <a:gd name="T34" fmla="+- 0 1474 380"/>
                                <a:gd name="T35" fmla="*/ 1474 h 1202"/>
                                <a:gd name="T36" fmla="+- 0 10406 9523"/>
                                <a:gd name="T37" fmla="*/ T36 w 1202"/>
                                <a:gd name="T38" fmla="+- 0 1511 380"/>
                                <a:gd name="T39" fmla="*/ 1511 h 1202"/>
                                <a:gd name="T40" fmla="+- 0 10341 9523"/>
                                <a:gd name="T41" fmla="*/ T40 w 1202"/>
                                <a:gd name="T42" fmla="+- 0 1541 380"/>
                                <a:gd name="T43" fmla="*/ 1541 h 1202"/>
                                <a:gd name="T44" fmla="+- 0 10271 9523"/>
                                <a:gd name="T45" fmla="*/ T44 w 1202"/>
                                <a:gd name="T46" fmla="+- 0 1563 380"/>
                                <a:gd name="T47" fmla="*/ 1563 h 1202"/>
                                <a:gd name="T48" fmla="+- 0 10199 9523"/>
                                <a:gd name="T49" fmla="*/ T48 w 1202"/>
                                <a:gd name="T50" fmla="+- 0 1577 380"/>
                                <a:gd name="T51" fmla="*/ 1577 h 1202"/>
                                <a:gd name="T52" fmla="+- 0 10124 9523"/>
                                <a:gd name="T53" fmla="*/ T52 w 1202"/>
                                <a:gd name="T54" fmla="+- 0 1581 380"/>
                                <a:gd name="T55" fmla="*/ 1581 h 1202"/>
                                <a:gd name="T56" fmla="+- 0 10048 9523"/>
                                <a:gd name="T57" fmla="*/ T56 w 1202"/>
                                <a:gd name="T58" fmla="+- 0 1577 380"/>
                                <a:gd name="T59" fmla="*/ 1577 h 1202"/>
                                <a:gd name="T60" fmla="+- 0 9976 9523"/>
                                <a:gd name="T61" fmla="*/ T60 w 1202"/>
                                <a:gd name="T62" fmla="+- 0 1563 380"/>
                                <a:gd name="T63" fmla="*/ 1563 h 1202"/>
                                <a:gd name="T64" fmla="+- 0 9906 9523"/>
                                <a:gd name="T65" fmla="*/ T64 w 1202"/>
                                <a:gd name="T66" fmla="+- 0 1541 380"/>
                                <a:gd name="T67" fmla="*/ 1541 h 1202"/>
                                <a:gd name="T68" fmla="+- 0 9841 9523"/>
                                <a:gd name="T69" fmla="*/ T68 w 1202"/>
                                <a:gd name="T70" fmla="+- 0 1511 380"/>
                                <a:gd name="T71" fmla="*/ 1511 h 1202"/>
                                <a:gd name="T72" fmla="+- 0 9780 9523"/>
                                <a:gd name="T73" fmla="*/ T72 w 1202"/>
                                <a:gd name="T74" fmla="+- 0 1474 380"/>
                                <a:gd name="T75" fmla="*/ 1474 h 1202"/>
                                <a:gd name="T76" fmla="+- 0 9725 9523"/>
                                <a:gd name="T77" fmla="*/ T76 w 1202"/>
                                <a:gd name="T78" fmla="+- 0 1430 380"/>
                                <a:gd name="T79" fmla="*/ 1430 h 1202"/>
                                <a:gd name="T80" fmla="+- 0 9674 9523"/>
                                <a:gd name="T81" fmla="*/ T80 w 1202"/>
                                <a:gd name="T82" fmla="+- 0 1380 380"/>
                                <a:gd name="T83" fmla="*/ 1380 h 1202"/>
                                <a:gd name="T84" fmla="+- 0 9630 9523"/>
                                <a:gd name="T85" fmla="*/ T84 w 1202"/>
                                <a:gd name="T86" fmla="+- 0 1324 380"/>
                                <a:gd name="T87" fmla="*/ 1324 h 1202"/>
                                <a:gd name="T88" fmla="+- 0 9593 9523"/>
                                <a:gd name="T89" fmla="*/ T88 w 1202"/>
                                <a:gd name="T90" fmla="+- 0 1263 380"/>
                                <a:gd name="T91" fmla="*/ 1263 h 1202"/>
                                <a:gd name="T92" fmla="+- 0 9563 9523"/>
                                <a:gd name="T93" fmla="*/ T92 w 1202"/>
                                <a:gd name="T94" fmla="+- 0 1198 380"/>
                                <a:gd name="T95" fmla="*/ 1198 h 1202"/>
                                <a:gd name="T96" fmla="+- 0 9541 9523"/>
                                <a:gd name="T97" fmla="*/ T96 w 1202"/>
                                <a:gd name="T98" fmla="+- 0 1129 380"/>
                                <a:gd name="T99" fmla="*/ 1129 h 1202"/>
                                <a:gd name="T100" fmla="+- 0 9528 9523"/>
                                <a:gd name="T101" fmla="*/ T100 w 1202"/>
                                <a:gd name="T102" fmla="+- 0 1056 380"/>
                                <a:gd name="T103" fmla="*/ 1056 h 1202"/>
                                <a:gd name="T104" fmla="+- 0 9523 9523"/>
                                <a:gd name="T105" fmla="*/ T104 w 1202"/>
                                <a:gd name="T106" fmla="+- 0 981 380"/>
                                <a:gd name="T107" fmla="*/ 981 h 1202"/>
                                <a:gd name="T108" fmla="+- 0 9528 9523"/>
                                <a:gd name="T109" fmla="*/ T108 w 1202"/>
                                <a:gd name="T110" fmla="+- 0 905 380"/>
                                <a:gd name="T111" fmla="*/ 905 h 1202"/>
                                <a:gd name="T112" fmla="+- 0 9541 9523"/>
                                <a:gd name="T113" fmla="*/ T112 w 1202"/>
                                <a:gd name="T114" fmla="+- 0 833 380"/>
                                <a:gd name="T115" fmla="*/ 833 h 1202"/>
                                <a:gd name="T116" fmla="+- 0 9563 9523"/>
                                <a:gd name="T117" fmla="*/ T116 w 1202"/>
                                <a:gd name="T118" fmla="+- 0 764 380"/>
                                <a:gd name="T119" fmla="*/ 764 h 1202"/>
                                <a:gd name="T120" fmla="+- 0 9593 9523"/>
                                <a:gd name="T121" fmla="*/ T120 w 1202"/>
                                <a:gd name="T122" fmla="+- 0 698 380"/>
                                <a:gd name="T123" fmla="*/ 698 h 1202"/>
                                <a:gd name="T124" fmla="+- 0 9630 9523"/>
                                <a:gd name="T125" fmla="*/ T124 w 1202"/>
                                <a:gd name="T126" fmla="+- 0 638 380"/>
                                <a:gd name="T127" fmla="*/ 638 h 1202"/>
                                <a:gd name="T128" fmla="+- 0 9674 9523"/>
                                <a:gd name="T129" fmla="*/ T128 w 1202"/>
                                <a:gd name="T130" fmla="+- 0 582 380"/>
                                <a:gd name="T131" fmla="*/ 582 h 1202"/>
                                <a:gd name="T132" fmla="+- 0 9725 9523"/>
                                <a:gd name="T133" fmla="*/ T132 w 1202"/>
                                <a:gd name="T134" fmla="+- 0 532 380"/>
                                <a:gd name="T135" fmla="*/ 532 h 1202"/>
                                <a:gd name="T136" fmla="+- 0 9780 9523"/>
                                <a:gd name="T137" fmla="*/ T136 w 1202"/>
                                <a:gd name="T138" fmla="+- 0 488 380"/>
                                <a:gd name="T139" fmla="*/ 488 h 1202"/>
                                <a:gd name="T140" fmla="+- 0 9841 9523"/>
                                <a:gd name="T141" fmla="*/ T140 w 1202"/>
                                <a:gd name="T142" fmla="+- 0 451 380"/>
                                <a:gd name="T143" fmla="*/ 451 h 1202"/>
                                <a:gd name="T144" fmla="+- 0 9906 9523"/>
                                <a:gd name="T145" fmla="*/ T144 w 1202"/>
                                <a:gd name="T146" fmla="+- 0 421 380"/>
                                <a:gd name="T147" fmla="*/ 421 h 1202"/>
                                <a:gd name="T148" fmla="+- 0 9976 9523"/>
                                <a:gd name="T149" fmla="*/ T148 w 1202"/>
                                <a:gd name="T150" fmla="+- 0 399 380"/>
                                <a:gd name="T151" fmla="*/ 399 h 1202"/>
                                <a:gd name="T152" fmla="+- 0 10048 9523"/>
                                <a:gd name="T153" fmla="*/ T152 w 1202"/>
                                <a:gd name="T154" fmla="+- 0 385 380"/>
                                <a:gd name="T155" fmla="*/ 385 h 1202"/>
                                <a:gd name="T156" fmla="+- 0 10124 9523"/>
                                <a:gd name="T157" fmla="*/ T156 w 1202"/>
                                <a:gd name="T158" fmla="+- 0 380 380"/>
                                <a:gd name="T159" fmla="*/ 380 h 1202"/>
                                <a:gd name="T160" fmla="+- 0 10199 9523"/>
                                <a:gd name="T161" fmla="*/ T160 w 1202"/>
                                <a:gd name="T162" fmla="+- 0 385 380"/>
                                <a:gd name="T163" fmla="*/ 385 h 1202"/>
                                <a:gd name="T164" fmla="+- 0 10271 9523"/>
                                <a:gd name="T165" fmla="*/ T164 w 1202"/>
                                <a:gd name="T166" fmla="+- 0 399 380"/>
                                <a:gd name="T167" fmla="*/ 399 h 1202"/>
                                <a:gd name="T168" fmla="+- 0 10341 9523"/>
                                <a:gd name="T169" fmla="*/ T168 w 1202"/>
                                <a:gd name="T170" fmla="+- 0 421 380"/>
                                <a:gd name="T171" fmla="*/ 421 h 1202"/>
                                <a:gd name="T172" fmla="+- 0 10406 9523"/>
                                <a:gd name="T173" fmla="*/ T172 w 1202"/>
                                <a:gd name="T174" fmla="+- 0 451 380"/>
                                <a:gd name="T175" fmla="*/ 451 h 1202"/>
                                <a:gd name="T176" fmla="+- 0 10467 9523"/>
                                <a:gd name="T177" fmla="*/ T176 w 1202"/>
                                <a:gd name="T178" fmla="+- 0 488 380"/>
                                <a:gd name="T179" fmla="*/ 488 h 1202"/>
                                <a:gd name="T180" fmla="+- 0 10522 9523"/>
                                <a:gd name="T181" fmla="*/ T180 w 1202"/>
                                <a:gd name="T182" fmla="+- 0 532 380"/>
                                <a:gd name="T183" fmla="*/ 532 h 1202"/>
                                <a:gd name="T184" fmla="+- 0 10573 9523"/>
                                <a:gd name="T185" fmla="*/ T184 w 1202"/>
                                <a:gd name="T186" fmla="+- 0 582 380"/>
                                <a:gd name="T187" fmla="*/ 582 h 1202"/>
                                <a:gd name="T188" fmla="+- 0 10617 9523"/>
                                <a:gd name="T189" fmla="*/ T188 w 1202"/>
                                <a:gd name="T190" fmla="+- 0 638 380"/>
                                <a:gd name="T191" fmla="*/ 638 h 1202"/>
                                <a:gd name="T192" fmla="+- 0 10654 9523"/>
                                <a:gd name="T193" fmla="*/ T192 w 1202"/>
                                <a:gd name="T194" fmla="+- 0 698 380"/>
                                <a:gd name="T195" fmla="*/ 698 h 1202"/>
                                <a:gd name="T196" fmla="+- 0 10684 9523"/>
                                <a:gd name="T197" fmla="*/ T196 w 1202"/>
                                <a:gd name="T198" fmla="+- 0 764 380"/>
                                <a:gd name="T199" fmla="*/ 764 h 1202"/>
                                <a:gd name="T200" fmla="+- 0 10706 9523"/>
                                <a:gd name="T201" fmla="*/ T200 w 1202"/>
                                <a:gd name="T202" fmla="+- 0 833 380"/>
                                <a:gd name="T203" fmla="*/ 833 h 1202"/>
                                <a:gd name="T204" fmla="+- 0 10719 9523"/>
                                <a:gd name="T205" fmla="*/ T204 w 1202"/>
                                <a:gd name="T206" fmla="+- 0 905 380"/>
                                <a:gd name="T207" fmla="*/ 905 h 1202"/>
                                <a:gd name="T208" fmla="+- 0 10724 9523"/>
                                <a:gd name="T209" fmla="*/ T208 w 1202"/>
                                <a:gd name="T210" fmla="+- 0 981 380"/>
                                <a:gd name="T211" fmla="*/ 981 h 1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02" h="1202">
                                  <a:moveTo>
                                    <a:pt x="1201" y="601"/>
                                  </a:moveTo>
                                  <a:lnTo>
                                    <a:pt x="1196" y="676"/>
                                  </a:lnTo>
                                  <a:lnTo>
                                    <a:pt x="1183" y="749"/>
                                  </a:lnTo>
                                  <a:lnTo>
                                    <a:pt x="1161" y="818"/>
                                  </a:lnTo>
                                  <a:lnTo>
                                    <a:pt x="1131" y="883"/>
                                  </a:lnTo>
                                  <a:lnTo>
                                    <a:pt x="1094" y="944"/>
                                  </a:lnTo>
                                  <a:lnTo>
                                    <a:pt x="1050" y="1000"/>
                                  </a:lnTo>
                                  <a:lnTo>
                                    <a:pt x="999" y="1050"/>
                                  </a:lnTo>
                                  <a:lnTo>
                                    <a:pt x="944" y="1094"/>
                                  </a:lnTo>
                                  <a:lnTo>
                                    <a:pt x="883" y="1131"/>
                                  </a:lnTo>
                                  <a:lnTo>
                                    <a:pt x="818" y="1161"/>
                                  </a:lnTo>
                                  <a:lnTo>
                                    <a:pt x="748" y="1183"/>
                                  </a:lnTo>
                                  <a:lnTo>
                                    <a:pt x="676" y="1197"/>
                                  </a:lnTo>
                                  <a:lnTo>
                                    <a:pt x="601" y="1201"/>
                                  </a:lnTo>
                                  <a:lnTo>
                                    <a:pt x="525" y="1197"/>
                                  </a:lnTo>
                                  <a:lnTo>
                                    <a:pt x="453" y="1183"/>
                                  </a:lnTo>
                                  <a:lnTo>
                                    <a:pt x="383" y="1161"/>
                                  </a:lnTo>
                                  <a:lnTo>
                                    <a:pt x="318" y="1131"/>
                                  </a:lnTo>
                                  <a:lnTo>
                                    <a:pt x="257" y="1094"/>
                                  </a:lnTo>
                                  <a:lnTo>
                                    <a:pt x="202" y="1050"/>
                                  </a:lnTo>
                                  <a:lnTo>
                                    <a:pt x="151" y="1000"/>
                                  </a:lnTo>
                                  <a:lnTo>
                                    <a:pt x="107" y="944"/>
                                  </a:lnTo>
                                  <a:lnTo>
                                    <a:pt x="70" y="883"/>
                                  </a:lnTo>
                                  <a:lnTo>
                                    <a:pt x="40" y="818"/>
                                  </a:lnTo>
                                  <a:lnTo>
                                    <a:pt x="18" y="749"/>
                                  </a:lnTo>
                                  <a:lnTo>
                                    <a:pt x="5" y="676"/>
                                  </a:lnTo>
                                  <a:lnTo>
                                    <a:pt x="0" y="601"/>
                                  </a:lnTo>
                                  <a:lnTo>
                                    <a:pt x="5" y="525"/>
                                  </a:lnTo>
                                  <a:lnTo>
                                    <a:pt x="18" y="453"/>
                                  </a:lnTo>
                                  <a:lnTo>
                                    <a:pt x="40" y="384"/>
                                  </a:lnTo>
                                  <a:lnTo>
                                    <a:pt x="70" y="318"/>
                                  </a:lnTo>
                                  <a:lnTo>
                                    <a:pt x="107" y="258"/>
                                  </a:lnTo>
                                  <a:lnTo>
                                    <a:pt x="151" y="202"/>
                                  </a:lnTo>
                                  <a:lnTo>
                                    <a:pt x="202" y="152"/>
                                  </a:lnTo>
                                  <a:lnTo>
                                    <a:pt x="257" y="108"/>
                                  </a:lnTo>
                                  <a:lnTo>
                                    <a:pt x="318" y="71"/>
                                  </a:lnTo>
                                  <a:lnTo>
                                    <a:pt x="383" y="41"/>
                                  </a:lnTo>
                                  <a:lnTo>
                                    <a:pt x="453" y="19"/>
                                  </a:lnTo>
                                  <a:lnTo>
                                    <a:pt x="525" y="5"/>
                                  </a:lnTo>
                                  <a:lnTo>
                                    <a:pt x="601" y="0"/>
                                  </a:lnTo>
                                  <a:lnTo>
                                    <a:pt x="676" y="5"/>
                                  </a:lnTo>
                                  <a:lnTo>
                                    <a:pt x="748" y="19"/>
                                  </a:lnTo>
                                  <a:lnTo>
                                    <a:pt x="818" y="41"/>
                                  </a:lnTo>
                                  <a:lnTo>
                                    <a:pt x="883" y="71"/>
                                  </a:lnTo>
                                  <a:lnTo>
                                    <a:pt x="944" y="108"/>
                                  </a:lnTo>
                                  <a:lnTo>
                                    <a:pt x="999" y="152"/>
                                  </a:lnTo>
                                  <a:lnTo>
                                    <a:pt x="1050" y="202"/>
                                  </a:lnTo>
                                  <a:lnTo>
                                    <a:pt x="1094" y="258"/>
                                  </a:lnTo>
                                  <a:lnTo>
                                    <a:pt x="1131" y="318"/>
                                  </a:lnTo>
                                  <a:lnTo>
                                    <a:pt x="1161" y="384"/>
                                  </a:lnTo>
                                  <a:lnTo>
                                    <a:pt x="1183" y="453"/>
                                  </a:lnTo>
                                  <a:lnTo>
                                    <a:pt x="1196" y="525"/>
                                  </a:lnTo>
                                  <a:lnTo>
                                    <a:pt x="1201" y="601"/>
                                  </a:lnTo>
                                  <a:close/>
                                </a:path>
                              </a:pathLst>
                            </a:custGeom>
                            <a:grpFill/>
                            <a:ln w="54317">
                              <a:solidFill>
                                <a:srgbClr val="6C2383"/>
                              </a:solidFill>
                              <a:prstDash val="solid"/>
                              <a:round/>
                              <a:headEnd/>
                              <a:tailEnd/>
                            </a:ln>
                          </wps:spPr>
                          <wps:bodyPr rot="0" vert="horz" wrap="square" lIns="91440" tIns="45720" rIns="91440" bIns="45720" anchor="t" anchorCtr="0" upright="1">
                            <a:noAutofit/>
                          </wps:bodyPr>
                        </wps:wsp>
                        <wps:wsp>
                          <wps:cNvPr id="327" name="AutoShape 28"/>
                          <wps:cNvSpPr>
                            <a:spLocks/>
                          </wps:cNvSpPr>
                          <wps:spPr bwMode="auto">
                            <a:xfrm>
                              <a:off x="9729" y="628"/>
                              <a:ext cx="788" cy="626"/>
                            </a:xfrm>
                            <a:custGeom>
                              <a:avLst/>
                              <a:gdLst>
                                <a:gd name="T0" fmla="+- 0 10517 9730"/>
                                <a:gd name="T1" fmla="*/ T0 w 788"/>
                                <a:gd name="T2" fmla="+- 0 1213 628"/>
                                <a:gd name="T3" fmla="*/ 1213 h 626"/>
                                <a:gd name="T4" fmla="+- 0 9929 9730"/>
                                <a:gd name="T5" fmla="*/ T4 w 788"/>
                                <a:gd name="T6" fmla="+- 0 1213 628"/>
                                <a:gd name="T7" fmla="*/ 1213 h 626"/>
                                <a:gd name="T8" fmla="+- 0 9978 9730"/>
                                <a:gd name="T9" fmla="*/ T8 w 788"/>
                                <a:gd name="T10" fmla="+- 0 1214 628"/>
                                <a:gd name="T11" fmla="*/ 1214 h 626"/>
                                <a:gd name="T12" fmla="+- 0 10032 9730"/>
                                <a:gd name="T13" fmla="*/ T12 w 788"/>
                                <a:gd name="T14" fmla="+- 0 1223 628"/>
                                <a:gd name="T15" fmla="*/ 1223 h 626"/>
                                <a:gd name="T16" fmla="+- 0 10077 9730"/>
                                <a:gd name="T17" fmla="*/ T16 w 788"/>
                                <a:gd name="T18" fmla="+- 0 1246 628"/>
                                <a:gd name="T19" fmla="*/ 1246 h 626"/>
                                <a:gd name="T20" fmla="+- 0 10125 9730"/>
                                <a:gd name="T21" fmla="*/ T20 w 788"/>
                                <a:gd name="T22" fmla="+- 0 1253 628"/>
                                <a:gd name="T23" fmla="*/ 1253 h 626"/>
                                <a:gd name="T24" fmla="+- 0 10174 9730"/>
                                <a:gd name="T25" fmla="*/ T24 w 788"/>
                                <a:gd name="T26" fmla="+- 0 1245 628"/>
                                <a:gd name="T27" fmla="*/ 1245 h 626"/>
                                <a:gd name="T28" fmla="+- 0 10221 9730"/>
                                <a:gd name="T29" fmla="*/ T28 w 788"/>
                                <a:gd name="T30" fmla="+- 0 1219 628"/>
                                <a:gd name="T31" fmla="*/ 1219 h 626"/>
                                <a:gd name="T32" fmla="+- 0 10517 9730"/>
                                <a:gd name="T33" fmla="*/ T32 w 788"/>
                                <a:gd name="T34" fmla="+- 0 1219 628"/>
                                <a:gd name="T35" fmla="*/ 1219 h 626"/>
                                <a:gd name="T36" fmla="+- 0 10517 9730"/>
                                <a:gd name="T37" fmla="*/ T36 w 788"/>
                                <a:gd name="T38" fmla="+- 0 1213 628"/>
                                <a:gd name="T39" fmla="*/ 1213 h 626"/>
                                <a:gd name="T40" fmla="+- 0 10008 9730"/>
                                <a:gd name="T41" fmla="*/ T40 w 788"/>
                                <a:gd name="T42" fmla="+- 0 673 628"/>
                                <a:gd name="T43" fmla="*/ 673 h 626"/>
                                <a:gd name="T44" fmla="+- 0 9953 9730"/>
                                <a:gd name="T45" fmla="*/ T44 w 788"/>
                                <a:gd name="T46" fmla="+- 0 674 628"/>
                                <a:gd name="T47" fmla="*/ 674 h 626"/>
                                <a:gd name="T48" fmla="+- 0 9892 9730"/>
                                <a:gd name="T49" fmla="*/ T48 w 788"/>
                                <a:gd name="T50" fmla="+- 0 691 628"/>
                                <a:gd name="T51" fmla="*/ 691 h 626"/>
                                <a:gd name="T52" fmla="+- 0 9820 9730"/>
                                <a:gd name="T53" fmla="*/ T52 w 788"/>
                                <a:gd name="T54" fmla="+- 0 721 628"/>
                                <a:gd name="T55" fmla="*/ 721 h 626"/>
                                <a:gd name="T56" fmla="+- 0 9730 9730"/>
                                <a:gd name="T57" fmla="*/ T56 w 788"/>
                                <a:gd name="T58" fmla="+- 0 764 628"/>
                                <a:gd name="T59" fmla="*/ 764 h 626"/>
                                <a:gd name="T60" fmla="+- 0 9730 9730"/>
                                <a:gd name="T61" fmla="*/ T60 w 788"/>
                                <a:gd name="T62" fmla="+- 0 1242 628"/>
                                <a:gd name="T63" fmla="*/ 1242 h 626"/>
                                <a:gd name="T64" fmla="+- 0 9855 9730"/>
                                <a:gd name="T65" fmla="*/ T64 w 788"/>
                                <a:gd name="T66" fmla="+- 0 1222 628"/>
                                <a:gd name="T67" fmla="*/ 1222 h 626"/>
                                <a:gd name="T68" fmla="+- 0 9929 9730"/>
                                <a:gd name="T69" fmla="*/ T68 w 788"/>
                                <a:gd name="T70" fmla="+- 0 1213 628"/>
                                <a:gd name="T71" fmla="*/ 1213 h 626"/>
                                <a:gd name="T72" fmla="+- 0 10517 9730"/>
                                <a:gd name="T73" fmla="*/ T72 w 788"/>
                                <a:gd name="T74" fmla="+- 0 1213 628"/>
                                <a:gd name="T75" fmla="*/ 1213 h 626"/>
                                <a:gd name="T76" fmla="+- 0 10517 9730"/>
                                <a:gd name="T77" fmla="*/ T76 w 788"/>
                                <a:gd name="T78" fmla="+- 0 764 628"/>
                                <a:gd name="T79" fmla="*/ 764 h 626"/>
                                <a:gd name="T80" fmla="+- 0 10459 9730"/>
                                <a:gd name="T81" fmla="*/ T80 w 788"/>
                                <a:gd name="T82" fmla="+- 0 722 628"/>
                                <a:gd name="T83" fmla="*/ 722 h 626"/>
                                <a:gd name="T84" fmla="+- 0 10124 9730"/>
                                <a:gd name="T85" fmla="*/ T84 w 788"/>
                                <a:gd name="T86" fmla="+- 0 722 628"/>
                                <a:gd name="T87" fmla="*/ 722 h 626"/>
                                <a:gd name="T88" fmla="+- 0 10063 9730"/>
                                <a:gd name="T89" fmla="*/ T88 w 788"/>
                                <a:gd name="T90" fmla="+- 0 688 628"/>
                                <a:gd name="T91" fmla="*/ 688 h 626"/>
                                <a:gd name="T92" fmla="+- 0 10008 9730"/>
                                <a:gd name="T93" fmla="*/ T92 w 788"/>
                                <a:gd name="T94" fmla="+- 0 673 628"/>
                                <a:gd name="T95" fmla="*/ 673 h 626"/>
                                <a:gd name="T96" fmla="+- 0 10517 9730"/>
                                <a:gd name="T97" fmla="*/ T96 w 788"/>
                                <a:gd name="T98" fmla="+- 0 1219 628"/>
                                <a:gd name="T99" fmla="*/ 1219 h 626"/>
                                <a:gd name="T100" fmla="+- 0 10221 9730"/>
                                <a:gd name="T101" fmla="*/ T100 w 788"/>
                                <a:gd name="T102" fmla="+- 0 1219 628"/>
                                <a:gd name="T103" fmla="*/ 1219 h 626"/>
                                <a:gd name="T104" fmla="+- 0 10289 9730"/>
                                <a:gd name="T105" fmla="*/ T104 w 788"/>
                                <a:gd name="T106" fmla="+- 0 1222 628"/>
                                <a:gd name="T107" fmla="*/ 1222 h 626"/>
                                <a:gd name="T108" fmla="+- 0 10517 9730"/>
                                <a:gd name="T109" fmla="*/ T108 w 788"/>
                                <a:gd name="T110" fmla="+- 0 1236 628"/>
                                <a:gd name="T111" fmla="*/ 1236 h 626"/>
                                <a:gd name="T112" fmla="+- 0 10517 9730"/>
                                <a:gd name="T113" fmla="*/ T112 w 788"/>
                                <a:gd name="T114" fmla="+- 0 1219 628"/>
                                <a:gd name="T115" fmla="*/ 1219 h 626"/>
                                <a:gd name="T116" fmla="+- 0 10296 9730"/>
                                <a:gd name="T117" fmla="*/ T116 w 788"/>
                                <a:gd name="T118" fmla="+- 0 628 628"/>
                                <a:gd name="T119" fmla="*/ 628 h 626"/>
                                <a:gd name="T120" fmla="+- 0 10222 9730"/>
                                <a:gd name="T121" fmla="*/ T120 w 788"/>
                                <a:gd name="T122" fmla="+- 0 648 628"/>
                                <a:gd name="T123" fmla="*/ 648 h 626"/>
                                <a:gd name="T124" fmla="+- 0 10124 9730"/>
                                <a:gd name="T125" fmla="*/ T124 w 788"/>
                                <a:gd name="T126" fmla="+- 0 722 628"/>
                                <a:gd name="T127" fmla="*/ 722 h 626"/>
                                <a:gd name="T128" fmla="+- 0 10459 9730"/>
                                <a:gd name="T129" fmla="*/ T128 w 788"/>
                                <a:gd name="T130" fmla="+- 0 722 628"/>
                                <a:gd name="T131" fmla="*/ 722 h 626"/>
                                <a:gd name="T132" fmla="+- 0 10382 9730"/>
                                <a:gd name="T133" fmla="*/ T132 w 788"/>
                                <a:gd name="T134" fmla="+- 0 665 628"/>
                                <a:gd name="T135" fmla="*/ 665 h 626"/>
                                <a:gd name="T136" fmla="+- 0 10296 9730"/>
                                <a:gd name="T137" fmla="*/ T136 w 788"/>
                                <a:gd name="T138" fmla="+- 0 628 628"/>
                                <a:gd name="T139" fmla="*/ 628 h 6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88" h="626">
                                  <a:moveTo>
                                    <a:pt x="787" y="585"/>
                                  </a:moveTo>
                                  <a:lnTo>
                                    <a:pt x="199" y="585"/>
                                  </a:lnTo>
                                  <a:lnTo>
                                    <a:pt x="248" y="586"/>
                                  </a:lnTo>
                                  <a:lnTo>
                                    <a:pt x="302" y="595"/>
                                  </a:lnTo>
                                  <a:lnTo>
                                    <a:pt x="347" y="618"/>
                                  </a:lnTo>
                                  <a:lnTo>
                                    <a:pt x="395" y="625"/>
                                  </a:lnTo>
                                  <a:lnTo>
                                    <a:pt x="444" y="617"/>
                                  </a:lnTo>
                                  <a:lnTo>
                                    <a:pt x="491" y="591"/>
                                  </a:lnTo>
                                  <a:lnTo>
                                    <a:pt x="787" y="591"/>
                                  </a:lnTo>
                                  <a:lnTo>
                                    <a:pt x="787" y="585"/>
                                  </a:lnTo>
                                  <a:close/>
                                  <a:moveTo>
                                    <a:pt x="278" y="45"/>
                                  </a:moveTo>
                                  <a:lnTo>
                                    <a:pt x="223" y="46"/>
                                  </a:lnTo>
                                  <a:lnTo>
                                    <a:pt x="162" y="63"/>
                                  </a:lnTo>
                                  <a:lnTo>
                                    <a:pt x="90" y="93"/>
                                  </a:lnTo>
                                  <a:lnTo>
                                    <a:pt x="0" y="136"/>
                                  </a:lnTo>
                                  <a:lnTo>
                                    <a:pt x="0" y="614"/>
                                  </a:lnTo>
                                  <a:lnTo>
                                    <a:pt x="125" y="594"/>
                                  </a:lnTo>
                                  <a:lnTo>
                                    <a:pt x="199" y="585"/>
                                  </a:lnTo>
                                  <a:lnTo>
                                    <a:pt x="787" y="585"/>
                                  </a:lnTo>
                                  <a:lnTo>
                                    <a:pt x="787" y="136"/>
                                  </a:lnTo>
                                  <a:lnTo>
                                    <a:pt x="729" y="94"/>
                                  </a:lnTo>
                                  <a:lnTo>
                                    <a:pt x="394" y="94"/>
                                  </a:lnTo>
                                  <a:lnTo>
                                    <a:pt x="333" y="60"/>
                                  </a:lnTo>
                                  <a:lnTo>
                                    <a:pt x="278" y="45"/>
                                  </a:lnTo>
                                  <a:close/>
                                  <a:moveTo>
                                    <a:pt x="787" y="591"/>
                                  </a:moveTo>
                                  <a:lnTo>
                                    <a:pt x="491" y="591"/>
                                  </a:lnTo>
                                  <a:lnTo>
                                    <a:pt x="559" y="594"/>
                                  </a:lnTo>
                                  <a:lnTo>
                                    <a:pt x="787" y="608"/>
                                  </a:lnTo>
                                  <a:lnTo>
                                    <a:pt x="787" y="591"/>
                                  </a:lnTo>
                                  <a:close/>
                                  <a:moveTo>
                                    <a:pt x="566" y="0"/>
                                  </a:moveTo>
                                  <a:lnTo>
                                    <a:pt x="492" y="20"/>
                                  </a:lnTo>
                                  <a:lnTo>
                                    <a:pt x="394" y="94"/>
                                  </a:lnTo>
                                  <a:lnTo>
                                    <a:pt x="729" y="94"/>
                                  </a:lnTo>
                                  <a:lnTo>
                                    <a:pt x="652" y="37"/>
                                  </a:lnTo>
                                  <a:lnTo>
                                    <a:pt x="566"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AutoShape 29"/>
                          <wps:cNvSpPr>
                            <a:spLocks/>
                          </wps:cNvSpPr>
                          <wps:spPr bwMode="auto">
                            <a:xfrm>
                              <a:off x="9776" y="670"/>
                              <a:ext cx="330" cy="537"/>
                            </a:xfrm>
                            <a:custGeom>
                              <a:avLst/>
                              <a:gdLst>
                                <a:gd name="T0" fmla="+- 0 10058 9777"/>
                                <a:gd name="T1" fmla="*/ T0 w 330"/>
                                <a:gd name="T2" fmla="+- 0 671 671"/>
                                <a:gd name="T3" fmla="*/ 671 h 537"/>
                                <a:gd name="T4" fmla="+- 0 9962 9777"/>
                                <a:gd name="T5" fmla="*/ T4 w 330"/>
                                <a:gd name="T6" fmla="+- 0 697 671"/>
                                <a:gd name="T7" fmla="*/ 697 h 537"/>
                                <a:gd name="T8" fmla="+- 0 9777 9777"/>
                                <a:gd name="T9" fmla="*/ T8 w 330"/>
                                <a:gd name="T10" fmla="+- 0 778 671"/>
                                <a:gd name="T11" fmla="*/ 778 h 537"/>
                                <a:gd name="T12" fmla="+- 0 9777 9777"/>
                                <a:gd name="T13" fmla="*/ T12 w 330"/>
                                <a:gd name="T14" fmla="+- 0 1207 671"/>
                                <a:gd name="T15" fmla="*/ 1207 h 537"/>
                                <a:gd name="T16" fmla="+- 0 9894 9777"/>
                                <a:gd name="T17" fmla="*/ T16 w 330"/>
                                <a:gd name="T18" fmla="+- 0 1136 671"/>
                                <a:gd name="T19" fmla="*/ 1136 h 537"/>
                                <a:gd name="T20" fmla="+- 0 9967 9777"/>
                                <a:gd name="T21" fmla="*/ T20 w 330"/>
                                <a:gd name="T22" fmla="+- 0 1109 671"/>
                                <a:gd name="T23" fmla="*/ 1109 h 537"/>
                                <a:gd name="T24" fmla="+- 0 10106 9777"/>
                                <a:gd name="T25" fmla="*/ T24 w 330"/>
                                <a:gd name="T26" fmla="+- 0 1109 671"/>
                                <a:gd name="T27" fmla="*/ 1109 h 537"/>
                                <a:gd name="T28" fmla="+- 0 10106 9777"/>
                                <a:gd name="T29" fmla="*/ T28 w 330"/>
                                <a:gd name="T30" fmla="+- 0 778 671"/>
                                <a:gd name="T31" fmla="*/ 778 h 537"/>
                                <a:gd name="T32" fmla="+- 0 10096 9777"/>
                                <a:gd name="T33" fmla="*/ T32 w 330"/>
                                <a:gd name="T34" fmla="+- 0 697 671"/>
                                <a:gd name="T35" fmla="*/ 697 h 537"/>
                                <a:gd name="T36" fmla="+- 0 10058 9777"/>
                                <a:gd name="T37" fmla="*/ T36 w 330"/>
                                <a:gd name="T38" fmla="+- 0 671 671"/>
                                <a:gd name="T39" fmla="*/ 671 h 537"/>
                                <a:gd name="T40" fmla="+- 0 10106 9777"/>
                                <a:gd name="T41" fmla="*/ T40 w 330"/>
                                <a:gd name="T42" fmla="+- 0 1109 671"/>
                                <a:gd name="T43" fmla="*/ 1109 h 537"/>
                                <a:gd name="T44" fmla="+- 0 9967 9777"/>
                                <a:gd name="T45" fmla="*/ T44 w 330"/>
                                <a:gd name="T46" fmla="+- 0 1109 671"/>
                                <a:gd name="T47" fmla="*/ 1109 h 537"/>
                                <a:gd name="T48" fmla="+- 0 10028 9777"/>
                                <a:gd name="T49" fmla="*/ T48 w 330"/>
                                <a:gd name="T50" fmla="+- 0 1122 671"/>
                                <a:gd name="T51" fmla="*/ 1122 h 537"/>
                                <a:gd name="T52" fmla="+- 0 10106 9777"/>
                                <a:gd name="T53" fmla="*/ T52 w 330"/>
                                <a:gd name="T54" fmla="+- 0 1173 671"/>
                                <a:gd name="T55" fmla="*/ 1173 h 537"/>
                                <a:gd name="T56" fmla="+- 0 10106 9777"/>
                                <a:gd name="T57" fmla="*/ T56 w 330"/>
                                <a:gd name="T58" fmla="+- 0 1109 671"/>
                                <a:gd name="T59" fmla="*/ 1109 h 5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30" h="537">
                                  <a:moveTo>
                                    <a:pt x="281" y="0"/>
                                  </a:moveTo>
                                  <a:lnTo>
                                    <a:pt x="185" y="26"/>
                                  </a:lnTo>
                                  <a:lnTo>
                                    <a:pt x="0" y="107"/>
                                  </a:lnTo>
                                  <a:lnTo>
                                    <a:pt x="0" y="536"/>
                                  </a:lnTo>
                                  <a:lnTo>
                                    <a:pt x="117" y="465"/>
                                  </a:lnTo>
                                  <a:lnTo>
                                    <a:pt x="190" y="438"/>
                                  </a:lnTo>
                                  <a:lnTo>
                                    <a:pt x="329" y="438"/>
                                  </a:lnTo>
                                  <a:lnTo>
                                    <a:pt x="329" y="107"/>
                                  </a:lnTo>
                                  <a:lnTo>
                                    <a:pt x="319" y="26"/>
                                  </a:lnTo>
                                  <a:lnTo>
                                    <a:pt x="281" y="0"/>
                                  </a:lnTo>
                                  <a:close/>
                                  <a:moveTo>
                                    <a:pt x="329" y="438"/>
                                  </a:moveTo>
                                  <a:lnTo>
                                    <a:pt x="190" y="438"/>
                                  </a:lnTo>
                                  <a:lnTo>
                                    <a:pt x="251" y="451"/>
                                  </a:lnTo>
                                  <a:lnTo>
                                    <a:pt x="329" y="502"/>
                                  </a:lnTo>
                                  <a:lnTo>
                                    <a:pt x="329" y="438"/>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9815" y="780"/>
                              <a:ext cx="252" cy="33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pic:spPr>
                        </pic:pic>
                        <wps:wsp>
                          <wps:cNvPr id="331" name="AutoShape 31"/>
                          <wps:cNvSpPr>
                            <a:spLocks/>
                          </wps:cNvSpPr>
                          <wps:spPr bwMode="auto">
                            <a:xfrm>
                              <a:off x="10136" y="670"/>
                              <a:ext cx="330" cy="537"/>
                            </a:xfrm>
                            <a:custGeom>
                              <a:avLst/>
                              <a:gdLst>
                                <a:gd name="T0" fmla="+- 0 10466 10137"/>
                                <a:gd name="T1" fmla="*/ T0 w 330"/>
                                <a:gd name="T2" fmla="+- 0 1109 671"/>
                                <a:gd name="T3" fmla="*/ 1109 h 537"/>
                                <a:gd name="T4" fmla="+- 0 10275 10137"/>
                                <a:gd name="T5" fmla="*/ T4 w 330"/>
                                <a:gd name="T6" fmla="+- 0 1109 671"/>
                                <a:gd name="T7" fmla="*/ 1109 h 537"/>
                                <a:gd name="T8" fmla="+- 0 10349 10137"/>
                                <a:gd name="T9" fmla="*/ T8 w 330"/>
                                <a:gd name="T10" fmla="+- 0 1136 671"/>
                                <a:gd name="T11" fmla="*/ 1136 h 537"/>
                                <a:gd name="T12" fmla="+- 0 10466 10137"/>
                                <a:gd name="T13" fmla="*/ T12 w 330"/>
                                <a:gd name="T14" fmla="+- 0 1207 671"/>
                                <a:gd name="T15" fmla="*/ 1207 h 537"/>
                                <a:gd name="T16" fmla="+- 0 10466 10137"/>
                                <a:gd name="T17" fmla="*/ T16 w 330"/>
                                <a:gd name="T18" fmla="+- 0 1109 671"/>
                                <a:gd name="T19" fmla="*/ 1109 h 537"/>
                                <a:gd name="T20" fmla="+- 0 10184 10137"/>
                                <a:gd name="T21" fmla="*/ T20 w 330"/>
                                <a:gd name="T22" fmla="+- 0 671 671"/>
                                <a:gd name="T23" fmla="*/ 671 h 537"/>
                                <a:gd name="T24" fmla="+- 0 10147 10137"/>
                                <a:gd name="T25" fmla="*/ T24 w 330"/>
                                <a:gd name="T26" fmla="+- 0 697 671"/>
                                <a:gd name="T27" fmla="*/ 697 h 537"/>
                                <a:gd name="T28" fmla="+- 0 10137 10137"/>
                                <a:gd name="T29" fmla="*/ T28 w 330"/>
                                <a:gd name="T30" fmla="+- 0 778 671"/>
                                <a:gd name="T31" fmla="*/ 778 h 537"/>
                                <a:gd name="T32" fmla="+- 0 10137 10137"/>
                                <a:gd name="T33" fmla="*/ T32 w 330"/>
                                <a:gd name="T34" fmla="+- 0 1173 671"/>
                                <a:gd name="T35" fmla="*/ 1173 h 537"/>
                                <a:gd name="T36" fmla="+- 0 10215 10137"/>
                                <a:gd name="T37" fmla="*/ T36 w 330"/>
                                <a:gd name="T38" fmla="+- 0 1122 671"/>
                                <a:gd name="T39" fmla="*/ 1122 h 537"/>
                                <a:gd name="T40" fmla="+- 0 10275 10137"/>
                                <a:gd name="T41" fmla="*/ T40 w 330"/>
                                <a:gd name="T42" fmla="+- 0 1109 671"/>
                                <a:gd name="T43" fmla="*/ 1109 h 537"/>
                                <a:gd name="T44" fmla="+- 0 10466 10137"/>
                                <a:gd name="T45" fmla="*/ T44 w 330"/>
                                <a:gd name="T46" fmla="+- 0 1109 671"/>
                                <a:gd name="T47" fmla="*/ 1109 h 537"/>
                                <a:gd name="T48" fmla="+- 0 10466 10137"/>
                                <a:gd name="T49" fmla="*/ T48 w 330"/>
                                <a:gd name="T50" fmla="+- 0 778 671"/>
                                <a:gd name="T51" fmla="*/ 778 h 537"/>
                                <a:gd name="T52" fmla="+- 0 10280 10137"/>
                                <a:gd name="T53" fmla="*/ T52 w 330"/>
                                <a:gd name="T54" fmla="+- 0 697 671"/>
                                <a:gd name="T55" fmla="*/ 697 h 537"/>
                                <a:gd name="T56" fmla="+- 0 10184 10137"/>
                                <a:gd name="T57" fmla="*/ T56 w 330"/>
                                <a:gd name="T58" fmla="+- 0 671 671"/>
                                <a:gd name="T59" fmla="*/ 671 h 5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30" h="537">
                                  <a:moveTo>
                                    <a:pt x="329" y="438"/>
                                  </a:moveTo>
                                  <a:lnTo>
                                    <a:pt x="138" y="438"/>
                                  </a:lnTo>
                                  <a:lnTo>
                                    <a:pt x="212" y="465"/>
                                  </a:lnTo>
                                  <a:lnTo>
                                    <a:pt x="329" y="536"/>
                                  </a:lnTo>
                                  <a:lnTo>
                                    <a:pt x="329" y="438"/>
                                  </a:lnTo>
                                  <a:close/>
                                  <a:moveTo>
                                    <a:pt x="47" y="0"/>
                                  </a:moveTo>
                                  <a:lnTo>
                                    <a:pt x="10" y="26"/>
                                  </a:lnTo>
                                  <a:lnTo>
                                    <a:pt x="0" y="107"/>
                                  </a:lnTo>
                                  <a:lnTo>
                                    <a:pt x="0" y="502"/>
                                  </a:lnTo>
                                  <a:lnTo>
                                    <a:pt x="78" y="451"/>
                                  </a:lnTo>
                                  <a:lnTo>
                                    <a:pt x="138" y="438"/>
                                  </a:lnTo>
                                  <a:lnTo>
                                    <a:pt x="329" y="438"/>
                                  </a:lnTo>
                                  <a:lnTo>
                                    <a:pt x="329" y="107"/>
                                  </a:lnTo>
                                  <a:lnTo>
                                    <a:pt x="143" y="26"/>
                                  </a:lnTo>
                                  <a:lnTo>
                                    <a:pt x="47"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2"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0175" y="780"/>
                              <a:ext cx="252" cy="33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pic:spPr>
                        </pic:pic>
                        <wps:wsp>
                          <wps:cNvPr id="333" name="Text Box 33"/>
                          <wps:cNvSpPr txBox="1">
                            <a:spLocks noChangeArrowheads="1"/>
                          </wps:cNvSpPr>
                          <wps:spPr bwMode="auto">
                            <a:xfrm>
                              <a:off x="1004" y="195"/>
                              <a:ext cx="10196" cy="5123"/>
                            </a:xfrm>
                            <a:prstGeom prst="rect">
                              <a:avLst/>
                            </a:prstGeom>
                            <a:solidFill>
                              <a:schemeClr val="bg2">
                                <a:lumMod val="90000"/>
                              </a:schemeClr>
                            </a:solidFill>
                            <a:ln w="15875">
                              <a:solidFill>
                                <a:srgbClr val="7030A0"/>
                              </a:solidFill>
                              <a:miter lim="800000"/>
                              <a:headEnd/>
                              <a:tailEnd/>
                            </a:ln>
                          </wps:spPr>
                          <wps:txbx>
                            <w:txbxContent>
                              <w:p w14:paraId="0096D514" w14:textId="77777777" w:rsidR="005D34ED" w:rsidRPr="0085177F" w:rsidRDefault="005D34ED" w:rsidP="005D34ED">
                                <w:pPr>
                                  <w:pStyle w:val="HUMTextBoxHeading"/>
                                </w:pPr>
                                <w:r w:rsidRPr="0085177F">
                                  <w:t>KNOW HOW: Avoiding Plagiarism</w:t>
                                </w:r>
                              </w:p>
                              <w:p w14:paraId="3578FE50" w14:textId="70FCD8A8" w:rsidR="005D34ED" w:rsidRPr="0085177F" w:rsidRDefault="005D34ED" w:rsidP="005D34ED">
                                <w:pPr>
                                  <w:pStyle w:val="HUMNormal"/>
                                  <w:rPr>
                                    <w:szCs w:val="26"/>
                                    <w:lang w:val="en-GB"/>
                                  </w:rPr>
                                </w:pPr>
                                <w:r w:rsidRPr="00493681">
                                  <w:rPr>
                                    <w:szCs w:val="26"/>
                                    <w:lang w:val="en-GB"/>
                                  </w:rPr>
                                  <w:t>You can learn how to avoid plagiarism in 20 minutes – head to the online tutorial, Original Thinking Allowed, at:</w:t>
                                </w:r>
                                <w:r>
                                  <w:rPr>
                                    <w:szCs w:val="26"/>
                                    <w:lang w:val="en-GB"/>
                                  </w:rPr>
                                  <w:t xml:space="preserve"> </w:t>
                                </w:r>
                                <w:hyperlink r:id="rId43" w:anchor="/" w:history="1">
                                  <w:r w:rsidR="00BA571F" w:rsidRPr="00BA571F">
                                    <w:rPr>
                                      <w:rFonts w:eastAsiaTheme="minorHAnsi" w:cstheme="minorBidi"/>
                                      <w:color w:val="0000FF"/>
                                      <w:szCs w:val="22"/>
                                      <w:u w:val="single"/>
                                      <w:lang w:val="en-GB"/>
                                    </w:rPr>
                                    <w:t>Avoiding plagiarism through good academic practice - Overview (manchester.ac.uk)</w:t>
                                  </w:r>
                                </w:hyperlink>
                              </w:p>
                            </w:txbxContent>
                          </wps:txbx>
                          <wps:bodyPr rot="0" vert="horz" wrap="square" lIns="144000" tIns="144000" rIns="936000" bIns="144000" anchor="t" anchorCtr="0" upright="1">
                            <a:spAutoFit/>
                          </wps:bodyPr>
                        </wps:wsp>
                      </wpg:grpSp>
                      <wps:wsp>
                        <wps:cNvPr id="335" name="Text Box 335"/>
                        <wps:cNvSpPr txBox="1"/>
                        <wps:spPr>
                          <a:xfrm>
                            <a:off x="5562196" y="83891"/>
                            <a:ext cx="847725" cy="1694954"/>
                          </a:xfrm>
                          <a:prstGeom prst="rect">
                            <a:avLst/>
                          </a:prstGeom>
                          <a:solidFill>
                            <a:schemeClr val="bg2">
                              <a:lumMod val="90000"/>
                            </a:schemeClr>
                          </a:solidFill>
                          <a:ln w="6350">
                            <a:noFill/>
                          </a:ln>
                        </wps:spPr>
                        <wps:txbx>
                          <w:txbxContent>
                            <w:p w14:paraId="739011C9" w14:textId="77777777" w:rsidR="005D34ED" w:rsidRPr="003E53C9" w:rsidRDefault="005D34ED" w:rsidP="005D34ED">
                              <w:pPr>
                                <w:rPr>
                                  <w:szCs w:val="26"/>
                                </w:rPr>
                              </w:pPr>
                              <w:r>
                                <w:rPr>
                                  <w:noProof/>
                                </w:rPr>
                                <w:drawing>
                                  <wp:inline distT="0" distB="0" distL="0" distR="0" wp14:anchorId="26438CA1" wp14:editId="0876D3A2">
                                    <wp:extent cx="461010" cy="461010"/>
                                    <wp:effectExtent l="0" t="0" r="0" b="0"/>
                                    <wp:docPr id="348" name="Picture 348"/>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1010" cy="461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1AB18E" id="Group 321" o:spid="_x0000_s1039" style="position:absolute;margin-left:0;margin-top:1.05pt;width:509.7pt;height:118.05pt;z-index:251658242;mso-position-horizontal:left;mso-position-horizontal-relative:margin;mso-width-relative:margin;mso-height-relative:margin" coordsize="64744,36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">
                <v:group id="Group 322" o:spid="_x0000_s1040" style="position:absolute;width:64744;height:36302" coordorigin="1004,195" coordsize="10196,5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rect id="Rectangle 24" o:spid="_x0000_s1041" style="position:absolute;left:1034;top:725;width:9865;height:5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" filled="f" stroked="f"/>
                  <v:rect id="Rectangle 25" o:spid="_x0000_s1042" style="position:absolute;left:1034;top:673;width:9865;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" filled="f" stroked="f"/>
                  <v:shape id="Freeform 26" o:spid="_x0000_s1043" style="position:absolute;left:9522;top:380;width:1202;height:1202;visibility:visible;mso-wrap-style:square;v-text-anchor:top" coordsize="120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" path="m601,l525,5,453,19,383,41,318,71r-61,37l202,152r-51,50l107,258,70,318,40,384,18,453,5,525,,601r5,75l18,749r22,69l70,883r37,61l151,1000r51,50l257,1094r61,37l383,1161r70,22l525,1197r76,4l676,1197r72,-14l818,1161r65,-30l944,1094r55,-44l1050,1000r44,-56l1131,883r30,-65l1183,749r13,-73l1201,601r-5,-76l1183,453r-22,-69l1131,318r-37,-60l1050,202,999,152,944,108,883,71,818,41,748,19,676,5,601,xe" filled="f" stroked="f">
                    <v:path arrowok="t" o:connecttype="custom" o:connectlocs="601,380;525,385;453,399;383,421;318,451;257,488;202,532;151,582;107,638;70,698;40,764;18,833;5,905;0,981;5,1056;18,1129;40,1198;70,1263;107,1324;151,1380;202,1430;257,1474;318,1511;383,1541;453,1563;525,1577;601,1581;676,1577;748,1563;818,1541;883,1511;944,1474;999,1430;1050,1380;1094,1324;1131,1263;1161,1198;1183,1129;1196,1056;1201,981;1196,905;1183,833;1161,764;1131,698;1094,638;1050,582;999,532;944,488;883,451;818,421;748,399;676,385;601,380" o:connectangles="0,0,0,0,0,0,0,0,0,0,0,0,0,0,0,0,0,0,0,0,0,0,0,0,0,0,0,0,0,0,0,0,0,0,0,0,0,0,0,0,0,0,0,0,0,0,0,0,0,0,0,0,0"/>
                  </v:shape>
                  <v:shape id="Freeform 27" o:spid="_x0000_s1044" style="position:absolute;left:9522;top:380;width:1202;height:1202;visibility:visible;mso-wrap-style:square;v-text-anchor:top" coordsize="120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" path="m1201,601r-5,75l1183,749r-22,69l1131,883r-37,61l1050,1000r-51,50l944,1094r-61,37l818,1161r-70,22l676,1197r-75,4l525,1197r-72,-14l383,1161r-65,-30l257,1094r-55,-44l151,1000,107,944,70,883,40,818,18,749,5,676,,601,5,525,18,453,40,384,70,318r37,-60l151,202r51,-50l257,108,318,71,383,41,453,19,525,5,601,r75,5l748,19r70,22l883,71r61,37l999,152r51,50l1094,258r37,60l1161,384r22,69l1196,525r5,76xe" filled="f" strokecolor="#6c2383" strokeweight="1.50881mm">
                    <v:path arrowok="t" o:connecttype="custom" o:connectlocs="1201,981;1196,1056;1183,1129;1161,1198;1131,1263;1094,1324;1050,1380;999,1430;944,1474;883,1511;818,1541;748,1563;676,1577;601,1581;525,1577;453,1563;383,1541;318,1511;257,1474;202,1430;151,1380;107,1324;70,1263;40,1198;18,1129;5,1056;0,981;5,905;18,833;40,764;70,698;107,638;151,582;202,532;257,488;318,451;383,421;453,399;525,385;601,380;676,385;748,399;818,421;883,451;944,488;999,532;1050,582;1094,638;1131,698;1161,764;1183,833;1196,905;1201,981" o:connectangles="0,0,0,0,0,0,0,0,0,0,0,0,0,0,0,0,0,0,0,0,0,0,0,0,0,0,0,0,0,0,0,0,0,0,0,0,0,0,0,0,0,0,0,0,0,0,0,0,0,0,0,0,0"/>
                  </v:shape>
                  <v:shape id="AutoShape 28" o:spid="_x0000_s1045" style="position:absolute;left:9729;top:628;width:788;height:626;visibility:visible;mso-wrap-style:square;v-text-anchor:top" coordsize="788,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" path="m787,585r-588,l248,586r54,9l347,618r48,7l444,617r47,-26l787,591r,-6xm278,45r-55,1l162,63,90,93,,136,,614,125,594r74,-9l787,585r,-449l729,94r-335,l333,60,278,45xm787,591r-296,l559,594r228,14l787,591xm566,l492,20,394,94r335,l652,37,566,xe" filled="f" stroked="f">
                    <v:path arrowok="t" o:connecttype="custom" o:connectlocs="787,1213;199,1213;248,1214;302,1223;347,1246;395,1253;444,1245;491,1219;787,1219;787,1213;278,673;223,674;162,691;90,721;0,764;0,1242;125,1222;199,1213;787,1213;787,764;729,722;394,722;333,688;278,673;787,1219;491,1219;559,1222;787,1236;787,1219;566,628;492,648;394,722;729,722;652,665;566,628" o:connectangles="0,0,0,0,0,0,0,0,0,0,0,0,0,0,0,0,0,0,0,0,0,0,0,0,0,0,0,0,0,0,0,0,0,0,0"/>
                  </v:shape>
                  <v:shape id="AutoShape 29" o:spid="_x0000_s1046" style="position:absolute;left:9776;top:670;width:330;height:537;visibility:visible;mso-wrap-style:square;v-text-anchor:top" coordsize="330,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" path="m281,l185,26,,107,,536,117,465r73,-27l329,438r,-331l319,26,281,xm329,438r-139,l251,451r78,51l329,438xe" filled="f" stroked="f">
                    <v:path arrowok="t" o:connecttype="custom" o:connectlocs="281,671;185,697;0,778;0,1207;117,1136;190,1109;329,1109;329,778;319,697;281,671;329,1109;190,1109;251,1122;329,1173;329,1109" o:connectangles="0,0,0,0,0,0,0,0,0,0,0,0,0,0,0"/>
                  </v:shape>
                  <v:shape id="Picture 30" o:spid="_x0000_s1047" type="#_x0000_t75" style="position:absolute;left:9815;top:780;width:252;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">
                    <v:imagedata r:id="rId39" o:title=""/>
                  </v:shape>
                  <v:shape id="AutoShape 31" o:spid="_x0000_s1048" style="position:absolute;left:10136;top:670;width:330;height:537;visibility:visible;mso-wrap-style:square;v-text-anchor:top" coordsize="330,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" path="m329,438r-191,l212,465r117,71l329,438xm47,l10,26,,107,,502,78,451r60,-13l329,438r,-331l143,26,47,xe" filled="f" stroked="f">
                    <v:path arrowok="t" o:connecttype="custom" o:connectlocs="329,1109;138,1109;212,1136;329,1207;329,1109;47,671;10,697;0,778;0,1173;78,1122;138,1109;329,1109;329,778;143,697;47,671" o:connectangles="0,0,0,0,0,0,0,0,0,0,0,0,0,0,0"/>
                  </v:shape>
                  <v:shape id="Picture 32" o:spid="_x0000_s1049" type="#_x0000_t75" style="position:absolute;left:10175;top:780;width:252;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">
                    <v:imagedata r:id="rId40" o:title=""/>
                  </v:shape>
                  <v:shape id="Text Box 33" o:spid="_x0000_s1050" type="#_x0000_t202" style="position:absolute;left:1004;top:195;width:10196;height:5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" fillcolor="#cfcdcd [2894]" strokecolor="#7030a0" strokeweight="1.25pt">
                    <v:textbox style="mso-fit-shape-to-text:t" inset="4mm,4mm,26mm,4mm">
                      <w:txbxContent>
                        <w:p w14:paraId="0096D514" w14:textId="77777777" w:rsidR="005D34ED" w:rsidRPr="0085177F" w:rsidRDefault="005D34ED" w:rsidP="005D34ED">
                          <w:pPr>
                            <w:pStyle w:val="HUMTextBoxHeading"/>
                          </w:pPr>
                          <w:r w:rsidRPr="0085177F">
                            <w:t>KNOW HOW: Avoiding Plagiarism</w:t>
                          </w:r>
                        </w:p>
                        <w:p w14:paraId="3578FE50" w14:textId="70FCD8A8" w:rsidR="005D34ED" w:rsidRPr="0085177F" w:rsidRDefault="005D34ED" w:rsidP="005D34ED">
                          <w:pPr>
                            <w:pStyle w:val="HUMNormal"/>
                            <w:rPr>
                              <w:szCs w:val="26"/>
                              <w:lang w:val="en-GB"/>
                            </w:rPr>
                          </w:pPr>
                          <w:r w:rsidRPr="00493681">
                            <w:rPr>
                              <w:szCs w:val="26"/>
                              <w:lang w:val="en-GB"/>
                            </w:rPr>
                            <w:t>You can learn how to avoid plagiarism in 20 minutes – head to the online tutorial, Original Thinking Allowed, at:</w:t>
                          </w:r>
                          <w:r>
                            <w:rPr>
                              <w:szCs w:val="26"/>
                              <w:lang w:val="en-GB"/>
                            </w:rPr>
                            <w:t xml:space="preserve"> </w:t>
                          </w:r>
                          <w:hyperlink r:id="rId44" w:anchor="/" w:history="1">
                            <w:r w:rsidR="00BA571F" w:rsidRPr="00BA571F">
                              <w:rPr>
                                <w:rFonts w:eastAsiaTheme="minorHAnsi" w:cstheme="minorBidi"/>
                                <w:color w:val="0000FF"/>
                                <w:szCs w:val="22"/>
                                <w:u w:val="single"/>
                                <w:lang w:val="en-GB"/>
                              </w:rPr>
                              <w:t>Avoiding plagiarism through good academic practice - Overview (manchester.ac.uk)</w:t>
                            </w:r>
                          </w:hyperlink>
                        </w:p>
                      </w:txbxContent>
                    </v:textbox>
                  </v:shape>
                </v:group>
                <v:shape id="Text Box 335" o:spid="_x0000_s1051" type="#_x0000_t202" style="position:absolute;left:55621;top:838;width:8478;height:16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" fillcolor="#cfcdcd [2894]" stroked="f" strokeweight=".5pt">
                  <v:textbox>
                    <w:txbxContent>
                      <w:p w14:paraId="739011C9" w14:textId="77777777" w:rsidR="005D34ED" w:rsidRPr="003E53C9" w:rsidRDefault="005D34ED" w:rsidP="005D34ED">
                        <w:pPr>
                          <w:rPr>
                            <w:szCs w:val="26"/>
                          </w:rPr>
                        </w:pPr>
                        <w:r>
                          <w:rPr>
                            <w:noProof/>
                          </w:rPr>
                          <w:drawing>
                            <wp:inline distT="0" distB="0" distL="0" distR="0" wp14:anchorId="26438CA1" wp14:editId="0876D3A2">
                              <wp:extent cx="461010" cy="461010"/>
                              <wp:effectExtent l="0" t="0" r="0" b="0"/>
                              <wp:docPr id="348" name="Picture 348"/>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61010" cy="461010"/>
                                      </a:xfrm>
                                      <a:prstGeom prst="rect">
                                        <a:avLst/>
                                      </a:prstGeom>
                                    </pic:spPr>
                                  </pic:pic>
                                </a:graphicData>
                              </a:graphic>
                            </wp:inline>
                          </w:drawing>
                        </w:r>
                      </w:p>
                    </w:txbxContent>
                  </v:textbox>
                </v:shape>
                <w10:wrap anchorx="margin"/>
              </v:group>
            </w:pict>
          </mc:Fallback>
        </mc:AlternateContent>
      </w:r>
    </w:p>
    <w:p w14:paraId="28DF69C8" w14:textId="77777777" w:rsidR="005D34ED" w:rsidRPr="0085177F" w:rsidRDefault="005D34ED" w:rsidP="005D34ED">
      <w:pPr>
        <w:pStyle w:val="HUMNormal"/>
      </w:pPr>
    </w:p>
    <w:p w14:paraId="1DE9E2D1" w14:textId="1C836211" w:rsidR="005D34ED" w:rsidRDefault="005D34ED" w:rsidP="005D34ED">
      <w:pPr>
        <w:pStyle w:val="HUMH1"/>
      </w:pPr>
      <w:r>
        <w:lastRenderedPageBreak/>
        <w:t>Postgraduate Taught Programmes Marking Criteria</w:t>
      </w:r>
    </w:p>
    <w:p w14:paraId="30AF3881" w14:textId="77777777" w:rsidR="005D34ED" w:rsidRDefault="005D34ED" w:rsidP="005D34ED">
      <w:pPr>
        <w:pStyle w:val="HUMNormal"/>
      </w:pPr>
      <w:r w:rsidRPr="00100DF2">
        <w:t>Sociology PGT student’s work is assessed into different categories by using</w:t>
      </w:r>
      <w:r>
        <w:t xml:space="preserve"> </w:t>
      </w:r>
      <w:r w:rsidRPr="00100DF2">
        <w:t>the following criteria:</w:t>
      </w:r>
    </w:p>
    <w:tbl>
      <w:tblPr>
        <w:tblStyle w:val="TableGrid"/>
        <w:tblW w:w="0" w:type="auto"/>
        <w:tblLook w:val="0000" w:firstRow="0" w:lastRow="0" w:firstColumn="0" w:lastColumn="0" w:noHBand="0" w:noVBand="0"/>
      </w:tblPr>
      <w:tblGrid>
        <w:gridCol w:w="1666"/>
        <w:gridCol w:w="7350"/>
      </w:tblGrid>
      <w:tr w:rsidR="005D34ED" w:rsidRPr="009A4EE1" w14:paraId="219F6A24" w14:textId="77777777" w:rsidTr="000A129C">
        <w:tc>
          <w:tcPr>
            <w:tcW w:w="1673" w:type="dxa"/>
          </w:tcPr>
          <w:p w14:paraId="4D1778C4" w14:textId="77777777" w:rsidR="005D34ED" w:rsidRPr="009A4EE1" w:rsidRDefault="005D34ED" w:rsidP="000A129C">
            <w:pPr>
              <w:pStyle w:val="HUMNormal"/>
            </w:pPr>
            <w:r w:rsidRPr="009A4EE1">
              <w:t>70 +</w:t>
            </w:r>
          </w:p>
          <w:p w14:paraId="1880D11F" w14:textId="77777777" w:rsidR="005D34ED" w:rsidRPr="009A4EE1" w:rsidRDefault="005D34ED" w:rsidP="000A129C">
            <w:pPr>
              <w:pStyle w:val="HUMNormal"/>
            </w:pPr>
          </w:p>
        </w:tc>
        <w:tc>
          <w:tcPr>
            <w:tcW w:w="7461" w:type="dxa"/>
          </w:tcPr>
          <w:p w14:paraId="20E3448A" w14:textId="77777777" w:rsidR="005D34ED" w:rsidRPr="009A4EE1" w:rsidRDefault="005D34ED" w:rsidP="000A129C">
            <w:pPr>
              <w:pStyle w:val="HUMNormal"/>
            </w:pPr>
            <w:r w:rsidRPr="009A4EE1">
              <w:t xml:space="preserve">This mark means that the student is producing work that fits within a distinction profile. </w:t>
            </w:r>
          </w:p>
          <w:p w14:paraId="49C93767" w14:textId="77777777" w:rsidR="005D34ED" w:rsidRPr="009A4EE1" w:rsidRDefault="005D34ED" w:rsidP="000A129C">
            <w:pPr>
              <w:pStyle w:val="HUMNormal"/>
            </w:pPr>
            <w:r w:rsidRPr="009A4EE1">
              <w:t xml:space="preserve">Structure: This is excellent work that answers the question fully in a coherent and focused manner. </w:t>
            </w:r>
          </w:p>
          <w:p w14:paraId="475F3905" w14:textId="77777777" w:rsidR="005D34ED" w:rsidRPr="009A4EE1" w:rsidRDefault="005D34ED" w:rsidP="000A129C">
            <w:pPr>
              <w:pStyle w:val="HUMNormal"/>
            </w:pPr>
            <w:r w:rsidRPr="009A4EE1">
              <w:t>Knowledge, understanding &amp; analysis: There should be clarity of analysis, argument and expression. The work should demonstrate very good knowledge of relevant literature and points of excellence with respect to the following criteria:</w:t>
            </w:r>
          </w:p>
          <w:p w14:paraId="2B1B3D0D" w14:textId="77777777" w:rsidR="005D34ED" w:rsidRDefault="005D34ED" w:rsidP="004B0471">
            <w:pPr>
              <w:pStyle w:val="HUMNormal"/>
              <w:numPr>
                <w:ilvl w:val="0"/>
                <w:numId w:val="5"/>
              </w:numPr>
            </w:pPr>
            <w:r w:rsidRPr="009A4EE1">
              <w:t>insight and depth of understanding of the material</w:t>
            </w:r>
          </w:p>
          <w:p w14:paraId="4F01D318" w14:textId="77777777" w:rsidR="005D34ED" w:rsidRPr="009A4EE1" w:rsidRDefault="005D34ED" w:rsidP="004B0471">
            <w:pPr>
              <w:pStyle w:val="HUMNormal"/>
              <w:numPr>
                <w:ilvl w:val="0"/>
                <w:numId w:val="5"/>
              </w:numPr>
            </w:pPr>
            <w:r w:rsidRPr="009A4EE1">
              <w:t xml:space="preserve">the exercise of critical judgement </w:t>
            </w:r>
          </w:p>
          <w:p w14:paraId="140C227A" w14:textId="77777777" w:rsidR="005D34ED" w:rsidRPr="009A4EE1" w:rsidRDefault="005D34ED" w:rsidP="000A129C">
            <w:pPr>
              <w:pStyle w:val="HUMNormal"/>
            </w:pPr>
            <w:r w:rsidRPr="009A4EE1">
              <w:t>Communication and presentation: The writing should be clear and the referencing/bibliography accurate (though some lapses are permissible). Presentation should usually be according to guidelines in the course outline.</w:t>
            </w:r>
          </w:p>
          <w:p w14:paraId="3093653C" w14:textId="77777777" w:rsidR="005D34ED" w:rsidRPr="009A4EE1" w:rsidRDefault="005D34ED" w:rsidP="000A129C">
            <w:pPr>
              <w:pStyle w:val="HUMNormal"/>
            </w:pPr>
            <w:r w:rsidRPr="009A4EE1">
              <w:t xml:space="preserve">Work of </w:t>
            </w:r>
            <w:r w:rsidRPr="009A4EE1">
              <w:rPr>
                <w:b/>
                <w:bCs/>
              </w:rPr>
              <w:t>80+ is outstanding</w:t>
            </w:r>
            <w:r w:rsidRPr="009A4EE1">
              <w:t>, constituting or approaching publishable standard.</w:t>
            </w:r>
          </w:p>
        </w:tc>
      </w:tr>
      <w:tr w:rsidR="005D34ED" w:rsidRPr="009A4EE1" w14:paraId="55E8E84C" w14:textId="77777777" w:rsidTr="000A129C">
        <w:tc>
          <w:tcPr>
            <w:tcW w:w="1673" w:type="dxa"/>
          </w:tcPr>
          <w:p w14:paraId="7BB7BB85" w14:textId="77777777" w:rsidR="005D34ED" w:rsidRPr="009A4EE1" w:rsidRDefault="005D34ED" w:rsidP="000A129C">
            <w:pPr>
              <w:pStyle w:val="HUMNormal"/>
            </w:pPr>
            <w:r w:rsidRPr="009A4EE1">
              <w:t>60 – 69% (Merit at MA level)</w:t>
            </w:r>
          </w:p>
          <w:p w14:paraId="52A1D25B" w14:textId="77777777" w:rsidR="005D34ED" w:rsidRPr="009A4EE1" w:rsidRDefault="005D34ED" w:rsidP="000A129C">
            <w:pPr>
              <w:pStyle w:val="HUMNormal"/>
            </w:pPr>
          </w:p>
          <w:p w14:paraId="250FBC69" w14:textId="77777777" w:rsidR="005D34ED" w:rsidRPr="009A4EE1" w:rsidRDefault="005D34ED" w:rsidP="000A129C">
            <w:pPr>
              <w:pStyle w:val="HUMNormal"/>
            </w:pPr>
          </w:p>
          <w:p w14:paraId="67BBC954" w14:textId="77777777" w:rsidR="005D34ED" w:rsidRPr="009A4EE1" w:rsidRDefault="005D34ED" w:rsidP="000A129C">
            <w:pPr>
              <w:pStyle w:val="HUMNormal"/>
            </w:pPr>
          </w:p>
          <w:p w14:paraId="2A279CC5" w14:textId="77777777" w:rsidR="005D34ED" w:rsidRPr="009A4EE1" w:rsidRDefault="005D34ED" w:rsidP="000A129C">
            <w:pPr>
              <w:pStyle w:val="HUMNormal"/>
            </w:pPr>
          </w:p>
          <w:p w14:paraId="4CB5F1B4" w14:textId="77777777" w:rsidR="005D34ED" w:rsidRPr="009A4EE1" w:rsidRDefault="005D34ED" w:rsidP="000A129C">
            <w:pPr>
              <w:pStyle w:val="HUMNormal"/>
            </w:pPr>
          </w:p>
          <w:p w14:paraId="7B0672CF" w14:textId="77777777" w:rsidR="005D34ED" w:rsidRPr="009A4EE1" w:rsidRDefault="005D34ED" w:rsidP="000A129C">
            <w:pPr>
              <w:pStyle w:val="HUMNormal"/>
            </w:pPr>
          </w:p>
        </w:tc>
        <w:tc>
          <w:tcPr>
            <w:tcW w:w="7461" w:type="dxa"/>
          </w:tcPr>
          <w:p w14:paraId="416F6908" w14:textId="0C9112B6" w:rsidR="005D34ED" w:rsidRPr="009A4EE1" w:rsidRDefault="005D34ED" w:rsidP="000A129C">
            <w:pPr>
              <w:pStyle w:val="HUMNormal"/>
            </w:pPr>
            <w:r w:rsidRPr="009A4EE1">
              <w:t>Work that is competent, touching very good work at the top end of the range.</w:t>
            </w:r>
            <w:r w:rsidR="009079BA">
              <w:t xml:space="preserve"> </w:t>
            </w:r>
          </w:p>
          <w:p w14:paraId="6A1D3F3B" w14:textId="77777777" w:rsidR="005D34ED" w:rsidRPr="009A4EE1" w:rsidRDefault="005D34ED" w:rsidP="000A129C">
            <w:pPr>
              <w:pStyle w:val="HUMNormal"/>
            </w:pPr>
            <w:r w:rsidRPr="009A4EE1">
              <w:t xml:space="preserve">At the </w:t>
            </w:r>
            <w:r w:rsidRPr="009A4EE1">
              <w:rPr>
                <w:b/>
                <w:bCs/>
              </w:rPr>
              <w:t>upper end (65-69) work is very good</w:t>
            </w:r>
            <w:r w:rsidRPr="009A4EE1">
              <w:t xml:space="preserve">. </w:t>
            </w:r>
          </w:p>
          <w:p w14:paraId="7F0FA6C7" w14:textId="77777777" w:rsidR="005D34ED" w:rsidRPr="009A4EE1" w:rsidRDefault="005D34ED" w:rsidP="000A129C">
            <w:pPr>
              <w:pStyle w:val="HUMNormal"/>
            </w:pPr>
            <w:r w:rsidRPr="009A4EE1">
              <w:t>Structure: It should provide a well-</w:t>
            </w:r>
            <w:proofErr w:type="spellStart"/>
            <w:r w:rsidRPr="009A4EE1">
              <w:t>organised</w:t>
            </w:r>
            <w:proofErr w:type="spellEnd"/>
            <w:r w:rsidRPr="009A4EE1">
              <w:t xml:space="preserve"> and almost/full answer to the question.</w:t>
            </w:r>
          </w:p>
          <w:p w14:paraId="167E1329" w14:textId="77777777" w:rsidR="005D34ED" w:rsidRPr="009A4EE1" w:rsidRDefault="005D34ED" w:rsidP="000A129C">
            <w:pPr>
              <w:pStyle w:val="HUMNormal"/>
            </w:pPr>
            <w:r w:rsidRPr="009A4EE1">
              <w:t>Knowledge, understanding &amp; analysis: The work can be expected to indicate the following qualities:</w:t>
            </w:r>
          </w:p>
          <w:p w14:paraId="7DB1D0E6" w14:textId="77777777" w:rsidR="005D34ED" w:rsidRPr="009A4EE1" w:rsidRDefault="005D34ED" w:rsidP="004B0471">
            <w:pPr>
              <w:pStyle w:val="HUMNormal"/>
              <w:numPr>
                <w:ilvl w:val="0"/>
                <w:numId w:val="6"/>
              </w:numPr>
            </w:pPr>
            <w:r w:rsidRPr="009A4EE1">
              <w:t>clarity of analysis, argument and expression</w:t>
            </w:r>
          </w:p>
          <w:p w14:paraId="29A812EC" w14:textId="77777777" w:rsidR="005D34ED" w:rsidRPr="009A4EE1" w:rsidRDefault="005D34ED" w:rsidP="004B0471">
            <w:pPr>
              <w:pStyle w:val="HUMNormal"/>
              <w:numPr>
                <w:ilvl w:val="0"/>
                <w:numId w:val="6"/>
              </w:numPr>
            </w:pPr>
            <w:r w:rsidRPr="009A4EE1">
              <w:t>good knowledge of relevant literature</w:t>
            </w:r>
          </w:p>
          <w:p w14:paraId="2FEABBE1" w14:textId="77777777" w:rsidR="005D34ED" w:rsidRPr="009A4EE1" w:rsidRDefault="005D34ED" w:rsidP="004B0471">
            <w:pPr>
              <w:pStyle w:val="HUMNormal"/>
              <w:numPr>
                <w:ilvl w:val="0"/>
                <w:numId w:val="6"/>
              </w:numPr>
            </w:pPr>
            <w:r w:rsidRPr="009A4EE1">
              <w:t>insight and depth of understanding of the material</w:t>
            </w:r>
          </w:p>
          <w:p w14:paraId="5B367FE7" w14:textId="77777777" w:rsidR="005D34ED" w:rsidRPr="009A4EE1" w:rsidRDefault="005D34ED" w:rsidP="004B0471">
            <w:pPr>
              <w:pStyle w:val="HUMNormal"/>
              <w:numPr>
                <w:ilvl w:val="0"/>
                <w:numId w:val="6"/>
              </w:numPr>
            </w:pPr>
            <w:r w:rsidRPr="009A4EE1">
              <w:lastRenderedPageBreak/>
              <w:t xml:space="preserve">the exercise of critical judgment </w:t>
            </w:r>
          </w:p>
          <w:p w14:paraId="54D5A09A" w14:textId="77777777" w:rsidR="005D34ED" w:rsidRPr="009A4EE1" w:rsidRDefault="005D34ED" w:rsidP="000A129C">
            <w:pPr>
              <w:pStyle w:val="HUMNormal"/>
            </w:pPr>
            <w:r w:rsidRPr="009A4EE1">
              <w:t>Communication and presentation: The writing should be clear and the referencing/bibliography accurate (though a few lapses are permissible). Presentation should usually be according to guidelines in the course outline.</w:t>
            </w:r>
          </w:p>
          <w:p w14:paraId="227F0C10" w14:textId="77777777" w:rsidR="005D34ED" w:rsidRPr="009A4EE1" w:rsidRDefault="005D34ED" w:rsidP="000A129C">
            <w:pPr>
              <w:pStyle w:val="HUMNormal"/>
            </w:pPr>
          </w:p>
          <w:p w14:paraId="7EFE8CAA" w14:textId="77777777" w:rsidR="005D34ED" w:rsidRPr="009A4EE1" w:rsidRDefault="005D34ED" w:rsidP="000A129C">
            <w:pPr>
              <w:pStyle w:val="HUMNormal"/>
            </w:pPr>
            <w:r w:rsidRPr="009A4EE1">
              <w:t xml:space="preserve">At the </w:t>
            </w:r>
            <w:r w:rsidRPr="009A4EE1">
              <w:rPr>
                <w:b/>
                <w:bCs/>
              </w:rPr>
              <w:t>lower end (60-64) work is good</w:t>
            </w:r>
            <w:r w:rsidRPr="009A4EE1">
              <w:t>.</w:t>
            </w:r>
          </w:p>
          <w:p w14:paraId="06674135" w14:textId="77777777" w:rsidR="005D34ED" w:rsidRPr="009A4EE1" w:rsidRDefault="005D34ED" w:rsidP="000A129C">
            <w:pPr>
              <w:pStyle w:val="HUMNormal"/>
            </w:pPr>
            <w:r w:rsidRPr="009A4EE1">
              <w:t>Structure: It should provide a well-</w:t>
            </w:r>
            <w:proofErr w:type="spellStart"/>
            <w:r w:rsidRPr="009A4EE1">
              <w:t>organised</w:t>
            </w:r>
            <w:proofErr w:type="spellEnd"/>
            <w:r w:rsidRPr="009A4EE1">
              <w:t xml:space="preserve"> answer to the question though some issues may be excluded or addressed superficially.</w:t>
            </w:r>
          </w:p>
          <w:p w14:paraId="423D5403" w14:textId="77777777" w:rsidR="005D34ED" w:rsidRPr="009A4EE1" w:rsidRDefault="005D34ED" w:rsidP="000A129C">
            <w:pPr>
              <w:pStyle w:val="HUMNormal"/>
            </w:pPr>
            <w:r w:rsidRPr="009A4EE1">
              <w:t>Knowledge, understanding &amp; analysis: The work is expected to indicate the following qualities:</w:t>
            </w:r>
          </w:p>
          <w:p w14:paraId="45CCD50D" w14:textId="77777777" w:rsidR="005D34ED" w:rsidRPr="009A4EE1" w:rsidRDefault="005D34ED" w:rsidP="004B0471">
            <w:pPr>
              <w:pStyle w:val="HUMNormal"/>
              <w:numPr>
                <w:ilvl w:val="0"/>
                <w:numId w:val="7"/>
              </w:numPr>
            </w:pPr>
            <w:r w:rsidRPr="009A4EE1">
              <w:t>clarity of analysis, argument and expression</w:t>
            </w:r>
          </w:p>
          <w:p w14:paraId="5E162505" w14:textId="77777777" w:rsidR="005D34ED" w:rsidRPr="009A4EE1" w:rsidRDefault="005D34ED" w:rsidP="004B0471">
            <w:pPr>
              <w:pStyle w:val="HUMNormal"/>
              <w:numPr>
                <w:ilvl w:val="0"/>
                <w:numId w:val="7"/>
              </w:numPr>
            </w:pPr>
            <w:r w:rsidRPr="009A4EE1">
              <w:t>at least selective knowledge of, and critical engagement with, relevant literature.</w:t>
            </w:r>
          </w:p>
          <w:p w14:paraId="12970DBB" w14:textId="77777777" w:rsidR="005D34ED" w:rsidRPr="009A4EE1" w:rsidRDefault="005D34ED" w:rsidP="004B0471">
            <w:pPr>
              <w:pStyle w:val="HUMNormal"/>
              <w:numPr>
                <w:ilvl w:val="0"/>
                <w:numId w:val="7"/>
              </w:numPr>
            </w:pPr>
            <w:r w:rsidRPr="009A4EE1">
              <w:t>a good understanding of the material</w:t>
            </w:r>
          </w:p>
          <w:p w14:paraId="47F67B67" w14:textId="77777777" w:rsidR="005D34ED" w:rsidRPr="009A4EE1" w:rsidRDefault="005D34ED" w:rsidP="000A129C">
            <w:pPr>
              <w:pStyle w:val="HUMNormal"/>
            </w:pPr>
            <w:r w:rsidRPr="009A4EE1">
              <w:t>Communication and presentation: The writing should be clear and the referencing/bibliography accurate (though some lapses are permissible). Presentation should usually be according to guidelines in the course outline.</w:t>
            </w:r>
          </w:p>
        </w:tc>
      </w:tr>
      <w:tr w:rsidR="005D34ED" w:rsidRPr="009A4EE1" w14:paraId="0B325FEF" w14:textId="77777777" w:rsidTr="000A129C">
        <w:tc>
          <w:tcPr>
            <w:tcW w:w="1673" w:type="dxa"/>
          </w:tcPr>
          <w:p w14:paraId="63248931" w14:textId="77777777" w:rsidR="005D34ED" w:rsidRPr="009A4EE1" w:rsidRDefault="005D34ED" w:rsidP="000A129C">
            <w:pPr>
              <w:pStyle w:val="HUMNormal"/>
            </w:pPr>
            <w:r w:rsidRPr="009A4EE1">
              <w:lastRenderedPageBreak/>
              <w:t>50 – 59%</w:t>
            </w:r>
          </w:p>
          <w:p w14:paraId="0BB017FD" w14:textId="77777777" w:rsidR="005D34ED" w:rsidRPr="009A4EE1" w:rsidRDefault="005D34ED" w:rsidP="000A129C">
            <w:pPr>
              <w:pStyle w:val="HUMNormal"/>
            </w:pPr>
            <w:r w:rsidRPr="009A4EE1">
              <w:t>(50% = Pass at MA level)</w:t>
            </w:r>
          </w:p>
          <w:p w14:paraId="7D94E9B2" w14:textId="77777777" w:rsidR="005D34ED" w:rsidRPr="009A4EE1" w:rsidRDefault="005D34ED" w:rsidP="000A129C">
            <w:pPr>
              <w:pStyle w:val="HUMNormal"/>
            </w:pPr>
          </w:p>
          <w:p w14:paraId="54D658FC" w14:textId="77777777" w:rsidR="005D34ED" w:rsidRPr="009A4EE1" w:rsidRDefault="005D34ED" w:rsidP="000A129C">
            <w:pPr>
              <w:pStyle w:val="HUMNormal"/>
            </w:pPr>
          </w:p>
        </w:tc>
        <w:tc>
          <w:tcPr>
            <w:tcW w:w="7461" w:type="dxa"/>
          </w:tcPr>
          <w:p w14:paraId="3E20972F" w14:textId="04A2B1FA" w:rsidR="005D34ED" w:rsidRPr="009A4EE1" w:rsidRDefault="005D34ED" w:rsidP="000A129C">
            <w:pPr>
              <w:pStyle w:val="HUMNormal"/>
            </w:pPr>
            <w:r w:rsidRPr="009A4EE1">
              <w:t>This represents the minimum performance required on a Masters course.</w:t>
            </w:r>
            <w:r w:rsidR="009079BA">
              <w:t xml:space="preserve"> </w:t>
            </w:r>
          </w:p>
          <w:p w14:paraId="0354C589" w14:textId="77777777" w:rsidR="005D34ED" w:rsidRPr="009A4EE1" w:rsidRDefault="005D34ED" w:rsidP="000A129C">
            <w:pPr>
              <w:pStyle w:val="HUMNormal"/>
            </w:pPr>
            <w:r w:rsidRPr="009A4EE1">
              <w:t>Structure: It should provide a fairly well-</w:t>
            </w:r>
            <w:proofErr w:type="spellStart"/>
            <w:r w:rsidRPr="009A4EE1">
              <w:t>organised</w:t>
            </w:r>
            <w:proofErr w:type="spellEnd"/>
            <w:r w:rsidRPr="009A4EE1">
              <w:t xml:space="preserve"> answer to the question though some issues may be omitted or addressed superficially.</w:t>
            </w:r>
          </w:p>
          <w:p w14:paraId="662ADBFA" w14:textId="77777777" w:rsidR="005D34ED" w:rsidRPr="009A4EE1" w:rsidRDefault="005D34ED" w:rsidP="000A129C">
            <w:pPr>
              <w:pStyle w:val="HUMNormal"/>
            </w:pPr>
            <w:r w:rsidRPr="009A4EE1">
              <w:t>Knowledge, understanding &amp; analysis: the work should</w:t>
            </w:r>
          </w:p>
          <w:p w14:paraId="15460368" w14:textId="77777777" w:rsidR="005D34ED" w:rsidRPr="009A4EE1" w:rsidRDefault="005D34ED" w:rsidP="004B0471">
            <w:pPr>
              <w:pStyle w:val="HUMNormal"/>
              <w:numPr>
                <w:ilvl w:val="0"/>
                <w:numId w:val="8"/>
              </w:numPr>
            </w:pPr>
            <w:r w:rsidRPr="009A4EE1">
              <w:t xml:space="preserve">provide a competent discussion of relevant material </w:t>
            </w:r>
          </w:p>
          <w:p w14:paraId="39FD6162" w14:textId="77777777" w:rsidR="005D34ED" w:rsidRPr="009A4EE1" w:rsidRDefault="005D34ED" w:rsidP="004B0471">
            <w:pPr>
              <w:pStyle w:val="HUMNormal"/>
              <w:numPr>
                <w:ilvl w:val="0"/>
                <w:numId w:val="8"/>
              </w:numPr>
            </w:pPr>
            <w:r w:rsidRPr="009A4EE1">
              <w:t>demonstrate an awareness of relevant literature and consistently evidence arguments/assertions by reference to relevant literature/research.</w:t>
            </w:r>
          </w:p>
          <w:p w14:paraId="488DB3B5" w14:textId="19439A22" w:rsidR="005D34ED" w:rsidRPr="009A4EE1" w:rsidRDefault="005D34ED" w:rsidP="004B0471">
            <w:pPr>
              <w:pStyle w:val="HUMNormal"/>
              <w:numPr>
                <w:ilvl w:val="0"/>
                <w:numId w:val="8"/>
              </w:numPr>
            </w:pPr>
            <w:r w:rsidRPr="009A4EE1">
              <w:t>provide some evidence of critical/analytical thought</w:t>
            </w:r>
            <w:r w:rsidR="009079BA">
              <w:t xml:space="preserve"> </w:t>
            </w:r>
          </w:p>
          <w:p w14:paraId="7F340F0D" w14:textId="77777777" w:rsidR="005D34ED" w:rsidRPr="009A4EE1" w:rsidRDefault="005D34ED" w:rsidP="000A129C">
            <w:pPr>
              <w:pStyle w:val="HUMNormal"/>
            </w:pPr>
            <w:r w:rsidRPr="009A4EE1">
              <w:lastRenderedPageBreak/>
              <w:t>Communication and presentation: The writing should be generally clear and the referencing/bibliography accurate (though some lapses are permissible). Presentation should usually be according to guidelines in the course outline.</w:t>
            </w:r>
          </w:p>
        </w:tc>
      </w:tr>
      <w:tr w:rsidR="005D34ED" w:rsidRPr="009A4EE1" w14:paraId="23B5453B" w14:textId="77777777" w:rsidTr="000A129C">
        <w:tc>
          <w:tcPr>
            <w:tcW w:w="1673" w:type="dxa"/>
          </w:tcPr>
          <w:p w14:paraId="26971131" w14:textId="77777777" w:rsidR="005D34ED" w:rsidRPr="009A4EE1" w:rsidRDefault="005D34ED" w:rsidP="000A129C">
            <w:pPr>
              <w:pStyle w:val="HUMNormal"/>
            </w:pPr>
            <w:r w:rsidRPr="009A4EE1">
              <w:lastRenderedPageBreak/>
              <w:t>40 – 49%</w:t>
            </w:r>
          </w:p>
          <w:p w14:paraId="0C7B5594" w14:textId="77777777" w:rsidR="005D34ED" w:rsidRPr="009A4EE1" w:rsidRDefault="005D34ED" w:rsidP="000A129C">
            <w:pPr>
              <w:pStyle w:val="HUMNormal"/>
            </w:pPr>
            <w:r w:rsidRPr="009A4EE1">
              <w:t>(40% = Pass at PG Diploma level)</w:t>
            </w:r>
          </w:p>
          <w:p w14:paraId="728EBAE5" w14:textId="77777777" w:rsidR="005D34ED" w:rsidRPr="009A4EE1" w:rsidRDefault="005D34ED" w:rsidP="000A129C">
            <w:pPr>
              <w:pStyle w:val="HUMNormal"/>
            </w:pPr>
          </w:p>
        </w:tc>
        <w:tc>
          <w:tcPr>
            <w:tcW w:w="7461" w:type="dxa"/>
          </w:tcPr>
          <w:p w14:paraId="68A4E2DE" w14:textId="6035B941" w:rsidR="005D34ED" w:rsidRPr="009A4EE1" w:rsidRDefault="005D34ED" w:rsidP="000A129C">
            <w:pPr>
              <w:pStyle w:val="HUMNormal"/>
            </w:pPr>
            <w:r w:rsidRPr="009A4EE1">
              <w:t>Work should be at a postgraduate level although not reaching the level required for a Masters course.</w:t>
            </w:r>
            <w:r w:rsidR="009079BA">
              <w:t xml:space="preserve"> </w:t>
            </w:r>
          </w:p>
          <w:p w14:paraId="18A04C45" w14:textId="77777777" w:rsidR="005D34ED" w:rsidRPr="009A4EE1" w:rsidRDefault="005D34ED" w:rsidP="000A129C">
            <w:pPr>
              <w:pStyle w:val="HUMNormal"/>
            </w:pPr>
            <w:r w:rsidRPr="009A4EE1">
              <w:t>Structure: It should provide a reasonably well-</w:t>
            </w:r>
            <w:proofErr w:type="spellStart"/>
            <w:r w:rsidRPr="009A4EE1">
              <w:t>organised</w:t>
            </w:r>
            <w:proofErr w:type="spellEnd"/>
            <w:r w:rsidRPr="009A4EE1">
              <w:t xml:space="preserve"> answer to the question though some key issues may be omitted or addressed superficially.</w:t>
            </w:r>
          </w:p>
          <w:p w14:paraId="589AC2F0" w14:textId="77777777" w:rsidR="005D34ED" w:rsidRPr="009A4EE1" w:rsidRDefault="005D34ED" w:rsidP="004B0471">
            <w:pPr>
              <w:pStyle w:val="HUMNormal"/>
              <w:numPr>
                <w:ilvl w:val="0"/>
                <w:numId w:val="9"/>
              </w:numPr>
            </w:pPr>
            <w:r w:rsidRPr="009A4EE1">
              <w:t xml:space="preserve">Knowledge, understanding &amp; analysis: work should </w:t>
            </w:r>
          </w:p>
          <w:p w14:paraId="44356327" w14:textId="4117B73B" w:rsidR="005D34ED" w:rsidRPr="009A4EE1" w:rsidRDefault="005D34ED" w:rsidP="004B0471">
            <w:pPr>
              <w:pStyle w:val="HUMNormal"/>
              <w:numPr>
                <w:ilvl w:val="0"/>
                <w:numId w:val="9"/>
              </w:numPr>
            </w:pPr>
            <w:r w:rsidRPr="009A4EE1">
              <w:t>provide a competent/adequate discussion of relevant material, although this may be largely descriptive and lack critical/analytical depth</w:t>
            </w:r>
            <w:r w:rsidR="009079BA">
              <w:t xml:space="preserve"> </w:t>
            </w:r>
          </w:p>
          <w:p w14:paraId="4F29B392" w14:textId="77777777" w:rsidR="005D34ED" w:rsidRPr="009A4EE1" w:rsidRDefault="005D34ED" w:rsidP="004B0471">
            <w:pPr>
              <w:pStyle w:val="HUMNormal"/>
              <w:numPr>
                <w:ilvl w:val="0"/>
                <w:numId w:val="9"/>
              </w:numPr>
            </w:pPr>
            <w:r w:rsidRPr="009A4EE1">
              <w:t>demonstrate an awareness of relevant literature.</w:t>
            </w:r>
          </w:p>
          <w:p w14:paraId="0DDAD12B" w14:textId="77777777" w:rsidR="005D34ED" w:rsidRPr="009A4EE1" w:rsidRDefault="005D34ED" w:rsidP="000A129C">
            <w:pPr>
              <w:pStyle w:val="HUMNormal"/>
            </w:pPr>
            <w:r w:rsidRPr="009A4EE1">
              <w:t>Communication and presentation: The writing should be generally clear and the referencing/bibliography accurate (though some lapses are permissible). Presentation should usually be according to guidelines in the course outline.</w:t>
            </w:r>
          </w:p>
          <w:p w14:paraId="1E970C08" w14:textId="77777777" w:rsidR="005D34ED" w:rsidRPr="009A4EE1" w:rsidRDefault="005D34ED" w:rsidP="000A129C">
            <w:pPr>
              <w:pStyle w:val="HUMNormal"/>
            </w:pPr>
          </w:p>
        </w:tc>
      </w:tr>
      <w:tr w:rsidR="005D34ED" w:rsidRPr="009A4EE1" w14:paraId="1B9B130E" w14:textId="77777777" w:rsidTr="000A129C">
        <w:tc>
          <w:tcPr>
            <w:tcW w:w="1673" w:type="dxa"/>
          </w:tcPr>
          <w:p w14:paraId="7C2DB65B" w14:textId="77777777" w:rsidR="005D34ED" w:rsidRPr="009A4EE1" w:rsidRDefault="005D34ED" w:rsidP="000A129C">
            <w:pPr>
              <w:pStyle w:val="HUMNormal"/>
            </w:pPr>
            <w:r w:rsidRPr="009A4EE1">
              <w:t>30-39%</w:t>
            </w:r>
          </w:p>
          <w:p w14:paraId="00B9BDAB" w14:textId="77777777" w:rsidR="005D34ED" w:rsidRPr="009A4EE1" w:rsidRDefault="005D34ED" w:rsidP="000A129C">
            <w:pPr>
              <w:pStyle w:val="HUMNormal"/>
            </w:pPr>
            <w:r w:rsidRPr="009A4EE1">
              <w:t>Fail (marginal) at PG Diploma level</w:t>
            </w:r>
          </w:p>
        </w:tc>
        <w:tc>
          <w:tcPr>
            <w:tcW w:w="7461" w:type="dxa"/>
          </w:tcPr>
          <w:p w14:paraId="70ADFF4B" w14:textId="77777777" w:rsidR="005D34ED" w:rsidRPr="009A4EE1" w:rsidRDefault="005D34ED" w:rsidP="000A129C">
            <w:pPr>
              <w:pStyle w:val="HUMNormal"/>
            </w:pPr>
            <w:r w:rsidRPr="009A4EE1">
              <w:t xml:space="preserve">Work does not meet the standards for a Master’s </w:t>
            </w:r>
            <w:proofErr w:type="spellStart"/>
            <w:r w:rsidRPr="009A4EE1">
              <w:t>programme</w:t>
            </w:r>
            <w:proofErr w:type="spellEnd"/>
            <w:r w:rsidRPr="009A4EE1">
              <w:t xml:space="preserve"> or Diploma.</w:t>
            </w:r>
          </w:p>
          <w:p w14:paraId="5E27C699" w14:textId="77777777" w:rsidR="005D34ED" w:rsidRPr="009A4EE1" w:rsidRDefault="005D34ED" w:rsidP="000A129C">
            <w:pPr>
              <w:pStyle w:val="HUMNormal"/>
            </w:pPr>
            <w:r w:rsidRPr="009A4EE1">
              <w:t xml:space="preserve">Structure: Some of the material presented is relevant to the question, but the relevance may not be established clearly. The structure is weak. </w:t>
            </w:r>
          </w:p>
          <w:p w14:paraId="36FAC59B" w14:textId="77777777" w:rsidR="005D34ED" w:rsidRPr="009A4EE1" w:rsidRDefault="005D34ED" w:rsidP="000A129C">
            <w:pPr>
              <w:pStyle w:val="HUMNormal"/>
            </w:pPr>
            <w:r w:rsidRPr="009A4EE1">
              <w:t xml:space="preserve">Knowledge, understanding &amp; analysis: The work is almost wholly descriptive and does not manage to sustain a coherent argument. There may be some discussion of relevant concepts, but this discussion may well be confused or unclear. There is an awareness of some relevant literature. </w:t>
            </w:r>
          </w:p>
          <w:p w14:paraId="4D7BA5F9" w14:textId="77777777" w:rsidR="005D34ED" w:rsidRPr="009A4EE1" w:rsidRDefault="005D34ED" w:rsidP="000A129C">
            <w:pPr>
              <w:pStyle w:val="HUMNormal"/>
            </w:pPr>
            <w:r w:rsidRPr="009A4EE1">
              <w:t>Communication and presentation: The style and presentation will be very poor, though communication maybe maintained.</w:t>
            </w:r>
          </w:p>
        </w:tc>
      </w:tr>
    </w:tbl>
    <w:p w14:paraId="16A8E2AC" w14:textId="332D24C2" w:rsidR="005D34ED" w:rsidRDefault="005D34ED">
      <w:pPr>
        <w:rPr>
          <w:rFonts w:eastAsia="OpenSans-Light" w:cs="Open Sans"/>
          <w:b/>
          <w:color w:val="7030A0"/>
          <w:sz w:val="24"/>
          <w:szCs w:val="40"/>
          <w:lang w:val="en-US"/>
        </w:rPr>
      </w:pPr>
    </w:p>
    <w:p w14:paraId="10CB9379" w14:textId="77777777" w:rsidR="005D34ED" w:rsidRDefault="005D34ED" w:rsidP="005D34ED">
      <w:pPr>
        <w:pStyle w:val="HUMH2"/>
        <w:sectPr w:rsidR="005D34ED" w:rsidSect="00CC02A4">
          <w:footerReference w:type="default" r:id="rId45"/>
          <w:type w:val="continuous"/>
          <w:pgSz w:w="11906" w:h="16838"/>
          <w:pgMar w:top="1440" w:right="1440" w:bottom="1440" w:left="1440" w:header="708" w:footer="708" w:gutter="0"/>
          <w:cols w:space="708"/>
          <w:docGrid w:linePitch="360"/>
        </w:sectPr>
      </w:pPr>
    </w:p>
    <w:p w14:paraId="48DA2797" w14:textId="5AB26C14" w:rsidR="00281B2C" w:rsidRPr="00A83E1B" w:rsidRDefault="00A83E1B" w:rsidP="00A83E1B">
      <w:pPr>
        <w:pStyle w:val="HUMH1"/>
      </w:pPr>
      <w:r>
        <w:lastRenderedPageBreak/>
        <w:t>S</w:t>
      </w:r>
      <w:r w:rsidR="00281B2C" w:rsidRPr="00A83E1B">
        <w:t>hort Course Outline</w:t>
      </w:r>
      <w:r w:rsidR="008C7E30" w:rsidRPr="00A83E1B">
        <w:t>s</w:t>
      </w:r>
    </w:p>
    <w:p w14:paraId="3BD63AA8" w14:textId="22E4F19A" w:rsidR="00A83E1B" w:rsidRDefault="00A83E1B" w:rsidP="00A83E1B">
      <w:pPr>
        <w:pStyle w:val="HUMH1"/>
      </w:pPr>
      <w:r>
        <w:t xml:space="preserve">QRM </w:t>
      </w:r>
      <w:r w:rsidR="00EB61AF">
        <w:t>2025-2026</w:t>
      </w:r>
    </w:p>
    <w:p w14:paraId="039841B6" w14:textId="77777777" w:rsidR="00FA0CDB" w:rsidRDefault="00FA0CDB" w:rsidP="00FA0CDB">
      <w:pPr>
        <w:pStyle w:val="HUMNormal"/>
      </w:pPr>
    </w:p>
    <w:p w14:paraId="73746D0B" w14:textId="20A92BE1" w:rsidR="00FA0CDB" w:rsidRPr="00FA0CDB" w:rsidRDefault="00FA0CDB" w:rsidP="00FA0CDB">
      <w:r>
        <w:t xml:space="preserve">The following outlines provide a brief summary of the short courses you can take within the QRM programme. If you have specific questions please direct them to the Tutors listed at the top of the outline. </w:t>
      </w:r>
    </w:p>
    <w:p w14:paraId="10E4D6D3" w14:textId="35A08D52" w:rsidR="00C80246" w:rsidRDefault="00C80246" w:rsidP="00690913">
      <w:r>
        <w:br w:type="page"/>
      </w:r>
    </w:p>
    <w:p w14:paraId="39AFF061" w14:textId="7C78E5BC" w:rsidR="00C80246" w:rsidRDefault="00C80246" w:rsidP="00C80246">
      <w:pPr>
        <w:pStyle w:val="HUMH1"/>
      </w:pPr>
      <w:r>
        <w:lastRenderedPageBreak/>
        <w:t>Participant Observation</w:t>
      </w:r>
    </w:p>
    <w:p w14:paraId="4ABEE367" w14:textId="441564FB" w:rsidR="003B2CAD" w:rsidRDefault="003B2CAD" w:rsidP="003B2CAD">
      <w:r>
        <w:t xml:space="preserve">Tutor: </w:t>
      </w:r>
      <w:r w:rsidR="002116EB">
        <w:t>Karen Sykes</w:t>
      </w:r>
    </w:p>
    <w:p w14:paraId="1826C2E2" w14:textId="03CFC854" w:rsidR="003B2CAD" w:rsidRDefault="003B2CAD" w:rsidP="003B2CAD">
      <w:r>
        <w:t xml:space="preserve">Email: </w:t>
      </w:r>
      <w:r w:rsidR="002116EB">
        <w:t>karen.sykes@manchester.ac.uk</w:t>
      </w:r>
    </w:p>
    <w:p w14:paraId="72855125" w14:textId="12A0B525" w:rsidR="00803CCB" w:rsidRDefault="00803CCB" w:rsidP="0036540A">
      <w:pPr>
        <w:rPr>
          <w:bCs/>
        </w:rPr>
      </w:pPr>
      <w:r>
        <w:rPr>
          <w:bCs/>
        </w:rPr>
        <w:t xml:space="preserve">Course code: </w:t>
      </w:r>
      <w:r w:rsidR="0068127B">
        <w:rPr>
          <w:bCs/>
        </w:rPr>
        <w:t>SOAN60891</w:t>
      </w:r>
    </w:p>
    <w:p w14:paraId="722378DB" w14:textId="3661DC3A" w:rsidR="00AE146A" w:rsidRPr="0036540A" w:rsidRDefault="00AE146A" w:rsidP="0036540A">
      <w:pPr>
        <w:rPr>
          <w:bCs/>
        </w:rPr>
      </w:pPr>
      <w:r>
        <w:rPr>
          <w:bCs/>
        </w:rPr>
        <w:t>Semester: 1</w:t>
      </w:r>
    </w:p>
    <w:p w14:paraId="22CF2C6B" w14:textId="77777777" w:rsidR="009637CB" w:rsidRPr="009637CB" w:rsidRDefault="009637CB" w:rsidP="009637CB">
      <w:pPr>
        <w:rPr>
          <w:rFonts w:eastAsia="OpenSans-Light" w:cs="Open Sans Light"/>
          <w:bCs/>
        </w:rPr>
      </w:pPr>
      <w:r w:rsidRPr="009637CB">
        <w:rPr>
          <w:rFonts w:eastAsia="OpenSans-Light" w:cs="Open Sans Light"/>
          <w:bCs/>
        </w:rPr>
        <w:t>Over the course of the two workshops, our aim is to explore methods of data collection known as ‘participant observation’, a key component of ethnographic research. Relevant to all social scientists, participant observation is primarily used by anthropologists, who carry out sustained fieldwork to generate new knowledge of human beings living in a myriad of social and cultural contexts. Participating in—and making observations on—the daily life of the people we study produces deep, holistic understanding of the issues we wish to confront. The course will explore participatory and observational forms of fieldwork practice: what it means to ‘learn to see’ and the kinds of embodied knowledge that emerge through ‘learning by doing’.</w:t>
      </w:r>
    </w:p>
    <w:p w14:paraId="61FD5586" w14:textId="56D6E623" w:rsidR="006F41E5" w:rsidRDefault="009637CB" w:rsidP="009637CB">
      <w:pPr>
        <w:rPr>
          <w:rFonts w:eastAsia="OpenSans-Light" w:cs="Open Sans Light"/>
          <w:bCs/>
        </w:rPr>
      </w:pPr>
      <w:r w:rsidRPr="009637CB">
        <w:rPr>
          <w:rFonts w:eastAsia="OpenSans-Light" w:cs="Open Sans Light"/>
          <w:bCs/>
        </w:rPr>
        <w:t>In these workshops, you will gain theoretical and practical experience with participant observation. You will discuss in class the merits and shortcomings of this research method and consider how it may be paired with other methods. You will hear stories from the field and gain tools for keeping up with the all-encompassing nature of ‘the everyday’. You will carry out your own small project and critically reflect on your experience both in class and in your writing. Students moving toward the PhD will have the opportunity to practice writing participant observation into the methods section of their research proposals</w:t>
      </w:r>
    </w:p>
    <w:p w14:paraId="4159BA14" w14:textId="77777777" w:rsidR="009637CB" w:rsidRDefault="009637CB" w:rsidP="0036540A">
      <w:pPr>
        <w:rPr>
          <w:rFonts w:eastAsia="OpenSans-Light" w:cs="Open Sans Light"/>
          <w:b/>
        </w:rPr>
      </w:pPr>
    </w:p>
    <w:p w14:paraId="75C67176" w14:textId="71220654" w:rsidR="00E902C6" w:rsidRPr="006F41E5" w:rsidRDefault="00E902C6" w:rsidP="0036540A">
      <w:pPr>
        <w:rPr>
          <w:rFonts w:eastAsia="OpenSans-Light" w:cs="Open Sans Light"/>
          <w:b/>
        </w:rPr>
      </w:pPr>
      <w:r w:rsidRPr="006F41E5">
        <w:rPr>
          <w:rFonts w:eastAsia="OpenSans-Light" w:cs="Open Sans Light"/>
          <w:b/>
        </w:rPr>
        <w:t xml:space="preserve">Assessment </w:t>
      </w:r>
    </w:p>
    <w:p w14:paraId="2F9D6402" w14:textId="518EB90D" w:rsidR="00E902C6" w:rsidRPr="0036540A" w:rsidRDefault="00E902C6" w:rsidP="0036540A">
      <w:pPr>
        <w:rPr>
          <w:rFonts w:eastAsia="OpenSans-Light" w:cs="Open Sans Light"/>
          <w:bCs/>
        </w:rPr>
      </w:pPr>
      <w:r w:rsidRPr="0036540A">
        <w:rPr>
          <w:rFonts w:eastAsia="OpenSans-Light" w:cs="Open Sans Light"/>
          <w:bCs/>
        </w:rPr>
        <w:t>This 2-part workshop will be assessed by a 1</w:t>
      </w:r>
      <w:r w:rsidR="009637CB">
        <w:rPr>
          <w:rFonts w:eastAsia="OpenSans-Light" w:cs="Open Sans Light"/>
          <w:bCs/>
        </w:rPr>
        <w:t>0</w:t>
      </w:r>
      <w:r w:rsidRPr="0036540A">
        <w:rPr>
          <w:rFonts w:eastAsia="OpenSans-Light" w:cs="Open Sans Light"/>
          <w:bCs/>
        </w:rPr>
        <w:t>00-word essay</w:t>
      </w:r>
      <w:r w:rsidR="009637CB">
        <w:rPr>
          <w:rFonts w:eastAsia="OpenSans-Light" w:cs="Open Sans Light"/>
          <w:bCs/>
        </w:rPr>
        <w:t>.</w:t>
      </w:r>
    </w:p>
    <w:p w14:paraId="384554F9" w14:textId="640595F8" w:rsidR="00C80246" w:rsidRPr="00987CE9" w:rsidRDefault="00703838" w:rsidP="00AE146A">
      <w:pPr>
        <w:rPr>
          <w:rFonts w:eastAsia="OpenSans-Light" w:cs="Open Sans Light"/>
          <w:bCs/>
          <w:szCs w:val="28"/>
        </w:rPr>
      </w:pPr>
      <w:r>
        <w:br w:type="page"/>
      </w:r>
    </w:p>
    <w:p w14:paraId="56D995A5" w14:textId="77777777" w:rsidR="00C80246" w:rsidRDefault="00C80246" w:rsidP="00C80246">
      <w:pPr>
        <w:pStyle w:val="HUMH1"/>
      </w:pPr>
      <w:r>
        <w:lastRenderedPageBreak/>
        <w:t>Researching Elites</w:t>
      </w:r>
    </w:p>
    <w:p w14:paraId="08EA5BA8" w14:textId="410C3CBA" w:rsidR="0087219A" w:rsidRDefault="003B44B2" w:rsidP="0036540A">
      <w:r w:rsidRPr="003B44B2">
        <w:t>Tutor</w:t>
      </w:r>
      <w:r w:rsidR="0087219A">
        <w:t xml:space="preserve">: </w:t>
      </w:r>
      <w:r w:rsidRPr="003B44B2">
        <w:t>Dr Louise Thompson (Politics)</w:t>
      </w:r>
    </w:p>
    <w:p w14:paraId="4434BE37" w14:textId="62623384" w:rsidR="003B44B2" w:rsidRDefault="0087219A" w:rsidP="0036540A">
      <w:r>
        <w:t>Email:</w:t>
      </w:r>
      <w:r w:rsidR="00D93E48">
        <w:t xml:space="preserve"> </w:t>
      </w:r>
      <w:hyperlink r:id="rId46" w:history="1">
        <w:r w:rsidR="003B44B2" w:rsidRPr="003B44B2">
          <w:rPr>
            <w:rStyle w:val="Hyperlink"/>
            <w:b/>
            <w:bCs/>
            <w:color w:val="auto"/>
            <w:sz w:val="24"/>
            <w:szCs w:val="28"/>
          </w:rPr>
          <w:t>Louise.thompson-4@manchester.ac.uk</w:t>
        </w:r>
      </w:hyperlink>
      <w:r w:rsidR="003B44B2" w:rsidRPr="003B44B2">
        <w:t xml:space="preserve"> </w:t>
      </w:r>
    </w:p>
    <w:p w14:paraId="2A722197" w14:textId="7E7F7B67" w:rsidR="0068127B" w:rsidRDefault="0068127B" w:rsidP="0036540A">
      <w:r>
        <w:t>Course code: POLI7002</w:t>
      </w:r>
      <w:r w:rsidR="00A338C0">
        <w:t>2</w:t>
      </w:r>
    </w:p>
    <w:p w14:paraId="4E2F6960" w14:textId="36B84029" w:rsidR="00AE146A" w:rsidRPr="003B44B2" w:rsidRDefault="00AE146A" w:rsidP="0036540A">
      <w:r>
        <w:t>Semester: 2</w:t>
      </w:r>
    </w:p>
    <w:p w14:paraId="5125C786" w14:textId="4BB621F9" w:rsidR="003B44B2" w:rsidRPr="003B44B2" w:rsidRDefault="003B44B2" w:rsidP="0036540A">
      <w:r w:rsidRPr="003B44B2">
        <w:t>Political science research regularly encompasses the study of elite actors – either as individuals or as key actors within institutional settings.</w:t>
      </w:r>
      <w:r w:rsidR="009079BA">
        <w:t xml:space="preserve"> </w:t>
      </w:r>
      <w:r w:rsidRPr="003B44B2">
        <w:t xml:space="preserve">Researching these elites therefore helps us to understand the what, why and how of decision making and policy change and institutional decision making. Researching elites also offers insight into the workings of institutions themselves, and often cannot be disentangled from broader research into institutional cultures, rules and activities. </w:t>
      </w:r>
    </w:p>
    <w:p w14:paraId="6D641076" w14:textId="2A61F450" w:rsidR="003B44B2" w:rsidRPr="003B44B2" w:rsidRDefault="003B44B2" w:rsidP="0036540A">
      <w:r w:rsidRPr="003B44B2">
        <w:t xml:space="preserve">This </w:t>
      </w:r>
      <w:r w:rsidR="00847BAB">
        <w:t xml:space="preserve">short </w:t>
      </w:r>
      <w:r w:rsidRPr="003B44B2">
        <w:t>course focuses on how we can best research elites, drawing on the use of official documents and records, interviews, ethnography, websites and other written material. It draws on the extensive experience of the module leader in researching UK parliamentarians, government ministers and senior officials, but is applicable beyond this group of actors. Students are encouraged to draw on (and contribute) their own experiences of researching elites. Topics covered include:</w:t>
      </w:r>
    </w:p>
    <w:p w14:paraId="47DD314B" w14:textId="77777777" w:rsidR="00D93E48" w:rsidRDefault="003B44B2" w:rsidP="0036540A">
      <w:r w:rsidRPr="003B44B2">
        <w:rPr>
          <w:i/>
          <w:iCs/>
        </w:rPr>
        <w:t>What is elite research and what methods might we use?</w:t>
      </w:r>
      <w:r w:rsidRPr="003B44B2">
        <w:t xml:space="preserve"> </w:t>
      </w:r>
    </w:p>
    <w:p w14:paraId="74C406DB" w14:textId="18EC9A03" w:rsidR="003B44B2" w:rsidRPr="003B44B2" w:rsidRDefault="003B44B2" w:rsidP="0036540A">
      <w:r w:rsidRPr="003B44B2">
        <w:rPr>
          <w:i/>
          <w:iCs/>
        </w:rPr>
        <w:t>What challenges does it pose?</w:t>
      </w:r>
      <w:r w:rsidRPr="003B44B2">
        <w:t xml:space="preserve"> (e.g. access, instability, transparency, institutional rules, secrecy and archival rules, accuracy of information, high or low volumes of material, ethical issues etc)</w:t>
      </w:r>
    </w:p>
    <w:p w14:paraId="278D94A0" w14:textId="77777777" w:rsidR="003B44B2" w:rsidRPr="003B44B2" w:rsidRDefault="003B44B2" w:rsidP="0036540A">
      <w:r w:rsidRPr="003B44B2">
        <w:rPr>
          <w:i/>
          <w:iCs/>
        </w:rPr>
        <w:t>How can we mitigate or overcome these challenges?</w:t>
      </w:r>
      <w:r w:rsidRPr="003B44B2">
        <w:t xml:space="preserve"> </w:t>
      </w:r>
    </w:p>
    <w:p w14:paraId="6EB95741" w14:textId="77777777" w:rsidR="003B44B2" w:rsidRPr="003B44B2" w:rsidRDefault="003B44B2" w:rsidP="0036540A">
      <w:r w:rsidRPr="003B44B2">
        <w:t xml:space="preserve">The course runs through two 3 hour workshops. In the first workshop we will consider precisely what constitutes elite research. Who are elite actors and where do we find them? We will go on to consider what (if anything) makes elite research different to other types of research. In the second half of the class we will look in more detail at some of these methods and challenges, drawing on practical examples from my own research into UK political elites. We will consider how these issues may affect your own (current, past or future) research and the ways in which we must consider and reflect on them in our own research practice. </w:t>
      </w:r>
      <w:r w:rsidRPr="003B44B2">
        <w:tab/>
      </w:r>
    </w:p>
    <w:p w14:paraId="1079E8BA" w14:textId="75C9ECF2" w:rsidR="003B44B2" w:rsidRDefault="003B44B2" w:rsidP="0036540A">
      <w:r w:rsidRPr="003B44B2">
        <w:t xml:space="preserve">Before the second workshop you will need to have carried out some preliminary research on an elite actor and data source of your choice. This should be something that you would like to use as the basis for your written </w:t>
      </w:r>
      <w:r w:rsidRPr="003B44B2">
        <w:lastRenderedPageBreak/>
        <w:t>assessment. The research you choose may be related directly to your masters or PhD research, or it may simply be based on a topic of interest to you. It does not really matter who the actor is, so long as you have something that you are able to reflect on in the second workshop and in your assessment.</w:t>
      </w:r>
    </w:p>
    <w:p w14:paraId="572F81EC" w14:textId="77777777" w:rsidR="006F41E5" w:rsidRDefault="006F41E5" w:rsidP="0036540A"/>
    <w:p w14:paraId="6B8AA3DA" w14:textId="1EB21656" w:rsidR="006F41E5" w:rsidRPr="006F41E5" w:rsidRDefault="006F41E5" w:rsidP="0036540A">
      <w:pPr>
        <w:rPr>
          <w:b/>
          <w:bCs/>
        </w:rPr>
      </w:pPr>
      <w:r w:rsidRPr="006F41E5">
        <w:rPr>
          <w:b/>
          <w:bCs/>
        </w:rPr>
        <w:t>Assessment</w:t>
      </w:r>
    </w:p>
    <w:p w14:paraId="744EB5D4" w14:textId="44926158" w:rsidR="00C80246" w:rsidRDefault="003B44B2" w:rsidP="0036540A">
      <w:r w:rsidRPr="003B44B2">
        <w:t>The assessment for the module is based on a 1,500-word reflective report on an issue raised by elite research which we have discussed in class.</w:t>
      </w:r>
      <w:r w:rsidR="00C80246">
        <w:br w:type="page"/>
      </w:r>
    </w:p>
    <w:p w14:paraId="7DC0537A" w14:textId="3B477996" w:rsidR="005B268D" w:rsidRDefault="005B268D" w:rsidP="005B268D">
      <w:pPr>
        <w:pStyle w:val="HUMH1"/>
      </w:pPr>
      <w:r>
        <w:lastRenderedPageBreak/>
        <w:t xml:space="preserve">The Photovoice Method </w:t>
      </w:r>
    </w:p>
    <w:p w14:paraId="5B6A4DC8" w14:textId="77777777" w:rsidR="0087219A" w:rsidRDefault="005B268D" w:rsidP="00640A19">
      <w:r w:rsidRPr="00D93E48">
        <w:t xml:space="preserve">Tutor: </w:t>
      </w:r>
      <w:r w:rsidR="009A5E98">
        <w:t xml:space="preserve">Dr </w:t>
      </w:r>
      <w:r w:rsidRPr="00D93E48">
        <w:t xml:space="preserve">Dan Silver (Politics Department). </w:t>
      </w:r>
    </w:p>
    <w:p w14:paraId="4051A0B8" w14:textId="22506B48" w:rsidR="0068127B" w:rsidRDefault="005B268D" w:rsidP="00640A19">
      <w:r w:rsidRPr="00D93E48">
        <w:t xml:space="preserve">Email: </w:t>
      </w:r>
      <w:hyperlink r:id="rId47" w:history="1">
        <w:r w:rsidR="0068127B" w:rsidRPr="00BC696E">
          <w:rPr>
            <w:rStyle w:val="Hyperlink"/>
          </w:rPr>
          <w:t>daniel.silver@manchester.ac.uk</w:t>
        </w:r>
      </w:hyperlink>
    </w:p>
    <w:p w14:paraId="564F785D" w14:textId="15007F46" w:rsidR="005B268D" w:rsidRDefault="0068127B" w:rsidP="00640A19">
      <w:r>
        <w:t>Course code: POLI7120</w:t>
      </w:r>
      <w:r w:rsidR="00AE146A">
        <w:t>1</w:t>
      </w:r>
    </w:p>
    <w:p w14:paraId="125A9134" w14:textId="164AA08A" w:rsidR="00AE146A" w:rsidRPr="00D93E48" w:rsidRDefault="00AE146A" w:rsidP="00640A19">
      <w:r>
        <w:t>Semester: 1</w:t>
      </w:r>
    </w:p>
    <w:p w14:paraId="66FABA0D" w14:textId="616B0F98" w:rsidR="005B268D" w:rsidRPr="00D93E48" w:rsidRDefault="005B268D" w:rsidP="00640A19">
      <w:r w:rsidRPr="00D93E48">
        <w:t>Since its development in the mid-1990s by Caroline Wang and her colleagues (Wang, 1999; Wang and Burris, 1994), the community-based participatory research method known as photovoice has been put forward as an approach that can produce knowledge for social justice. The photovoice process typically progresses through a number of stages: the first stage tends to be based on identifying a community issue. Participants are trained in the photovoice method and use of cameras. Next, the group identifies the photo assignment(s) or “photo-mission,” which is followed by discussion of the photographs that are taken. The meaning of these photographs is explained, either through interviews with participants about their photographs, or by qualitatively analysing writing about the photographs that has been produced by participants. Photovoice provides the space and opportunity for people to be able to reflect on social issues in creative and transformative ways (Carlson et al., 2006; Strack et al., 2004). Unlike many social research approaches where par</w:t>
      </w:r>
      <w:r w:rsidR="00F6572B">
        <w:t>ti</w:t>
      </w:r>
      <w:r w:rsidRPr="00D93E48">
        <w:t xml:space="preserve">cipants are asked for an immediate response, photo-voice enables time for reflection leading to the production of different kinds of data (Guillemin and Drew, 2010). </w:t>
      </w:r>
    </w:p>
    <w:p w14:paraId="3BC07B09" w14:textId="71226B39" w:rsidR="005B268D" w:rsidRPr="00D93E48" w:rsidRDefault="005B268D" w:rsidP="0036540A">
      <w:r w:rsidRPr="00D93E48">
        <w:t>Photovoice was designed with an ‘orientation to social change’ and to support ‘critical dialogue with policymakers or those in posi</w:t>
      </w:r>
      <w:r w:rsidR="00974CA5" w:rsidRPr="00D93E48">
        <w:t>ti</w:t>
      </w:r>
      <w:r w:rsidRPr="00D93E48">
        <w:t xml:space="preserve">ons of power’ (E-J Milne and R Muir, 2019: 282) Sanon et al (2014) identify three key reasons that have been proposed for the use of photovoice: firstly, to document the strengths and challenges of a community; secondly, to empower individuals by providing a collective platform; and thirdly, to develop critical dialogues to influence policy-making. Through surfacing community perspectives, policy makers can be exposed to issues that may otherwise be hidden from view (Chilton et al, 2009). </w:t>
      </w:r>
    </w:p>
    <w:p w14:paraId="28B25D19" w14:textId="77777777" w:rsidR="00FF37B2" w:rsidRDefault="00FF37B2" w:rsidP="0036540A"/>
    <w:p w14:paraId="623CDAD7" w14:textId="5380C525" w:rsidR="005B268D" w:rsidRPr="00FF37B2" w:rsidRDefault="00FF37B2" w:rsidP="0036540A">
      <w:pPr>
        <w:rPr>
          <w:b/>
          <w:bCs/>
        </w:rPr>
      </w:pPr>
      <w:r>
        <w:rPr>
          <w:b/>
          <w:bCs/>
        </w:rPr>
        <w:t xml:space="preserve">Course </w:t>
      </w:r>
      <w:r w:rsidRPr="00FF37B2">
        <w:rPr>
          <w:b/>
          <w:bCs/>
        </w:rPr>
        <w:t>Aims</w:t>
      </w:r>
    </w:p>
    <w:p w14:paraId="53A44A63" w14:textId="715DBC67" w:rsidR="005B268D" w:rsidRPr="00D93E48" w:rsidRDefault="005B268D" w:rsidP="0036540A">
      <w:r w:rsidRPr="00D93E48">
        <w:t xml:space="preserve">The </w:t>
      </w:r>
      <w:r w:rsidR="00FF37B2">
        <w:t xml:space="preserve">short </w:t>
      </w:r>
      <w:r w:rsidRPr="00D93E48">
        <w:t xml:space="preserve">course aims to: </w:t>
      </w:r>
    </w:p>
    <w:p w14:paraId="60C6A176" w14:textId="77777777" w:rsidR="005B268D" w:rsidRPr="00D93E48" w:rsidRDefault="005B268D" w:rsidP="0036540A">
      <w:r w:rsidRPr="00D93E48">
        <w:t>1.</w:t>
      </w:r>
      <w:r w:rsidRPr="00D93E48">
        <w:tab/>
        <w:t xml:space="preserve">Introduce the photovoice method </w:t>
      </w:r>
    </w:p>
    <w:p w14:paraId="3F2D227B" w14:textId="77777777" w:rsidR="005B268D" w:rsidRPr="00D93E48" w:rsidRDefault="005B268D" w:rsidP="0036540A">
      <w:r w:rsidRPr="00D93E48">
        <w:t>2.</w:t>
      </w:r>
      <w:r w:rsidRPr="00D93E48">
        <w:tab/>
        <w:t xml:space="preserve">Explain the methodological roots of photovoice </w:t>
      </w:r>
    </w:p>
    <w:p w14:paraId="419090C4" w14:textId="77777777" w:rsidR="005B268D" w:rsidRPr="00D93E48" w:rsidRDefault="005B268D" w:rsidP="0036540A">
      <w:r w:rsidRPr="00D93E48">
        <w:lastRenderedPageBreak/>
        <w:t>3.</w:t>
      </w:r>
      <w:r w:rsidRPr="00D93E48">
        <w:tab/>
        <w:t xml:space="preserve">Demonstrate how photovoice can be used in social research </w:t>
      </w:r>
    </w:p>
    <w:p w14:paraId="620E7F00" w14:textId="77777777" w:rsidR="005B268D" w:rsidRPr="00D93E48" w:rsidRDefault="005B268D" w:rsidP="0036540A">
      <w:r w:rsidRPr="00D93E48">
        <w:t xml:space="preserve">By the end of the course, students will be able to write about the methodological roots of photovoice, will have gained experience of using the method, and be able to develop their own photovoice projects. </w:t>
      </w:r>
    </w:p>
    <w:p w14:paraId="193AB421" w14:textId="77777777" w:rsidR="00640A19" w:rsidRDefault="00640A19" w:rsidP="0036540A">
      <w:pPr>
        <w:rPr>
          <w:b/>
          <w:bCs/>
        </w:rPr>
      </w:pPr>
    </w:p>
    <w:p w14:paraId="612B0DFF" w14:textId="26C97282" w:rsidR="005B268D" w:rsidRPr="00640A19" w:rsidRDefault="005B268D" w:rsidP="0036540A">
      <w:pPr>
        <w:rPr>
          <w:b/>
          <w:bCs/>
        </w:rPr>
      </w:pPr>
      <w:r w:rsidRPr="00640A19">
        <w:rPr>
          <w:b/>
          <w:bCs/>
        </w:rPr>
        <w:t>Assessment</w:t>
      </w:r>
    </w:p>
    <w:p w14:paraId="4BC4D829" w14:textId="77777777" w:rsidR="005B268D" w:rsidRPr="00D93E48" w:rsidRDefault="005B268D" w:rsidP="0036540A">
      <w:r w:rsidRPr="00D93E48">
        <w:t xml:space="preserve">One 1500-word essay </w:t>
      </w:r>
    </w:p>
    <w:p w14:paraId="59A585A5" w14:textId="77777777" w:rsidR="005B268D" w:rsidRPr="00D93E48" w:rsidRDefault="005B268D" w:rsidP="0036540A">
      <w:r w:rsidRPr="00D93E48">
        <w:t xml:space="preserve">The assessment is a critical reflection of trying out the photovoice method. You will present your findings, reflect on the practice of trying out the method, and then explore on how you might develop a research project that engages with one of the methodological foundations of photovoice. </w:t>
      </w:r>
    </w:p>
    <w:p w14:paraId="1429F061" w14:textId="0A0ABB69" w:rsidR="00C80246" w:rsidRPr="005B268D" w:rsidRDefault="00C80246" w:rsidP="0036540A">
      <w:r w:rsidRPr="005B268D">
        <w:br w:type="page"/>
      </w:r>
    </w:p>
    <w:p w14:paraId="27562E87" w14:textId="77777777" w:rsidR="009A5E98" w:rsidRDefault="00C80246" w:rsidP="00654534">
      <w:pPr>
        <w:pStyle w:val="HUMH1"/>
      </w:pPr>
      <w:r>
        <w:lastRenderedPageBreak/>
        <w:t>Internet Research</w:t>
      </w:r>
    </w:p>
    <w:p w14:paraId="333E381D" w14:textId="5544FB82" w:rsidR="009A5E98" w:rsidRDefault="0036540A" w:rsidP="00B52FF3">
      <w:pPr>
        <w:rPr>
          <w:lang w:val="en-US"/>
        </w:rPr>
      </w:pPr>
      <w:r>
        <w:rPr>
          <w:lang w:val="en-US"/>
        </w:rPr>
        <w:t>Tutor:</w:t>
      </w:r>
      <w:r w:rsidR="00703838" w:rsidRPr="00703838">
        <w:t xml:space="preserve"> </w:t>
      </w:r>
      <w:r w:rsidR="00945131">
        <w:rPr>
          <w:lang w:val="en-US"/>
        </w:rPr>
        <w:t>Kingsley</w:t>
      </w:r>
      <w:r w:rsidR="00D713B3">
        <w:rPr>
          <w:lang w:val="en-US"/>
        </w:rPr>
        <w:t xml:space="preserve"> Purdam</w:t>
      </w:r>
    </w:p>
    <w:p w14:paraId="1CCBDB7A" w14:textId="52717E85" w:rsidR="00B52FF3" w:rsidRDefault="00B52FF3" w:rsidP="00B52FF3">
      <w:pPr>
        <w:rPr>
          <w:lang w:val="en-US"/>
        </w:rPr>
      </w:pPr>
      <w:r>
        <w:rPr>
          <w:lang w:val="en-US"/>
        </w:rPr>
        <w:t xml:space="preserve">Email: </w:t>
      </w:r>
      <w:r w:rsidR="00D713B3">
        <w:rPr>
          <w:lang w:val="en-US"/>
        </w:rPr>
        <w:t>kingsley.purdam@manchester.ac.uk</w:t>
      </w:r>
    </w:p>
    <w:p w14:paraId="7043BC04" w14:textId="7B612D77" w:rsidR="00B52FF3" w:rsidRDefault="00B52FF3" w:rsidP="00B52FF3">
      <w:pPr>
        <w:rPr>
          <w:lang w:val="en-US"/>
        </w:rPr>
      </w:pPr>
      <w:r>
        <w:rPr>
          <w:lang w:val="en-US"/>
        </w:rPr>
        <w:t>Course code: SOST60232</w:t>
      </w:r>
    </w:p>
    <w:p w14:paraId="2CD84A9A" w14:textId="5B9C8BF6" w:rsidR="00AE146A" w:rsidRDefault="00AE146A" w:rsidP="00B52FF3">
      <w:pPr>
        <w:rPr>
          <w:lang w:val="en-US"/>
        </w:rPr>
      </w:pPr>
      <w:r>
        <w:rPr>
          <w:lang w:val="en-US"/>
        </w:rPr>
        <w:t>Semester: 2</w:t>
      </w:r>
    </w:p>
    <w:p w14:paraId="4E4EA31E" w14:textId="5385E8ED" w:rsidR="009A5E98" w:rsidRPr="00654534" w:rsidRDefault="009A5E98" w:rsidP="00640A19">
      <w:pPr>
        <w:rPr>
          <w:lang w:val="en-US"/>
        </w:rPr>
      </w:pPr>
      <w:r w:rsidRPr="00654534">
        <w:rPr>
          <w:lang w:val="en-US"/>
        </w:rPr>
        <w:t>The course will provide students with insight</w:t>
      </w:r>
      <w:r w:rsidR="00B264B9">
        <w:rPr>
          <w:lang w:val="en-US"/>
        </w:rPr>
        <w:t>s</w:t>
      </w:r>
      <w:r w:rsidRPr="00654534">
        <w:rPr>
          <w:lang w:val="en-US"/>
        </w:rPr>
        <w:t xml:space="preserve"> into digital social research methods</w:t>
      </w:r>
      <w:r w:rsidR="00654534">
        <w:rPr>
          <w:lang w:val="en-US"/>
        </w:rPr>
        <w:t xml:space="preserve"> </w:t>
      </w:r>
      <w:r w:rsidRPr="00654534">
        <w:rPr>
          <w:lang w:val="en-US"/>
        </w:rPr>
        <w:t>such as on-line ethnography, on-line interviews, focus groups, blog analysis and</w:t>
      </w:r>
      <w:r w:rsidR="00654534">
        <w:rPr>
          <w:lang w:val="en-US"/>
        </w:rPr>
        <w:t xml:space="preserve"> </w:t>
      </w:r>
      <w:r w:rsidRPr="00654534">
        <w:rPr>
          <w:lang w:val="en-US"/>
        </w:rPr>
        <w:t>on-line surveys. The course will help develop the students’ skills in using the Internet</w:t>
      </w:r>
      <w:r w:rsidR="00654534">
        <w:rPr>
          <w:lang w:val="en-US"/>
        </w:rPr>
        <w:t xml:space="preserve"> </w:t>
      </w:r>
      <w:r w:rsidRPr="00654534">
        <w:rPr>
          <w:lang w:val="en-US"/>
        </w:rPr>
        <w:t xml:space="preserve">as a source of data – ‘the field’ - </w:t>
      </w:r>
      <w:proofErr w:type="gramStart"/>
      <w:r w:rsidRPr="00654534">
        <w:rPr>
          <w:lang w:val="en-US"/>
        </w:rPr>
        <w:t>including:</w:t>
      </w:r>
      <w:proofErr w:type="gramEnd"/>
      <w:r w:rsidRPr="00654534">
        <w:rPr>
          <w:lang w:val="en-US"/>
        </w:rPr>
        <w:t xml:space="preserve"> communities on-line, non-participant</w:t>
      </w:r>
      <w:r w:rsidR="00654534">
        <w:rPr>
          <w:lang w:val="en-US"/>
        </w:rPr>
        <w:t xml:space="preserve"> </w:t>
      </w:r>
      <w:r w:rsidRPr="00654534">
        <w:rPr>
          <w:lang w:val="en-US"/>
        </w:rPr>
        <w:t xml:space="preserve">observation, covert studies, social media data analysis such as blogs, </w:t>
      </w:r>
      <w:r w:rsidR="00044DE7">
        <w:rPr>
          <w:lang w:val="en-US"/>
        </w:rPr>
        <w:t>X/</w:t>
      </w:r>
      <w:r w:rsidRPr="00654534">
        <w:rPr>
          <w:lang w:val="en-US"/>
        </w:rPr>
        <w:t>Twitter</w:t>
      </w:r>
      <w:r w:rsidR="00B264B9">
        <w:rPr>
          <w:lang w:val="en-US"/>
        </w:rPr>
        <w:t xml:space="preserve">, TikTok, </w:t>
      </w:r>
      <w:r w:rsidRPr="00654534">
        <w:rPr>
          <w:lang w:val="en-US"/>
        </w:rPr>
        <w:t>Facebook and on-line consumption data and the sampling and representation</w:t>
      </w:r>
      <w:r w:rsidR="00654534">
        <w:rPr>
          <w:lang w:val="en-US"/>
        </w:rPr>
        <w:t xml:space="preserve"> </w:t>
      </w:r>
      <w:r w:rsidRPr="00654534">
        <w:rPr>
          <w:lang w:val="en-US"/>
        </w:rPr>
        <w:t>challenges that such data pose. In addition, the course will highlight research ethics</w:t>
      </w:r>
      <w:r w:rsidR="00654534">
        <w:rPr>
          <w:lang w:val="en-US"/>
        </w:rPr>
        <w:t xml:space="preserve"> </w:t>
      </w:r>
      <w:r w:rsidRPr="00654534">
        <w:rPr>
          <w:lang w:val="en-US"/>
        </w:rPr>
        <w:t>when using the Internet and digital methods for social research and provide guidance</w:t>
      </w:r>
      <w:r w:rsidR="00654534">
        <w:rPr>
          <w:lang w:val="en-US"/>
        </w:rPr>
        <w:t xml:space="preserve"> </w:t>
      </w:r>
      <w:r w:rsidRPr="00654534">
        <w:rPr>
          <w:lang w:val="en-US"/>
        </w:rPr>
        <w:t>on good practice.</w:t>
      </w:r>
    </w:p>
    <w:p w14:paraId="7155F1AF" w14:textId="5345B645" w:rsidR="009A5E98" w:rsidRPr="00654534" w:rsidRDefault="009A5E98" w:rsidP="00640A19">
      <w:pPr>
        <w:rPr>
          <w:lang w:val="en-US"/>
        </w:rPr>
      </w:pPr>
      <w:r w:rsidRPr="00654534">
        <w:rPr>
          <w:lang w:val="en-US"/>
        </w:rPr>
        <w:t xml:space="preserve">The course will be </w:t>
      </w:r>
      <w:proofErr w:type="spellStart"/>
      <w:r w:rsidRPr="00654534">
        <w:rPr>
          <w:lang w:val="en-US"/>
        </w:rPr>
        <w:t>organised</w:t>
      </w:r>
      <w:proofErr w:type="spellEnd"/>
      <w:r w:rsidRPr="00654534">
        <w:rPr>
          <w:lang w:val="en-US"/>
        </w:rPr>
        <w:t xml:space="preserve"> around two 3-hour work sessions combining lectures,</w:t>
      </w:r>
      <w:r w:rsidR="00654534">
        <w:rPr>
          <w:lang w:val="en-US"/>
        </w:rPr>
        <w:t xml:space="preserve"> </w:t>
      </w:r>
      <w:proofErr w:type="spellStart"/>
      <w:r w:rsidRPr="00654534">
        <w:rPr>
          <w:lang w:val="en-US"/>
        </w:rPr>
        <w:t>practicals</w:t>
      </w:r>
      <w:proofErr w:type="spellEnd"/>
      <w:r w:rsidRPr="00654534">
        <w:rPr>
          <w:lang w:val="en-US"/>
        </w:rPr>
        <w:t xml:space="preserve"> and group work as well as linked follow-up resources. The first session wil</w:t>
      </w:r>
      <w:r w:rsidR="00654534">
        <w:rPr>
          <w:lang w:val="en-US"/>
        </w:rPr>
        <w:t xml:space="preserve">l </w:t>
      </w:r>
      <w:r w:rsidRPr="00654534">
        <w:rPr>
          <w:lang w:val="en-US"/>
        </w:rPr>
        <w:t>provide an overview of Internet based research methods and data types. This will</w:t>
      </w:r>
      <w:r w:rsidR="00654534">
        <w:rPr>
          <w:lang w:val="en-US"/>
        </w:rPr>
        <w:t xml:space="preserve"> i</w:t>
      </w:r>
      <w:r w:rsidRPr="00654534">
        <w:rPr>
          <w:lang w:val="en-US"/>
        </w:rPr>
        <w:t>nclude: digital methods (on-line ethnography, interviews and surveys), data access,</w:t>
      </w:r>
      <w:r w:rsidR="00654534">
        <w:rPr>
          <w:lang w:val="en-US"/>
        </w:rPr>
        <w:t xml:space="preserve"> </w:t>
      </w:r>
      <w:r w:rsidRPr="00654534">
        <w:rPr>
          <w:lang w:val="en-US"/>
        </w:rPr>
        <w:t xml:space="preserve">sampling, representation issues and ethics. </w:t>
      </w:r>
      <w:r w:rsidR="00B264B9" w:rsidRPr="00654534">
        <w:rPr>
          <w:lang w:val="en-US"/>
        </w:rPr>
        <w:t xml:space="preserve">The second session will involve taster </w:t>
      </w:r>
      <w:proofErr w:type="spellStart"/>
      <w:r w:rsidR="00B264B9" w:rsidRPr="00654534">
        <w:rPr>
          <w:lang w:val="en-US"/>
        </w:rPr>
        <w:t>practicals</w:t>
      </w:r>
      <w:proofErr w:type="spellEnd"/>
      <w:r w:rsidR="00B264B9" w:rsidRPr="00654534">
        <w:rPr>
          <w:lang w:val="en-US"/>
        </w:rPr>
        <w:t xml:space="preserve"> in using on-line</w:t>
      </w:r>
      <w:r w:rsidR="00B264B9">
        <w:rPr>
          <w:lang w:val="en-US"/>
        </w:rPr>
        <w:t xml:space="preserve"> </w:t>
      </w:r>
      <w:r w:rsidR="00B264B9" w:rsidRPr="00654534">
        <w:rPr>
          <w:lang w:val="en-US"/>
        </w:rPr>
        <w:t xml:space="preserve">research methods and gathering data. </w:t>
      </w:r>
      <w:r w:rsidRPr="00654534">
        <w:rPr>
          <w:lang w:val="en-US"/>
        </w:rPr>
        <w:t>The group work will involve a discussion</w:t>
      </w:r>
      <w:r w:rsidR="00654534">
        <w:rPr>
          <w:lang w:val="en-US"/>
        </w:rPr>
        <w:t xml:space="preserve"> </w:t>
      </w:r>
      <w:r w:rsidRPr="00654534">
        <w:rPr>
          <w:lang w:val="en-US"/>
        </w:rPr>
        <w:t xml:space="preserve">of data types and ethical issues such as privacy and </w:t>
      </w:r>
      <w:r w:rsidR="00B264B9">
        <w:rPr>
          <w:lang w:val="en-US"/>
        </w:rPr>
        <w:t xml:space="preserve">will </w:t>
      </w:r>
      <w:r w:rsidRPr="00654534">
        <w:rPr>
          <w:lang w:val="en-US"/>
        </w:rPr>
        <w:t>provide signposts to ethical good</w:t>
      </w:r>
      <w:r w:rsidR="00654534">
        <w:rPr>
          <w:lang w:val="en-US"/>
        </w:rPr>
        <w:t xml:space="preserve"> </w:t>
      </w:r>
      <w:r w:rsidRPr="00654534">
        <w:rPr>
          <w:lang w:val="en-US"/>
        </w:rPr>
        <w:t>practice guidelines. No previous knowledge is assumed.</w:t>
      </w:r>
    </w:p>
    <w:p w14:paraId="7C285CC9" w14:textId="77777777" w:rsidR="00654534" w:rsidRPr="00654534" w:rsidRDefault="00654534" w:rsidP="00640A19">
      <w:pPr>
        <w:rPr>
          <w:lang w:val="en-US"/>
        </w:rPr>
      </w:pPr>
    </w:p>
    <w:p w14:paraId="0925B71F" w14:textId="232CDC0B" w:rsidR="009A5E98" w:rsidRDefault="009B385B" w:rsidP="00640A19">
      <w:pPr>
        <w:rPr>
          <w:b/>
          <w:bCs/>
          <w:lang w:val="en-US"/>
        </w:rPr>
      </w:pPr>
      <w:r w:rsidRPr="00640A19">
        <w:rPr>
          <w:b/>
          <w:bCs/>
          <w:lang w:val="en-US"/>
        </w:rPr>
        <w:t>Assessment</w:t>
      </w:r>
    </w:p>
    <w:p w14:paraId="591E2525" w14:textId="5A5ED878" w:rsidR="00C80246" w:rsidRPr="00654534" w:rsidRDefault="009A5E98" w:rsidP="00640A19">
      <w:pPr>
        <w:rPr>
          <w:lang w:val="en-US"/>
        </w:rPr>
      </w:pPr>
      <w:r w:rsidRPr="00654534">
        <w:rPr>
          <w:lang w:val="en-US"/>
        </w:rPr>
        <w:t xml:space="preserve">One </w:t>
      </w:r>
      <w:proofErr w:type="gramStart"/>
      <w:r w:rsidRPr="00654534">
        <w:rPr>
          <w:lang w:val="en-US"/>
        </w:rPr>
        <w:t>1,500 word</w:t>
      </w:r>
      <w:proofErr w:type="gramEnd"/>
      <w:r w:rsidRPr="00654534">
        <w:rPr>
          <w:lang w:val="en-US"/>
        </w:rPr>
        <w:t xml:space="preserve"> essay. </w:t>
      </w:r>
    </w:p>
    <w:p w14:paraId="246D6840" w14:textId="77777777" w:rsidR="00C80246" w:rsidRPr="00654534" w:rsidRDefault="00C80246" w:rsidP="0036540A">
      <w:pPr>
        <w:rPr>
          <w:lang w:val="en-US"/>
        </w:rPr>
      </w:pPr>
    </w:p>
    <w:p w14:paraId="2A9F2FD8" w14:textId="77777777" w:rsidR="0036540A" w:rsidRDefault="0036540A" w:rsidP="0036540A">
      <w:pPr>
        <w:rPr>
          <w:sz w:val="24"/>
          <w:lang w:val="en-US"/>
        </w:rPr>
      </w:pPr>
      <w:r>
        <w:rPr>
          <w:lang w:val="en-US"/>
        </w:rPr>
        <w:br w:type="page"/>
      </w:r>
    </w:p>
    <w:p w14:paraId="7483DAD9" w14:textId="03A34BCA" w:rsidR="00C80246" w:rsidRDefault="00C80246" w:rsidP="0036540A">
      <w:pPr>
        <w:pStyle w:val="HUMH1"/>
      </w:pPr>
      <w:r w:rsidRPr="00654534">
        <w:lastRenderedPageBreak/>
        <w:t>Creative Methods</w:t>
      </w:r>
    </w:p>
    <w:p w14:paraId="47D89032" w14:textId="1C3D5430" w:rsidR="00B52FF3" w:rsidRDefault="00B52FF3" w:rsidP="00B52FF3">
      <w:pPr>
        <w:pStyle w:val="HUMNormal"/>
      </w:pPr>
      <w:r>
        <w:t xml:space="preserve">Tutor: </w:t>
      </w:r>
      <w:r w:rsidR="00256993">
        <w:t>James Hodgson</w:t>
      </w:r>
    </w:p>
    <w:p w14:paraId="2EDCF8B5" w14:textId="77D364CA" w:rsidR="00CE046E" w:rsidRDefault="00CE046E" w:rsidP="00B52FF3">
      <w:pPr>
        <w:pStyle w:val="HUMNormal"/>
      </w:pPr>
      <w:r>
        <w:t xml:space="preserve">Email: </w:t>
      </w:r>
      <w:r w:rsidR="008F716D">
        <w:t>james.hodgson-2@manchester.ac.uk</w:t>
      </w:r>
    </w:p>
    <w:p w14:paraId="1F3AB9F2" w14:textId="081AB2ED" w:rsidR="00CE046E" w:rsidRDefault="00CE046E" w:rsidP="00B52FF3">
      <w:pPr>
        <w:pStyle w:val="HUMNormal"/>
      </w:pPr>
      <w:r>
        <w:t xml:space="preserve">Course code: </w:t>
      </w:r>
      <w:r w:rsidR="00416941">
        <w:t>SOCY60192</w:t>
      </w:r>
    </w:p>
    <w:p w14:paraId="082DB5FF" w14:textId="583C72E6" w:rsidR="00AE146A" w:rsidRPr="00B52FF3" w:rsidRDefault="00AE146A" w:rsidP="00B52FF3">
      <w:pPr>
        <w:pStyle w:val="HUMNormal"/>
      </w:pPr>
      <w:r>
        <w:t>Semester: 2</w:t>
      </w:r>
    </w:p>
    <w:p w14:paraId="4419C954" w14:textId="1C250FE4" w:rsidR="000D7405" w:rsidRDefault="0036540A" w:rsidP="00F47C0A">
      <w:r w:rsidRPr="0036540A">
        <w:t xml:space="preserve">This course consists of two workshop sessions. Workshop 1 introduces creative methods, with </w:t>
      </w:r>
      <w:r w:rsidR="00D13D0C">
        <w:t>a focus on a range of different creative methods</w:t>
      </w:r>
      <w:r w:rsidRPr="0036540A">
        <w:t xml:space="preserve">. In-between workshops, students will undertake a creative methods task. During Workshop 2, we will discuss approaches to analysis and students’ experiences of their creative methods task. </w:t>
      </w:r>
      <w:r w:rsidR="00E10DDD">
        <w:rPr>
          <w:b/>
          <w:bCs/>
        </w:rPr>
        <w:t>The course aims to i</w:t>
      </w:r>
      <w:r w:rsidR="000D7405">
        <w:t>ntroduce students to creative methods both as an approach, and as a means of generating social science research data</w:t>
      </w:r>
      <w:r w:rsidR="00E10DDD">
        <w:t>. The course also aims to i</w:t>
      </w:r>
      <w:r w:rsidR="000D7405">
        <w:t>nculcate in students a critical awareness of issues involved in choosing creative methods and including them in a research project design</w:t>
      </w:r>
      <w:r w:rsidR="00E10DDD">
        <w:t xml:space="preserve">. </w:t>
      </w:r>
    </w:p>
    <w:p w14:paraId="4E468D6B" w14:textId="77777777" w:rsidR="00033FF0" w:rsidRDefault="00033FF0" w:rsidP="00F47C0A"/>
    <w:p w14:paraId="0DFC58EE" w14:textId="34802144" w:rsidR="00033FF0" w:rsidRDefault="00033FF0" w:rsidP="00F47C0A">
      <w:pPr>
        <w:rPr>
          <w:b/>
          <w:bCs/>
          <w:sz w:val="24"/>
          <w:szCs w:val="28"/>
        </w:rPr>
      </w:pPr>
      <w:r>
        <w:rPr>
          <w:b/>
          <w:bCs/>
          <w:sz w:val="24"/>
          <w:szCs w:val="28"/>
        </w:rPr>
        <w:t>Intended Learning outcomes:</w:t>
      </w:r>
    </w:p>
    <w:p w14:paraId="24EC6BE5" w14:textId="77777777" w:rsidR="00033FF0" w:rsidRPr="00F47C0A" w:rsidRDefault="00033FF0" w:rsidP="00F47C0A">
      <w:pPr>
        <w:rPr>
          <w:szCs w:val="24"/>
        </w:rPr>
      </w:pPr>
      <w:r w:rsidRPr="00F47C0A">
        <w:rPr>
          <w:szCs w:val="24"/>
        </w:rPr>
        <w:t>On completion of this unit successful students will be able to demonstrate:</w:t>
      </w:r>
    </w:p>
    <w:p w14:paraId="1CF3E3F8" w14:textId="77777777" w:rsidR="00033FF0" w:rsidRPr="00F47C0A" w:rsidRDefault="00033FF0" w:rsidP="00F47C0A">
      <w:pPr>
        <w:rPr>
          <w:color w:val="000000" w:themeColor="text1"/>
          <w:szCs w:val="24"/>
        </w:rPr>
      </w:pPr>
      <w:r w:rsidRPr="00F47C0A">
        <w:rPr>
          <w:color w:val="000000" w:themeColor="text1"/>
          <w:szCs w:val="24"/>
        </w:rPr>
        <w:t>A critical appreciation of a range of creative methods, spanning those involving (a) elicitation, (b) making and creating and (c) mobile methods</w:t>
      </w:r>
    </w:p>
    <w:p w14:paraId="537D6846" w14:textId="77777777" w:rsidR="00033FF0" w:rsidRPr="00F47C0A" w:rsidRDefault="00033FF0" w:rsidP="00F47C0A">
      <w:pPr>
        <w:rPr>
          <w:color w:val="000000" w:themeColor="text1"/>
          <w:szCs w:val="24"/>
        </w:rPr>
      </w:pPr>
      <w:r w:rsidRPr="00F47C0A">
        <w:rPr>
          <w:color w:val="000000" w:themeColor="text1"/>
          <w:szCs w:val="24"/>
        </w:rPr>
        <w:t>An understanding of the types of research question and project that creative methods are particularly suited to, and issues involved in their inclusion in a research design, as well as their limitations</w:t>
      </w:r>
    </w:p>
    <w:p w14:paraId="0D1634B4" w14:textId="77777777" w:rsidR="00033FF0" w:rsidRPr="00F47C0A" w:rsidRDefault="00033FF0" w:rsidP="00F47C0A">
      <w:pPr>
        <w:rPr>
          <w:color w:val="000000" w:themeColor="text1"/>
          <w:szCs w:val="24"/>
        </w:rPr>
      </w:pPr>
      <w:r w:rsidRPr="00F47C0A">
        <w:rPr>
          <w:color w:val="000000" w:themeColor="text1"/>
          <w:szCs w:val="24"/>
        </w:rPr>
        <w:t xml:space="preserve">A critical awareness of the kinds of knowledge that creative methods can produce </w:t>
      </w:r>
    </w:p>
    <w:p w14:paraId="27F086C1" w14:textId="77777777" w:rsidR="00033FF0" w:rsidRPr="00F47C0A" w:rsidRDefault="00033FF0" w:rsidP="00F47C0A">
      <w:pPr>
        <w:rPr>
          <w:color w:val="000000" w:themeColor="text1"/>
          <w:szCs w:val="24"/>
        </w:rPr>
      </w:pPr>
      <w:r w:rsidRPr="00F47C0A">
        <w:rPr>
          <w:color w:val="000000" w:themeColor="text1"/>
          <w:szCs w:val="24"/>
        </w:rPr>
        <w:t>Practical experience of the use of a creative method, and the</w:t>
      </w:r>
      <w:r w:rsidRPr="00F47C0A">
        <w:rPr>
          <w:rFonts w:ascii="ArialMT" w:eastAsia="Times New Roman" w:hAnsi="ArialMT" w:cs="Times New Roman"/>
          <w:color w:val="000000" w:themeColor="text1"/>
          <w:szCs w:val="24"/>
          <w:lang w:eastAsia="en-GB"/>
        </w:rPr>
        <w:t xml:space="preserve"> </w:t>
      </w:r>
      <w:r w:rsidRPr="00F47C0A">
        <w:rPr>
          <w:color w:val="000000" w:themeColor="text1"/>
          <w:szCs w:val="24"/>
        </w:rPr>
        <w:t>capacity for critical reflection on their own methodological practice</w:t>
      </w:r>
    </w:p>
    <w:p w14:paraId="516E57C7" w14:textId="77777777" w:rsidR="00033FF0" w:rsidRPr="00F47C0A" w:rsidRDefault="00033FF0" w:rsidP="00F47C0A">
      <w:pPr>
        <w:rPr>
          <w:color w:val="000000" w:themeColor="text1"/>
          <w:szCs w:val="24"/>
        </w:rPr>
      </w:pPr>
      <w:r w:rsidRPr="00F47C0A">
        <w:rPr>
          <w:color w:val="000000" w:themeColor="text1"/>
          <w:szCs w:val="24"/>
        </w:rPr>
        <w:t>A critical appreciation of analytical strategies appropriate to creative methods</w:t>
      </w:r>
    </w:p>
    <w:p w14:paraId="6593C3A9" w14:textId="77777777" w:rsidR="00F47C0A" w:rsidRDefault="00F47C0A" w:rsidP="00F47C0A">
      <w:pPr>
        <w:rPr>
          <w:b/>
          <w:bCs/>
          <w:sz w:val="24"/>
          <w:szCs w:val="28"/>
        </w:rPr>
      </w:pPr>
      <w:r>
        <w:rPr>
          <w:b/>
          <w:bCs/>
          <w:sz w:val="24"/>
          <w:szCs w:val="28"/>
        </w:rPr>
        <w:t>Assessment</w:t>
      </w:r>
    </w:p>
    <w:p w14:paraId="016FB1F2" w14:textId="0B9D2C61" w:rsidR="00C80246" w:rsidRPr="00F47C0A" w:rsidRDefault="00F47C0A" w:rsidP="00F47C0A">
      <w:pPr>
        <w:rPr>
          <w:szCs w:val="24"/>
        </w:rPr>
      </w:pPr>
      <w:r>
        <w:t xml:space="preserve">One assessed essay with a maximum limit of 1,500 words makes up 100% of the overall course mark. The word limit allows for +/- 10%, i.e. in the range 1,350 and 1,650 words. </w:t>
      </w:r>
      <w:r w:rsidR="00C80246" w:rsidRPr="0036540A">
        <w:rPr>
          <w:b/>
          <w:bCs/>
          <w:sz w:val="24"/>
          <w:szCs w:val="28"/>
        </w:rPr>
        <w:br w:type="page"/>
      </w:r>
    </w:p>
    <w:p w14:paraId="350A2ED0" w14:textId="77777777" w:rsidR="00C80246" w:rsidRDefault="00C80246" w:rsidP="0036540A">
      <w:pPr>
        <w:pStyle w:val="HUMH1"/>
      </w:pPr>
      <w:r>
        <w:lastRenderedPageBreak/>
        <w:t>Doing Interviews</w:t>
      </w:r>
    </w:p>
    <w:p w14:paraId="53361633" w14:textId="03CE91CC" w:rsidR="0056055A" w:rsidRDefault="0056055A" w:rsidP="0056055A">
      <w:r>
        <w:t xml:space="preserve">Tutor: </w:t>
      </w:r>
      <w:r w:rsidR="002846FB">
        <w:t>Karen Sykes</w:t>
      </w:r>
    </w:p>
    <w:p w14:paraId="4C0CCDDF" w14:textId="26BBEEB1" w:rsidR="0036540A" w:rsidRDefault="0056055A" w:rsidP="0056055A">
      <w:r>
        <w:t xml:space="preserve">Email: </w:t>
      </w:r>
      <w:r w:rsidR="002846FB">
        <w:t>karen.sykes@manchester.ac.uk</w:t>
      </w:r>
    </w:p>
    <w:p w14:paraId="30768461" w14:textId="0CEF584C" w:rsidR="0036540A" w:rsidRDefault="00C172CD" w:rsidP="0056055A">
      <w:r>
        <w:t xml:space="preserve">Course code: </w:t>
      </w:r>
      <w:r w:rsidR="00EE51DF">
        <w:t>SOAN6020</w:t>
      </w:r>
      <w:r w:rsidR="00AE146A">
        <w:t>1</w:t>
      </w:r>
    </w:p>
    <w:p w14:paraId="2E20A44F" w14:textId="1750FFEA" w:rsidR="00AE146A" w:rsidRDefault="00AE146A" w:rsidP="0056055A">
      <w:r>
        <w:t>Semester: 1</w:t>
      </w:r>
    </w:p>
    <w:p w14:paraId="4DC141CC" w14:textId="77777777" w:rsidR="0036540A" w:rsidRDefault="0036540A" w:rsidP="0056055A">
      <w:r>
        <w:t>Interviews offer a vital means of generating new knowledge about people’s everyday activities and their social, cultural and moral worldviews; about people’s social relations and interactions; about their past experiences, current circumstances, anticipated futures and much else besides. Interviews are one of the principal methods for gathering information and obtaining data when carrying out research with or about human subjects.</w:t>
      </w:r>
    </w:p>
    <w:p w14:paraId="25BA36A1" w14:textId="77777777" w:rsidR="0036540A" w:rsidRDefault="0036540A" w:rsidP="0056055A">
      <w:r>
        <w:t>More than providing the researcher with information, however, interviews may be used to research and obtain a better understanding of the entire spectrum of human experience and activity—from habitual and routine practices to extraordinary life changing events and moments of crisis—so as to learn about the commonalities and differences that exist between persons, groups or communities. Interviews offer a defined, ritualised, intersubjective moment in which researcher and interlocutor may reflect on the connections between an individual’s experience and broader social and cultural phenomena.</w:t>
      </w:r>
    </w:p>
    <w:p w14:paraId="5746853B" w14:textId="77777777" w:rsidR="0036540A" w:rsidRDefault="0036540A" w:rsidP="0056055A">
      <w:r>
        <w:t xml:space="preserve">The aim of Doing Interviews is to explore the interview as a way into the complexity of these phenomena. We will take a practical approach, giving us all the opportunity to engage with a range of theoretical and practical ways of thinking about, planning, carrying out, analysing, and incorporating interviews, that are aimed to be of use and relevance across different disciplines and research contexts. </w:t>
      </w:r>
    </w:p>
    <w:p w14:paraId="7CD67D33" w14:textId="77777777" w:rsidR="0036540A" w:rsidRDefault="0036540A" w:rsidP="0056055A">
      <w:r>
        <w:t xml:space="preserve">Students will conduct their own extensive interview, collaborate with others to analyse and write up, and reflect independently on their developing interview practice. </w:t>
      </w:r>
    </w:p>
    <w:p w14:paraId="621ABEEF" w14:textId="77777777" w:rsidR="00CF7BAD" w:rsidRDefault="00CF7BAD" w:rsidP="0056055A"/>
    <w:p w14:paraId="30E299AA" w14:textId="77777777" w:rsidR="0036540A" w:rsidRPr="003043A3" w:rsidRDefault="0036540A" w:rsidP="0056055A">
      <w:pPr>
        <w:rPr>
          <w:b/>
          <w:bCs/>
        </w:rPr>
      </w:pPr>
      <w:r w:rsidRPr="003043A3">
        <w:rPr>
          <w:b/>
          <w:bCs/>
        </w:rPr>
        <w:t>Intended Learning Outcomes</w:t>
      </w:r>
    </w:p>
    <w:p w14:paraId="002DED19" w14:textId="2BDBF375" w:rsidR="0036540A" w:rsidRDefault="0036540A" w:rsidP="004B0471">
      <w:pPr>
        <w:pStyle w:val="ListParagraph"/>
        <w:numPr>
          <w:ilvl w:val="0"/>
          <w:numId w:val="11"/>
        </w:numPr>
      </w:pPr>
      <w:r>
        <w:t xml:space="preserve">Students will consider a wide range of approaches to interviewing as a method for generating knowledge, including classic techniques, audiovisual methods and different experimental approaches. </w:t>
      </w:r>
    </w:p>
    <w:p w14:paraId="7CED7F7E" w14:textId="7C155C0E" w:rsidR="0036540A" w:rsidRDefault="0036540A" w:rsidP="004B0471">
      <w:pPr>
        <w:pStyle w:val="ListParagraph"/>
        <w:numPr>
          <w:ilvl w:val="0"/>
          <w:numId w:val="11"/>
        </w:numPr>
      </w:pPr>
      <w:r>
        <w:lastRenderedPageBreak/>
        <w:t>Students will arrange, perform, and transcribe their own interviews</w:t>
      </w:r>
      <w:r w:rsidR="004B0471">
        <w:t>.</w:t>
      </w:r>
    </w:p>
    <w:p w14:paraId="3E40F372" w14:textId="06C6C1DC" w:rsidR="0036540A" w:rsidRDefault="0036540A" w:rsidP="004B0471">
      <w:pPr>
        <w:pStyle w:val="ListParagraph"/>
        <w:numPr>
          <w:ilvl w:val="0"/>
          <w:numId w:val="11"/>
        </w:numPr>
      </w:pPr>
      <w:r>
        <w:t xml:space="preserve">Students will develop a critical, practical and reflexive understanding of how to plan and carry out interviews for the purposes of research. </w:t>
      </w:r>
    </w:p>
    <w:p w14:paraId="73E1F83B" w14:textId="574A3823" w:rsidR="0036540A" w:rsidRDefault="0036540A" w:rsidP="004B0471">
      <w:pPr>
        <w:pStyle w:val="ListParagraph"/>
        <w:numPr>
          <w:ilvl w:val="0"/>
          <w:numId w:val="11"/>
        </w:numPr>
      </w:pPr>
      <w:r>
        <w:t>Students will relate the forms of knowledge interviews generate directly to social science research themes, gaining the necessary skills to incorporate interviews into research proposals at the doctoral level</w:t>
      </w:r>
      <w:r w:rsidR="004B0471">
        <w:t>.</w:t>
      </w:r>
    </w:p>
    <w:p w14:paraId="3CD0ECDF" w14:textId="77777777" w:rsidR="00CF7BAD" w:rsidRDefault="00CF7BAD" w:rsidP="00CF7BAD"/>
    <w:p w14:paraId="1351983E" w14:textId="20C5A875" w:rsidR="00CF7BAD" w:rsidRPr="008B358E" w:rsidRDefault="00CF7BAD" w:rsidP="00CF7BAD">
      <w:pPr>
        <w:rPr>
          <w:b/>
          <w:bCs/>
        </w:rPr>
      </w:pPr>
      <w:r w:rsidRPr="008B358E">
        <w:rPr>
          <w:b/>
          <w:bCs/>
        </w:rPr>
        <w:t>Assessment</w:t>
      </w:r>
    </w:p>
    <w:p w14:paraId="10BFA434" w14:textId="77D61D2D" w:rsidR="00CF7BAD" w:rsidRDefault="00323336" w:rsidP="00CF7BAD">
      <w:r>
        <w:t>One 1,000 - 1,500 word essay.</w:t>
      </w:r>
    </w:p>
    <w:p w14:paraId="361221AA" w14:textId="77777777" w:rsidR="005D34ED" w:rsidRDefault="005D34ED" w:rsidP="005D34ED">
      <w:pPr>
        <w:rPr>
          <w:rFonts w:ascii="Open Sans Light" w:hAnsi="Open Sans Light"/>
        </w:rPr>
      </w:pPr>
    </w:p>
    <w:p w14:paraId="632D26DA" w14:textId="77777777" w:rsidR="00895BF7" w:rsidRDefault="00895BF7">
      <w:pPr>
        <w:rPr>
          <w:lang w:val="en-US"/>
        </w:rPr>
      </w:pPr>
    </w:p>
    <w:p w14:paraId="7EEB9C2F" w14:textId="77777777" w:rsidR="00F65C66" w:rsidRDefault="00F65C66" w:rsidP="000C14D6">
      <w:pPr>
        <w:rPr>
          <w:lang w:val="en-US"/>
        </w:rPr>
      </w:pPr>
    </w:p>
    <w:p w14:paraId="5EE25903" w14:textId="77777777" w:rsidR="00967D65" w:rsidRDefault="00967D65" w:rsidP="000C14D6">
      <w:pPr>
        <w:rPr>
          <w:lang w:val="en-US"/>
        </w:rPr>
      </w:pPr>
    </w:p>
    <w:p w14:paraId="3722650B" w14:textId="77777777" w:rsidR="00845B1A" w:rsidRPr="000C14D6" w:rsidRDefault="00845B1A" w:rsidP="000C14D6">
      <w:pPr>
        <w:rPr>
          <w:lang w:val="en-US"/>
        </w:rPr>
      </w:pPr>
    </w:p>
    <w:p w14:paraId="0B974C8A" w14:textId="3C0EFDEB" w:rsidR="006B2727" w:rsidRPr="001B5217" w:rsidRDefault="006B2727" w:rsidP="001B5217">
      <w:pPr>
        <w:rPr>
          <w:lang w:val="en-US"/>
        </w:rPr>
      </w:pPr>
    </w:p>
    <w:sectPr w:rsidR="006B2727" w:rsidRPr="001B5217" w:rsidSect="00281B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54153" w14:textId="77777777" w:rsidR="00FD534A" w:rsidRDefault="00FD534A" w:rsidP="000C0151">
      <w:pPr>
        <w:spacing w:after="0" w:line="240" w:lineRule="auto"/>
      </w:pPr>
      <w:r>
        <w:separator/>
      </w:r>
    </w:p>
  </w:endnote>
  <w:endnote w:type="continuationSeparator" w:id="0">
    <w:p w14:paraId="35027B45" w14:textId="77777777" w:rsidR="00FD534A" w:rsidRDefault="00FD534A" w:rsidP="000C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 Helvetica Condensed">
    <w:altName w:val="Courier New"/>
    <w:charset w:val="00"/>
    <w:family w:val="auto"/>
    <w:pitch w:val="variable"/>
    <w:sig w:usb0="03000000" w:usb1="00000000" w:usb2="00000000" w:usb3="00000000" w:csb0="00000001" w:csb1="00000000"/>
  </w:font>
  <w:font w:name="OpenSans-Light">
    <w:altName w:val="Arial"/>
    <w:charset w:val="00"/>
    <w:family w:val="swiss"/>
    <w:pitch w:val="variable"/>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3FAA6" w14:textId="77777777" w:rsidR="00222BF4" w:rsidRDefault="00222BF4">
    <w:pPr>
      <w:pStyle w:val="Footer"/>
    </w:pPr>
    <w:r>
      <w:rPr>
        <w:noProof/>
        <w:color w:val="808080" w:themeColor="background1" w:themeShade="80"/>
        <w:lang w:eastAsia="en-GB"/>
      </w:rPr>
      <mc:AlternateContent>
        <mc:Choice Requires="wpg">
          <w:drawing>
            <wp:anchor distT="0" distB="0" distL="0" distR="0" simplePos="0" relativeHeight="251658241" behindDoc="0" locked="0" layoutInCell="1" allowOverlap="1" wp14:anchorId="0173FAB3" wp14:editId="0173FAB4">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 name="Group 3"/>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5" name="Rectangle 5"/>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222556478"/>
                              <w:dataBinding w:prefixMappings="xmlns:ns0='http://schemas.microsoft.com/office/2006/coverPageProps' " w:xpath="/ns0:CoverPageProperties[1]/ns0:PublishDate[1]" w:storeItemID="{55AF091B-3C7A-41E3-B477-F2FDAA23CFDA}"/>
                              <w:date w:fullDate="2023-09-01T00:00:00Z">
                                <w:dateFormat w:val="MMMM d, yyyy"/>
                                <w:lid w:val="en-US"/>
                                <w:storeMappedDataAs w:val="dateTime"/>
                                <w:calendar w:val="gregorian"/>
                              </w:date>
                            </w:sdtPr>
                            <w:sdtEndPr/>
                            <w:sdtContent>
                              <w:p w14:paraId="0173FAC3" w14:textId="1368036C" w:rsidR="00222BF4" w:rsidRDefault="00344A62" w:rsidP="00222BF4">
                                <w:pPr>
                                  <w:rPr>
                                    <w:color w:val="7F7F7F" w:themeColor="text1" w:themeTint="80"/>
                                  </w:rPr>
                                </w:pPr>
                                <w:r>
                                  <w:rPr>
                                    <w:color w:val="7F7F7F" w:themeColor="text1" w:themeTint="80"/>
                                    <w:lang w:val="en-US"/>
                                  </w:rPr>
                                  <w:t>September 1, 2023</w:t>
                                </w:r>
                              </w:p>
                            </w:sdtContent>
                          </w:sdt>
                          <w:p w14:paraId="0173FAC4" w14:textId="77777777" w:rsidR="00222BF4" w:rsidRDefault="00222BF4">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173FAB3" id="Group 3" o:spid="_x0000_s1052" style="position:absolute;margin-left:416.8pt;margin-top:0;width:468pt;height:25.2pt;z-index:251658241;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">
              <v:rect id="Rectangle 5" o:spid="_x0000_s105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" fillcolor="black [3213]" stroked="f" strokeweight="1pt"/>
              <v:shapetype id="_x0000_t202" coordsize="21600,21600" o:spt="202" path="m,l,21600r21600,l21600,xe">
                <v:stroke joinstyle="miter"/>
                <v:path gradientshapeok="t" o:connecttype="rect"/>
              </v:shapetype>
              <v:shape id="Text Box 6" o:spid="_x0000_s105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" filled="f" stroked="f" strokeweight=".5pt">
                <v:textbox inset=",,,0">
                  <w:txbxContent>
                    <w:sdt>
                      <w:sdtPr>
                        <w:rPr>
                          <w:color w:val="7F7F7F" w:themeColor="text1" w:themeTint="80"/>
                        </w:rPr>
                        <w:alias w:val="Date"/>
                        <w:tag w:val=""/>
                        <w:id w:val="1222556478"/>
                        <w:dataBinding w:prefixMappings="xmlns:ns0='http://schemas.microsoft.com/office/2006/coverPageProps' " w:xpath="/ns0:CoverPageProperties[1]/ns0:PublishDate[1]" w:storeItemID="{55AF091B-3C7A-41E3-B477-F2FDAA23CFDA}"/>
                        <w:date w:fullDate="2023-09-01T00:00:00Z">
                          <w:dateFormat w:val="MMMM d, yyyy"/>
                          <w:lid w:val="en-US"/>
                          <w:storeMappedDataAs w:val="dateTime"/>
                          <w:calendar w:val="gregorian"/>
                        </w:date>
                      </w:sdtPr>
                      <w:sdtEndPr/>
                      <w:sdtContent>
                        <w:p w14:paraId="0173FAC3" w14:textId="1368036C" w:rsidR="00222BF4" w:rsidRDefault="00344A62" w:rsidP="00222BF4">
                          <w:pPr>
                            <w:rPr>
                              <w:color w:val="7F7F7F" w:themeColor="text1" w:themeTint="80"/>
                            </w:rPr>
                          </w:pPr>
                          <w:r>
                            <w:rPr>
                              <w:color w:val="7F7F7F" w:themeColor="text1" w:themeTint="80"/>
                              <w:lang w:val="en-US"/>
                            </w:rPr>
                            <w:t>September 1, 2023</w:t>
                          </w:r>
                        </w:p>
                      </w:sdtContent>
                    </w:sdt>
                    <w:p w14:paraId="0173FAC4" w14:textId="77777777" w:rsidR="00222BF4" w:rsidRDefault="00222BF4">
                      <w:pPr>
                        <w:jc w:val="right"/>
                        <w:rPr>
                          <w:color w:val="808080" w:themeColor="background1" w:themeShade="80"/>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8240" behindDoc="0" locked="0" layoutInCell="1" allowOverlap="1" wp14:anchorId="0173FAB5" wp14:editId="0173FAB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67995" cy="320040"/>
              <wp:effectExtent l="0" t="0" r="8255" b="3810"/>
              <wp:wrapSquare wrapText="bothSides"/>
              <wp:docPr id="7" name="Rectangle 7"/>
              <wp:cNvGraphicFramePr/>
              <a:graphic xmlns:a="http://schemas.openxmlformats.org/drawingml/2006/main">
                <a:graphicData uri="http://schemas.microsoft.com/office/word/2010/wordprocessingShape">
                  <wps:wsp>
                    <wps:cNvSpPr/>
                    <wps:spPr>
                      <a:xfrm>
                        <a:off x="0" y="0"/>
                        <a:ext cx="467995"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73FAC5" w14:textId="77777777" w:rsidR="00222BF4" w:rsidRDefault="00222B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96521">
                            <w:rPr>
                              <w:noProof/>
                              <w:color w:val="FFFFFF" w:themeColor="background1"/>
                              <w:sz w:val="28"/>
                              <w:szCs w:val="28"/>
                            </w:rPr>
                            <w:t>29</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3FAB5" id="Rectangle 7" o:spid="_x0000_s1055" style="position:absolute;margin-left:0;margin-top:0;width:36.85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" fillcolor="black [3213]" stroked="f" strokeweight="3pt">
              <v:textbox>
                <w:txbxContent>
                  <w:p w14:paraId="0173FAC5" w14:textId="77777777" w:rsidR="00222BF4" w:rsidRDefault="00222B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96521">
                      <w:rPr>
                        <w:noProof/>
                        <w:color w:val="FFFFFF" w:themeColor="background1"/>
                        <w:sz w:val="28"/>
                        <w:szCs w:val="28"/>
                      </w:rPr>
                      <w:t>29</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4D41B" w14:textId="77777777" w:rsidR="00A83E1B" w:rsidRDefault="00A83E1B" w:rsidP="00A83E1B">
    <w:pPr>
      <w:pStyle w:val="Footer"/>
      <w:jc w:val="right"/>
    </w:pPr>
    <w:r w:rsidRPr="00265F94">
      <w:rPr>
        <w:b/>
        <w:bCs/>
      </w:rPr>
      <w:t>QRM Handbook</w:t>
    </w:r>
    <w:r w:rsidRPr="00265F94">
      <w:t xml:space="preserve"> </w:t>
    </w:r>
    <w:r>
      <w:t xml:space="preserve">p. </w:t>
    </w:r>
    <w:r>
      <w:fldChar w:fldCharType="begin"/>
    </w:r>
    <w:r>
      <w:instrText xml:space="preserve"> PAGE   \* MERGEFORMAT </w:instrText>
    </w:r>
    <w:r>
      <w:fldChar w:fldCharType="separate"/>
    </w:r>
    <w:r>
      <w:t>5</w:t>
    </w:r>
    <w:r>
      <w:rPr>
        <w:noProof/>
      </w:rPr>
      <w:fldChar w:fldCharType="end"/>
    </w:r>
  </w:p>
  <w:p w14:paraId="18512A58" w14:textId="12FA1C94" w:rsidR="008A37C1" w:rsidRDefault="00A83E1B" w:rsidP="00A83E1B">
    <w:pPr>
      <w:pStyle w:val="Footer"/>
      <w:jc w:val="right"/>
    </w:pPr>
    <w:r w:rsidRPr="00265F94">
      <w:rPr>
        <w:b/>
        <w:bCs/>
      </w:rPr>
      <w:t>Section</w:t>
    </w:r>
    <w:r>
      <w:t xml:space="preserve">: </w:t>
    </w:r>
    <w:r w:rsidR="00FD534A">
      <w:rPr>
        <w:noProof/>
      </w:rPr>
      <w:fldChar w:fldCharType="begin"/>
    </w:r>
    <w:r w:rsidR="00FD534A">
      <w:rPr>
        <w:noProof/>
      </w:rPr>
      <w:instrText xml:space="preserve"> STYLEREF  HUM_H1  \* MERGEFORMAT </w:instrText>
    </w:r>
    <w:r w:rsidR="00FD534A">
      <w:rPr>
        <w:noProof/>
      </w:rPr>
      <w:fldChar w:fldCharType="separate"/>
    </w:r>
    <w:r w:rsidR="00132F92">
      <w:rPr>
        <w:noProof/>
      </w:rPr>
      <w:t>School of Social Sciences Key Contacts</w:t>
    </w:r>
    <w:r w:rsidR="00FD534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0932C" w14:textId="77777777" w:rsidR="008A37C1" w:rsidRDefault="00132F92">
    <w:pPr>
      <w:pStyle w:val="Footer"/>
    </w:pPr>
    <w:r>
      <w:rPr>
        <w:noProof/>
      </w:rPr>
      <w:pict w14:anchorId="0858518D">
        <v:group id="Group 37" o:spid="_x0000_s2050" alt="" style="position:absolute;margin-left:1in;margin-top:784.25pt;width:451.45pt;height:25.2pt;z-index:251658243;mso-width-percent:1000;mso-wrap-distance-left:0;mso-wrap-distance-right:0;mso-position-horizontal-relative:page;mso-position-vertical-relative:page;mso-width-percent:1000;mso-width-relative:margin;mso-height-relative:margin" coordsize="59626,3238">
          <v:rect id="Rectangle 38" o:spid="_x0000_s2051" alt="" style="position:absolute;left:190;width:59436;height:188;visibility:visible;v-text-anchor:middle" fillcolor="black" stroked="f" strokeweight="1pt"/>
          <v:shapetype id="_x0000_t202" coordsize="21600,21600" o:spt="202" path="m,l,21600r21600,l21600,xe">
            <v:stroke joinstyle="miter"/>
            <v:path gradientshapeok="t" o:connecttype="rect"/>
          </v:shapetype>
          <v:shape id="Text Box 39" o:spid="_x0000_s2052" type="#_x0000_t202" alt="" style="position:absolute;top:666;width:59436;height:2572;visibility:visible;mso-wrap-style:square;v-text-anchor:bottom" filled="f" stroked="f" strokeweight=".5pt">
            <v:textbox style="mso-next-textbox:#Text Box 39" inset=",,,0">
              <w:txbxContent>
                <w:p w14:paraId="37477DAF" w14:textId="77777777" w:rsidR="008A37C1" w:rsidRPr="00786BA3" w:rsidRDefault="008A37C1" w:rsidP="00786BA3">
                  <w:pPr>
                    <w:rPr>
                      <w:color w:val="7F7F7F"/>
                    </w:rPr>
                  </w:pPr>
                  <w:r>
                    <w:rPr>
                      <w:lang w:val="en-US"/>
                    </w:rPr>
                    <w:t>March 17, 2023</w:t>
                  </w:r>
                </w:p>
                <w:p w14:paraId="4F5E0318" w14:textId="77777777" w:rsidR="008A37C1" w:rsidRPr="00CD6CBB" w:rsidRDefault="0047087E" w:rsidP="00CD6CBB">
                  <w:pPr>
                    <w:rPr>
                      <w:color w:val="7F7F7F"/>
                    </w:rPr>
                  </w:pPr>
                  <w:r>
                    <w:rPr>
                      <w:lang w:val="en-US"/>
                    </w:rPr>
                    <w:t xml:space="preserve">September </w:t>
                  </w:r>
                  <w:r w:rsidR="008A37C1">
                    <w:rPr>
                      <w:lang w:val="en-US"/>
                    </w:rPr>
                    <w:t>1, 2023</w:t>
                  </w:r>
                </w:p>
                <w:p w14:paraId="64A98775" w14:textId="77777777" w:rsidR="008A37C1" w:rsidRPr="00CD6CBB" w:rsidRDefault="008A37C1" w:rsidP="00CD6CBB">
                  <w:pPr>
                    <w:rPr>
                      <w:color w:val="808080"/>
                    </w:rPr>
                  </w:pPr>
                </w:p>
              </w:txbxContent>
            </v:textbox>
          </v:shape>
          <w10:wrap type="square" anchorx="margin" anchory="margin"/>
        </v:group>
      </w:pict>
    </w:r>
    <w:r>
      <w:rPr>
        <w:noProof/>
      </w:rPr>
      <w:pict w14:anchorId="3F3D5016">
        <v:rect id="Rectangle 40" o:spid="_x0000_s2049" alt="" style="position:absolute;margin-left:523.45pt;margin-top:784.25pt;width:36pt;height:25.2pt;z-index:251658242;visibility:visible;mso-wrap-style:square;mso-wrap-edited:f;mso-width-percent:0;mso-height-percent:0;mso-wrap-distance-left:0;mso-wrap-distance-right:0;mso-position-horizontal-relative:page;mso-position-vertical-relative:page;mso-width-percent:0;mso-height-percent:0;mso-width-relative:margin;mso-height-relative:margin;v-text-anchor:bottom" fillcolor="black" stroked="f" strokeweight="3pt">
          <v:textbox style="mso-next-textbox:#Rectangle 40">
            <w:txbxContent>
              <w:p w14:paraId="33C1E041" w14:textId="77777777" w:rsidR="008A37C1" w:rsidRPr="00786BA3" w:rsidRDefault="008A37C1">
                <w:pPr>
                  <w:jc w:val="right"/>
                  <w:rPr>
                    <w:color w:val="FFFFFF"/>
                    <w:sz w:val="28"/>
                    <w:szCs w:val="28"/>
                  </w:rPr>
                </w:pPr>
                <w:r w:rsidRPr="00786BA3">
                  <w:rPr>
                    <w:color w:val="FFFFFF"/>
                    <w:sz w:val="28"/>
                    <w:szCs w:val="28"/>
                  </w:rPr>
                  <w:fldChar w:fldCharType="begin"/>
                </w:r>
                <w:r w:rsidRPr="00786BA3">
                  <w:rPr>
                    <w:color w:val="FFFFFF"/>
                    <w:sz w:val="28"/>
                    <w:szCs w:val="28"/>
                  </w:rPr>
                  <w:instrText xml:space="preserve"> PAGE   \* MERGEFORMAT </w:instrText>
                </w:r>
                <w:r w:rsidRPr="00786BA3">
                  <w:rPr>
                    <w:color w:val="FFFFFF"/>
                    <w:sz w:val="28"/>
                    <w:szCs w:val="28"/>
                  </w:rPr>
                  <w:fldChar w:fldCharType="separate"/>
                </w:r>
                <w:r w:rsidRPr="00786BA3">
                  <w:rPr>
                    <w:noProof/>
                    <w:color w:val="FFFFFF"/>
                    <w:sz w:val="28"/>
                    <w:szCs w:val="28"/>
                  </w:rPr>
                  <w:t>2</w:t>
                </w:r>
                <w:r w:rsidRPr="00786BA3">
                  <w:rPr>
                    <w:noProof/>
                    <w:color w:val="FFFFFF"/>
                    <w:sz w:val="28"/>
                    <w:szCs w:val="28"/>
                  </w:rPr>
                  <w:fldChar w:fldCharType="end"/>
                </w:r>
              </w:p>
            </w:txbxContent>
          </v:textbox>
          <w10:wrap type="square" anchorx="margin" anchory="margin"/>
        </v:rect>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83F8E" w14:textId="6D1C410A" w:rsidR="00380110" w:rsidRDefault="00380110">
    <w:pPr>
      <w:pStyle w:val="Footer"/>
    </w:pPr>
  </w:p>
  <w:p w14:paraId="150991B7" w14:textId="77847AE9" w:rsidR="00380110" w:rsidRDefault="00380110" w:rsidP="00794F16">
    <w:pPr>
      <w:pStyle w:val="Footer"/>
      <w:jc w:val="right"/>
    </w:pPr>
    <w:r>
      <w:tab/>
    </w:r>
    <w:r w:rsidRPr="00265F94">
      <w:rPr>
        <w:b/>
        <w:bCs/>
      </w:rPr>
      <w:t>QRM Handbook</w:t>
    </w:r>
    <w:r w:rsidR="00265F94" w:rsidRPr="00265F94">
      <w:t xml:space="preserve"> </w:t>
    </w:r>
    <w:r w:rsidR="00265F94">
      <w:t xml:space="preserve">p. </w:t>
    </w:r>
    <w:r w:rsidR="00265F94">
      <w:fldChar w:fldCharType="begin"/>
    </w:r>
    <w:r w:rsidR="00265F94">
      <w:instrText xml:space="preserve"> PAGE   \* MERGEFORMAT </w:instrText>
    </w:r>
    <w:r w:rsidR="00265F94">
      <w:fldChar w:fldCharType="separate"/>
    </w:r>
    <w:r w:rsidR="00265F94">
      <w:t>24</w:t>
    </w:r>
    <w:r w:rsidR="00265F94">
      <w:rPr>
        <w:noProof/>
      </w:rPr>
      <w:fldChar w:fldCharType="end"/>
    </w:r>
  </w:p>
  <w:p w14:paraId="58DA967D" w14:textId="2CF6C688" w:rsidR="005D34ED" w:rsidRPr="00AF0998" w:rsidRDefault="00380110" w:rsidP="00794F16">
    <w:pPr>
      <w:pStyle w:val="Footer"/>
      <w:jc w:val="right"/>
    </w:pPr>
    <w:r w:rsidRPr="00265F94">
      <w:rPr>
        <w:b/>
        <w:bCs/>
      </w:rPr>
      <w:t>Section</w:t>
    </w:r>
    <w:r>
      <w:t xml:space="preserve">: </w:t>
    </w:r>
    <w:r w:rsidR="00FD534A">
      <w:rPr>
        <w:noProof/>
      </w:rPr>
      <w:fldChar w:fldCharType="begin"/>
    </w:r>
    <w:r w:rsidR="00FD534A">
      <w:rPr>
        <w:noProof/>
      </w:rPr>
      <w:instrText xml:space="preserve"> STYLEREF  HUM_H1  \* MERGEFORMAT </w:instrText>
    </w:r>
    <w:r w:rsidR="00132F92">
      <w:rPr>
        <w:noProof/>
      </w:rPr>
      <w:fldChar w:fldCharType="separate"/>
    </w:r>
    <w:r w:rsidR="00132F92">
      <w:rPr>
        <w:noProof/>
      </w:rPr>
      <w:t>Postgraduate Taught Programmes Marking Criteria</w:t>
    </w:r>
    <w:r w:rsidR="00FD534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B9A75" w14:textId="77777777" w:rsidR="00FD534A" w:rsidRDefault="00FD534A" w:rsidP="000C0151">
      <w:pPr>
        <w:spacing w:after="0" w:line="240" w:lineRule="auto"/>
      </w:pPr>
      <w:r>
        <w:separator/>
      </w:r>
    </w:p>
  </w:footnote>
  <w:footnote w:type="continuationSeparator" w:id="0">
    <w:p w14:paraId="0F7DD739" w14:textId="77777777" w:rsidR="00FD534A" w:rsidRDefault="00FD534A" w:rsidP="000C0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4E938" w14:textId="77777777" w:rsidR="008A37C1" w:rsidRDefault="008A37C1">
    <w:pPr>
      <w:pStyle w:val="Header"/>
    </w:pPr>
  </w:p>
  <w:p w14:paraId="3033C763" w14:textId="77777777" w:rsidR="008A37C1" w:rsidRPr="009B589E" w:rsidRDefault="008A37C1">
    <w:pPr>
      <w:pStyle w:val="Header"/>
      <w:rPr>
        <w:rFonts w:ascii="Calibri" w:hAnsi="Calibri"/>
      </w:rPr>
    </w:pPr>
    <w:r w:rsidRPr="009B589E">
      <w:rPr>
        <w:rFonts w:ascii="Calibri" w:hAnsi="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639D1"/>
    <w:multiLevelType w:val="hybridMultilevel"/>
    <w:tmpl w:val="8B720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7C71E9"/>
    <w:multiLevelType w:val="hybridMultilevel"/>
    <w:tmpl w:val="4F0AA0F8"/>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2F5D3F9D"/>
    <w:multiLevelType w:val="hybridMultilevel"/>
    <w:tmpl w:val="54604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706B39"/>
    <w:multiLevelType w:val="hybridMultilevel"/>
    <w:tmpl w:val="6FF465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A37899"/>
    <w:multiLevelType w:val="hybridMultilevel"/>
    <w:tmpl w:val="AD88C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15E04"/>
    <w:multiLevelType w:val="hybridMultilevel"/>
    <w:tmpl w:val="33326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BF0FE0"/>
    <w:multiLevelType w:val="hybridMultilevel"/>
    <w:tmpl w:val="904AE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1367B4"/>
    <w:multiLevelType w:val="hybridMultilevel"/>
    <w:tmpl w:val="7F5C4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61226D"/>
    <w:multiLevelType w:val="hybridMultilevel"/>
    <w:tmpl w:val="0B062C9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5A113E1"/>
    <w:multiLevelType w:val="hybridMultilevel"/>
    <w:tmpl w:val="1AA229D6"/>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0F74F9"/>
    <w:multiLevelType w:val="hybridMultilevel"/>
    <w:tmpl w:val="7CB6F1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D7275E"/>
    <w:multiLevelType w:val="hybridMultilevel"/>
    <w:tmpl w:val="78F4CED6"/>
    <w:lvl w:ilvl="0" w:tplc="08090005">
      <w:start w:val="1"/>
      <w:numFmt w:val="bullet"/>
      <w:lvlText w:val=""/>
      <w:lvlJc w:val="left"/>
      <w:pPr>
        <w:ind w:left="1080" w:hanging="72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6438485">
    <w:abstractNumId w:val="9"/>
  </w:num>
  <w:num w:numId="2" w16cid:durableId="147325701">
    <w:abstractNumId w:val="8"/>
  </w:num>
  <w:num w:numId="3" w16cid:durableId="1195770634">
    <w:abstractNumId w:val="1"/>
  </w:num>
  <w:num w:numId="4" w16cid:durableId="1558660683">
    <w:abstractNumId w:val="5"/>
  </w:num>
  <w:num w:numId="5" w16cid:durableId="2091265750">
    <w:abstractNumId w:val="2"/>
  </w:num>
  <w:num w:numId="6" w16cid:durableId="655958754">
    <w:abstractNumId w:val="7"/>
  </w:num>
  <w:num w:numId="7" w16cid:durableId="1351253969">
    <w:abstractNumId w:val="6"/>
  </w:num>
  <w:num w:numId="8" w16cid:durableId="463157480">
    <w:abstractNumId w:val="0"/>
  </w:num>
  <w:num w:numId="9" w16cid:durableId="884607909">
    <w:abstractNumId w:val="4"/>
  </w:num>
  <w:num w:numId="10" w16cid:durableId="698775121">
    <w:abstractNumId w:val="10"/>
  </w:num>
  <w:num w:numId="11" w16cid:durableId="364792577">
    <w:abstractNumId w:val="11"/>
  </w:num>
  <w:num w:numId="12" w16cid:durableId="10920163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IyMzA1t7AwNTZW0lEKTi0uzszPAykwNKkFACGefZQtAAAA"/>
  </w:docVars>
  <w:rsids>
    <w:rsidRoot w:val="00CF20AC"/>
    <w:rsid w:val="000001E2"/>
    <w:rsid w:val="00003597"/>
    <w:rsid w:val="00006F18"/>
    <w:rsid w:val="000113D0"/>
    <w:rsid w:val="0001179F"/>
    <w:rsid w:val="000146AD"/>
    <w:rsid w:val="0002770C"/>
    <w:rsid w:val="00033FF0"/>
    <w:rsid w:val="00044DE7"/>
    <w:rsid w:val="00051D50"/>
    <w:rsid w:val="00053A66"/>
    <w:rsid w:val="0005417E"/>
    <w:rsid w:val="00055AD6"/>
    <w:rsid w:val="00063B69"/>
    <w:rsid w:val="00082233"/>
    <w:rsid w:val="000826E2"/>
    <w:rsid w:val="000A1FA8"/>
    <w:rsid w:val="000A6CDC"/>
    <w:rsid w:val="000B4A7D"/>
    <w:rsid w:val="000B4D3C"/>
    <w:rsid w:val="000C0151"/>
    <w:rsid w:val="000C14D6"/>
    <w:rsid w:val="000D0391"/>
    <w:rsid w:val="000D4101"/>
    <w:rsid w:val="000D7405"/>
    <w:rsid w:val="000E3AB7"/>
    <w:rsid w:val="000F064A"/>
    <w:rsid w:val="001119AC"/>
    <w:rsid w:val="001128C3"/>
    <w:rsid w:val="001261F3"/>
    <w:rsid w:val="0013050D"/>
    <w:rsid w:val="00132F92"/>
    <w:rsid w:val="001362D8"/>
    <w:rsid w:val="001415D5"/>
    <w:rsid w:val="00150EF6"/>
    <w:rsid w:val="00156184"/>
    <w:rsid w:val="001573D9"/>
    <w:rsid w:val="00173DC3"/>
    <w:rsid w:val="00176514"/>
    <w:rsid w:val="00197FC1"/>
    <w:rsid w:val="001A129D"/>
    <w:rsid w:val="001A3675"/>
    <w:rsid w:val="001B1C34"/>
    <w:rsid w:val="001B5217"/>
    <w:rsid w:val="001C24CA"/>
    <w:rsid w:val="001C3121"/>
    <w:rsid w:val="001C39A5"/>
    <w:rsid w:val="001C69BC"/>
    <w:rsid w:val="001D2978"/>
    <w:rsid w:val="001D435D"/>
    <w:rsid w:val="001D5D8A"/>
    <w:rsid w:val="001F6708"/>
    <w:rsid w:val="001F7B91"/>
    <w:rsid w:val="002116EB"/>
    <w:rsid w:val="00214F1D"/>
    <w:rsid w:val="00222BF4"/>
    <w:rsid w:val="00230A03"/>
    <w:rsid w:val="00256993"/>
    <w:rsid w:val="002622F1"/>
    <w:rsid w:val="00263221"/>
    <w:rsid w:val="00265F94"/>
    <w:rsid w:val="00272C82"/>
    <w:rsid w:val="00276BF9"/>
    <w:rsid w:val="00281B2C"/>
    <w:rsid w:val="002846FB"/>
    <w:rsid w:val="002A68E6"/>
    <w:rsid w:val="002C0C16"/>
    <w:rsid w:val="002C4B4B"/>
    <w:rsid w:val="002D6939"/>
    <w:rsid w:val="002D7182"/>
    <w:rsid w:val="00301770"/>
    <w:rsid w:val="003043A3"/>
    <w:rsid w:val="00323336"/>
    <w:rsid w:val="0033475E"/>
    <w:rsid w:val="00344A62"/>
    <w:rsid w:val="00354281"/>
    <w:rsid w:val="0036540A"/>
    <w:rsid w:val="00366643"/>
    <w:rsid w:val="00380110"/>
    <w:rsid w:val="00393D8D"/>
    <w:rsid w:val="00393EC0"/>
    <w:rsid w:val="003B203C"/>
    <w:rsid w:val="003B2CAD"/>
    <w:rsid w:val="003B44B2"/>
    <w:rsid w:val="00400BBF"/>
    <w:rsid w:val="004103ED"/>
    <w:rsid w:val="00416941"/>
    <w:rsid w:val="00430C9E"/>
    <w:rsid w:val="004371F2"/>
    <w:rsid w:val="00441A87"/>
    <w:rsid w:val="00446151"/>
    <w:rsid w:val="00446A89"/>
    <w:rsid w:val="00446D86"/>
    <w:rsid w:val="004533EE"/>
    <w:rsid w:val="00460C5F"/>
    <w:rsid w:val="004610B4"/>
    <w:rsid w:val="00470498"/>
    <w:rsid w:val="0047087E"/>
    <w:rsid w:val="00471BF2"/>
    <w:rsid w:val="00477430"/>
    <w:rsid w:val="004830E4"/>
    <w:rsid w:val="0048485B"/>
    <w:rsid w:val="0048797A"/>
    <w:rsid w:val="00490C56"/>
    <w:rsid w:val="004A00E0"/>
    <w:rsid w:val="004B0471"/>
    <w:rsid w:val="004B0850"/>
    <w:rsid w:val="004B74A1"/>
    <w:rsid w:val="004D0521"/>
    <w:rsid w:val="004D298F"/>
    <w:rsid w:val="004E6272"/>
    <w:rsid w:val="004F481E"/>
    <w:rsid w:val="004F5D9E"/>
    <w:rsid w:val="00500E0A"/>
    <w:rsid w:val="005077B4"/>
    <w:rsid w:val="005142AF"/>
    <w:rsid w:val="0051651B"/>
    <w:rsid w:val="00517D84"/>
    <w:rsid w:val="005204AA"/>
    <w:rsid w:val="00546BA2"/>
    <w:rsid w:val="00555956"/>
    <w:rsid w:val="0056055A"/>
    <w:rsid w:val="005619DB"/>
    <w:rsid w:val="005631D1"/>
    <w:rsid w:val="005A098F"/>
    <w:rsid w:val="005A6DD5"/>
    <w:rsid w:val="005B268D"/>
    <w:rsid w:val="005B2723"/>
    <w:rsid w:val="005C1BD9"/>
    <w:rsid w:val="005C747D"/>
    <w:rsid w:val="005D086D"/>
    <w:rsid w:val="005D34ED"/>
    <w:rsid w:val="005D4239"/>
    <w:rsid w:val="005D5B77"/>
    <w:rsid w:val="005E0C70"/>
    <w:rsid w:val="005F2BFE"/>
    <w:rsid w:val="005F59EA"/>
    <w:rsid w:val="00604B4E"/>
    <w:rsid w:val="00613318"/>
    <w:rsid w:val="00613687"/>
    <w:rsid w:val="006209BC"/>
    <w:rsid w:val="00621401"/>
    <w:rsid w:val="00635DEB"/>
    <w:rsid w:val="00640A19"/>
    <w:rsid w:val="00642942"/>
    <w:rsid w:val="00646500"/>
    <w:rsid w:val="0065111F"/>
    <w:rsid w:val="00654534"/>
    <w:rsid w:val="00666675"/>
    <w:rsid w:val="00666989"/>
    <w:rsid w:val="0067778C"/>
    <w:rsid w:val="0068127B"/>
    <w:rsid w:val="00690913"/>
    <w:rsid w:val="00696EBD"/>
    <w:rsid w:val="006B2727"/>
    <w:rsid w:val="006C1B2F"/>
    <w:rsid w:val="006C1CD7"/>
    <w:rsid w:val="006D19C1"/>
    <w:rsid w:val="006D3658"/>
    <w:rsid w:val="006E3938"/>
    <w:rsid w:val="006E7BB8"/>
    <w:rsid w:val="006F2123"/>
    <w:rsid w:val="006F41E5"/>
    <w:rsid w:val="006F7CEB"/>
    <w:rsid w:val="007019B2"/>
    <w:rsid w:val="00703838"/>
    <w:rsid w:val="0070744E"/>
    <w:rsid w:val="00711178"/>
    <w:rsid w:val="00720254"/>
    <w:rsid w:val="007278E5"/>
    <w:rsid w:val="00740A0E"/>
    <w:rsid w:val="007435B1"/>
    <w:rsid w:val="00746207"/>
    <w:rsid w:val="0074681D"/>
    <w:rsid w:val="00754133"/>
    <w:rsid w:val="00754721"/>
    <w:rsid w:val="007575DB"/>
    <w:rsid w:val="00765E7C"/>
    <w:rsid w:val="007660A6"/>
    <w:rsid w:val="00766D9B"/>
    <w:rsid w:val="00767F2E"/>
    <w:rsid w:val="007714AD"/>
    <w:rsid w:val="0077530B"/>
    <w:rsid w:val="00777E08"/>
    <w:rsid w:val="00783551"/>
    <w:rsid w:val="007879D1"/>
    <w:rsid w:val="00796521"/>
    <w:rsid w:val="007A6474"/>
    <w:rsid w:val="007B33FB"/>
    <w:rsid w:val="007C1C19"/>
    <w:rsid w:val="007C333A"/>
    <w:rsid w:val="007C4CCD"/>
    <w:rsid w:val="007C7F14"/>
    <w:rsid w:val="007D69ED"/>
    <w:rsid w:val="007E5E7C"/>
    <w:rsid w:val="007E6654"/>
    <w:rsid w:val="007E787C"/>
    <w:rsid w:val="007F1169"/>
    <w:rsid w:val="007F47DE"/>
    <w:rsid w:val="00803CCB"/>
    <w:rsid w:val="008058E9"/>
    <w:rsid w:val="00807C6A"/>
    <w:rsid w:val="00820563"/>
    <w:rsid w:val="00823AB7"/>
    <w:rsid w:val="0082452A"/>
    <w:rsid w:val="00825C5E"/>
    <w:rsid w:val="00827E98"/>
    <w:rsid w:val="008312A2"/>
    <w:rsid w:val="00833897"/>
    <w:rsid w:val="00841E24"/>
    <w:rsid w:val="00845B1A"/>
    <w:rsid w:val="0084667A"/>
    <w:rsid w:val="00847BAB"/>
    <w:rsid w:val="00851FE5"/>
    <w:rsid w:val="008545F1"/>
    <w:rsid w:val="00854E72"/>
    <w:rsid w:val="00861B8D"/>
    <w:rsid w:val="00861BA0"/>
    <w:rsid w:val="0086403C"/>
    <w:rsid w:val="008714B6"/>
    <w:rsid w:val="0087219A"/>
    <w:rsid w:val="0087364A"/>
    <w:rsid w:val="00894CC1"/>
    <w:rsid w:val="00895BF7"/>
    <w:rsid w:val="008965A8"/>
    <w:rsid w:val="008A13B3"/>
    <w:rsid w:val="008A2423"/>
    <w:rsid w:val="008A2F1C"/>
    <w:rsid w:val="008A37C1"/>
    <w:rsid w:val="008A6FC1"/>
    <w:rsid w:val="008B29C3"/>
    <w:rsid w:val="008B358E"/>
    <w:rsid w:val="008B7896"/>
    <w:rsid w:val="008C7E30"/>
    <w:rsid w:val="008E10AE"/>
    <w:rsid w:val="008E2D3E"/>
    <w:rsid w:val="008E70BC"/>
    <w:rsid w:val="008E753B"/>
    <w:rsid w:val="008F716D"/>
    <w:rsid w:val="00900A32"/>
    <w:rsid w:val="00904605"/>
    <w:rsid w:val="00905B8E"/>
    <w:rsid w:val="00905ED3"/>
    <w:rsid w:val="00905F77"/>
    <w:rsid w:val="009079BA"/>
    <w:rsid w:val="00907A14"/>
    <w:rsid w:val="009149C7"/>
    <w:rsid w:val="009161E8"/>
    <w:rsid w:val="0093400E"/>
    <w:rsid w:val="00940B0E"/>
    <w:rsid w:val="00942529"/>
    <w:rsid w:val="00945131"/>
    <w:rsid w:val="00957A47"/>
    <w:rsid w:val="00957F68"/>
    <w:rsid w:val="009637CB"/>
    <w:rsid w:val="00967D65"/>
    <w:rsid w:val="00971282"/>
    <w:rsid w:val="009715A1"/>
    <w:rsid w:val="00971D9A"/>
    <w:rsid w:val="00974CA5"/>
    <w:rsid w:val="00980991"/>
    <w:rsid w:val="00985360"/>
    <w:rsid w:val="00987CE9"/>
    <w:rsid w:val="009A5E98"/>
    <w:rsid w:val="009B0F09"/>
    <w:rsid w:val="009B385B"/>
    <w:rsid w:val="009B786F"/>
    <w:rsid w:val="009C1B52"/>
    <w:rsid w:val="009C5A73"/>
    <w:rsid w:val="009C6FFE"/>
    <w:rsid w:val="009D757E"/>
    <w:rsid w:val="009E226C"/>
    <w:rsid w:val="009E36D6"/>
    <w:rsid w:val="009E652E"/>
    <w:rsid w:val="009F5699"/>
    <w:rsid w:val="009F5746"/>
    <w:rsid w:val="009F58FD"/>
    <w:rsid w:val="009F5BAE"/>
    <w:rsid w:val="00A103D8"/>
    <w:rsid w:val="00A21419"/>
    <w:rsid w:val="00A24A30"/>
    <w:rsid w:val="00A32B88"/>
    <w:rsid w:val="00A338C0"/>
    <w:rsid w:val="00A35A57"/>
    <w:rsid w:val="00A443D8"/>
    <w:rsid w:val="00A523B4"/>
    <w:rsid w:val="00A748FE"/>
    <w:rsid w:val="00A7686A"/>
    <w:rsid w:val="00A7767A"/>
    <w:rsid w:val="00A8155F"/>
    <w:rsid w:val="00A83E1B"/>
    <w:rsid w:val="00A85DF1"/>
    <w:rsid w:val="00AB3B4A"/>
    <w:rsid w:val="00AB68AB"/>
    <w:rsid w:val="00AC0630"/>
    <w:rsid w:val="00AC2BCC"/>
    <w:rsid w:val="00AC31AB"/>
    <w:rsid w:val="00AC7E9C"/>
    <w:rsid w:val="00AD19C9"/>
    <w:rsid w:val="00AE146A"/>
    <w:rsid w:val="00AE518E"/>
    <w:rsid w:val="00AF0A2B"/>
    <w:rsid w:val="00AF4ABF"/>
    <w:rsid w:val="00AF737F"/>
    <w:rsid w:val="00B10A63"/>
    <w:rsid w:val="00B1668E"/>
    <w:rsid w:val="00B264B9"/>
    <w:rsid w:val="00B34EEF"/>
    <w:rsid w:val="00B35015"/>
    <w:rsid w:val="00B35D22"/>
    <w:rsid w:val="00B36CDC"/>
    <w:rsid w:val="00B36D61"/>
    <w:rsid w:val="00B42D52"/>
    <w:rsid w:val="00B43B9B"/>
    <w:rsid w:val="00B52FF3"/>
    <w:rsid w:val="00B53BF8"/>
    <w:rsid w:val="00B70FFB"/>
    <w:rsid w:val="00B71941"/>
    <w:rsid w:val="00B73FF6"/>
    <w:rsid w:val="00B80579"/>
    <w:rsid w:val="00B857F7"/>
    <w:rsid w:val="00B86BB5"/>
    <w:rsid w:val="00BA137F"/>
    <w:rsid w:val="00BA37A7"/>
    <w:rsid w:val="00BA571F"/>
    <w:rsid w:val="00BC095F"/>
    <w:rsid w:val="00BD1103"/>
    <w:rsid w:val="00BD2983"/>
    <w:rsid w:val="00BD5080"/>
    <w:rsid w:val="00BD667C"/>
    <w:rsid w:val="00BD7FDF"/>
    <w:rsid w:val="00C172CD"/>
    <w:rsid w:val="00C235FD"/>
    <w:rsid w:val="00C27D42"/>
    <w:rsid w:val="00C30B75"/>
    <w:rsid w:val="00C31703"/>
    <w:rsid w:val="00C416A8"/>
    <w:rsid w:val="00C53FA8"/>
    <w:rsid w:val="00C713F6"/>
    <w:rsid w:val="00C76684"/>
    <w:rsid w:val="00C76B54"/>
    <w:rsid w:val="00C76D7C"/>
    <w:rsid w:val="00C80246"/>
    <w:rsid w:val="00C907CC"/>
    <w:rsid w:val="00C93926"/>
    <w:rsid w:val="00C94166"/>
    <w:rsid w:val="00C95593"/>
    <w:rsid w:val="00C95874"/>
    <w:rsid w:val="00C96095"/>
    <w:rsid w:val="00CA0CC9"/>
    <w:rsid w:val="00CB28BF"/>
    <w:rsid w:val="00CB2E92"/>
    <w:rsid w:val="00CB31EA"/>
    <w:rsid w:val="00CB47AE"/>
    <w:rsid w:val="00CB4A4C"/>
    <w:rsid w:val="00CB71C7"/>
    <w:rsid w:val="00CB77BE"/>
    <w:rsid w:val="00CC02A4"/>
    <w:rsid w:val="00CD0282"/>
    <w:rsid w:val="00CD0ADD"/>
    <w:rsid w:val="00CD29D5"/>
    <w:rsid w:val="00CD2BB2"/>
    <w:rsid w:val="00CD394C"/>
    <w:rsid w:val="00CD4011"/>
    <w:rsid w:val="00CD7721"/>
    <w:rsid w:val="00CE046E"/>
    <w:rsid w:val="00CE7B56"/>
    <w:rsid w:val="00CF20AC"/>
    <w:rsid w:val="00CF4E23"/>
    <w:rsid w:val="00CF7BAD"/>
    <w:rsid w:val="00D13D0C"/>
    <w:rsid w:val="00D31690"/>
    <w:rsid w:val="00D36DC7"/>
    <w:rsid w:val="00D4091E"/>
    <w:rsid w:val="00D43D25"/>
    <w:rsid w:val="00D55D0B"/>
    <w:rsid w:val="00D63E04"/>
    <w:rsid w:val="00D713B3"/>
    <w:rsid w:val="00D73C72"/>
    <w:rsid w:val="00D74412"/>
    <w:rsid w:val="00D74DDF"/>
    <w:rsid w:val="00D7718F"/>
    <w:rsid w:val="00D93E48"/>
    <w:rsid w:val="00D96745"/>
    <w:rsid w:val="00DB26AF"/>
    <w:rsid w:val="00DD2EA5"/>
    <w:rsid w:val="00DD621A"/>
    <w:rsid w:val="00DD63FF"/>
    <w:rsid w:val="00DE15FC"/>
    <w:rsid w:val="00DE2D99"/>
    <w:rsid w:val="00DE68E5"/>
    <w:rsid w:val="00DF0064"/>
    <w:rsid w:val="00DF3814"/>
    <w:rsid w:val="00E03856"/>
    <w:rsid w:val="00E10DDD"/>
    <w:rsid w:val="00E1696D"/>
    <w:rsid w:val="00E16B4C"/>
    <w:rsid w:val="00E35B09"/>
    <w:rsid w:val="00E62DF4"/>
    <w:rsid w:val="00E661F9"/>
    <w:rsid w:val="00E7220B"/>
    <w:rsid w:val="00E84381"/>
    <w:rsid w:val="00E84EA8"/>
    <w:rsid w:val="00E902C6"/>
    <w:rsid w:val="00E90944"/>
    <w:rsid w:val="00E95491"/>
    <w:rsid w:val="00E9673A"/>
    <w:rsid w:val="00EA6C09"/>
    <w:rsid w:val="00EB61AF"/>
    <w:rsid w:val="00ED1E1E"/>
    <w:rsid w:val="00EE51DF"/>
    <w:rsid w:val="00EF6C52"/>
    <w:rsid w:val="00F03615"/>
    <w:rsid w:val="00F0516E"/>
    <w:rsid w:val="00F05249"/>
    <w:rsid w:val="00F10B3F"/>
    <w:rsid w:val="00F14EC3"/>
    <w:rsid w:val="00F252D9"/>
    <w:rsid w:val="00F26E1A"/>
    <w:rsid w:val="00F36FE5"/>
    <w:rsid w:val="00F4087A"/>
    <w:rsid w:val="00F47A8B"/>
    <w:rsid w:val="00F47C0A"/>
    <w:rsid w:val="00F53F0E"/>
    <w:rsid w:val="00F63E17"/>
    <w:rsid w:val="00F64439"/>
    <w:rsid w:val="00F6572B"/>
    <w:rsid w:val="00F65C66"/>
    <w:rsid w:val="00F70DCE"/>
    <w:rsid w:val="00F77D48"/>
    <w:rsid w:val="00F841A9"/>
    <w:rsid w:val="00F84CFC"/>
    <w:rsid w:val="00F909FC"/>
    <w:rsid w:val="00F95A07"/>
    <w:rsid w:val="00F973F9"/>
    <w:rsid w:val="00FA009C"/>
    <w:rsid w:val="00FA0CDB"/>
    <w:rsid w:val="00FB3CB8"/>
    <w:rsid w:val="00FB4591"/>
    <w:rsid w:val="00FB6DEC"/>
    <w:rsid w:val="00FB7FAA"/>
    <w:rsid w:val="00FC265E"/>
    <w:rsid w:val="00FC49BE"/>
    <w:rsid w:val="00FC6B0B"/>
    <w:rsid w:val="00FD355B"/>
    <w:rsid w:val="00FD4476"/>
    <w:rsid w:val="00FD534A"/>
    <w:rsid w:val="00FF20E8"/>
    <w:rsid w:val="00FF37B2"/>
    <w:rsid w:val="2BA24F0A"/>
    <w:rsid w:val="78E228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173F5AC"/>
  <w15:chartTrackingRefBased/>
  <w15:docId w15:val="{5C477855-3C13-47F1-AE3A-6E8A4C7D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4ED"/>
    <w:rPr>
      <w:rFonts w:ascii="Trebuchet MS" w:hAnsi="Trebuchet MS"/>
      <w:sz w:val="26"/>
    </w:rPr>
  </w:style>
  <w:style w:type="paragraph" w:styleId="Heading1">
    <w:name w:val="heading 1"/>
    <w:basedOn w:val="Normal"/>
    <w:link w:val="Heading1Char"/>
    <w:qFormat/>
    <w:rsid w:val="00276BF9"/>
    <w:pPr>
      <w:overflowPunct w:val="0"/>
      <w:spacing w:after="0" w:line="240" w:lineRule="auto"/>
      <w:outlineLvl w:val="0"/>
    </w:pPr>
    <w:rPr>
      <w:rFonts w:ascii="Times New Roman" w:eastAsia="SimSun" w:hAnsi="Times New Roman" w:cs="Times New Roman"/>
      <w:kern w:val="36"/>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20AC"/>
    <w:rPr>
      <w:color w:val="0563C1" w:themeColor="hyperlink"/>
      <w:u w:val="single"/>
    </w:rPr>
  </w:style>
  <w:style w:type="table" w:styleId="TableGrid">
    <w:name w:val="Table Grid"/>
    <w:basedOn w:val="TableNormal"/>
    <w:uiPriority w:val="39"/>
    <w:rsid w:val="00971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L_DarkBox_Bullet_List"/>
    <w:basedOn w:val="Normal"/>
    <w:link w:val="ListParagraphChar"/>
    <w:uiPriority w:val="34"/>
    <w:qFormat/>
    <w:rsid w:val="008965A8"/>
    <w:pPr>
      <w:ind w:left="720"/>
      <w:contextualSpacing/>
    </w:pPr>
  </w:style>
  <w:style w:type="paragraph" w:styleId="Footer">
    <w:name w:val="footer"/>
    <w:basedOn w:val="Normal"/>
    <w:link w:val="FooterChar"/>
    <w:uiPriority w:val="99"/>
    <w:unhideWhenUsed/>
    <w:rsid w:val="008E2D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D3E"/>
  </w:style>
  <w:style w:type="paragraph" w:styleId="Header">
    <w:name w:val="header"/>
    <w:basedOn w:val="Normal"/>
    <w:link w:val="HeaderChar"/>
    <w:uiPriority w:val="99"/>
    <w:unhideWhenUsed/>
    <w:rsid w:val="008E2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D3E"/>
  </w:style>
  <w:style w:type="character" w:styleId="FollowedHyperlink">
    <w:name w:val="FollowedHyperlink"/>
    <w:basedOn w:val="DefaultParagraphFont"/>
    <w:uiPriority w:val="99"/>
    <w:semiHidden/>
    <w:unhideWhenUsed/>
    <w:rsid w:val="00222BF4"/>
    <w:rPr>
      <w:color w:val="954F72" w:themeColor="followedHyperlink"/>
      <w:u w:val="single"/>
    </w:rPr>
  </w:style>
  <w:style w:type="paragraph" w:customStyle="1" w:styleId="paragraph">
    <w:name w:val="paragraph"/>
    <w:basedOn w:val="Normal"/>
    <w:rsid w:val="000146A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146AD"/>
  </w:style>
  <w:style w:type="character" w:customStyle="1" w:styleId="eop">
    <w:name w:val="eop"/>
    <w:basedOn w:val="DefaultParagraphFont"/>
    <w:rsid w:val="000146AD"/>
  </w:style>
  <w:style w:type="character" w:styleId="UnresolvedMention">
    <w:name w:val="Unresolved Mention"/>
    <w:basedOn w:val="DefaultParagraphFont"/>
    <w:uiPriority w:val="99"/>
    <w:semiHidden/>
    <w:unhideWhenUsed/>
    <w:rsid w:val="00EF6C52"/>
    <w:rPr>
      <w:color w:val="605E5C"/>
      <w:shd w:val="clear" w:color="auto" w:fill="E1DFDD"/>
    </w:rPr>
  </w:style>
  <w:style w:type="character" w:styleId="CommentReference">
    <w:name w:val="annotation reference"/>
    <w:basedOn w:val="DefaultParagraphFont"/>
    <w:uiPriority w:val="99"/>
    <w:semiHidden/>
    <w:unhideWhenUsed/>
    <w:rsid w:val="0082452A"/>
    <w:rPr>
      <w:sz w:val="16"/>
      <w:szCs w:val="16"/>
    </w:rPr>
  </w:style>
  <w:style w:type="paragraph" w:styleId="CommentText">
    <w:name w:val="annotation text"/>
    <w:basedOn w:val="Normal"/>
    <w:link w:val="CommentTextChar"/>
    <w:uiPriority w:val="99"/>
    <w:unhideWhenUsed/>
    <w:rsid w:val="0082452A"/>
    <w:pPr>
      <w:spacing w:line="240" w:lineRule="auto"/>
    </w:pPr>
    <w:rPr>
      <w:sz w:val="20"/>
      <w:szCs w:val="20"/>
    </w:rPr>
  </w:style>
  <w:style w:type="character" w:customStyle="1" w:styleId="CommentTextChar">
    <w:name w:val="Comment Text Char"/>
    <w:basedOn w:val="DefaultParagraphFont"/>
    <w:link w:val="CommentText"/>
    <w:uiPriority w:val="99"/>
    <w:rsid w:val="0082452A"/>
    <w:rPr>
      <w:sz w:val="20"/>
      <w:szCs w:val="20"/>
    </w:rPr>
  </w:style>
  <w:style w:type="paragraph" w:styleId="CommentSubject">
    <w:name w:val="annotation subject"/>
    <w:basedOn w:val="CommentText"/>
    <w:next w:val="CommentText"/>
    <w:link w:val="CommentSubjectChar"/>
    <w:uiPriority w:val="99"/>
    <w:semiHidden/>
    <w:unhideWhenUsed/>
    <w:rsid w:val="0082452A"/>
    <w:rPr>
      <w:b/>
      <w:bCs/>
    </w:rPr>
  </w:style>
  <w:style w:type="character" w:customStyle="1" w:styleId="CommentSubjectChar">
    <w:name w:val="Comment Subject Char"/>
    <w:basedOn w:val="CommentTextChar"/>
    <w:link w:val="CommentSubject"/>
    <w:uiPriority w:val="99"/>
    <w:semiHidden/>
    <w:rsid w:val="0082452A"/>
    <w:rPr>
      <w:b/>
      <w:bCs/>
      <w:sz w:val="20"/>
      <w:szCs w:val="20"/>
    </w:rPr>
  </w:style>
  <w:style w:type="paragraph" w:styleId="NormalWeb">
    <w:name w:val="Normal (Web)"/>
    <w:basedOn w:val="Normal"/>
    <w:uiPriority w:val="99"/>
    <w:semiHidden/>
    <w:unhideWhenUsed/>
    <w:rsid w:val="00A35A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rsid w:val="00276BF9"/>
    <w:rPr>
      <w:rFonts w:ascii="Times New Roman" w:eastAsia="SimSun" w:hAnsi="Times New Roman" w:cs="Times New Roman"/>
      <w:kern w:val="36"/>
      <w:sz w:val="24"/>
      <w:szCs w:val="24"/>
      <w:lang w:val="x-none" w:eastAsia="x-none"/>
    </w:rPr>
  </w:style>
  <w:style w:type="paragraph" w:styleId="BodyText3">
    <w:name w:val="Body Text 3"/>
    <w:basedOn w:val="Normal"/>
    <w:link w:val="BodyText3Char"/>
    <w:rsid w:val="00276BF9"/>
    <w:pPr>
      <w:overflowPunct w:val="0"/>
      <w:spacing w:after="120" w:line="240" w:lineRule="auto"/>
    </w:pPr>
    <w:rPr>
      <w:rFonts w:ascii="C Helvetica Condensed" w:eastAsia="SimSun" w:hAnsi="C Helvetica Condensed" w:cs="Times New Roman"/>
      <w:sz w:val="16"/>
      <w:szCs w:val="16"/>
      <w:lang w:eastAsia="zh-CN"/>
    </w:rPr>
  </w:style>
  <w:style w:type="character" w:customStyle="1" w:styleId="BodyText3Char">
    <w:name w:val="Body Text 3 Char"/>
    <w:basedOn w:val="DefaultParagraphFont"/>
    <w:link w:val="BodyText3"/>
    <w:rsid w:val="00276BF9"/>
    <w:rPr>
      <w:rFonts w:ascii="C Helvetica Condensed" w:eastAsia="SimSun" w:hAnsi="C Helvetica Condensed" w:cs="Times New Roman"/>
      <w:sz w:val="16"/>
      <w:szCs w:val="16"/>
      <w:lang w:eastAsia="zh-CN"/>
    </w:rPr>
  </w:style>
  <w:style w:type="paragraph" w:customStyle="1" w:styleId="HUMTitle">
    <w:name w:val="HUM_Title"/>
    <w:basedOn w:val="Normal"/>
    <w:next w:val="Normal"/>
    <w:link w:val="HUMTitleChar"/>
    <w:uiPriority w:val="1"/>
    <w:qFormat/>
    <w:rsid w:val="00820563"/>
    <w:pPr>
      <w:widowControl w:val="0"/>
      <w:autoSpaceDE w:val="0"/>
      <w:autoSpaceDN w:val="0"/>
      <w:spacing w:before="480" w:after="360" w:line="240" w:lineRule="auto"/>
    </w:pPr>
    <w:rPr>
      <w:rFonts w:eastAsia="OpenSans-Light" w:cs="Open Sans Light"/>
      <w:b/>
      <w:color w:val="7030A0"/>
      <w:sz w:val="44"/>
      <w:szCs w:val="44"/>
      <w:lang w:val="en-US"/>
    </w:rPr>
  </w:style>
  <w:style w:type="character" w:customStyle="1" w:styleId="HUMTitleChar">
    <w:name w:val="HUM_Title Char"/>
    <w:basedOn w:val="DefaultParagraphFont"/>
    <w:link w:val="HUMTitle"/>
    <w:uiPriority w:val="1"/>
    <w:rsid w:val="00820563"/>
    <w:rPr>
      <w:rFonts w:ascii="Trebuchet MS" w:eastAsia="OpenSans-Light" w:hAnsi="Trebuchet MS" w:cs="Open Sans Light"/>
      <w:b/>
      <w:color w:val="7030A0"/>
      <w:sz w:val="44"/>
      <w:szCs w:val="44"/>
      <w:lang w:val="en-US"/>
    </w:rPr>
  </w:style>
  <w:style w:type="paragraph" w:styleId="BodyText">
    <w:name w:val="Body Text"/>
    <w:basedOn w:val="Normal"/>
    <w:link w:val="BodyTextChar"/>
    <w:uiPriority w:val="99"/>
    <w:semiHidden/>
    <w:unhideWhenUsed/>
    <w:rsid w:val="00D31690"/>
    <w:pPr>
      <w:spacing w:after="120"/>
    </w:pPr>
  </w:style>
  <w:style w:type="character" w:customStyle="1" w:styleId="BodyTextChar">
    <w:name w:val="Body Text Char"/>
    <w:basedOn w:val="DefaultParagraphFont"/>
    <w:link w:val="BodyText"/>
    <w:uiPriority w:val="99"/>
    <w:semiHidden/>
    <w:rsid w:val="00D31690"/>
  </w:style>
  <w:style w:type="paragraph" w:customStyle="1" w:styleId="HUMH1">
    <w:name w:val="HUM_H1"/>
    <w:basedOn w:val="Normal"/>
    <w:next w:val="HUMNormal"/>
    <w:link w:val="HUMH1Char"/>
    <w:uiPriority w:val="1"/>
    <w:qFormat/>
    <w:rsid w:val="005D34ED"/>
    <w:pPr>
      <w:widowControl w:val="0"/>
      <w:autoSpaceDE w:val="0"/>
      <w:autoSpaceDN w:val="0"/>
      <w:spacing w:before="360" w:after="240" w:line="240" w:lineRule="auto"/>
    </w:pPr>
    <w:rPr>
      <w:rFonts w:eastAsia="OpenSans-Light" w:cs="Open Sans Light"/>
      <w:b/>
      <w:color w:val="7030A0"/>
      <w:sz w:val="36"/>
      <w:szCs w:val="40"/>
      <w:lang w:val="en-US"/>
    </w:rPr>
  </w:style>
  <w:style w:type="paragraph" w:customStyle="1" w:styleId="HUMTextBoxHeading">
    <w:name w:val="HUM_TextBox_Heading"/>
    <w:basedOn w:val="Normal"/>
    <w:next w:val="HUMNormal"/>
    <w:link w:val="HUMTextBoxHeadingChar"/>
    <w:uiPriority w:val="1"/>
    <w:qFormat/>
    <w:rsid w:val="005D34ED"/>
    <w:pPr>
      <w:widowControl w:val="0"/>
      <w:autoSpaceDE w:val="0"/>
      <w:autoSpaceDN w:val="0"/>
      <w:spacing w:after="240" w:line="240" w:lineRule="auto"/>
    </w:pPr>
    <w:rPr>
      <w:rFonts w:eastAsia="OpenSans-Light" w:cs="OpenSans-Light"/>
      <w:b/>
      <w:color w:val="7030A0"/>
      <w:sz w:val="32"/>
      <w:lang w:val="en-US"/>
    </w:rPr>
  </w:style>
  <w:style w:type="character" w:customStyle="1" w:styleId="HUMH1Char">
    <w:name w:val="HUM_H1 Char"/>
    <w:basedOn w:val="DefaultParagraphFont"/>
    <w:link w:val="HUMH1"/>
    <w:uiPriority w:val="1"/>
    <w:rsid w:val="005D34ED"/>
    <w:rPr>
      <w:rFonts w:ascii="Trebuchet MS" w:eastAsia="OpenSans-Light" w:hAnsi="Trebuchet MS" w:cs="Open Sans Light"/>
      <w:b/>
      <w:color w:val="7030A0"/>
      <w:sz w:val="36"/>
      <w:szCs w:val="40"/>
      <w:lang w:val="en-US"/>
    </w:rPr>
  </w:style>
  <w:style w:type="character" w:customStyle="1" w:styleId="HUMTextBoxHeadingChar">
    <w:name w:val="HUM_TextBox_Heading Char"/>
    <w:basedOn w:val="DefaultParagraphFont"/>
    <w:link w:val="HUMTextBoxHeading"/>
    <w:uiPriority w:val="1"/>
    <w:rsid w:val="005D34ED"/>
    <w:rPr>
      <w:rFonts w:ascii="Trebuchet MS" w:eastAsia="OpenSans-Light" w:hAnsi="Trebuchet MS" w:cs="OpenSans-Light"/>
      <w:b/>
      <w:color w:val="7030A0"/>
      <w:sz w:val="32"/>
      <w:lang w:val="en-US"/>
    </w:rPr>
  </w:style>
  <w:style w:type="paragraph" w:customStyle="1" w:styleId="HUMNormal">
    <w:name w:val="HUM_Normal"/>
    <w:link w:val="HUMNormalChar"/>
    <w:uiPriority w:val="1"/>
    <w:qFormat/>
    <w:rsid w:val="005D34ED"/>
    <w:pPr>
      <w:spacing w:before="240" w:after="120" w:line="240" w:lineRule="auto"/>
    </w:pPr>
    <w:rPr>
      <w:rFonts w:ascii="Trebuchet MS" w:eastAsia="OpenSans-Light" w:hAnsi="Trebuchet MS" w:cs="Open Sans"/>
      <w:sz w:val="26"/>
      <w:szCs w:val="24"/>
      <w:lang w:val="en-US"/>
    </w:rPr>
  </w:style>
  <w:style w:type="character" w:customStyle="1" w:styleId="HUMNormalChar">
    <w:name w:val="HUM_Normal Char"/>
    <w:basedOn w:val="DefaultParagraphFont"/>
    <w:link w:val="HUMNormal"/>
    <w:uiPriority w:val="1"/>
    <w:rsid w:val="005D34ED"/>
    <w:rPr>
      <w:rFonts w:ascii="Trebuchet MS" w:eastAsia="OpenSans-Light" w:hAnsi="Trebuchet MS" w:cs="Open Sans"/>
      <w:sz w:val="26"/>
      <w:szCs w:val="24"/>
      <w:lang w:val="en-US"/>
    </w:rPr>
  </w:style>
  <w:style w:type="paragraph" w:customStyle="1" w:styleId="HUMH2">
    <w:name w:val="HUM_H2"/>
    <w:basedOn w:val="HUMH1"/>
    <w:next w:val="HUMNormal"/>
    <w:link w:val="HUMH2Char"/>
    <w:uiPriority w:val="1"/>
    <w:qFormat/>
    <w:rsid w:val="005D34ED"/>
    <w:rPr>
      <w:rFonts w:cs="Open Sans"/>
      <w:sz w:val="24"/>
    </w:rPr>
  </w:style>
  <w:style w:type="character" w:customStyle="1" w:styleId="HUMH2Char">
    <w:name w:val="HUM_H2 Char"/>
    <w:basedOn w:val="HUMH1Char"/>
    <w:link w:val="HUMH2"/>
    <w:uiPriority w:val="1"/>
    <w:rsid w:val="005D34ED"/>
    <w:rPr>
      <w:rFonts w:ascii="Trebuchet MS" w:eastAsia="OpenSans-Light" w:hAnsi="Trebuchet MS" w:cs="Open Sans"/>
      <w:b/>
      <w:color w:val="7030A0"/>
      <w:sz w:val="24"/>
      <w:szCs w:val="40"/>
      <w:lang w:val="en-US"/>
    </w:rPr>
  </w:style>
  <w:style w:type="paragraph" w:customStyle="1" w:styleId="BodyText1">
    <w:name w:val="Body Text1"/>
    <w:basedOn w:val="Normal"/>
    <w:link w:val="BodytextChar0"/>
    <w:rsid w:val="005D34ED"/>
    <w:pPr>
      <w:spacing w:after="0" w:line="240" w:lineRule="auto"/>
      <w:jc w:val="both"/>
    </w:pPr>
    <w:rPr>
      <w:rFonts w:ascii="Arial" w:eastAsia="Arial Unicode MS" w:hAnsi="Arial" w:cs="Arial"/>
      <w:sz w:val="24"/>
      <w:lang w:eastAsia="zh-CN"/>
    </w:rPr>
  </w:style>
  <w:style w:type="character" w:customStyle="1" w:styleId="BodytextChar0">
    <w:name w:val="Body text Char"/>
    <w:link w:val="BodyText1"/>
    <w:rsid w:val="005D34ED"/>
    <w:rPr>
      <w:rFonts w:ascii="Arial" w:eastAsia="Arial Unicode MS" w:hAnsi="Arial" w:cs="Arial"/>
      <w:sz w:val="24"/>
      <w:lang w:eastAsia="zh-CN"/>
    </w:rPr>
  </w:style>
  <w:style w:type="paragraph" w:styleId="BodyText2">
    <w:name w:val="Body Text 2"/>
    <w:basedOn w:val="Normal"/>
    <w:link w:val="BodyText2Char"/>
    <w:uiPriority w:val="99"/>
    <w:semiHidden/>
    <w:unhideWhenUsed/>
    <w:rsid w:val="003B44B2"/>
    <w:pPr>
      <w:spacing w:after="120" w:line="480" w:lineRule="auto"/>
    </w:pPr>
  </w:style>
  <w:style w:type="character" w:customStyle="1" w:styleId="BodyText2Char">
    <w:name w:val="Body Text 2 Char"/>
    <w:basedOn w:val="DefaultParagraphFont"/>
    <w:link w:val="BodyText2"/>
    <w:uiPriority w:val="99"/>
    <w:semiHidden/>
    <w:rsid w:val="003B44B2"/>
    <w:rPr>
      <w:rFonts w:ascii="Trebuchet MS" w:hAnsi="Trebuchet MS"/>
      <w:sz w:val="26"/>
    </w:rPr>
  </w:style>
  <w:style w:type="character" w:customStyle="1" w:styleId="ListParagraphChar">
    <w:name w:val="List Paragraph Char"/>
    <w:aliases w:val="DL_DarkBox_Bullet_List Char"/>
    <w:basedOn w:val="DefaultParagraphFont"/>
    <w:link w:val="ListParagraph"/>
    <w:uiPriority w:val="34"/>
    <w:rsid w:val="00033FF0"/>
    <w:rPr>
      <w:rFonts w:ascii="Trebuchet MS" w:hAnsi="Trebuchet MS"/>
      <w:sz w:val="26"/>
    </w:rPr>
  </w:style>
  <w:style w:type="paragraph" w:styleId="Revision">
    <w:name w:val="Revision"/>
    <w:hidden/>
    <w:uiPriority w:val="99"/>
    <w:semiHidden/>
    <w:rsid w:val="009079BA"/>
    <w:pPr>
      <w:spacing w:after="0" w:line="240" w:lineRule="auto"/>
    </w:pPr>
    <w:rPr>
      <w:rFonts w:ascii="Trebuchet MS" w:hAnsi="Trebuchet MS"/>
      <w:sz w:val="26"/>
    </w:rPr>
  </w:style>
  <w:style w:type="paragraph" w:styleId="BalloonText">
    <w:name w:val="Balloon Text"/>
    <w:basedOn w:val="Normal"/>
    <w:link w:val="BalloonTextChar"/>
    <w:uiPriority w:val="99"/>
    <w:semiHidden/>
    <w:unhideWhenUsed/>
    <w:rsid w:val="00044D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4DE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8009">
      <w:bodyDiv w:val="1"/>
      <w:marLeft w:val="0"/>
      <w:marRight w:val="0"/>
      <w:marTop w:val="0"/>
      <w:marBottom w:val="0"/>
      <w:divBdr>
        <w:top w:val="none" w:sz="0" w:space="0" w:color="auto"/>
        <w:left w:val="none" w:sz="0" w:space="0" w:color="auto"/>
        <w:bottom w:val="none" w:sz="0" w:space="0" w:color="auto"/>
        <w:right w:val="none" w:sz="0" w:space="0" w:color="auto"/>
      </w:divBdr>
    </w:div>
    <w:div w:id="163015135">
      <w:bodyDiv w:val="1"/>
      <w:marLeft w:val="0"/>
      <w:marRight w:val="0"/>
      <w:marTop w:val="0"/>
      <w:marBottom w:val="0"/>
      <w:divBdr>
        <w:top w:val="none" w:sz="0" w:space="0" w:color="auto"/>
        <w:left w:val="none" w:sz="0" w:space="0" w:color="auto"/>
        <w:bottom w:val="none" w:sz="0" w:space="0" w:color="auto"/>
        <w:right w:val="none" w:sz="0" w:space="0" w:color="auto"/>
      </w:divBdr>
    </w:div>
    <w:div w:id="301076864">
      <w:bodyDiv w:val="1"/>
      <w:marLeft w:val="0"/>
      <w:marRight w:val="0"/>
      <w:marTop w:val="0"/>
      <w:marBottom w:val="0"/>
      <w:divBdr>
        <w:top w:val="none" w:sz="0" w:space="0" w:color="auto"/>
        <w:left w:val="none" w:sz="0" w:space="0" w:color="auto"/>
        <w:bottom w:val="none" w:sz="0" w:space="0" w:color="auto"/>
        <w:right w:val="none" w:sz="0" w:space="0" w:color="auto"/>
      </w:divBdr>
    </w:div>
    <w:div w:id="370887999">
      <w:bodyDiv w:val="1"/>
      <w:marLeft w:val="0"/>
      <w:marRight w:val="0"/>
      <w:marTop w:val="0"/>
      <w:marBottom w:val="0"/>
      <w:divBdr>
        <w:top w:val="none" w:sz="0" w:space="0" w:color="auto"/>
        <w:left w:val="none" w:sz="0" w:space="0" w:color="auto"/>
        <w:bottom w:val="none" w:sz="0" w:space="0" w:color="auto"/>
        <w:right w:val="none" w:sz="0" w:space="0" w:color="auto"/>
      </w:divBdr>
    </w:div>
    <w:div w:id="547256252">
      <w:bodyDiv w:val="1"/>
      <w:marLeft w:val="0"/>
      <w:marRight w:val="0"/>
      <w:marTop w:val="0"/>
      <w:marBottom w:val="0"/>
      <w:divBdr>
        <w:top w:val="none" w:sz="0" w:space="0" w:color="auto"/>
        <w:left w:val="none" w:sz="0" w:space="0" w:color="auto"/>
        <w:bottom w:val="none" w:sz="0" w:space="0" w:color="auto"/>
        <w:right w:val="none" w:sz="0" w:space="0" w:color="auto"/>
      </w:divBdr>
    </w:div>
    <w:div w:id="597952175">
      <w:bodyDiv w:val="1"/>
      <w:marLeft w:val="0"/>
      <w:marRight w:val="0"/>
      <w:marTop w:val="0"/>
      <w:marBottom w:val="0"/>
      <w:divBdr>
        <w:top w:val="none" w:sz="0" w:space="0" w:color="auto"/>
        <w:left w:val="none" w:sz="0" w:space="0" w:color="auto"/>
        <w:bottom w:val="none" w:sz="0" w:space="0" w:color="auto"/>
        <w:right w:val="none" w:sz="0" w:space="0" w:color="auto"/>
      </w:divBdr>
    </w:div>
    <w:div w:id="646785930">
      <w:bodyDiv w:val="1"/>
      <w:marLeft w:val="0"/>
      <w:marRight w:val="0"/>
      <w:marTop w:val="0"/>
      <w:marBottom w:val="0"/>
      <w:divBdr>
        <w:top w:val="none" w:sz="0" w:space="0" w:color="auto"/>
        <w:left w:val="none" w:sz="0" w:space="0" w:color="auto"/>
        <w:bottom w:val="none" w:sz="0" w:space="0" w:color="auto"/>
        <w:right w:val="none" w:sz="0" w:space="0" w:color="auto"/>
      </w:divBdr>
      <w:divsChild>
        <w:div w:id="496072198">
          <w:marLeft w:val="720"/>
          <w:marRight w:val="0"/>
          <w:marTop w:val="0"/>
          <w:marBottom w:val="0"/>
          <w:divBdr>
            <w:top w:val="none" w:sz="0" w:space="0" w:color="auto"/>
            <w:left w:val="none" w:sz="0" w:space="0" w:color="auto"/>
            <w:bottom w:val="none" w:sz="0" w:space="0" w:color="auto"/>
            <w:right w:val="none" w:sz="0" w:space="0" w:color="auto"/>
          </w:divBdr>
        </w:div>
        <w:div w:id="1727293165">
          <w:marLeft w:val="720"/>
          <w:marRight w:val="0"/>
          <w:marTop w:val="0"/>
          <w:marBottom w:val="0"/>
          <w:divBdr>
            <w:top w:val="none" w:sz="0" w:space="0" w:color="auto"/>
            <w:left w:val="none" w:sz="0" w:space="0" w:color="auto"/>
            <w:bottom w:val="none" w:sz="0" w:space="0" w:color="auto"/>
            <w:right w:val="none" w:sz="0" w:space="0" w:color="auto"/>
          </w:divBdr>
        </w:div>
        <w:div w:id="1182161994">
          <w:marLeft w:val="720"/>
          <w:marRight w:val="0"/>
          <w:marTop w:val="0"/>
          <w:marBottom w:val="0"/>
          <w:divBdr>
            <w:top w:val="none" w:sz="0" w:space="0" w:color="auto"/>
            <w:left w:val="none" w:sz="0" w:space="0" w:color="auto"/>
            <w:bottom w:val="none" w:sz="0" w:space="0" w:color="auto"/>
            <w:right w:val="none" w:sz="0" w:space="0" w:color="auto"/>
          </w:divBdr>
        </w:div>
        <w:div w:id="921645074">
          <w:marLeft w:val="0"/>
          <w:marRight w:val="0"/>
          <w:marTop w:val="0"/>
          <w:marBottom w:val="0"/>
          <w:divBdr>
            <w:top w:val="none" w:sz="0" w:space="0" w:color="auto"/>
            <w:left w:val="none" w:sz="0" w:space="0" w:color="auto"/>
            <w:bottom w:val="none" w:sz="0" w:space="0" w:color="auto"/>
            <w:right w:val="none" w:sz="0" w:space="0" w:color="auto"/>
          </w:divBdr>
        </w:div>
      </w:divsChild>
    </w:div>
    <w:div w:id="663051900">
      <w:bodyDiv w:val="1"/>
      <w:marLeft w:val="0"/>
      <w:marRight w:val="0"/>
      <w:marTop w:val="0"/>
      <w:marBottom w:val="0"/>
      <w:divBdr>
        <w:top w:val="none" w:sz="0" w:space="0" w:color="auto"/>
        <w:left w:val="none" w:sz="0" w:space="0" w:color="auto"/>
        <w:bottom w:val="none" w:sz="0" w:space="0" w:color="auto"/>
        <w:right w:val="none" w:sz="0" w:space="0" w:color="auto"/>
      </w:divBdr>
    </w:div>
    <w:div w:id="735206877">
      <w:bodyDiv w:val="1"/>
      <w:marLeft w:val="0"/>
      <w:marRight w:val="0"/>
      <w:marTop w:val="0"/>
      <w:marBottom w:val="0"/>
      <w:divBdr>
        <w:top w:val="none" w:sz="0" w:space="0" w:color="auto"/>
        <w:left w:val="none" w:sz="0" w:space="0" w:color="auto"/>
        <w:bottom w:val="none" w:sz="0" w:space="0" w:color="auto"/>
        <w:right w:val="none" w:sz="0" w:space="0" w:color="auto"/>
      </w:divBdr>
    </w:div>
    <w:div w:id="1241717633">
      <w:bodyDiv w:val="1"/>
      <w:marLeft w:val="0"/>
      <w:marRight w:val="0"/>
      <w:marTop w:val="0"/>
      <w:marBottom w:val="0"/>
      <w:divBdr>
        <w:top w:val="none" w:sz="0" w:space="0" w:color="auto"/>
        <w:left w:val="none" w:sz="0" w:space="0" w:color="auto"/>
        <w:bottom w:val="none" w:sz="0" w:space="0" w:color="auto"/>
        <w:right w:val="none" w:sz="0" w:space="0" w:color="auto"/>
      </w:divBdr>
    </w:div>
    <w:div w:id="1273247201">
      <w:bodyDiv w:val="1"/>
      <w:marLeft w:val="0"/>
      <w:marRight w:val="0"/>
      <w:marTop w:val="0"/>
      <w:marBottom w:val="0"/>
      <w:divBdr>
        <w:top w:val="none" w:sz="0" w:space="0" w:color="auto"/>
        <w:left w:val="none" w:sz="0" w:space="0" w:color="auto"/>
        <w:bottom w:val="none" w:sz="0" w:space="0" w:color="auto"/>
        <w:right w:val="none" w:sz="0" w:space="0" w:color="auto"/>
      </w:divBdr>
      <w:divsChild>
        <w:div w:id="1441341337">
          <w:marLeft w:val="360"/>
          <w:marRight w:val="0"/>
          <w:marTop w:val="200"/>
          <w:marBottom w:val="0"/>
          <w:divBdr>
            <w:top w:val="none" w:sz="0" w:space="0" w:color="auto"/>
            <w:left w:val="none" w:sz="0" w:space="0" w:color="auto"/>
            <w:bottom w:val="none" w:sz="0" w:space="0" w:color="auto"/>
            <w:right w:val="none" w:sz="0" w:space="0" w:color="auto"/>
          </w:divBdr>
        </w:div>
      </w:divsChild>
    </w:div>
    <w:div w:id="1778059714">
      <w:bodyDiv w:val="1"/>
      <w:marLeft w:val="0"/>
      <w:marRight w:val="0"/>
      <w:marTop w:val="0"/>
      <w:marBottom w:val="0"/>
      <w:divBdr>
        <w:top w:val="none" w:sz="0" w:space="0" w:color="auto"/>
        <w:left w:val="none" w:sz="0" w:space="0" w:color="auto"/>
        <w:bottom w:val="none" w:sz="0" w:space="0" w:color="auto"/>
        <w:right w:val="none" w:sz="0" w:space="0" w:color="auto"/>
      </w:divBdr>
    </w:div>
    <w:div w:id="1866484565">
      <w:bodyDiv w:val="1"/>
      <w:marLeft w:val="0"/>
      <w:marRight w:val="0"/>
      <w:marTop w:val="0"/>
      <w:marBottom w:val="0"/>
      <w:divBdr>
        <w:top w:val="none" w:sz="0" w:space="0" w:color="auto"/>
        <w:left w:val="none" w:sz="0" w:space="0" w:color="auto"/>
        <w:bottom w:val="none" w:sz="0" w:space="0" w:color="auto"/>
        <w:right w:val="none" w:sz="0" w:space="0" w:color="auto"/>
      </w:divBdr>
    </w:div>
    <w:div w:id="1940915746">
      <w:bodyDiv w:val="1"/>
      <w:marLeft w:val="0"/>
      <w:marRight w:val="0"/>
      <w:marTop w:val="0"/>
      <w:marBottom w:val="0"/>
      <w:divBdr>
        <w:top w:val="none" w:sz="0" w:space="0" w:color="auto"/>
        <w:left w:val="none" w:sz="0" w:space="0" w:color="auto"/>
        <w:bottom w:val="none" w:sz="0" w:space="0" w:color="auto"/>
        <w:right w:val="none" w:sz="0" w:space="0" w:color="auto"/>
      </w:divBdr>
      <w:divsChild>
        <w:div w:id="1043947445">
          <w:marLeft w:val="720"/>
          <w:marRight w:val="0"/>
          <w:marTop w:val="0"/>
          <w:marBottom w:val="0"/>
          <w:divBdr>
            <w:top w:val="none" w:sz="0" w:space="0" w:color="auto"/>
            <w:left w:val="none" w:sz="0" w:space="0" w:color="auto"/>
            <w:bottom w:val="none" w:sz="0" w:space="0" w:color="auto"/>
            <w:right w:val="none" w:sz="0" w:space="0" w:color="auto"/>
          </w:divBdr>
        </w:div>
        <w:div w:id="923731606">
          <w:marLeft w:val="720"/>
          <w:marRight w:val="0"/>
          <w:marTop w:val="0"/>
          <w:marBottom w:val="0"/>
          <w:divBdr>
            <w:top w:val="none" w:sz="0" w:space="0" w:color="auto"/>
            <w:left w:val="none" w:sz="0" w:space="0" w:color="auto"/>
            <w:bottom w:val="none" w:sz="0" w:space="0" w:color="auto"/>
            <w:right w:val="none" w:sz="0" w:space="0" w:color="auto"/>
          </w:divBdr>
        </w:div>
        <w:div w:id="939029990">
          <w:marLeft w:val="720"/>
          <w:marRight w:val="0"/>
          <w:marTop w:val="0"/>
          <w:marBottom w:val="0"/>
          <w:divBdr>
            <w:top w:val="none" w:sz="0" w:space="0" w:color="auto"/>
            <w:left w:val="none" w:sz="0" w:space="0" w:color="auto"/>
            <w:bottom w:val="none" w:sz="0" w:space="0" w:color="auto"/>
            <w:right w:val="none" w:sz="0" w:space="0" w:color="auto"/>
          </w:divBdr>
        </w:div>
        <w:div w:id="694773203">
          <w:marLeft w:val="0"/>
          <w:marRight w:val="0"/>
          <w:marTop w:val="0"/>
          <w:marBottom w:val="0"/>
          <w:divBdr>
            <w:top w:val="none" w:sz="0" w:space="0" w:color="auto"/>
            <w:left w:val="none" w:sz="0" w:space="0" w:color="auto"/>
            <w:bottom w:val="none" w:sz="0" w:space="0" w:color="auto"/>
            <w:right w:val="none" w:sz="0" w:space="0" w:color="auto"/>
          </w:divBdr>
        </w:div>
      </w:divsChild>
    </w:div>
    <w:div w:id="2056270744">
      <w:bodyDiv w:val="1"/>
      <w:marLeft w:val="0"/>
      <w:marRight w:val="0"/>
      <w:marTop w:val="0"/>
      <w:marBottom w:val="0"/>
      <w:divBdr>
        <w:top w:val="none" w:sz="0" w:space="0" w:color="auto"/>
        <w:left w:val="none" w:sz="0" w:space="0" w:color="auto"/>
        <w:bottom w:val="none" w:sz="0" w:space="0" w:color="auto"/>
        <w:right w:val="none" w:sz="0" w:space="0" w:color="auto"/>
      </w:divBdr>
    </w:div>
    <w:div w:id="2092114952">
      <w:bodyDiv w:val="1"/>
      <w:marLeft w:val="0"/>
      <w:marRight w:val="0"/>
      <w:marTop w:val="0"/>
      <w:marBottom w:val="0"/>
      <w:divBdr>
        <w:top w:val="none" w:sz="0" w:space="0" w:color="auto"/>
        <w:left w:val="none" w:sz="0" w:space="0" w:color="auto"/>
        <w:bottom w:val="none" w:sz="0" w:space="0" w:color="auto"/>
        <w:right w:val="none" w:sz="0" w:space="0" w:color="auto"/>
      </w:divBdr>
    </w:div>
    <w:div w:id="2143764446">
      <w:bodyDiv w:val="1"/>
      <w:marLeft w:val="0"/>
      <w:marRight w:val="0"/>
      <w:marTop w:val="0"/>
      <w:marBottom w:val="0"/>
      <w:divBdr>
        <w:top w:val="none" w:sz="0" w:space="0" w:color="auto"/>
        <w:left w:val="none" w:sz="0" w:space="0" w:color="auto"/>
        <w:bottom w:val="none" w:sz="0" w:space="0" w:color="auto"/>
        <w:right w:val="none" w:sz="0" w:space="0" w:color="auto"/>
      </w:divBdr>
      <w:divsChild>
        <w:div w:id="1276329241">
          <w:marLeft w:val="0"/>
          <w:marRight w:val="0"/>
          <w:marTop w:val="0"/>
          <w:marBottom w:val="0"/>
          <w:divBdr>
            <w:top w:val="none" w:sz="0" w:space="0" w:color="auto"/>
            <w:left w:val="none" w:sz="0" w:space="0" w:color="auto"/>
            <w:bottom w:val="none" w:sz="0" w:space="0" w:color="auto"/>
            <w:right w:val="none" w:sz="0" w:space="0" w:color="auto"/>
          </w:divBdr>
        </w:div>
        <w:div w:id="1921283228">
          <w:marLeft w:val="0"/>
          <w:marRight w:val="0"/>
          <w:marTop w:val="0"/>
          <w:marBottom w:val="0"/>
          <w:divBdr>
            <w:top w:val="none" w:sz="0" w:space="0" w:color="auto"/>
            <w:left w:val="none" w:sz="0" w:space="0" w:color="auto"/>
            <w:bottom w:val="none" w:sz="0" w:space="0" w:color="auto"/>
            <w:right w:val="none" w:sz="0" w:space="0" w:color="auto"/>
          </w:divBdr>
        </w:div>
        <w:div w:id="1072776132">
          <w:marLeft w:val="0"/>
          <w:marRight w:val="0"/>
          <w:marTop w:val="0"/>
          <w:marBottom w:val="0"/>
          <w:divBdr>
            <w:top w:val="none" w:sz="0" w:space="0" w:color="auto"/>
            <w:left w:val="none" w:sz="0" w:space="0" w:color="auto"/>
            <w:bottom w:val="none" w:sz="0" w:space="0" w:color="auto"/>
            <w:right w:val="none" w:sz="0" w:space="0" w:color="auto"/>
          </w:divBdr>
        </w:div>
        <w:div w:id="1393239389">
          <w:marLeft w:val="0"/>
          <w:marRight w:val="0"/>
          <w:marTop w:val="0"/>
          <w:marBottom w:val="0"/>
          <w:divBdr>
            <w:top w:val="none" w:sz="0" w:space="0" w:color="auto"/>
            <w:left w:val="none" w:sz="0" w:space="0" w:color="auto"/>
            <w:bottom w:val="none" w:sz="0" w:space="0" w:color="auto"/>
            <w:right w:val="none" w:sz="0" w:space="0" w:color="auto"/>
          </w:divBdr>
        </w:div>
        <w:div w:id="1899514721">
          <w:marLeft w:val="0"/>
          <w:marRight w:val="0"/>
          <w:marTop w:val="0"/>
          <w:marBottom w:val="0"/>
          <w:divBdr>
            <w:top w:val="none" w:sz="0" w:space="0" w:color="auto"/>
            <w:left w:val="none" w:sz="0" w:space="0" w:color="auto"/>
            <w:bottom w:val="none" w:sz="0" w:space="0" w:color="auto"/>
            <w:right w:val="none" w:sz="0" w:space="0" w:color="auto"/>
          </w:divBdr>
        </w:div>
        <w:div w:id="1768310785">
          <w:marLeft w:val="0"/>
          <w:marRight w:val="0"/>
          <w:marTop w:val="0"/>
          <w:marBottom w:val="0"/>
          <w:divBdr>
            <w:top w:val="none" w:sz="0" w:space="0" w:color="auto"/>
            <w:left w:val="none" w:sz="0" w:space="0" w:color="auto"/>
            <w:bottom w:val="none" w:sz="0" w:space="0" w:color="auto"/>
            <w:right w:val="none" w:sz="0" w:space="0" w:color="auto"/>
          </w:divBdr>
        </w:div>
        <w:div w:id="1817641574">
          <w:marLeft w:val="0"/>
          <w:marRight w:val="0"/>
          <w:marTop w:val="0"/>
          <w:marBottom w:val="0"/>
          <w:divBdr>
            <w:top w:val="none" w:sz="0" w:space="0" w:color="auto"/>
            <w:left w:val="none" w:sz="0" w:space="0" w:color="auto"/>
            <w:bottom w:val="none" w:sz="0" w:space="0" w:color="auto"/>
            <w:right w:val="none" w:sz="0" w:space="0" w:color="auto"/>
          </w:divBdr>
        </w:div>
        <w:div w:id="391972900">
          <w:marLeft w:val="0"/>
          <w:marRight w:val="0"/>
          <w:marTop w:val="0"/>
          <w:marBottom w:val="0"/>
          <w:divBdr>
            <w:top w:val="none" w:sz="0" w:space="0" w:color="auto"/>
            <w:left w:val="none" w:sz="0" w:space="0" w:color="auto"/>
            <w:bottom w:val="none" w:sz="0" w:space="0" w:color="auto"/>
            <w:right w:val="none" w:sz="0" w:space="0" w:color="auto"/>
          </w:divBdr>
        </w:div>
        <w:div w:id="1191842012">
          <w:marLeft w:val="0"/>
          <w:marRight w:val="0"/>
          <w:marTop w:val="0"/>
          <w:marBottom w:val="0"/>
          <w:divBdr>
            <w:top w:val="none" w:sz="0" w:space="0" w:color="auto"/>
            <w:left w:val="none" w:sz="0" w:space="0" w:color="auto"/>
            <w:bottom w:val="none" w:sz="0" w:space="0" w:color="auto"/>
            <w:right w:val="none" w:sz="0" w:space="0" w:color="auto"/>
          </w:divBdr>
        </w:div>
        <w:div w:id="1629385853">
          <w:marLeft w:val="0"/>
          <w:marRight w:val="0"/>
          <w:marTop w:val="0"/>
          <w:marBottom w:val="0"/>
          <w:divBdr>
            <w:top w:val="none" w:sz="0" w:space="0" w:color="auto"/>
            <w:left w:val="none" w:sz="0" w:space="0" w:color="auto"/>
            <w:bottom w:val="none" w:sz="0" w:space="0" w:color="auto"/>
            <w:right w:val="none" w:sz="0" w:space="0" w:color="auto"/>
          </w:divBdr>
        </w:div>
        <w:div w:id="72241253">
          <w:marLeft w:val="0"/>
          <w:marRight w:val="0"/>
          <w:marTop w:val="0"/>
          <w:marBottom w:val="0"/>
          <w:divBdr>
            <w:top w:val="none" w:sz="0" w:space="0" w:color="auto"/>
            <w:left w:val="none" w:sz="0" w:space="0" w:color="auto"/>
            <w:bottom w:val="none" w:sz="0" w:space="0" w:color="auto"/>
            <w:right w:val="none" w:sz="0" w:space="0" w:color="auto"/>
          </w:divBdr>
        </w:div>
        <w:div w:id="1442263062">
          <w:marLeft w:val="0"/>
          <w:marRight w:val="0"/>
          <w:marTop w:val="0"/>
          <w:marBottom w:val="0"/>
          <w:divBdr>
            <w:top w:val="none" w:sz="0" w:space="0" w:color="auto"/>
            <w:left w:val="none" w:sz="0" w:space="0" w:color="auto"/>
            <w:bottom w:val="none" w:sz="0" w:space="0" w:color="auto"/>
            <w:right w:val="none" w:sz="0" w:space="0" w:color="auto"/>
          </w:divBdr>
        </w:div>
        <w:div w:id="1360201290">
          <w:marLeft w:val="0"/>
          <w:marRight w:val="0"/>
          <w:marTop w:val="0"/>
          <w:marBottom w:val="0"/>
          <w:divBdr>
            <w:top w:val="none" w:sz="0" w:space="0" w:color="auto"/>
            <w:left w:val="none" w:sz="0" w:space="0" w:color="auto"/>
            <w:bottom w:val="none" w:sz="0" w:space="0" w:color="auto"/>
            <w:right w:val="none" w:sz="0" w:space="0" w:color="auto"/>
          </w:divBdr>
        </w:div>
        <w:div w:id="1370715532">
          <w:marLeft w:val="0"/>
          <w:marRight w:val="0"/>
          <w:marTop w:val="0"/>
          <w:marBottom w:val="0"/>
          <w:divBdr>
            <w:top w:val="none" w:sz="0" w:space="0" w:color="auto"/>
            <w:left w:val="none" w:sz="0" w:space="0" w:color="auto"/>
            <w:bottom w:val="none" w:sz="0" w:space="0" w:color="auto"/>
            <w:right w:val="none" w:sz="0" w:space="0" w:color="auto"/>
          </w:divBdr>
        </w:div>
        <w:div w:id="431971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yoursay.manchester.ac.uk/" TargetMode="External"/><Relationship Id="rId18" Type="http://schemas.openxmlformats.org/officeDocument/2006/relationships/hyperlink" Target="mailto:claire.alexander@manchester.ac.uk" TargetMode="External"/><Relationship Id="rId26" Type="http://schemas.openxmlformats.org/officeDocument/2006/relationships/hyperlink" Target="mailto:soss.courseunits@manchester.ac.uk" TargetMode="External"/><Relationship Id="rId39" Type="http://schemas.openxmlformats.org/officeDocument/2006/relationships/image" Target="media/image6.png"/><Relationship Id="rId21" Type="http://schemas.openxmlformats.org/officeDocument/2006/relationships/hyperlink" Target="mailto:soss.hub@manchester.ac.uk" TargetMode="External"/><Relationship Id="rId34" Type="http://schemas.openxmlformats.org/officeDocument/2006/relationships/hyperlink" Target="https://www.library.manchester.ac.uk/training/specialist-library-support/referencing-support/" TargetMode="External"/><Relationship Id="rId42" Type="http://schemas.openxmlformats.org/officeDocument/2006/relationships/hyperlink" Target="http://documents.manchester.ac.uk/display.aspx?DocID=2870" TargetMode="External"/><Relationship Id="rId47" Type="http://schemas.openxmlformats.org/officeDocument/2006/relationships/hyperlink" Target="mailto:daniel.silver@manchester.ac.uk"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timetables.manchester.ac.uk/" TargetMode="External"/><Relationship Id="rId11" Type="http://schemas.openxmlformats.org/officeDocument/2006/relationships/endnotes" Target="endnotes.xml"/><Relationship Id="rId24" Type="http://schemas.openxmlformats.org/officeDocument/2006/relationships/hyperlink" Target="mailto:Soss.assessment@manchester.ac.uk" TargetMode="External"/><Relationship Id="rId32" Type="http://schemas.openxmlformats.org/officeDocument/2006/relationships/hyperlink" Target="https://livemanchesterac.sharepoint.com/sites/UoM-HUMS-SoSS-STUDENT-COMMS/SitePages/Your-welfare-and-wellbeing.aspx" TargetMode="External"/><Relationship Id="rId37" Type="http://schemas.openxmlformats.org/officeDocument/2006/relationships/hyperlink" Target="https://www.escholar.manchester.ac.uk/learning-objects/mle/referring-to-other-peoples-ideas-in-your-work/" TargetMode="External"/><Relationship Id="rId40" Type="http://schemas.openxmlformats.org/officeDocument/2006/relationships/image" Target="media/image7.png"/><Relationship Id="rId45"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Soss.courseunits@manchester.ac.uk" TargetMode="External"/><Relationship Id="rId28" Type="http://schemas.openxmlformats.org/officeDocument/2006/relationships/hyperlink" Target="mailto:soss.courseunits@manchester.ac.uk" TargetMode="External"/><Relationship Id="rId36" Type="http://schemas.openxmlformats.org/officeDocument/2006/relationships/image" Target="media/image4.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Mario.Pezzino@manchester.ac.uk" TargetMode="External"/><Relationship Id="rId31" Type="http://schemas.openxmlformats.org/officeDocument/2006/relationships/hyperlink" Target="https://www.manchester.ac.uk/research/environment/governance/ethics/approval/" TargetMode="External"/><Relationship Id="rId44" Type="http://schemas.openxmlformats.org/officeDocument/2006/relationships/hyperlink" Target="https://www.escholar.manchester.ac.uk/learning-objects/mle/avoiding-plagiaris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soss.wellbeing@manchester.ac.uk" TargetMode="External"/><Relationship Id="rId27" Type="http://schemas.openxmlformats.org/officeDocument/2006/relationships/hyperlink" Target="https://www.qualtrics.manchester.ac.uk/jfe/form/SV_5AzZoLlVlRCvDL0" TargetMode="External"/><Relationship Id="rId30" Type="http://schemas.openxmlformats.org/officeDocument/2006/relationships/hyperlink" Target="https://www.training.itservices.manchester.ac.uk/uom/ERM/ethics_decision_tool/story.html" TargetMode="External"/><Relationship Id="rId35" Type="http://schemas.openxmlformats.org/officeDocument/2006/relationships/image" Target="media/image3.png"/><Relationship Id="rId43" Type="http://schemas.openxmlformats.org/officeDocument/2006/relationships/hyperlink" Target="https://www.escholar.manchester.ac.uk/learning-objects/mle/avoiding-plagiarism/"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mailto:soss.mitcircs@manchester.ac.uk" TargetMode="External"/><Relationship Id="rId33" Type="http://schemas.openxmlformats.org/officeDocument/2006/relationships/image" Target="media/image2.png"/><Relationship Id="rId38" Type="http://schemas.openxmlformats.org/officeDocument/2006/relationships/image" Target="media/image5.png"/><Relationship Id="rId46" Type="http://schemas.openxmlformats.org/officeDocument/2006/relationships/hyperlink" Target="mailto:Louise.thompson-4@manchester.ac.uk" TargetMode="External"/><Relationship Id="rId20" Type="http://schemas.openxmlformats.org/officeDocument/2006/relationships/hyperlink" Target="mailto:james.hodgson-2@manchester.ac.uk" TargetMode="External"/><Relationship Id="rId41" Type="http://schemas.openxmlformats.org/officeDocument/2006/relationships/hyperlink" Target="https://www.escholar.manchester.ac.uk/learning-objects/mle/referring-to-other-peoples-ideas-in-your-work/"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9-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848BE6E29C2C4C9DE2CC31CFCA438B" ma:contentTypeVersion="16" ma:contentTypeDescription="Create a new document." ma:contentTypeScope="" ma:versionID="384020e8bb3b78a6271c8f67ba08f807">
  <xsd:schema xmlns:xsd="http://www.w3.org/2001/XMLSchema" xmlns:xs="http://www.w3.org/2001/XMLSchema" xmlns:p="http://schemas.microsoft.com/office/2006/metadata/properties" xmlns:ns2="b976134f-9d78-4dbf-b132-18e76711157a" xmlns:ns3="9f82b4a4-79e2-4023-8e0e-141192a79318" targetNamespace="http://schemas.microsoft.com/office/2006/metadata/properties" ma:root="true" ma:fieldsID="a5822304dee8bdf9f123284cce585428" ns2:_="" ns3:_="">
    <xsd:import namespace="b976134f-9d78-4dbf-b132-18e76711157a"/>
    <xsd:import namespace="9f82b4a4-79e2-4023-8e0e-141192a79318"/>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6134f-9d78-4dbf-b132-18e767111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82b4a4-79e2-4023-8e0e-141192a7931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3e92aa4-1423-4380-9f36-c85a65eb5b8f}" ma:internalName="TaxCatchAll" ma:showField="CatchAllData" ma:web="9f82b4a4-79e2-4023-8e0e-141192a7931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976134f-9d78-4dbf-b132-18e76711157a">
      <Terms xmlns="http://schemas.microsoft.com/office/infopath/2007/PartnerControls"/>
    </lcf76f155ced4ddcb4097134ff3c332f>
    <TaxCatchAll xmlns="9f82b4a4-79e2-4023-8e0e-141192a7931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54BEBF-ABA1-4241-AA87-61EF19D943BA}">
  <ds:schemaRefs>
    <ds:schemaRef ds:uri="http://schemas.openxmlformats.org/officeDocument/2006/bibliography"/>
  </ds:schemaRefs>
</ds:datastoreItem>
</file>

<file path=customXml/itemProps3.xml><?xml version="1.0" encoding="utf-8"?>
<ds:datastoreItem xmlns:ds="http://schemas.openxmlformats.org/officeDocument/2006/customXml" ds:itemID="{7D5C2835-9A92-4EFD-8CBD-27D9747DBA6E}">
  <ds:schemaRefs>
    <ds:schemaRef ds:uri="http://schemas.microsoft.com/sharepoint/v3/contenttype/forms"/>
  </ds:schemaRefs>
</ds:datastoreItem>
</file>

<file path=customXml/itemProps4.xml><?xml version="1.0" encoding="utf-8"?>
<ds:datastoreItem xmlns:ds="http://schemas.openxmlformats.org/officeDocument/2006/customXml" ds:itemID="{1A0C8147-BE58-44FE-BDB6-5750EE68408D}"/>
</file>

<file path=customXml/itemProps5.xml><?xml version="1.0" encoding="utf-8"?>
<ds:datastoreItem xmlns:ds="http://schemas.openxmlformats.org/officeDocument/2006/customXml" ds:itemID="{0B04831D-6042-4FCC-80DB-63363D97C4AD}">
  <ds:schemaRefs>
    <ds:schemaRef ds:uri="http://schemas.microsoft.com/office/2006/metadata/properties"/>
    <ds:schemaRef ds:uri="http://schemas.microsoft.com/office/infopath/2007/PartnerControls"/>
    <ds:schemaRef ds:uri="b976134f-9d78-4dbf-b132-18e76711157a"/>
    <ds:schemaRef ds:uri="9f82b4a4-79e2-4023-8e0e-141192a7931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5013</Words>
  <Characters>28580</Characters>
  <Application>Microsoft Office Word</Application>
  <DocSecurity>4</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3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a Knutton</dc:creator>
  <cp:keywords/>
  <dc:description/>
  <cp:lastModifiedBy>Nikola Keogh</cp:lastModifiedBy>
  <cp:revision>2</cp:revision>
  <cp:lastPrinted>2023-09-21T15:30:00Z</cp:lastPrinted>
  <dcterms:created xsi:type="dcterms:W3CDTF">2025-09-23T10:53:00Z</dcterms:created>
  <dcterms:modified xsi:type="dcterms:W3CDTF">2025-09-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48BE6E29C2C4C9DE2CC31CFCA438B</vt:lpwstr>
  </property>
  <property fmtid="{D5CDD505-2E9C-101B-9397-08002B2CF9AE}" pid="3" name="MediaServiceImageTags">
    <vt:lpwstr/>
  </property>
</Properties>
</file>